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สตรีม</w:t>
      </w:r>
    </w:p>
    <w:p>
      <w:pPr>
        <w:pStyle w:val="Date"/>
      </w:pPr>
      <w:r>
        <w:t xml:space="preserve">วันจันทร์ที่</w:t>
      </w:r>
      <w:r>
        <w:t xml:space="preserve"> </w:t>
      </w:r>
      <w:r>
        <w:t xml:space="preserve">22</w:t>
      </w:r>
      <w:r>
        <w:t xml:space="preserve"> </w:t>
      </w:r>
      <w:r>
        <w:t xml:space="preserve">มกราคม</w:t>
      </w:r>
      <w:r>
        <w:t xml:space="preserve"> </w:t>
      </w:r>
      <w:r>
        <w:t xml:space="preserve">2567</w:t>
      </w:r>
      <w:r>
        <w:t xml:space="preserve"> </w:t>
      </w:r>
      <w:r>
        <w:t xml:space="preserve">เวลา</w:t>
      </w:r>
      <w:r>
        <w:t xml:space="preserve"> </w:t>
      </w:r>
      <w:r>
        <w:t xml:space="preserve">09.2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บฟัง  เจ็บจนชิน   เล็กกัดเจ็บ      566 นั้นแสดงให้เห็นว่าเศรษฐกิจของประเทศ กำลังสูญเสียความสามารถในการเจริญเติบโต ซึ่งเกิดมาจากปัจจัยทั้งผลกระทบทางพิเศษลิขิตช่วง covid 19 ที่ผ่านมา การลงทุนของภาคเอกชน ที่ลดลง การสูญเสียขีดความสามารถในการแข่งขันของประเทศ ต้นทุนค่าใช้จ่ายต่างๆที่สูงขึ้นเป็นต้น  เศรษฐกิจจึงเป็นเรื่องที่รัฐบาลให้ความสำคัญ เป็นอันดับต้นๆ เนื่องมาจากประชาชนจำนวนมากได้รับผลกระทบโดยตรง  จึงเป็นความจำเป็นเร่งด่วนของรัฐบาลที่จะต้องพลิกฟื้นเศรษฐกิจในระยะสั้น โดยเริ่มจากการสร้างอุปสงค์ในกลุ่มเป้าหมายของนโยบาย ไปสู่การผลิตสินค้าที่จะต้องมีการลงทุนในอุตสาหกรรมต่างๆ เพื่อขยายการผลิต ขอให้เกิดการขยายอุปทาน มีการพัฒนาขีดความสามารถในภาคอุตสาหกรรม ยกระดับการผลิต และพัฒนาห่วงโซ่อุปทานให้ใช้เทคโนโลยีที่ดีขึ้น ทั้งประเทศ    การท่องเที่ยวยังคงเป็นกลไกที่สำคัญในการพัฒนาเศรษฐกิจ โดยทำให้การท่องเที่ยวเข้าถึงเมืองรองมากขึ้น สร้างงาน สร้างอาชีพ  ในพื้นที่ดังกล่าว เพิ่มมูลค่าให้กับสินค้าและการบริการในพื้นที่ โดยรัฐบาลจะดึงดูดการท่องเที่ยวด้วยมาตรการต่างๆ ปรับปรุงโครงสร้างพื้นฐานที่จำเป็น  นำจุดเด่นทางวัฒนธรรมไปนำเสนอ ให้กับเวทีโลก   ซับสนุ่นการใช้อัตลักษณ์ของไทย ให้เกิดประโยชน์ซึ่งจะนำไปสู่การพัฒนา Power ของพระเทพ ในระยะยาวอีกด้วย    ในขณะเดียวกัน  ประชาชนจำนวนมากเดือดร้อนจากค่าใช้จ่ายที่สูงขึ้น ในช่วงหลายปีที่ผ่านมา ซึ่งเป็นที่มาของนโยบายการลดรายจ่ายต่างๆ ไม่ว่าจะเป็นการแก้ไขปัญหาหนี้ทั้งระบบ  ซึ่งครอบคลุมไปถึงหนี้นอกระบบ มีในระบบ  การลดราคาพลังงาน ซึ่งได้ดำเนินการไปแล้วและกำลัง อยู่ในระหว่างการปรับโครงสร้างพลังงาน ไม่เหมาะสม  ซึ่งจะทำให้ประชาชน มีค่าใช้จ่ายที่ลดลงอย่างมีนัยยะสำคัญ   ในขณะที่ภาคอุตสาหกรรมก็จะสามารถแข่งขัน ได้มากขึ้น    ประชาชนจะเข้าถึงแหล่งงานที่มีคุณค่ามากขึ้นสามารถพัฒนาความรู้ความสามารถ ที่มาจากภาคอุตสาหกรรมและภาคเอกชนระดับโลก ได้โดยรัฐบาลจะกระตุ้นให้เกิด การเปลี่ยนผ่านสู่อุตสาหกรรมยุคใหม่ ขีดความสามารถในการแข่งขัน ของประเทศ โดยรวม คนไทยจะมีทักษะความสามารถเพิ่มขึ้น จากการทำงานและการอบรม ซึ่งรัฐบาลได้เดินหน้าดึงดูดบริษัทชั้นนำต่างๆ ปรับปรุงกฎระเบียบ เกี่ยวข้องเพื่อขจัดข้อจำกัดในการลงทุน วางแผนลงทุนด้านโครงสร้างพื้นฐาน ที่จำเป็น พี่จะเลือกให้เกิดการลงทุนเกี่ยวเนื่อง ให้ครอบคลุม ทุกมิติ การคมนาคมในประเทศจะสะดวกสบายมากขึ้นสามารถรองรับความต้องการได้ใน มิติ ไม่ว่าจะเป็นทางถนนทางน้ำ ตาราง และทางอากาศ  โดยรัฐบาลจะลงทุนอย่างต่อเนื่อง และทำให้การ ระบบคมนาคมและโลจิสติกส์มีประสิทธิภาพกลายเป็นหนึ่งในจุดแข็งของประเทศไทย พัฒนาทั้งโครงสร้างพื้นฐานการบริหารจัดการให้ดีขึ้น เช่นการเชื่อมโยงข้อมูลอิเล็กทรอนิกส์  Single Window ซึ่งจะทำให้ขั้นตอนการยื่นเอกสารและดำเนินกิจกรรมที่เกี่ยวข้องกับภาครัฐ สะดวก และ ได้ดายมากยิ่งขึ้นเป็นต้น   ประเทศไทย จะมีการลงทุนเรื่องน้ำครอบคลุมทั้งระบบ เส้นน้ำในภาคผลิต  การเกษตร อุตสาหกรรม รัฐบาลจะขยายการเชื่อมต่อประธานให้มากยิ่งขึ้น เตรียมรับสถานการณ์เอลนินโญ่ซึ่งจะเพิ่มประกาศให้เกษตรกร นาฬิกาปลุกพืช  เลี้ยงปศุสัตว์ ลดต้นทุนในการเข้าถึงน้ำ ทำให้เกษตรกรไม่จำเป็นต้องกังวลเรื่องปัจจัยในการผลิตอีกต่อไป  เลิกทำให้ภาคอุตสาหกรรมไม่เป็นกังวลกับการผลิต ให้ยังคงสามารถลงทุน ได้อย่างต่อเนื่อง    ทรัพยากรธรรมชาติจะได้รับการดูแลอนุรักษ์ฟื้นฟู ป่าไม้ ไซเรน ทะเล ชายฝั่ง ซึ่งเป็นสินทรัพย์ทางธรรมชาติของประเทศ    อากาศจะต้องสะอาด คุณพิศจะต้องได้รับการแก้ไขอย่างเร่งด่วน  และประเทศไทย จะเดินหน้าลดก๊าซเรือนกระจกอย่างต่อเนื่อง เพื่อลดผลกระทบจากภัยธรรมชาติในระยะยาว  การการใช้เทคโนโลยีคาร์บอนต่ำ ดำเนินมาตรการจูงใจให้ภาครัฐ และเอกชน ลดการใช้คาร์บอน    อีกด้านหนึ่งที่รัฐบาลให้ความสำคัญ คือด้านสังคม และความมั่นคง โดยประชาชนคนไทยจะต้องมีสุขภาวะที่ดี สวนสุขภาพตาย ขอบใจ เข้าถึงงานบริหารเข้าถึงงานบริการสาธารณสุข ได้อย่างรวดเร็วมากยิ่งขึ้น ไม่จำเป็นต้องไปต่อคิวอีกต่อไป  จะลงทุนเชื่อมต่อข้อมูลทั้งระบบ อัพเกรดระบบ 30 บาท รักษาทุกโรค ให้ดียิ่งขึ้น  รัฐบาลจะดูแลลูกหลานประชาชน ที่ได้รับผลกระทบจากยาเสพติด โดยการปรับปรุงหลักเกณฑ์ให้ผู้เสพเป็นผู้ป่วย  ซึ่งจะเน้นบำบัดผู้ติดยาและทำให้พวกเขาสามารถปรับคืนสู่สังคม ครอบครัวได้ รวมทั้งจัดสกัดกั้น ยาเสพติดที่ลักลอบข้ามพรมแดนไม่ให้สามารถเข้ามาแพร่กระจายได้ ใช้มาตรการจับกุมและยึดทรัพย์ผู้ผลิตผู้ค้า แล้วเจ้าหน้าที่รัฐที่เกี่ยวข้อง ทำให้ยาเสพติดไม่สามารถ 5 บาท ในประเทศไทยได้  ด้านอัตลักษณ์และความเสมอภาค รัฐบาลจะทำให้คนทุกกลุ่ม ได้รับการคุ้มครองทางกฎหมาย  โดยปราศจากเงื่อนไข ทางเพศสภาพ อายุ ความเจ็บป่วยของร่างกาย ทำให้ได้รับสิทธิ์ครบถ้วน ตามที่กำหนด และเข้าถึงโอกาสต่างๆเพื่อสร้างความเสมอภาค ด้านสังคม อย่างแท้จริง   ประชาชนจะต้องไม่กังวลเรื่องความมั่นคงใดๆ จะดูแล ครบวงจร ครอบคลุมทั้งความมั่นคงทางด้านกายภาพ เช่นการดูแลด้านชายแดน ชายฝั่งทะเล พัฒนาความสามารถในการดูแล ภัยพิบัติ และช่วยเหลือผู้ประสบภัย การต่อต้าน  การก่อการร้ายทั้งในรูปแบบดั้งเดิม   ความมั่นคงทางด้านไซเบอร์ พี่แมนที่มีแนวโน้มจะขยายตัว แรงมากยิ่งขึ้นด้วยเรื่อยๆ โดยจะมีการทำงานอย่างบูรณาการครบทุกส่วน แล้วประชาชนจะไม่รู้สึก เป็นกังวลด้านความมั่นคงในชีวิต ทรัพย์สินอีกต่อไป             รัฐบาลจะพัฒนากองทัพให้มีความทันสมัยมากยิ่งขึ้นสอดคล้องไปกับการพัฒนาความมั่นคงในทุกรูปแบบ และให้ตรงกับยุคสมัย  ระบบการเกณฑ์ทหาร จะต้องเปลี่ยนเป็นแบบสมัครใจ   โดยมีการสร้างแรงจูงใจใหม่ๆ ไม่ว่าจะเป็นการพัฒนาตนเอง การฝึกอาชีพ   รวมถึงโอกาสในการประกอบอาชีพ  หลังจากการเป็นทหารประจำการ ทั้งหมดนี้     จะทำให้สถาบันทหารมีความ เป็นมืออาชีพ  มีภาพลักษณ์ที่ดีและ ที่สุดคือใกล้ชิดกับประชาชนมากยิ่งขึ้น ประชาชนคนไทยทุกคน จะสามารถใช้ประโยชน์จากการพัฒนาความสัมพันธ์ระหว่างประเทศได้ เป็นการดำเนินนโยบายแบบการต่างประเทศ ที่กินได้  สร้างจุดยืนที่เป็นประโยชน์ต่อคนไทย  ประเทศแนวหน้าในภูมิภาค มีอำนาจต่อรอง จะได้รับ การยอมรับในสากล  มีความร่วมมือที่เป็นประโยชน์ไม่ว่าจะเป็นการค้า การลงทุน  การดูแลคนไทยในต่างแดน  การพัฒนาด้านวิทยาศาสตร์วิจัย และนวัตกรรมเป็นต้น  ทำให้ประเทศไทยและคนไทยรักษาไว้ เกียรติภูมิ  และความภาคภูมิใจ   ไม่ต้องการพัฒนาศักยภาพของคนไทย  ประชาชนจะต้องได้รับการศึกษา ที่เข้าถึงได้ โฆษณาสถาบันการศึกษาให้มีคุณภาพ  และพัฒนาหลักสูตรให้มีมาตรฐาน ทันต่อยุคสมัย รวมทั้งขยายโอกาส การศึกษา ครอบคลุม ไปถึงระดับวิชาชีพเพื่อพัฒนาทักษะทักษะสำหรับตลาดแรงงาน  หรือผู้ประกอบการ ลูกใหม่ๆ   แล้วสุดท้ายในด้านการเมืองการปกครอง ประชาชนจะได้เห็นการจัดทำร่างรัฐธรรมนูญฉบับใหม่ที่จะแก้ไขจุดด้อยของฉบับที่ผ่านมา ทางการทำงานที่โปร่งใส ตรวจสอบได้ โดยจะแก้ไขและข้อมูลบนหลักการที่เป็นไปได้  เหมาะสมกับสถานการณ์ ไม่นำไปสู่ความขัดแย้ง ใหม่ ในสังคมไทยประชาชนจะได้รับการบริการจากภาพรัชกาลที่และรวดเร็วขึ้น สะดวกมากขึ้น  ในช่วง covid 19 ในงานได้มีการนำเทคโนโลยีเข้ามา  ให้บริการประชาชนมากขึ้น    ขนาดเดียวกัน ประชาชนจำนวนมากก็เริ่มคุ้นเคยกับการใช้เทคโนโลยี ช่วยในการใช้บริการ ซึ่งเป็นโอกาสอันดีในปีพศ 2561 ใช้งบประมาณรายจ่ายในการพัฒนารัฐบาลดิจิทัล  ให้เกิดขึ้น ได้เร็วยิ่งขึ้น ซึ่งจะทำให้ประชาชนได้รับการบริการที่ดี พูดเร็ว สะดวก มีประสิทธิภาพ ไม่จำเป็นต้องใช้เอกสารกระดาษอีกต่อไป  และยังทำให้เชื่อมโยงหลากหลายหน่วยงานเข้าเป็นฐานข้อมูลเดียวกัน มุ่งหน้าไปสู่การเป็น E Government ที่แท้จริงในอนาคต   ประชาชนจะมีส่วนร่วมกับรัฐบาลมากขึ้น กลไกในระดับชุมชนที่จะเป็นการสร้างการมีส่วนร่วมของทุกภาคส่วน ทั้งภาครัฐ  เอกชน สังคม  ทำให้ประชาชนตื่นตัว และช่วยกันพัฒนาประเทศ  อันหนึ่ง อันเดียวกัน      ภายใต้สภาวะการทางเศรษฐกิจดังกล่าว ในปีงบประมาณพศ. 2561  รัฐบาลจึงมีความจำเป็นต้องดำเนินนโยบาย งบประมาณขาดดุล  เทศนาการฟื้นตัวของเศรษฐกิจ ให้มีความต่อเนื่อง   ประมาณการจัดเก็บรายได้จากภาษีอากรการขายสินค้าสิ่งของและบริการ พาณิชย์และรายได้อื่นๆรวมสุทธิจำนวน 22 ล้านเก้าแสนหนึ่งหมื่นสองพันแปดร้อยล้านบาท เพิ่มขึ้นร้อยละ 11.4 จากปีที่แล้ว   การจัดภาษี  รหัสการจัดสรรภาษีมูลค่าเพิ่ม ให้องค์กรปกครองส่วนท้องถิ่นตามพระราชบัญญัติ  กำหนดแผน ขั้นตอนการกระจายอำนาจให้แก่องค์กรปกครองส่วนท้องถิ่น พ. ศ. 2542 และที่แก้ไขเพิ่มเติมจำนวน  125000 800 ล้านบาทคงเหลือเป็นรายได้สุทธิ ที่สามารถนำมาจัดสรรเป็นรายจ่ายของรัฐบาล จำนวน 2700000 87000 ล้านบาท สำหรับงบประมาณรายจ่ายประจำปีงบประมาณ 2561 เรื่องการดำเนินนโยบาย งบประมาณแบบขาดดุล  โดยกำหนดรายได้สุทธิจำนวน    สองล้านเจ็ดแสนแปดหมื่นเจ็ดพันล้านบาท และเงินกู้เพื่อชดเชยการขาดดุลงบประมาณจำนวน หกแสนเก้าหมื่นสามพันล้านบาทรวมเป็นรายรับจำนวน  3 ล้าน 4 แสนแปดหมื่นล้านบาท เท่ากับวงเงิน งบประมาณรายจ่าย  การเพิ่มขึ้นของประมาณรายได้ในปีงบประมาณ 2561 จะทำให้รัฐมีรายได้ 2 ล้าน 7 แสน 80,000 70 ล้านบาท  หรือเพิ่มกว่าร้อยละ 11.9 ทำให้รัฐบาลมีการกู้ชดเชยการขาดดุลงบประมาณ ลดลงจากปีงบประมาณที่ผ่านมา และสามารถ ตั้งงบประมาณชำระ คืนต้นเงินกู้ การชดเชย จะชดใช้เงินคงคลัง การตั้งงบประมาณรายจ่ายลงทุนที่เพิ่มขึ้นได้    หนี้สาธารณะคงค้างณวันที่ 31 ตุลาคม 2556  มีจำนวน  11100000 25400 28.1 ล้านบาท  คิดเป็นร้อยละ 62.1 ของผลิตภัณฑ์มวลรวม  ประเทศ ซึ่งอยู่ภายใต้กรอบการบริหารหนี้สาธารณะตามกฎหมาย ว่าด้วยวินัยการเงินการคลังของรัฐ ที่กำหนดไว้ที่ร้อยละ 70   หนี้สาธารณะโดยหนี้สาธารณะที่เป็นข้อผูกพันของรัฐบาล ซึ่งเกิดจากการกู้เงิน กู้ยืมเงินโดยตรงและการค้ำประกันเงินกู้โดยรัฐบาลมีจำนวนทั้งสิ้น 10 ล้าน 537000 900  12.7 ล้านบาท ปัจจุบันฐานะเงินคงคลังณวันที่ 31 ตุลาคม 2516 มีจำนวนทั้งสิ้น  200,000 90000 7,000 13.6 ล้านบาท โดยรัฐบาลจะบริหารเงินคงคลังให้อยู่ในระดับที่เหมาะสม บริหารรายรับรายจ่ายของรัฐ ให้มีประสิทธิภาพ เกิดประโยชน์สูงสุด   อัตราดอกเบี้ยนโยบายได้ถูกปรับให้สูงขึ้นโดยใช้สมมติฐานว่า ภาพเศรษฐกิจกำลังฟื้นตัวดีโดยจะเป็นอัตราดอกเบี้ยที่เหมาะสมกับการขยายตัวอย่างมีประสิทธิภาพในระยะยาว คณะกรรมการนโยบาย  การเงินได้มีการ อัตราดอกเบี้ยขึ้นมาอยู่ร้อยละ 2.5 ต่อปีรายการประชุมเมื่อเดือนกันยายน 2556 นั้น  อาจเป็นปัจจัยที่ส่งผลกระทบ การฟื้นตัวของเศรษฐกิจ และความเป็นอยู่ของประชาชน อัตราเงินเฟ้อทั่วไปในปี 2516 ยังอยู่ในระดับต่ำที่ร้อยละ 0.5 ในไตรมาสที่ 3 ของปี 2516 ซึ่งน้อยกว่าประเทศในภูมิภาคเดียวกัน อย่างมีนัยยะสำคัญ  โดยลดลงจากที่เป็นอยู่ในระดับที่สูงปีก่อนหน้านั้นซึ่งสะท้อน สภาพเศรษฐกิจ  ที่มีการชะลอตัวลง    ครั้งนี้ ในปี 2517 สภาพเศรษฐกิจมีแนวโน้มจะประสบกับแรงกดดัน อุปทานจากปรากฏการณ์เอลนินโญ่ภาระหนี้สินครัวเรือนที่ยังอยู่ใน ระดับที่ค่อนข้างสูง ความเสี่ยงจากการชะลอตัวของการค้าโลก ความเสี่ยงด้านภูมิศาสตร์ทำให้การดำเนิน นโยบายการเงินในระยะข้างหน้า พิจารณาให้เหมาะสมกับแนวโน้มเศรษฐกิจ และภาวะทางการเงินตึงตัว ที่ต้องมีการปรับให้เหมาะสมกับนโยบายที่อาจได้รับแรงส่งเพิ่มเติม จากนโยบาย ของภาครัฐ  มูลค่าเงินสำรองระหว่างประเทศณวันที่ 30 กันยายน 2516   มีจำนวน   211 ล้านเจ็ดแสนห้าหมื่น  12 22 11000 752 3 ล้านดอลลาร์ หรือคิดเป็น 2.74 เท่าของที่ต่างประเทศระยะสั้น  ซึ่งถือว่าอยู่ในระดับที่แข็งแกร่ง       ร่างพระราชบัญญัติงบประมาณรายจ่ายประจำปี 2561 มีงบประมาณ ทั้งสิ้น 3 ล้าน   40,000 80 ล้านบาท  จำแนกเป็นรายจ่ายประจำจำนวน   2 ล้าน 50,000 826 ล้านถูก 9 ล้านบาท  คิดเป็นร้อยละ 70 2.8   รายจ่ายเพื่อชดใช้ เงินคงคลัง    118000 361/1 ล้านบาทหรือคิดเป็นร้อยละ 3.4   รายจ่ายลงทุนจำนวน 70,000 บาท 122 ล้านบาทหรือคิดเป็นร้อยละ 27.6 เมื่อไหร่จ่ายชำระ คืนเงินกู้จำนวน 118000 320 ล้านบาท หรือคิดเป็นร้อยละ 3.4      ทั้งนี้รายจ่ายชำระเงินกู้ คืนต้นเงินกู้ เป็นรายจ่ายลงทุนกรณีการกู้เพื่อการลงทุนของรัฐวิสาหกิจ จำนวน 7200 30 2 ล้านบาท     งบประมาณก็ 1 งบประมาณรายจ่ายประจำปีงบประมาณ 2561 จำแนกตามกลุ่มงบประมาณ   งบประมาณรายจ่าย ปราง รัฐบาลกำหนดไว้จำนวน 600000 765 ล้านบาท ที่เป็นร้อยละ   17.4 ของวงเงินงบประมาณ 1.2 งบประมาณรายจ่ายของหน่วยรับงบประมาณรัฐบาลกำหนดไว้จำนวน 1150000 144 ล้านบาทคิดเป็นร้อยละ 33 ของวงเงิน ประมาณ งบประมาณรายจ่ายบูรณาการรัฐบาลได้กำหนดไว้ นวล 20,000 600 1.7 ร้านบาทคิดเป็นร้อยละ 6.2 ของวงเงินงบประมาณจำนวน 10 เรื่องได้แก่  อยู่ที่ 1  ขับเคลื่อนการแก้ไขปัญหา 3 จังหวัดชายแดนภาคใต้รุ่นที่ 2 พิเศษ ภาคตะวันออก ที่ 3 ต่อต้านการทุจริตและประพฤติมิชอบ re4 เตรียมความพร้อมเพื่อรองรับสังคมสูงวัย 5:00 น บริหารจัดการทรัพยากรน้ำ  กันปราบปราม บำบัดรักษาผู้ติดยาเสพติด   พัฒนาด้านคมนาคมและระบบโลจิสติกส์ 8 พัฒนาอุตสาหกรรมและบริการแห่งอนาคต รัฐบาลมีกี่ช่อง  สร้างรายได้จากการท่องเที่ยว      4 งบประมาณรายจ่ายบุคลากร รัฐบาลกำหนดไว้จำนวน   780000 5957 16 ล้านบาทคิดเป็นร้อยละ 22.6 ของวงเงินงบประมาณ   1.5 งบประมาณรายจ่ายสำหรับทุนหมุนเวียน กำหนดไว้จำนวน 257 ล้าน แสน   90 22 รัฐบาลกำหนดไว้จำนวน 250000 7700 90.5 ล้านบาท  เป็นร้อยละ 7.4 ของวงเงินงบประมาณ ประมาณรายจ่ายเพื่อการชำระหนี้ภาครัฐรัฐบาลกำหนดไว้จำนวน  30,000 หมื่น 6380 1 ล้านบาท คิดเป็นจำนวนร้อยละ  10  2 วงเงินงบประมาณ  ข้อ 2 งบประมาณรายจ่ายประจำปีงบประมาณ 2557 จำแนกตามยุทธศาสตร์การจัดสรรงบประมาณ ศึกษาการจัดสรรงบประมาณรายจ่ายประจำปีงบประมาณ 2561   ได้กำหนดไว้ 6 ยุทธศาสตร์ 1 รายการโดยได้นำยุทธศาสตร์ชาติ แผนแม่บทภายใต้ยุทธศาสตร์ชาติมากำหนด กรอบโครงสร้างยุทธศาสตร์ชาติการจัดสรรงบประมาณรายจ่ายประจำปีงบประมาณ 2561 รายละเอียดการดำเนินงาน ที่สำคัญ สรุปได้ดังนี้    พี่สาวที่ 1  ความมั่นคง รัฐบาลได้จัดสรรงบประมาณรายจ่ายจำนวน  30 90140 9.3 ล้านบาทคิดเป็นร้อยละ 8.2 ของวงเงินงบประมาณ เพื่อให้ประเทศมีความ มั่นคง ประชาชนมีความสุข สามารถรับมือกับภัยคุกคามและภัยพิบัติได้ทุกรูปแบบ บนพื้นฐานของหลักธรรมาภิบาล  จำแนกตามแผนงาน สำคัญดังนี้   1 การป้องกัน ปาล์ม บำบัดรักษาผู้ติดยาเสพติดลบประมาณ 4,000 350 7.4 ล้านบาท เพื่อให้ปัญหายาเสพติดได้รับการแก้ไข     เด็กเยาวชนผู้ใช้แรงงานและประชาชนทุกกลุ่มเป้าหมาย มีภูมิคุ้มกัน รู้เท่าทัน ปลอดภัยจากยาเสพติดมีส่วนของผู้เกี่ยวข้องยาเสพติดไม่เกิน   9.5 คนต่อประชากร 1000 คน สร้างความร่วมมือกับต่างประเทศในการควบคุมและสกัดกั้นยาเสพติด   จับกุมเครือข่ายยาเสพติดร้อยละ 50  อายัดยึดทรัพย์ดำเนินคดีผู้สมคบ ผู้สนับสนุนหรือให้การช่วยเหลือผู้เสพยาเสพติด เข้าสู่กระบวนการบำบัดปรับเปลี่ยนพฤติกรรมและมีคุณภาพชีวิตดีขึ้น ร้อยละ 31.6 31.2     การส่งเสริมความสัมพันธ์ระหว่างประเทศ  ประมาณ  1668 6 ล้านบาท เพื่อให้ประเทศไทยเป็นประเทศชั้นนำในภูมิภาคเอเชียมีเกียรติภูมิ มีอำนาจต่อรอง และได้รับการยอมรับในสังคม    เป็นผู้นำ เป็นหุ้นส่วนการพัฒนาที่ยั่งยืน การเสริมสร้างพลังบวก สร้างอำนาจแบบนุ่มนวลของไทยดำเนินการเพื่อสันติภาพตามกรอบสหประชาชาติ กฎหมายระหว่างประเทศ      จนส่งเสริมการแก้ไขความขัดแย้ง โดยใช้แนวทางสันติวิธี   ข้อ 3 การขับเคลื่อนการแก้ไขปัญหาจังหวัดชายแดนภาคใต้งบประมาณ 6605 18.4 ล้านบาท  เพื่อให้ประชาชน ในพื้นที่มีความปลอดภัย ข้างในชีวิต และทรัพย์สิน  สามารถอยู่ร่วมกันอย่างสันติสุขในสังคม  พหุวัฒนธรรมมีเป้าหมาย Facebook แรงลดลงร้อยละ 70 เมื่อเปรียบเทียบกับปี 2560 โดยขับเคลื่อนการแก้ไขปัญหาและพัฒนาจังหวัดชายแดนภาคใต้ แบบบูรณาการ อย่างเป็นระบบและมีเอกภาพ ครอบคลุมทุกพื้นที่และกลุ่มเป้าหมาย ยึดมั่นในหลักสันติวิธีมุ่งเน้นการขยับขจัดปัญหาความขัดแย้ง ความไม่เป็นธรรม อย่างจริงจัง และถาวร  และยกระดับคุณภาพชีวิตของประชาชน ตลอดจนพัฒนาคุณภาพการศึกษาโดยเฉพาะ ให้สถานศึกษาของรัฐ เสริมสร้างความรักชาติ    ศาสตร์กษัตริย์ส่งเสริมศิลปวัฒนธรรมขนบธรรมเนียมประเพณีท้องถิ่น ในจังหวัด ชายแดนภาคใต้ ไปใต้สังคมพหุวัฒนธรรม ที่เข้มแข็ง  4   การเสริมสร้างความมั่นคงของสถาบันหลักของชาติ  ประมาณ 12600 15.1 ล้านบาท เพื่อพิทักษ์รักษาไว้ซึ่งสถาบัน มหากษัตริย์ พร้อมธำรงรักษาไว้เป็น สถาบันหลักของชาติ   สร้างความผูกพันที่ดีระหว่างสถาบันหลัก และประชาชน สร้างจิตสำนึกรัก ความหวงแหน  จงรักภักดี  ทำให้สถาบันหลัก เป็นที่เคารพยึดเหนี่ยวจิตใจ  ของคนไทย ภายใต้การปกครองระบอบประชาธิปไตย  อันมีพระมหากษัตริย์ ทรงเป็นประมุข     การป้องกันและแก้ไขปัญหาที่มีผลกระทบต่อความมั่นคง งบประมาณ 19000 750 8.8 ล้านบาท  เพื่อรักษาความมั่นคงและความสงบเรียบร้อยในประเทศ ความมั่นคงชายแดน  ชายฝั่งทะเล รักษาผลประโยชน์ของชาติทางทะเล   ป้องกันและแก้ไขความปัญหาความมั่นคงทางไซเบอร์ การก่อการร้าย ป้องกันภัยคุกคามข้ามชาติ เหตุฉุกเฉินทางนิวเคลียร์และรังสีตลอดจนติดตามและเฝ้าระวังการ ทำการประมง  ให้เป็นไปตามกฎหมาย     การพัฒนาระบบการเตรียมพร้อมแห่งชาติ ระบบบริหารจัดการภัยพิบัติ งบประมาณ 2 หมื่นหนึ่งพันห้าร้อย 36.1 ล้านบาท เพื่อลดความสูญเสีย สร้างความปลอดภัยในชีวิต  และทรัพย์สินของประชาชนโดยพัฒนาปรับปรุงนโยบายการบริหารจัดการให้ครอบคลุม รองรับ ไทยทุกประเทศทุกประเทศ เตรียมความพร้อมในการช่วยเหลือการป้องกันบรรเทาสาธารณภัยและภัยพิบัติ ให้รับมืออย่างทันท่วงทีพัฒนาระบบเตือนภัย ให้ครอบคลุมพื้นที่เสี่ยงภัยทั่วประเทศ รวมทั้งสร้างความร่วมมืออย่างบูรณาการจากทุกภาคส่วน ทั้งภายในประเทศ และภายนอกประเทศ        การรักษาความสงบภายในประเทศ  งบประมาณ 2 หมื่นหนึ่งพันหกร้อยสิบห้าล้านบาท ให้ประชาชน มีความ มันคงปลอดภัยในชีวิตและทรัพย์สิน เสริมสร้างความสามัคคีปรองดองของคนในชาติ   ส่งเสริมการอยู่ร่วมกัน  ภายใต้สังคมพหุวัฒนธรรมซับสนุนการใช้เทคโนโลยี และบังคับใช้กฎหมายเพื่อแก้ไขปัญหาอาชญากรรม ปัญหาการจราจร ปัญหาความรุนแรงในสังคม    ช่อง 8 การพัฒนาศักยภาพการป้องกันประเทศ ความพร้อมเผชิญภัยคุกคาม มิติ งบประมาณ 5 หมื่น 7162 100 บาท เพื่อให้หน่วยงานด้านการข่าว และประชาคมข่าวกรองทำงานอย่างมีประสิทธิภาพพร้อมเผชิญภัยคุกคาม ทุกแบบทุกมิติ และทุกระดับความรุนแรง พัฒนากิจการอุตสาหกรรมป้องกันประเทศที่อัด นำไปสู่การสร้างเศรษฐกิจใหม่ภายในประเทศ และให้ความสำคัญ กับความมั่นคงทางอวกาศพัฒนาระบบงานข่าวกรองแบบบูรณาการ ประชาคมข่าวกรอง ไปประเทศให้ทันสมัย     ช่อง 9  การดำเนินงานด้านภารกิจพื้นฐานและภารกิจอื่น ประมาณ 3 หมื่นหกพันหกร้อย 25.7 ล้านบาท และค่าใช้จ่ายบุคลากร งบประมาณ   20,000 72.1 ล้านบาท เพื่อให้การดำเนินการภารกิจด้านความมั่นคงมีประสิทธิภาพ ถ้าเกิดความคุ้มค่า   มีความพร้อมด้านการป้องกันประเทศ  การดำรงไว้ซึ่งความสัมพันธ์อันดี และ ความร่วมมือในการดำเนินงานด้านความมั่นคงระหว่างประเทศ ปิดประเทศ     ยุทธศาสตร์ที่ 2 ด้านการสร้างความสามารถในการแข่งขัน รัฐบาลได้จัดสรรงบประมาณรายจ่ายจำนวน 390000 3510 7.9 ล้านบาท คิดเป็นร้อยละ 11.3 ของวงเงินงบประมาณ เพื่อส่งเสริมให้เศรษฐกิจของประเทศเติบโตและเพิ่มขีดความสามารถในการแข่งขันในทุกด้านให้มี      ชีวภาพและยั่งยืนผักด้านการสร้างรายได้การพัฒนาการท่องเที่ยว ขยายโอกาสทางการค้าและการลงทุน ไม่มีเป้าหมายการกระจายความเจริญทางเศรษฐกิจและสังคมในทุกภูมิภาคของประเทศ จำแนกตามแผนงานสำคัญดังนี้   1 การพัฒนาความมั่นคงด้านพลังงาน  ประมาณ 1900 16.4 ล้านบาทเพื่อพัฒนาโครงสร้างพื้นฐานด้านพลังงาน ระบบ ให้มีความมั่นคง การเพิ่มประสิทธิภาพการใช้พลังงานในทุกภาค สนับสนุนการใช้เทคโนโลยีเพื่อบริหารจัดการและผลิตพลังงานทดแทน  พลังงานทางเลือก กำกับดูแลกลไกตลาดพลังงานให้มีการแข่งขันที่เป็นธรรม รวมทั้งการปรับเปลี่ยนโครงสร้างการใช้พลังงานของประเทศ วางแผนความต้องการและศูนย์การจัดหาแหล่งพลังงานอย่างเหมาะสม ส่งเสริมการผลิตพลังงานสะอาด พลังงานหมุนเวียน  ข้อ 2  การพัฒนาเศรษฐกิจและสังคมดิจิตอล  ประมาณ  2450 5.5 ล้านบาท  พัฒนาโครงสร้างพื้นฐานที่จะต้อย ในส่วนของโครงการสื่อสาร  และ Broadband ความเร็วสูงให้ครอบคลุมทั่วประเทศ  เพื่อให้ประชาชนเข้าถึงข้อมูล และการให้บริการที่มีประสิทธิภาพ อย่างเท่าเทียม ส่งเสริมการลงทุน การใช้ทรัพยากรโครงสร้างพื้นฐานดิจิตอลร่วมกัน  ทั้งในระดับประเทศ ในส่วนของภาคพื้นดิน เคเบิลใต้น้ำและระบบดาวเทียมสำหรับการเชื่อมโยงกับประเทศเพื่อนบ้าน ให้มีเพียงพอและมีระบบ โครงข่ายสำรอง ให้สามารถสื่อสาร ระหว่างประเทศได้อย่างต่อเนื่องพัฒนาโครงสร้างพื้นฐานที่ต้นสูงข้อมูลขนาดใหญ่ Big Data ตลอดจนจัดให้มีมาตราการเฝ้าระวังและรับมือภัยคุกคามทางไซเบอร์ที่ได้มาตรฐานทางสากล เพิ่มประสิทธิภาพในการตัดวงจร อาชญากรรมออนไลน์โดยใช้เทคโนโลยีดิจิตอล กฎหมายที่เกี่ยวข้อง   รวมถึงการกำหนดมาตรการและแนวปฏิบัติสำหรับผู้ให้บริการในการคุ้มครองสิทธิส่วนบุคคล คุ้มครองข้อมูลส่วนบุคคลของผู้รับบริการ ส่งเสริม การให้ความรู้ เพิ่มทักษะ  และใช้ประโยชน์จากความก้าวหน้าทางเทคโนโลยีแก่ประชาชนทุกสาขา อาชีพ  สร้างความรู้การใช้เทคโนโลยีดิจิตอลสื่อออนไลน์ โครงข่ายสังคมออนไลน์ ทักษะ  เล่นเกมต่อยอดอาชีพในอนาคต  3:00 น  การพัฒนาอุตสาหกรรม บริการแห่งอนาคต งบประมาณ 3,000 6 ล้าน 6 ล้าน  3866 ล้านบาท  เพิ่มอัตราการขยายตัวของผลิตภัณฑ์มวลรวมในประเทศภาคอุตสาหกรรมร้อยละ 4.8  โดยโครงการส่งเสริมและพัฒนาอุตสาหกรรมและบริการแห่งอนาคต ให้เกิดการขยายตัวไม่น้อยละ ไม่น้อยกว่าร้อยละ ค่าซึ่งครอบคลุมอุตสาหกรรมอาหาร อุตสาหกรรมชีวภาพ อุตสาหกรรมและบริการทางการแพทย์ อุตสาหกรรมและบริการดิจิตอลข้อมูลปัญญาประดิษฐ์    หุ่นยนต์ระบบอัตโนมัติและอิเล็กทรอนิกส์อัจฉริยะ อุตสาหกรรมยานยนต์ไฟฟ้า และอากาศยาน และอุตสาหกรรมความมั่นคงโดยสนับสนุนการพัฒนาโครงสร้างพื้นฐานที่เอื้อต่อการพัฒนา อุตสาหกรรม และบริการ เพลงอนาคต  เช่น การพัฒนาโครงสร้างพื้นฐานเพื่อรองรับอุตสาหกรรมยานยนต์สมัยใหม่ ระบบฐานข้อมูล 3 มิติ   เหมือนดิจิตอลเชิงพื้นที่เพื่อรองรับยกระดับ  มิตรภาพและพัฒนากำลังคนเพื่อสร้างความสามารถในการแข่งขัน อุตสาหกรรม ตลอดจนพัฒนาต่อยอดความเข้มแข็งอุตสาหกรรมได้ยกระดับไปสู่อุตสาหกรรมที่ใช้นวัตกรรมและเทคโนโลยีชั้นสูง ส่งเสริมให้เกิดการใช้รถยนต์ไฟฟ้า และลงทุน ผลิตยานยนต์ไฟฟ้า  ไปประเทศ ตามมาตรการการสนับสนุนการใช้ยานยนต์ไฟฟ้าประเภทรถยนต์ รถจักรยานยนต์    การสร้างรายได้จากการท่องเที่ยว     งบประมาณ 7,000 381 100 บาท อุตสาหกรรมการท่องเที่ยวไทย  กลไกในการขับเคลื่อนเศรษฐกิจของประเทศ   โดยมีเป้าหลามเป้าหมายหลักเพิ่มรายได้การท่องเที่ยว 3 ล้านบาท ระดับ  การพัฒนาการเดินทางและการท่องเที่ยวอยู่ใน อันดับที่ 1 ใน 30 ของโลก ตัวส่งเสริมการตลาดทั้งในประเทศ  แล้วต่างประเทศ ส่งสมุนการสร้างความหลากหลายด้านการท่องเที่ยวให้สอดคล้องกับความต้องการเดินทางของนักท่องเที่ยวประเทศไทย คนละทรงเที่ยวต่างประเทศ  กลุ่มคุณภาพ กลุ่มกีฬา  กลุ่มสุขภาพและกลุ่มความสนใจพิเศษไม่น้อยกว่า 35 ล้านคนสนับสนุนอุตสาหกรรม Power รายสาขาเพื่อนำเสนอและรักษาจุดเด่น ขนบธรรมเนียมประเพณีและวัฒนธรรมอันดีงาม ประเทศไทย   เส้นพัฒนาเมืองสร้างสรรค์ตามแนวทางของยูเนสโก ค่าเมืองการพัฒนาชุมชนท่องเที่ยว OTOP นวัตวิถี 100 ชุมชนเพิ่มศักยภาพการท่องเที่ยวเชิงอนุรักษ์ 5 แห่ง พัฒนาแหล่งท่องเที่ยวพัทยาเพื่อเป็นแหล่งท่องเที่ยว  พัฒนาแหล่งท่องเที่ยวเพื่อรองรับการจัดการท่องเที่ยวเชิงธุรกิจ 10 เมือง ส่งเสริมการท่องเที่ยวเชื่อมโยงกลุ่มอาเซียน และงาน สัมมนาระดับชาติรวมทั้งพัฒนาและยกระดับชุมชนเข้าสู่มาตรฐานการท่องเที่ยวไทย 50 ชุมชน  ผู้ประกอบการด้านการท่องเที่ยวเข้าสู่มาตรฐานการท่องเที่ยวไทย 160 ราย การท่องเที่ยวไทยและผลักดัน  ให้ชุมชนเข้าสู่ตลาดอุตสาหกรรมการท่องเที่ยวเพิ่มขึ้น 20 ชุมชน ประโยชน์ในการสร้างงานสร้างอาชีพสร้างรายได้ให้กับ คนในชุมชน  ประชาชนและผู้ประกอบการ 30,000 2900 คน พัฒนาสิ่งอำนวยความสะดวกทางน้ำ โครงสร้างพื้นฐานด้านคมนาคม  เชื่อมโยงไปยังภูมิภาค โครงการพัฒนาท่าเรือ ก่อสร้าง ทางหลวงชนบท เพื่อสนับสนุนการท่องเที่ยวระยะทาง   20 9993 กิโลเมตรและพัฒนาโครงสร้างพื้นฐาน ซับสนุน การท่องเที่ยวทางน้ำ   เขตพัฒนาพิเศษ ภาคตะวันออก  งบประมาณ 8,000 บาท 89 ล้านบาท  เพื่อส่งเสริมให้เกิดการลงทุน ในเขตพัฒนาพิเศษภาคตะวันออก กิจกรรมทางเศรษฐกิจที่ทันสมัย เป็นมิตร  สิ่งแวดล้อม  มีเป้าหมายให้เกิดการลงทุนที่แท้จริงในเขตพัฒนาพิเศษเศรษฐกิจภาคตะวันออกไม่น้อยกว่า แสนล้านบาท พัฒนาโครงสร้างพื้นฐาน ขนส่ง ระบบสาธารณูปโภคที่มีประสิทธิภาพเข้าถึงได้สะดวก และเชื่อมโยงกัน เป็นระบบเช่น โครงการทางหลวงพิเศษระหว่างเมืองหมายเลข 7  ส่วนต่อขยาย เชื่อมสนามบินอู่ตะเภาเป็นต้น การพัฒนาโครงสร้างพื้นฐานหลัก รถไฟความเร็วสูงเชื่อม 3 สนามบิน สนามบินอู่ตะเภา ท่าเรือแหลมฉบังระยะที่ 3 และท่าเรืออุตสาหกรรมมาบตาพุด ระยะที่ 3 พัฒนาโครงสร้างพื้นฐานและสาธารณูปโภคในเขต ส่งเสริมอุตสาหกรรมและนวัตกรรมดิจิตอล พัฒนาเมือง ไม่น่าอยู่มีความทันสมัย เหมาะกับการอยู่อาศัย สามารถประกอบกิจการได้อย่างมีคุณภาพ   ได้ยกระดับ  คุณภาพชีวิตของประชาชนในพื้นที่ เช่น เตรียมพื้นที่สำหรับพัฒนาศูนย์ธุรกิจและเมืองใหม่น่าอยู่อัจฉริยะ พัฒนาพื้นที่ชุมชน ปรับปรุงภูมิทัศน์ตามแผน ผังเมือง eec ไม่น้อยกว่า 17 แห่ง  ยกระดับและพัฒนาศูนย์การแพทย์ครบวงจร 2 แห่งโรงพยาบาลศูนย์เฉพาะทาง 2 แห่ง   ผลิตและพัฒนาบุคลากรให้มีสมรรถนะตรงตามความต้องการของผู้ประกอบการ รองรับอุตสาหกรรมเป้าหมายไม่น้อยกว่า 4,000 200 คนและถ่ายทอดเทคโนโลยีเกษตร สมัย  ใช่ ใน 40 ชุมชน  การส่งเสริมวิสาหกิจขนาดกลางและขนาดย่อมที่เข้มแข็ง    งบประมาณ   8740 4.8 ล้านบาท   เพื่อส่งเสริมสนับสนุนให้ผู้ประกอบการวิสาหกิจขนาดกลางและขนาดย่อม  เป็นผู้ประกอบการ ผู้ประกอบการ ชุมชนที่มีความรู้และทักษะการเป็นผู้ประกอบการที่มีอัตลักษณ์ชัดเจน มีนวัตกรรมในการผลิตและบริการสามารถปรับตัวสู่ธุรกิจใหม่ เสริมศักยภาพวิสาหกิจในการใช้ระบบเทคโนโลยีสารสนเทศ ดิจิตอล 12800 คน และส่งเสริมให้ผู้ประกอบการ sme เข้าถึงแหล่งทุนเพื่อนำไปใช้ในการพัฒนาและยกระดับธุรกิจผ่านกองทุนส่งเสริมวิสาหกิจขนาดกลางและขนาดย่อม ตลอดจน เข้าถึงแหล่งข้อมูลและ องค์ความรู้ในการพัฒนาธุรกิจสามารถขยายการค้าการลงทุนไปในต่างประเทศ  การส่งเสริมผู้ประกอบการให้มีช่องทางการค้าผ่าน e-commerce 25800 ราย   รวมทั้ง  ส่งเสริมการลงทุนที่เน้นการพัฒนาวิจัยและสร้างนวัตกรรม สร้างความร่วมมือระหว่างภาครัฐและภาคเอกชน สร้างสภาพแวดล้อมที่เอื้อต่อการดำเนินธุรกิจ และส่งเสริม จะมีให้แข่งขันได้ในตลาดสากล    การพัฒนาพื้นเมืองการพัฒนาพื้นที่และเมืองน่าอยู่อัจฉริยะ ประมาณ 9403 ที่ 3.8 ล้านบาท  เพื่อพัฒนาขีดความสามารถในการแข่งขันของประเทศ  กระจายศูนย์กลางความเจริญทางเศรษฐกิจ และสังคมในทุกภูมิภาคของประเทศ พัฒนาโครงสร้างพื้นฐานด้าน การสื่อสารด้วยเทคโนโลยีระบบดิจิตอลที่ทันสมัย รวมถึงสิ่งอำนวยความสะดวก แล้วปลอดภัย  ความน่าอยู่ของเมืองโดยใช้แผน ภูมินิเวศเป็นกรอบในการพัฒนาเมืองน่าอยู่  มันคงเกษตรยั่งยืนและอุตสาหกรรมเชิงนิเวศ รวมถึงผังพื้นที่อนุรักษ์ทรัพยากรธรรมชาติ แหล่งโบราณคดี วัฒนธรรม ประเพณี อัตลักษณ์ท้องถิ่น  โทรศัพท์สนุนการวางผังเมือง 106 ผัง จัดรูปที่ดิน 232 ไร่   8 การวิจัยและการพัฒนานวัตกรรม ประมาณ 10,000 274 ล้านบาท  ส่งเสริม สร้างความสามารถในการแข่งขันของประเทศด้วยกัน และพัฒนานวัตกรรมโดยเร่งขยายการใช้ประโยชน์ผลงานวิจัยและนวัตกรรม รวมถึงเทคโนโลยีที่เหมาะสม   พัฒนากำลังคนด้านวิทยาศาสตร์ เทคโนโลยีและการวิจัยนวัตกรรม   ไม่มีสมรรถนะและทักษะสูงขึ้น  ความมั่นคงของเศรษฐกิจฐานราก ให้พึ่งพาตนเองได้อย่างยั่งยืนตอบโจทย์ปัญหาความทักทายในสังคม  สร้างความเป็นธรรม ลดความเหลื่อมล้ำ  รวมทั้งการอนุรักษ์และฟื้นฟูทรัพยากรธรรมชาติและสิ่งแวดล้อมให้ปรับ ตัวได้ทันต่อ ประวัติการเปลี่ยนแปลงของโลก พร้อมรับการเปลี่ยนแปลงและความท้าทายใหม่ที่จะเกิดขึ้นในอนาคต ด้วยการวิจัย นวัตกรรม    การสนับสนุน การสร้างความสามารถในการแข่งขันงบประมาณ 30,000 990 7.7 ล้านบาทเพื่อสนับสนุน เป้าหมายยุทธศาสตร์ด้านการสร้างความสามารถในการแข่งขันของประเทศ ให้เศรษฐกิจเติบโต  อย่างมีเสถียรภาพและยั่งยืน   การยกระดับศักยภาพของประเทศในหลากหลายมิติ   เศรษฐกิจ อัตลักษณ์วัฒนธรรม  ประเพณีวิถีชีวิต และทรัพยากรธรรมชาติ   รวมทั้งพัฒนาโครงสร้างพื้นฐาน การพัฒนาบุคลากรด้านวิทยาศาสตร์และเทคโนโลยีเพิ่มศักยภาพ ประกอบการและลดต้นทุนการผลิต การเข้าถึงแหล่งเงินทุนขยายโอกาสทางการค้าและการลงทุน พัฒนาช่องทางทางการตลาด ขีดความสามารถในการแข่งขัน ทางการค้าระหว่างประเทศ  ขยายโอกาสทางการค้าและการลงทุน ในเวทีโลก ควบคู่ไปกับการยกระดับรายได้และการกินอยู่ที่ดีรวมทั้งการแก้ไขปัญหาหนี้สิน ในภาคครัวเรือน เพื่อช่วยเหลือประชาชนผู้มีรายได้น้อย        ข้อ 10  การเกษตรสร้างมูลค่า  งบประมาณ 40,000 9870 5.6 ล้านบาท   เพื่อเพิ่มการขยายตัวของผลิตภัณฑ์มวลรวมและผลิตภัณฑ์ผลิตภัณฑ์การด้านการผลิตของสาขาเกษตร ส่งเสริมระบบเกษตรแปลงใหญ่จำนวน 2472 แปลง และ 479000 ไร่  ช่วยลดต้นทุนการผลิตและเพิ่มผลผลิตต่อหน่วย บริหารจัดการผลิตภัณฑ์สินค้าเกษตรตามแผนที่เกษตรเพื่อการบริหาร จัดการเชิงรุก  จำนวน 60,000 9954 ไร่ และ 135 แปลงส่งเสริมการวิจัยพัฒนาองค์ความรู้ด้านเทคโนโลยีนวัตกรรม ภูมิปัญญาท้องถิ่น พัฒนาศักยภาพการกระบวนการผลิตและปรับปรุงการผลิต ชนิดของพืช ปศุสัตว์ให้เหมาะสมกับศักยภาพ ลงพื้นที่ ลดต้นทุนการผลิตด้านการเกษตร สินค้าเกษตรและอาหารเข้าสู่ระบบมาตรฐานความปลอดภัย การตรวจประเมินแหล่งผลิตไม่น้อยกว่า 3 แสน 7347 แห่งชาติเกษตรรุ่นใหม่ รุ่นใหม่  มีทั้งส่งเสริมความเข้มแข็งเกษตรกรในรูปแบบต่างๆ โดยมีเกษตรกรได้รับประโยชน์ 7.92 ล้าน ครัวเรือน  การส่งเสริมการใช้แพลตฟอร์มการตลาดดิจิตอล  เพิ่มโอกาสในการสร้างรายได้ให้กลุ่มเกษตรกรและวิสาหกิจชุมชน เพื่อเป็น ภาคการผลิตที่สร้างรายได้และพัฒนาคุณภาพชีวิต ให้เกษตรกรพึ่งพาตนเอง    11 การพัฒนาด้านคมนาคม  งบประมาณ   181220 9.4 ล้านบาท  เพื่อให้ประเทศไทยมีระบบคมนาคม  ระบบโลจิสติกส์ที่มีประสิทธิภาพ ปลอดภัย  ให้มีความสมบูรณ์เชื่อมต่ออย่างครอบคลุม  เป็นประตูการค้าและการลงทุน เป็นมิตรต่อสิ่งแวดล้อม  พัฒนาโครงสร้างพื้นฐานทุกมิติ มันเป็นระบบ นำทางบกทางน้ำและทางอากาศ เส้นทางถนน ก่อสร้างโครงข่ายทางหลวงและทางหลวงชนบทระยะทางไม่น้อยกว่า 2900 16 กิโลเมตรและทางหลวงพิเศษระหว่างเมืองระยะทางไม่น้อยกว่า 105 กิโลเมตร  ช่างรางพัฒนาโครงสร้างพื้นฐานเพื่อส่งเสริมการขนส่งทางราง สาย เด่นชัย เชียงรายเชียงของ สายบ้านไผ่มหาสารคามร้อยเอ็ด มุกดาหารนครปฐม    พัฒนาระบบรถไฟความเร็วสูงเพื่อเชื่อมโยงภูมิภาค ท่วมกรุงเทพมหานคร หนองคาย ระยะที่ 1 ช่วงกรุงเทพฯนครราชสีมา  น้ำ ธนาปรับปรุงโครงสร้างพื้นฐานทางน้ำและเพิ่มประสิทธิภาพ การเดินเรือในแม่น้ำต่างๆเพื่อรองรับ ประมาณการขนส่งสินค้า   ไม่น้อยกว่า 115 ล้านตัน  สภาพอากาศ   ความสามารถของท่าอากาศยาน มาตรฐานองค์การการบินพลเรือนระหว่างประเทศ  รวมทั้งส่งเสริมการเข้าถึงระบบขนส่งสาธารณะ  ของประชาชนอย่างทั่วถึง การพัฒนารูปแบบการกำกับดูแลและการบริหาร  จัดการระบบตั๋วร่วม  การพัฒนาบุคลากรเพื่อรองรับอุตสาหกรรมโลจิสติกส์ โดยมีเป้าหมายไม่น้อยกว่า 2390 คน กลับดูแลและพัฒนามาตรฐานด้าน การคมนาคมและโลจิสติกส์ทุกรูปแบบให้มีคุณภาพระดับสากล  อำนวยความสะดวก รายการค้าด้วยระบบเชื่อมโยงข้อมูลหน่วยงานภาครัฐ และภาคเอกชน 12 การดำเนินงาน ภารกิจพื้นฐานและภารกิจอื่นงบประมาณ 2 หมื่นหนึ่งพันสามร้อยสามสิบหกล้านบาท ค่าใช้จ่ายบุคลากรภาครัฐงบประมาณ 40,000 2659 ล้านบาทเพื่อ Samsung ยุทธศาสตร์ด้านการ ตั้งความสามารถ     รายการแข่งขัน สอดรับกับบริบทของเศรษฐกิจและสังคมโลกใหม่  พัฒนาโครงสร้างพื้นฐานพัฒนากำลังคนและศักยภาพของประเทศอย่างยั่งยืน รวมทั้ง ส่งเสริม พัฒนาพื้นที่เขตเศรษฐกิจใหม่ทำให้วงจรทางเศรษฐกิจ การดำเนินการ เป็นไปได้อย่างมีประสิทธิภาพ  ถนนเขตพัฒนาเศรษฐกิจพิเศษ  แหล่งบ่มเพาะธุรกิจสร้างสรรค์  ส่งเสริมการลงทุนในประเทศและในต่างประเทศอันจะส่งผล ให้มูลค่าการลงทุนที่ได้รับบัตรส่งเสริมไม่น้อยกว่า 20,000 ล้านบาท  ภาษาที่ 3 ด้านการพัฒนาและเสริมสร้างศักยภาพ ทรัพยากรมนุษย์ รัฐบาลได้จัดสรรงบประมาณรายจ่ายจำนวน  5 แสน   60,000 1950 4.2 ล้านบาทที่เป็นร้อยละ 18.1 ของวงเงินงบประมาณ  เพื่อให้ประชาชนทุกช่วงวัย มีคุณภาพชีวิตที่ดีขึ้น  การศึกษาได้รับการปฏิรูป ให้ตอบสนองต่อนวัตกรรม และการเปลี่ยนแปลง  สร้างสังคมการเรียนรู้ตลอดชีวิตทั้งในและนอกระบบ การศึกษา  ซับสนุนการอนุรักษ์และพัฒนามรดกทางศิลปวัฒนธรรม และอุตสาหกรรมสร้างสรรค์ พัฒนาระบบบริการสาธารณสุข ที่ได้มาตรฐานครอบคลุม พูดถึง มีประสิทธิภาพ  กระทู้ถามเรื่อง ปัญหาน้ำท่วมซ้ำซากที่ไม่ได้รับการแก้ไขและเป็นปัญหาอย่างยาวนานโดยนายอัครนันท์ บ้านกิตตินันท์เป็นผู้ตั้งกระทู้ถามถามรัฐมนตรีว่าการกระทรวงมหาดไทยมีกระทู้ถาม เรื่อง  การดำเนินการตามนโยบายที่ได้หาเสียงไว้กับประชาชนโดยว่าที่ร้อยตรีสมชาติ ถาวรเจริญเป็นผู้ตั้งกระทู้ถามถามนายกรัฐมนตรีอีกครั้งวันนี้ที่ประชุมสภาผู้แทนราษฎรยังจ๊ะ ไม่มีการพิจารณากระทู้ถามเรื่องแนวทางแก้ไขปัญหาการขาดแคลนแรงงานและการยกระดับทักษะ ฝีมือแรงงานโดยนางที่วรรณรัตน์อังกินันทน์เป็นผู้ตั้งกระทู้ถามถามนายกรัฐมนตรี และกระทู้ถามเรื่องปัญหายาเสพติดที่แพร่ระบาดและปัญหายาเสพติดที่ส่งออกไปยังต่างประเทศโดยระบบขนส่งของประเทศไทยโดยจาก เอกอภิชาติแก้วโกศลเป็นผู้ตั้งกระทู้ฐานถามนายกรัฐมนตรี นอกจากกระทู้ถามทั่วไปในวันนี้ที่จะได้มีการพิจารณาในที่ประชุมสภาผู้แทนราษฎรแล้วนะคะ วันนี้ที่ประชุมก็ยังจะได้มีการพิจารณาญัตติเรื่องขอให้สภาผู้แทนราษฎรตั้งคณะ สมาชิกอ่านวิสามัญพิจารณาศึกษาและหาแนวทางแก้ไขปัญหากรณีผู้ลี้ภัยจากการสู้รบ พื้นที่พักพิงชั่วคราว 9 แห่งในประเทศไทยและผู้หนีภัยจากการสู้รบ ตามแนวชายแดนไทยพม่าโดยนายมานพคีรีภูวดลและนางสาวที่สนามชุณหะวัณเป็น ผู้เสนอค่ะซึ่งก็เป็นเรื่องที่ค้างการพิจารณานะคะ   ขณะนี้ที่ประชุมพร้อมแล้วนะคะติดตามบรรยากาศพร้อมกันเลยค่ะ ปัจจุบันครับผม ผมณัฐวุฒิประเสริฐสุวรรณสุพรรณบุรีพัฒนาวันนี้ผมจะหารือเรื่องอื่น ไม่ได้เลยครับ นอกจากเรื่องโศกนาฏกรรมที่โรงงานผลิตพลุ ดอกไม้ไฟ ลูกไข่ไล่นกระเบิด ที่ หมู่ที่ 3 ตำบลศาลาขาวติดกับตำบลสวนแตงอำเภอเมืองสุพรรณบุรี ความเสียหายครั้งนี้รุนแรงมากกว่า 2 ครั้งที่ผ่านมาครับ   เกิดเหตุที่อำเภอดอยสะเก็ดเมื่อวันที่  24 กรกฎาคมที่เชียงใหม่ และวันที่ 4 สิงหาคมที่ตลาดมูโนะอำเภอสุไหงโก-ลกจังหวัดนราธิวาส ครั้งนี้รุนแรง มากกว่า 2 ครั้งที่ผ่านมาในแง่ของ ชีวิต ที่สูญเสียในครั้งนี้ ขอทราบว่าขณะนี้ 22 รายด้วยกัน เป็นชายหญิงเป็นชาย 8 หญิง 12 และยังอยู่ระหว่างการพิสูจน์อีก ของไร เป็นเรื่องที่น่ารันทดเศร้าเสียใจอย่างยิ่ง ว่าทุกสรีระผู้รับเคราะห์กรรมกระจายเกลื่อน สะพานทุ่งนาโรงงานราบเรียบร้อยกรองที่น่าเป็นห่วงอย่างยิ่งคือ เรียน 3 ครอบครัวครับท่านประธานสูญเสียทั้งบิดามารดาผมเชื่อว่า คนไทยคนไทยร่วมชาติร่วมจังหวัดหรือทั่วโลกคงมีความรู้สึกไม่ต่างจาก ทั้งสงสาร เสียใจจุกอก น้ำตาตกในครับท่านประธาน  ประธานที่เคารพครับผมต้องขอขอบคุณทุกฝ่ายนะครับ  ไม่ว่าจะเป็นท่านนายกรัฐมนตรีท่านรัฐมนตรีต่างๆหน่วยราชการต่างๆเข้าไปช่วยเหลืออย่าง ดีเยี่ยมนะครับท่านประธานท่านนี้ขอให้เป็นวัวเข้ารอบสุดท้ายที่จะร้อง เป็นการถอดบทเรียนสุดท้ายที่จะถอดทำหนังสือถึงนายกรัฐมนตรีหรือครับ โต๊ะนั้น สวยสังหารเป็นอาวุธสงครามอย่างหนึ่งก็ขอให้เข้มงวดในการออก ใบอนุญาตการฝึกอบรมผู้ประกอบการการตรวจสอบระยะอย่าให้มีการผิด รวมกันอยู่ได้ที่เดียวอย่าประมาทละเลยไปเด็ดขาดครับขอบพระคุณครับ ขอบคุณครับเชิญท่านปารเมศครับ กราบเรียนท่านประธานสภาผู้แทนราษฎรที่เคารพ ปารเมศวิทยารักษาสมาชิกสภาผู้แทนราษฎรกรุงเทพฯเขต 1 นครป้อมปราบสัมภเวสีบางรักดุสิต ก้าวก่าย ทำอาหาร วันนี้ผมมีเรื่องปรึกษาหารือทั้งหมด 3 ประเด็นครับ เดือนแรกครับ เรื่องของใส่ซื้อ สายสื่อสารลงลังไม่ใช่ในเขตผมนะครับ เป็นทั้งกรุงเทพฯจึงขอให้หน่วยงานที่เกี่ยวข้องเข้ามาจัดการปัญหาเรื้อรังเนื่องจาก พื้นที่  ของผมเป็นเพจท่องเที่ยวใจกลางเมืองมีความกังวลมากมายเรื่องความปลอดภัย และยังเป็นภาพลักษณ์ ที่ไม่ดีต่อประเทศเราเป็นเมืองท่องเที่ยวครับ โอนให้หน่วยงานที่เกี่ยวข้องออกประกาศระเบียบด้วยครับ ไปบริษัทเจ้าของสื่อสารสายสื่อสารเหล่านี้เข้ามาจัดการสายสื่อสารไม่เช่นนั้น ต้องมีบทลงโทษนะครับ  ทักไปครับ รูปนี้คือภาพถ่ายที่ผมถ่ายเอง ตรงถนนเยาวราชครับถนนเส้นนี้มีขึ้นชื่อว่าเป็นถนน 4 Food ระดับโลกสร้างเม็ดเงินจำนวนมากมหาศาล กลับประเทศไทยแต่สายสื่อสารพันกันเต็มไปหมดเลยครับ ผมมาดูแล้วไม่เจริญหูเจริญตาครับ เอาลงดินได้แล้วครับ ถนนเส้นนี้ทำให้มันเรียบร้อยเถอะ ยิ่งช้ายิ่งเสียโอกาสเสียภาพลักษณ์เสียชื่อหมดครับ ทำไมครับ มาครับเป็นเรื่องไฟดับจำนวนมากในกรุงเทพฯเขต 1 ผมได้รับแจ้งล่าสุดมากกว่า 20 เคสในเร็วๆนี้นะฮะตามที่ขึ้นบนสไลด์ ทำเสร็จไปแค่ 4 เคสเท่านั้นนะครับป๋าการไฟฟ้านครหลวงและกทมนะครับ เข้ามาจัดการนะฮะประชาชนบอกผมมาแจ้งไปหลายรอบแล้วแต่ยังนิ่งเฉย เช่นซอยสุจริต เขตดุสิตนะครับเป็นซอยแคบทางโค้งดึกๆนะมีมอเตอร์ไซค์ขับมาขับเข้ามาชน บ้านชุมพลหลายครั้งนะครับสร้างความเสียหายและความไม่ปลอดภัยจากพื้นที่ชุมชน ไปค่ะไปครับ  สุดท้ายนะครับท่านประธานครับเป็นเรื่องของป้ายรถประจำทางสาธารณะ เนื่องจากพื้นที่ผมเป็นเพจท่องเที่ยวคนสัญจรเป็นจำนวนมาก จึงอยากให้เปลี่ยน ป้ายรถเมล์เก่านะครับ ป้ายรถเมล์ใหม่นะที่ครอบคลุมกว่าเดิมนะครับแล้วก็เสนอแนะนะคะ ไม่มี QR Code บริการภาษาอื่นๆนะครับแล้วก็ทำให้มันสวยเป็นอัตลักษณ์ ตามพื้นที่ท่องเที่ยวในเขตด้วยครับ ขอบคุณมากครับ ขอบคุณครับเซ็นทรัลปิยะรัฐชย์ติยะไพรัชครับ    กราบเรียนท่านประธานสภาที่เคารพปิยะรัตน์ปิยะรัตน์สมาชิกสภาผู้แทนราษฎรจังหวัดเชียงรายเขต 2 อำเภอแม่จันอำเภอเวียงชัยอำเภอเวียงเชียงรุ้งและอำเภอเมือง 3 ตำบล แก้ไขค่ะ ท่านประธานคะวันนี้ที่ฉันมีเรื่องปรึกษาหารือของพ่อแม่พี่น้องเขต 2 จังหวัดเชียงรายทั้งหมด 2 เครื่อง เร่งได้ค่ะเป็นเรื่องความเดือดร้อนของพ่อแม่พี่น้องตำบลนางแลอำเภอเมืองจังหวัดเชียงรายที่ขาดแคลนน้ำ ปัญหาที่เกิดจากการผลิตน้ำประปาของสาขาเชียงรายไม่เพียงพอ แรงดันน้ำก็ไม่กินพอค่ะมาไม่ถึงตำบลนางแลอาจจะเกิดจากการขยายตัวของหมู่บ้าน หมู่บ้านที่ได้รับผลกระทบมากที่สุดในฝั่งทิศตะวันออกนะคะมี 3 หมู่บ้านค่ะบ้านป่าห้าหมู่ 1 บ้านสันต้นขามหมู่ที่ 16 และบ้านดาวดึงส์หมู่ที่ 11 โดยหมู่ที่ 11 นี้ค่ะได้รับผลกระทบมากที่สุดเนื่องจากหมู่บ้านแห่งนี้ตั้งอยู่บนเนินเขาค่ะ ซึ่งการประปาส่วนภูมิภาคสาขาเชียงรายแจ้งว่าไม่มีงบประมาณเพียงพอในการขยายเขตการให้บริการได้อย่างเต็มที่ ฉันอยากฝากท่านประธานไปยังหน่วยงานการประปาส่วนภูมิภาคให้เร่งสำรวจความต้องการของประชาชนและนำโครงการเพื่อนำเสนอทำการอนุมัติ   ส่วนความเดือดร้อนของประชาชนในเขต 2 จังหวัดเชียงรายเรื่องที่สองก็คือ พวกเราชาวตำบลดงมหาวันอำเภอเวียงเชียงรุ้งจะขอความกรุณากระทรวงคมนาคม อยากผิวจราจรในพื้นที่ของตำบลดงมหาวันอำเภอเวียงเชียงรุ้งจังหวัดเชียงราย ปัจจุบันไทยมีสภาพชำรุดเป็นหลุมเป็นบ่อและบางช่วงอาจทำให้เกิดอุบัติเหตุต่อชีวิต ประชาชนและทรัพย์สินของประชาชนต่อหลายต่อหลายครั้ง พื้นที่ที่จำเป็นนะคะที่ต้องมีการขยายผิวจราจรและปรับปรุงถนนคือถนนทางหลวงชนบท  66 0 1 8 บ้านป่าเลาถึงบ้านสันทรายงานค่ะเส้นที่ 2 คือทางหลวงชนบทสายชน 6016 บ้านสันทรายงามถึงบ้านป่าสักงามและเส้นที่ 3 คือทางหลวงชนบท shortest 6-01 บ้านป่าสักงามถึงแยกปอยหลวงค่ะนอกจากอุบัติเหตุทางด้านชีวิตและทรัพย์สินของประชาชนชาวตำบลดงมหาวันแล้ว ยังสามารถเป็นโครงสร้างพื้นฐานด้านคมนาคมเพื่อพัฒนาด้านการค้าการท่องเที่ยวและการบริการของอำเภอเวียงเชียงรุ้งในจังหวัดเชียงใหม่ด้วยค่ะทั้งสองเรื่องจากท่านประธาน หน่วยงานที่เกี่ยวข้องอย่างเร่งด่วนที่สุดขอบคุณค่ะ ขอบคุณครับ Central ชินพลศรีธเรศครับ        เรียนท่านประธานสภาที่เคารพผมธนพลศรีสะเกษ ผู้แทนราษฎรจังหวัดกาฬสินธุ์เขตเลือกตั้งที่ 5 พรรคเพื่อไทย  วันนี้มีเรื่องปรึกษาหารือกับท่านประธานผ่านไปยังหน่วยงานที่เกี่ยวข้อง   เรื่องนึงก็คือได้รับร้องเรียนจากนายกองค์การบริหารส่วนตำบลเจ้าท่า อำเภอกมลาไสยจังหวัดกาฬสินธุ์ซึ่งความเสียหายของถนนบ้านเหมือดแอ ตำบลเจ้าท่าอำเภอกมลาไสยจังหวัดกาฬสินธุ์ครับ บ้านเหมือนแอร์ถูกน้ำท่วมทั้งหมู่บ้าน ปี 2565 เนื่องจากผนังกั้นลำน้ำชี  ขาดนะครับไหลทะลักเข้าท่วมหมู่บ้าน  ท่วมถนนในหมู่บ้าน ตั้งแต่ปี 2565 ถนนได้รับความเสียหายมากครับจนกระทั่งเดี๋ยวนี้นะครับก็ยังไม่ได้รับการแก้ไข ทางนายกองค์การบริหารส่วนตำบลเจ้าท่า ก็ไม่นิ่งนอนใจนะครับไม่ได้เงินใจก็ทำหนังสือ ของบประมาณจากองค์การบริหารส่วนท้องถิ่น ถึงป่านนี้ก็ยังไม่ได้งบประมาณในการซ่อมแซมดูแล ก็เลยอยากจะให้ท่านประธานนะครับฝากท่านประธานไปถึงหน่วยงานที่เกี่ยวข้องช่วยอนุมัติงบประมาณในการ ซ่อมแซมถนนเส้นนี้ซึ่งเป็นถนนกลางหมู่บ้านที่ชาวบ้านได้รับ ความเดือดร้อนมาก  เรื่องที่ 2 ก็คือเป็นเรื่องที่ ผมเคยปรึกษาหารือกับท่านประธานไปครั้งหนึ่งแล้วเมื่อวันที่ 20 ตุลาคม 2500 16  สืบเนื่องจากประกาศจากกระทรวงมหาดไทยกำหนดจังหวัดที่จะทำการสำรวจรังวัดแผนที่ ออกโฉนดที่ดิน ประจำปีงบประมาณ 2561 ครับ ซึ่งในหนังสือฉบับนี้ ไม่มี จังหวัดกาฬสินธุ์ของกระผมอยู่ด้วยหนังสือฉบับนี้มีทั้งหมด 68 จังหวัดนะครับ มีจังหวัดไหนบ้างที่ยังไม่มีผมก็ไม่ทราบแต่ว่า จังหวัดกาฬสินธุ์ไม่มีแน่ๆนะครับ กลับบ้านไป ให้คำตอบกับชาวบ้านไม่ได้เคยปรึกษาหารือกับท่านประธานไปแล้วรอบนึงนะครับ ป่านนี้ก็ยังไม่มีคำตอบนะครับ กาฬสินธุ์ก็เลยกลัวจะตกสำรวจนะครับก็เลย ฝากมายังท่านประธานอีกรอบนึงครับขอบคุณมากครับ ขอบคุณครับเช่นกันจะใช้ความสามารถครับ   สถานที่เคารพผมธีรชัยพันธุมาศผู้แทนราษฎรกรุงเทพมหานครเขต 18 หนองจอกมีลาดกระบังพรรคก้าวไกลครับ ขออนุญาตท่านประธานดังนี้ครับ การจัดการศึกษาปฐมวัยในแบบ ศูนย์เด็กเล็กก่อนวัยเรียนหรือศพด. ในกรุงเทพฯมีทั้งหมด 7 274 ศูนย์ในเขต 18 กรุงเทพเขตผมนะครับหนองจอกมีลาดกระบังมีทั้งหมด 21 10 ทั้งใหญ่ครับท่านประธานครับมีมัสยิดมัด วัด นะครับบุคคลชุมชนชื่ออุปถัมภ์ 5 ชุมชนเข้มแข็งนะครับการเงินดีอาคารก็จะดีกว่ากันการเรียนการสอนก็จะดี ชุมชนนั้นมีรายได้น้อยนะครับก็จะเบาบางและคุณภาพจะไม่ดีเปรียบเทียบ ศูนย์เด็กเล็กไปต่างจังหวัดนะครับจะสู้เลขที่ดูแลโดยท้องถิ่น ไม่ได้ทั้งที่อยู่ในเมืองหลวงของประเทศนะครับเรื่องหลักสูตรนะครับปัจจุบันเขาไปรอในกรุงเทพฯนั้น ไม่อาบไม่ได้มีหลักสูตรที่แน่นอนชัดเจนแต่ละศูนย์จัดการกันเองงบประมาณอาหารกลางวันไม่เพียงพอ ครับค่าไฟค่าน้ำต้องจัดการเองศูนย์จะต้องมีการเรียกมาจาก คลอง 10 คำตอบแทนครูเป็นแบบจ้างเหมาครับท่านประธานครับไม่มีเงินเดือนสวัสดิการไม่มีเงินเดือน วันไหนหยุด ว่าจะต้องโดนหักทั้งวัน อะไรวันนะครับการจุดครูมีเกียรติมีศักดิ์ศรีเทียบเท่าครูในสังกัดอื่นไม่มี ทำให้การไม่ทำกันในการสอนมาทั้งหมด 20 ปีแล้วก็ตามผมได้ลงสำรวจ ร่วมกับคุณครูนะครับครั้งที่ 80 ในเขตของผมนะครับตามรายชื่อที่แนบนี้นะครับทำรายงานอย่างละเอียด แล้วก็อาจจะมีปัญหาทั้งสถานที่อุปกรณ์ นะครับการเรียนการสอนให้มีมาตรฐานหลักสูตรและการจ้างของครูทำรายงานอย่างเรียบร้อยแล้ว ขอให้ท่านประธานได้โปรดนะครับผ่านไปยังขั้วกรุงเทพฯและหน่วยงานที่เกี่ยวข้องได้โปรดเพื่อการพัฒนาศูนย์ ให้มีมาตรฐานสากลตามแนวทางที่กระผมได้ศึกษาอย่างละเอียดแล้ว  ขอบคุณมากครับ   ขอบคุณครับท่านผกามาศเจริญพันธ์ครับกราบเรียนท่านประธานที่เคารพดิฉันนางสาวผกามาศเจริญพันธ์ สมาชิกสภาผู้แทนราษฎรเขต 3 จังหวัดสุรินทร์พรรคภูมิใจไทยวันนี้ดิฉันมีประเด็นหารือผ่านทาง นิทาน 1 เรื่องค่ะ เรื่องปัญหาน้ำท่วมขังในตัวเทศบาลจอมพระเป็นประจำในแต่ละปีที่ผ่านมานั้น ในพื้นที่อำเภอจอมพระจังหวัดสุรินทร์มักจะมีน้ำท่วมขังเป็นประจำทุกปีในช่วงฤดูฝน โดยมักจะท่วมถนนทางเข้าอำเภอจอมพระและท่วมตัวเทศบาลจอมพระ ตลาดซึ่งเป็นศูนย์กลางเศรษฐกิจของอำเภอจอมพระ รวมทั้งสถานที่ราชการหลายแห่งเช่นที่ว่าการอำเภอจอมพระสถานีตำรวจจอมพระ โรงพยาบาล สำนักงานเทศบาลอบตรวมถึงบ้านพักข้าราชการซึ่งจุดที่ท่วมเป็นประจำนั้น ถนนสายหลักเข้าตัวอำเภอจอมพระโดยมีระดับน้ำท่วมสูงถึง 1 เมตร ไม่สามารถสัญจรผ่านไปได้ โรงเรียนไปใช้เส้นทางอื่น  ฉันขอเสนอแนะให้หน่วยงานที่เกี่ยวข้องดังต่อไปนี้ร่วมบูรณาการเพื่อแก้ปัญหาน้ำท่วมอย่างยั่งยืน  คือ 1 กรมชลประทานจัดการในพื้นที่ห้วยลึกซึ่งเป็นถ้วยที่พาดผ่านตัวเมืองจอมพระ 2 กรมทรัพยากรน้ำจัดการในพื้นที่ห้วยยอดเราที่อยู่ทางทิศใต้ของเมือง โดยขอสนับสนุนงบประมาณในการขุดลอกห้วยเราในจุดที่เส้นเพลินเช่นจากบ้านว่าน บ้านตาบอด ฤดูฝนจุดนี้น้ำมักจะล้นคันประจำ 3 กรมโยธาธิการและผังเมืองให้ช่วยจัดการแก้ไขและวางระบบป้องกันน้ำท่วมในตัวชุมชน อำเภอจอมพระ ขายได้รับการอนุเคราะห์ในการบูรณาการร่วมกัน รวมทั้งงบประมาณก็จะช่วยบรรเทาความเดือดร้อนของพ่อแม่พี่น้องประชาชนชาวจอมพระ และประชาชนที่สัญจรไปมาในช่วงที่เกิดน้ำท่วมได้เป็นอย่างมากค่ะขอบพระคุณค่ะ ขอบคุณครับเช่นกันสารพัดศรีปราชญ์ครับ   เรียนประธานสภาที่เคารพผมสารพัดศรีปาดผู้แทนราษฎรจังหวัดสระบุรีเขต 1 ข่าวไก่วันนี้มีเรื่องมาปรึกษาหารือดังนี้ครับ วันที่ 1 ได้รับเรื่องร้องเรียนจากพี่น้องประชาชนชาวอำเภอเฉลิมพระเกียรติว่าจะป่วย แต่ละครั้งการไปรักษาพยาบาลที่โรงพยาบาลยากลำบากและหลายครั้งมีญาติพี่น้องอันเป็นที่รัก เสียชีวิตในขณะที่กำลังเดินทางไปโรงพยาบาล เนื่องจากไม่มีโรงพยาบาลประจำอำเภออำเภอเฉลิมพระเกียรติต้องไปรักษาที่โรงพยาบาลพระพุทธบาท ต้องเข้าไปรักษาที่โรงพยาบาลสระบุรีทั้ง 2 โรงพยาบาลมิตรภาพ เนื่องจากมีผู้ป่วยมารักษาต่อวันเป็นจำนวนมากหากรู้จักประชากรในอำเภอเฉลิมพระเกียรติแล้ว ประชากรอำเภอก็ไม่ได้มีจำนวนน้อยที่สุดในจังหวัด  ประธานครับ จังหวัดสระบุรีมีทั้งหมด 13 อำเภอซึ่งในแต่ละอำเภอมีโรงพยาบาลอำเภอกันหมดแล้วมีเพียงอำเภอเฉลิม เพียงอำเภอเดียวเท่านั้น ยังไม่มีโรงพยาบาลประจำอำเภอ ฝากท่านประธานผ่านไปยังหน่วยงานที่เกี่ยวข้องช่วยพิจารณาให้พ่อแม่พี่น้องประชาชนชาวอำเภอเฉลิม ได้ครับ  วันที่ 2 ได้รับเรื่องร้องเรียนจากกลุ่ม Rider อำเภอเมืองจังหวัดสระบุรีเกี่ยวกับการปลูกผัก ค่าเที่ยวในการซื้อสินค้าจากเดิมเจ้าละ 22 บาท  15 บาท นอกจากกลุ่ม Rider อำเภอเมืองสระบุรีที่ได้มาส่งหนังสือที่ผมแล้ว ยังไม่รวมตั๋วเดินทางไปยื่นหนังสือที่ศูนย์ดำรงธรรมจังหวัดสระบุรีแล้วอีกด้วย ผมทราบมาว่าจะมีการปรับลดค่าเที่ยวในการส่งสินค้าอีกหลายจังหวัด ฝากท่านประธานผ่านไปถึงกระทรวงแรงงานช่วยดูแลเรื่องค่าตอบแทนรวมถึงสวัสดิการต่างๆที่ควรจะมี ใครพี่น้องกลุ่ม Rider ประเทศอะไรครับ  สุดท้ายมีพี่น้องประชาชนที่ใช้จักรยานยนต์ในการเดินทาง ฝากช่วยดูแลเศษหินตามไหล่ทาง ทั้งทางราบและทางต่างระดับ เนื่องจากสินตามไหล่ทางทำให้ลื่นและเสี่ยงได้รับอุบัติเหตุ ฝากท่านประธานผ่านไปยังหน่วยงานที่เกี่ยวข้องหาทางแก้ไขและดำเนินการให้ประชาชนด้วยครับ  สุดท้ายนี้ขอขอบคุณแขวงทางหลวงสระบุรีที่ตอนนี้ได้เข้าดำเนินการซ่อมแซมผิวจราจรบริเวณทาง ระดับสนามยิงปืนใหญ่รถถังตามที่พี่น้องประชาชน ข่าวสระบุรีได้ฝากแจ้งเข้ามาแล้วขอบคุณครับ  ขอบคุณครับ เซ็นทรัลทับศีรษะนะครับ  กราบเรียนท่านประธานที่เคารพกระผมธนพัฒน์สีคณะสมาชิกสภาผู้แทนราษฎร จังหวัดยโสธรเขต 3 พรรคภูมิใจไทยเกี่ยวกับปัญหาความเดือดร้อนของพ่อแม่พี่น้อง ยโสธร  มีอยู่ 3 เรื่องดังนี้ครับ ขอสลิปด้วยนะครับ  ขอจัดตั้งสำนักงานขนส่งจังหวัดยโสธรสาขาอำเภอกุดชุม  ตั้งอยู่ที่บ้านโสกน้ำขาวตำบลห้วยแก้งอำเภอกุดชุมจังหวัดยโสธร   มีพื้นที่ 39 ไร่เป็นพื้นที่สาธารณะประโยชน์ของชุมชนติดถนนทางหลวงหมายเลข 21  ปัญหาที่พบคือสำนักงานขนส่งเดิมตั้งอยู่ไกลชาวบ้านเดินทางไปมาลำบาก เดินทางไปมาหลายครั้งส่งผลให้เกิดปัญหาการเดินทางที่ไม่สะดวกและสิ้นเปลืองค่าใช้จ่ายในการเดินทาง ได้ทำการประชาคมและหน่วยงานที่เกี่ยวข้องมีมติเห็นด้วยและอนุญาตให้ใช้ ที่ดินผืนนี้เพื่ออำนวยความสะดวกแก่ชาวบ้านอำเภอกุดชุมพื้นที่ใกล้เคียงเพื่อจัดตั้งสำนักงาน ส่งต่อไป 2 ทางหลวงหมายเลข 4004 เป็นทางหลวงเส้นจากบ้านโป่งไปตำบลห้องแซง เลิงนกทา  ซึ่งอยู่ในความดูแลของกรมทางหลวงชนบทปัญหาที่พบคือถนนมีความชันคดเคี้ยวและไม่มีไหล่ทาง ส่งผลให้รถบรรทุกหนักเกิดอุบัติเหตุอยู่บ่อยครั้ง  3 อันเก็บน้ำห้วยลิงโจนตั้งอยู่ที่บ้านหนองบึงตำบลห้องแซงอำเภอเลิงนกทาจังหวัดยโสธร พื้นที่ 14000 ไร่ปริมาณกักเก็บน้ำ 22 ล้านลูกบาศก์เมตรซึ่งอยู่ในการดูแลของ กรมชลประทานระบบส่งน้ำเพื่อการเกษตรผ่าน 3 ตำบล  ได้แก่ห้องแซงสามัคคีกุดเชียงหมี สถานที่ท่องเที่ยวและมีร้านขายอาหารแพลอยน้ำของคนในชุมชน  ปัญหาที่พบคือถนน  ทางเข้าอ่างเก็บน้ำห้วยลิงโจนมีพื้นที่ชำรุดเป็นหลุมเป็นบ่อมากกว่า 10 ปีส่งผลให้ประชาชนและนักท่องเที่ยวได้ ร้อนในการสัญจรไปมาเกิดอุบัติเหตุบ่อยครั้งจึงทำให้นักท่องเที่ยวมาท่องเที่ยวน้อยลง สุดท้ายกับผมขอฝากท่านประธานไปยังกระทรวงคมนาคมและกระทรวงเกษตรและสหกรณ์ เร่งผลักดันงบประมาณ บรรเทาความเดือดร้อนและพัฒนาแหล่งชุมชนสู่พ่อแม่พี่น้อง จังหวัดยโสธรติดต่อไปครับขอขอบพระคุณครับครับเชิญท่านศิริโรจน์คณิตกุลครับ    เรียนท่านประธานสภาที่เคารพครับผมศิริโรจนกุลสมาชิกสภาผู้แทนราษฎรจังหวัด สาครเขต 2 จากพรรคก้าวไกลครับวันนี้มีเรื่องจะปรึกษาหารือผ่านท่านประธานไปทั้งหมด เรื่องรายการ เรื่องแรกคือเรื่องของปัญหารถถังครับไม่ใช่รถถังของกองทัพนะครับแต่เป็นรถ ถังที่วิ่งกันให้ว่อนเลยครับโดยบรรทุกจนเลยตัวรถออกมายาวมากไม่มีผ้าใบคลุมไม่มีธงแดง ชาวบ้านร้องเรียนเข้ามาครับ วิ่งกันเยอะมากโดยเฉพาะเส้นถนนพุทธสาครอำเภอกระทุ่มแบนยังไงฝากเจ้าหน้าที่หน่วยงานที่เก่า รวมไปถึงผู้ประกอบการช่วยกำชับด้วยนะครับ 2 ครับ ปัญหาน้ำเน่าเสียทั้งคลองสายหลักและคลองสาขา เกือบจะทุกกองในพื้นที่อำเภอกระทุ่มแบนณตอนนี้ น้ำเน่าเสียหมดแล้วครับท่านประธาน อยากจะฝากเรื่องไปยังกระทรวงอุตสาหกรรมเลยครับ เข้าไปดูปัญหานี้หน่อย 3 ครับ ปัญหาไฟส่องสว่างบริเวณแยกอ้อมน้อย ตำบลอ้อมน้อย  ชาวบ้านร้องเรียนมาหลายครั้งแล้วครับว่าตกดึกที่ไร่ตรงนี้มืดมากๆ ไฟข้างทางก็ไม่มี ไฟสัญญาณไฟสัญญาณจราจรไฟบนสะพานลอยก็ไม่ซ่อมแซม แก้ไขนะครับเกิดอุบัติเหตุหลายต่อหลายครั้งก็ยังนิ่งเฉยฝากไปถึงหน่วยงาน ที่มีหน้าที่รับผิดชอบโดยตรงเร่งแก้ไขปัญหานี้หน่อยนะครับ สุดท้ายครับปัญหาการทำงานของกระทรวงแรงงานที่พี่น้อง รายงานโดยเฉพาะพี่น้อง Rider ฝากมาว่า ทำงานกันได้ช้าช้าช้ามากๆ  วันนั้นครับที่มีการแถลงนโยบายนะครับ ท่านรัฐมนตรีได้มีการรับปากว่าจะรับปัญหาของพี่น้องไรเดอร์ไป แก้ไขแต่ปัจจุบันยังไม่ได้ ยังไม่ได้มีมาตรการออกมาที่ชัดเจนต้นบ้านนี้พี่น้อง Rider กำลังจะถูกรถ 5 รอบ ต่ำสุด เหลือแค่รอบละ 15 บาทเท่านั้นครับท่านประธาน  ไงฝากท่านประธานครับ  ส่งเรื่องไปให้ถึงกระทรวงแรงงานถึงท่าน รัฐมนตรีให้บริษัทนี้ เอาเปรียบ Rider นะครับ  ขอบคุณครับเชิญท่านธีรรัตน์สำเร็จวาณิชย์ครับ    เรียนท่านประธานที่เคารพดิฉันธีรรัตน์สำเร็จวาณิชย์สมาชิกสภาผู้แทนราษฎรกรุงเทพมหานคร  ได้ถ่ายค่ะท่านประธานคะปัญหาของพี่น้องประชาชน มากมายจริงๆเลยนะคะเรื่องแรกที่ดิฉันจะขออนุญาตหารือหาเรื่องเกี่ยวกับรถบรรทุก ขนาดใหญ่ที่วิ่ง อยู่บนถนนในเวลาเร่งด่วนค่ะซึ่ง ฉันขออนุญาตยกตัวอย่างในพื้นที่เขตลาดกระบังนะคะเราประกอบไปด้วย 4 สนค่ะ สั่งเส้นทางนะคะที่เป็นใกล้กับสถานที่ ICT หรือคลังเก็บสินค้าด้วยค่ะ มีการอนุโลมแต่หลายๆเส้นทางค่ะที่เป็นอยู่ในพื้นที่ชุมชนนะคะพี่น้องประชาชนมาอยู่ ก่อนแล้วก็อยู่อาศัยกันเป็นจำนวนมากแต่ยังมีรถบรรทุกเข้ามาวิ่งในเวลาที่ดี นักเรียนต้องเดินทางไปโรงเรียนหรือสัญจรกันด้วยความยากลำบากนะคะเป็นปัญหาของท่านพุทธ จริงๆดิฉันจึงขอประสานนะคะทางเจ้าหน้าที่ตำรวจทุกสน  เข้มงวด หันไปดูความ ระเบียบเรียบร้อยเพื่อความปลอดภัยของพี่น้องประชาชนค่ะในส่วนที่มีการ อ้างว่าเป็นพรบประเภทใดที่อาจจะทำให้ยากต่อการไปปรับหรือว่าบังคับใช้กฎหมาย ฉันมั่นใจว่าถ้าหากว่าเจ้าหน้าที่ออกไปสอดส่องดูแลผู้กระทำผิดก็ไม่กล้าที่จะทำผิด มากไปกว่านี้แล้วนะคะฉันจึงขอให้ทางเจ้าหน้าที่ให้ความจริงใจเราก็ดูแลพี่น้องประชาชนด้วยค่ะ เรื่องนึงค่ะคล้ายคลึงกันนั่นก็คือรถเทลเลอร์นะคะที่มีตู้บรรทุก คลังสินค้าอยู่บนรถนะค่ะ  แทบจะร้อยเปอร์เซ็นต์เลยค่ะไม่ใส่สลัก อยากให้เกิดโศกนาฏกรรม กรรมซ้ำรอยอีกนะคะหลายๆครั้งที่รถพ่วงหล่นลงมาจากตัวรถทำให้เกิดอุบัติเหตุสูญเสียมากมายแล้วขอให้ทางเจ้าหน้าที่ตำรวจ งวดทางเรื่องนี้ด้วยอีกเรื่องนึงนะคะฉันขอขอบคุณการไฟฟ้านครหลวงค่ะตอนนี้เช้าลาดกระบังนะคะ  มีปัญหาเรื่องของไฟฟ้าส่องสว่างน้อยลงแล้วค่ะด้วยการทำงานอย่างเข้มแข็งแล้วก็เต็มกำลังของเจ้าหน้าที่ ดิฉันขอกราบขอบพระคุณมาณโอกาสนี้อีกเรื่องนึงค่ะรถเมล์ขณะนี้นะคะมีการ  เลขที่วิ่งใหม่นะคะสร้างความสับสนให้กับประชาชนนั้นขออนุญาตให้ทาง เขาตอบมาก่อนนะคะได้ประสานประชาสัมพันธ์เรื่องนี้เพิ่มเติมรวมถึงวางสายค่ะนำรถเมล์ มาวิ่งเรื่องจะบอกว่าคันใหม่พังแล้วนะคะตรงนี้อ่ะค่ะพี่น้องประชาชน อัดแล้วก็ไม่รับความเป็นธรรมเพราะในขณะที่ราคาเพิ่มมากขึ้นแต่บริการกับ ลดน้อยลง ก็อยากให้ทางเจ้าหน้าที่ได้ดำเนินการในเรื่องนี้ด้วยค่ะขอบคุณท่านประธานค่ะ แคปชั่นสุภาษิต  เรียนท่านประธานที่เคารพผมศุทธสิทธิ์พจน์ฐศักดิ์ เขต 3 นครราชสีมาครับผมมีเรื่องหารือท่านประธาน เรื่องปัญหาหมาแมวจรจัดนะครับผมมีหมาแมวทั้งหมดเนี่ยประมาณ 12400 147 ล้านตัว นะครับมีเจ้าของสามล้านหนึ่งแสนแปดหมื่นตัวไม่มีเจ้าของ 100,000 กว่าตัว ที่อยู่ 10,000 ล้านตัวหมายความว่ามีถิ่นที่อยู่นี่ไม่ได้หมายความว่า มีเจ้าของนะครับ ที่อยู่ อาจจะเป็น สุนัขหรือแมวจรจัดก็ได้ปัจจุบันเรามี รัฐบาลนะครับมีแนวทางในการแก้ไขโดยความร่วมมือของกระทรวงมหาดไทยกระทรวงเกษตร แล้วก็กระทรวงสาธารณสุข ที่สำรวจประชากรหมาแมวฉีดวัคซีนโรคพิษสุนัขบ้าทำหมันหรือสร้าง 0 ให้สุนัข  แปลว่ามันไม่เพียงพอครับที่ศูนย์พักพิงสุนัขนครชัยบุรินทร์จังหวัดนครราชสีมาสามารถ สุนัขแมวสามารถรับสุนัขได้แค่ 400 ตัวเท่านั้นซึ่งตอนนี้เต็มโควต้าเรียบร้อยนะคะ  2,000 ยกตัวอย่างปี 2560 6 นะครับกระทรวงเกษตรโดยกรมปศุสัตว์ ตั้งเป้าโครงการไว้ว่า จัดการเรื่องสุนัขเนี่ยปีละ 80 ตัว  จาก 12000 ล้านตัวซึ่งมันไม่เพียงพอจริงๆนะครับ  ตอนนี้สุนัขก็กำลังขยายพันธุ์เพิ่มขึ้นเรื่อยๆเพิ่มขึ้นเรื่อยๆแมวก็เช่นกัน ยกตัวอย่างเคสในตำบลโคกกรวด จังหวัดนครราชสีมา ผู้ใจบุญ 2 ท่านนะครับคนนึง เลี้ยงสุนัขไว้ 1,000 ตัวอีกท่านหนึ่งเลี้ยงไว้ 44 ร้อยกว่าตัว  บริการที่เป็นผู้ใจบุญที่จะเอาหมาแมวจรจัดเนี่ยมันเลี้ยงแล้วมันดูแลนะคะ แปลว่า มันไม่เพียงพอครับเงินที่เขามีเขาใช้เนี่ยเขาต้องเอาไปใช้จ่ายกับค่าอาหารและค่าทำหมันสุนัข ขอเงินสนับสนุนจากอบตก็ไม่เพียงพอนะครับ  ก็เลยอยากจะฝากท่านประธานนะครับผ่านไปยังรัฐมนตรีเกษตรกระทรวงมหาดไทยแล้วก็ศาลวันศุกร์นะครับ เข้ามาจัดการเรื่องนี้อย่างเป็นรูปประธรรมด้วยนะครับขอบคุณครับ  กับเซ็นทรัลสนันนพพรครับ    ขับขออนุญาตข้ามนะครับ  มีสมาชิกแจ้งว่าท่านศนิวารก็ยังมาไม่ถึงนะครับท่านอัครทองใจสดพร้อมไหมครับ เรียนท่านประธานสภาที่เคารพผมนายพระทองใจสดสมาชิกสภาผู้แทนราษฎรจังหวัดเพชรบูรณ์ อำเภอศรีเทพ ชลบุรีครับ ผ่านครับผมได้รับการร้องเรียนจากประชาชนจำนวนมากเนื่องจากถนนสาย 2275 จากบ้านนาสนุ่น ตำบลนาสนุ่นอำเภอศรีเทพถึงบ้านคลองม่วงหมู่ที่ 15 ตำบลบ่อรังอำเภอวิเชียรบุรี ขนาด 2 ช่องทางจราจร ฟุตซอลเป็นหลุมเป็นบ่อ เส้นทางไป 10 กิโลเมตรครับไม่เกิดอุบัติเหตุบ่อยครั้งรถจักรยานยนต์รถยนต์เล็ก ได้รับความเสียหาย ผู้บาดเจ็บจำนวนนับไม่ถ้วนประชาชนเกษตรกร นักเรียนนักศึกษาใช้ถนนเส้นนี้เป็นประจำทุกวันครับ รับความเดือดร้อนอย่างหนักครับ จึงขอให้กรมทางหลวงปรับปรุงซ่อมสร้าง อยู่ทางลาดยางท่อระบายน้ำ ติดตั้งไฟส่องสว่างเพื่อความสะดวกปลอดภัย ของผู้ใช้ ใช้เส้นทางและ พี่น้องประชาชนโดยเร็วครับ กับใครครับ เนื่องด้วยประธานสภาองค์การบริหารส่วน ตำบลหนองย่างทอยแจ้งว่าชาวบ้านหมู่ที่ 5 และหมู่ที่ 12 บ้านทุ่งนางามตำบลหนองย่างทอยจำนวน 800 ครอบครัว ได้รับความเดือดร้อนอย่างหนัก เนื่องจากการแบ่งแนวเขตการปกครอง ตามประกาศกระทรวงมหาดไทยลงวันที่ 8 เมษายน 2560 เรื่องกำหนดแนวเขตตำบลในอำเภอศรีเทพ การสำรวจเพื่อ แนวเขตนั้น ชุมชนและหมู่บ้านไม่ทราบถึงการดำเนินการดังกล่าว  จนเป็นเหตุให้ราษฎรหลายครัวเรือน มีชื่ออยู่ใน มีชื่อในทะเบียน ตำบลหนองย่างทอยแต่บ้านกลับอยู่ใน เขตตำบลศรีเทพทำให้พื้นที่ทับซ้อนนี้ไม่ได้รับการพัฒนาและขาดโอกาส เรื่องที่จะได้รับความช่วยเหลือต่างๆจากทางราชการมาโดยตลอด ขอฝากกระทรวงมหาดไทยหาข้อยุติ การแบ่งแนวเขตพื้นที่  การปกครองหมู่ที่ 5 และหมู่ที่ 2 ตำบลหนองย่างทอยอำเภอศรีเทพด้วยครับขอบคุณครับ  ผู้แทนราษฎรยินดีต้อนรับคณะผู้บริหารสมาชิกสภาและพนักงานเทศบาลจาก  เทศบาลตำบลนาสีทอง อำเภอรัตภูมิจังหวัดสงขลานะครับยินดีต้อนรับนะครับ      อันต่อไปขอเชิญท่านพรชัยศรีสุริยันโยธินครับ  เรียนท่านประธานสภาที่เคารพ พรชัยศรีสุริยันโยธิน พรรคภูมิใจไทยเขตเลือกตั้งที่ 7 จังหวัดบุรีรัมย์  ประธานครับ เมื่อวันที่ 15 ที่ผ่านมา  วิธีการ Kick Off มอบโฉนดสปก  ต้องขอขอบพระคุณไปยังท่านนายกรัฐมนตรี   ว่าการกระทรวงเกษตรและสหกรณ์  มอบที่ อำเภอโนนสุวรรณ  เช็ดผม บ้านผม พี่น้องที่ได้รับ มอบโฉนดสปกในวันนั้น 386 ราย 477 แปลง 3884 ไร่ นี่คือความภาคภูมิใจเป็นที่สุดสำหรับพี่น้องชาวจังหวัดบุรีรัมย์ ประธานครับ  ของขวัญปีใหม่ที่มอบให้พี่น้อง บ้านผมในวันนั้น   พี่น้องยังพูดถึงจนถึงปัจจุบัน  ออกวันนี้ ต้องขอบคุณท่านรัฐมนตรี บ้านธรรมรัตน์ พรหมเผ่าพร้อมคณะขอบคุณไปยังท่านผู้ว่าราชการจังหวัด  ท่านสปกจังหวัด   ที่ร่วมมอบในวันนั้นแต่ท่านประธานครับยังมีเกษตรกรบ้านผม ถือครองสปก 4-01  ยังไม่ได้รับแฟน เป็นโฉนด ทั้งที่ก็ทำโครงการในโครงการพระราชดำริ  โคกหนองนาไร่นาสวนผสม เศรษฐกิจพอเพียง  เพราะฉะนั้นฝากท่านประธาน ไปยังท่านรัฐมนตรีท่านนายกด้วยอนุเคราะห์ ทั้งทีขอให้ฝนตกทั่วฟ้า  ให้พี่น้องบ้านผมจังหวัดบุรีรัมย์ ซึ่งมีสปก 4-01 นับพันราย ไม่ได้รับ การแปลงจากสปก 4-01 ให้เป็นโฉนด ฝากท่านประธานไปยังหน่วยงานที่เกี่ยวข้องด้วยขอบคุณครับ  ขอบคุณครับ เซ็นทรัลสรรเพชญบุญญามณี    เรียนท่านประธานที่เคารพผมนายสรรเพชญบุญญามณีสมาชิก ผู้แทนราษฎรเขต 1 พรรคประชาธิปัตย์ครับ  วันนี้กระผมขออนุญาตหารือท่านประธาน ต่อไปนี้ครับเรื่องที่ 1 อ๋อลืมไปยังกรมส่งเสริมการปกครองส่วนท้องถิ่นกระทรวงมหาดไทย องค์การบริหารส่วนจังหวัดสงขลา  ขอให้   ถนนลาดยางสายท่าสะอ้าน ตำบลเขารูปช้างถึงบ้านน้ำกระจายตำบล ซึ่งมีระยะทางกว่า 3 กิโลเมตร แก้ปัญหา ถนนขรุขระ เลี่ยงอุบัติเหตุซึ่ง เป็นอันตรายต่อพี่น้องประชาชนเรื่องที่ 2  อ๋อลืมไปยังองค์การจัดการน้ำเสีย กระทรวงมหาดไทย ขอให้พิจารณาก่อสร้างและแก้ ปัญหาคุณภาพน้ำ  ในพื้นที่จัดการน้ำเสียของ เทศบาลนครสงขลาตำบลบ่อยาง เพื่อให้พี่น้องประชาชนมีคุณภาพชีวิตและสิ่งแวดล้อมที่ดีขึ้น  วันที่ 3 ครับขอหารือไปยังกรมโยธาธิการและผังเมืองกระทรวงมหาดไทย   ขอให้พี่นาก่อสร้างระบบระบายน้ำ การแก้ไขและบรรเทาปัญหาน้ำท่วมซ้ำซากในพื้นที่ เขตอำเภอเมืองสงขลาเพื่อให้พี่น้องประชาชน  ได้มีความปลอดภัยในชีวิตและทรัพย์สิน วันที่ 4 ครับขออนุไปยังกระทรวงสาธารณสุข ขอให้ท่านได้พิจารณาเปิดศูนย์สุขภาพชุมชนเมืองสงขลาหรือโรงพยาบาลสงขลาแห่งเดิม เพื่อให้บริการทางด้านสาธารณสุขอย่างครบวงจร แล้วก็ขอให้หน่วยงานที่เกี่ยวข้อง เพิ่มศักยภาพของศูนย์สุขภาพชุมชนเมืองสงขลาในการรักษาพยาบาลและด้าน ป้าสุขให้แก่ประชาชนอย่างทั่วถึงหน้าครับขออนุญาตกรมทรัพยากร บาดาล  ทรวงทรัพยากรธรรมชาติและสิ่งแวดล้อม ขอให้พิจารณา จัดชุดขุดเจาะน้ำบาดาลในพื้นที่ภูเขา ซึ่งอยู่ในพื้นที่ของสำนัก พยากรณ์น้ำในบาดาลเขต 12 ตำบลพะวงจังหวัดสงขลา เพื่อ  แก้ไขปัญหา ให้พี่น้องประชาชนได้เข้าถึงแหล่งน้ำครับวันที่ 6 ครับผมได้รับข้อร้องเรียนจากนายเราเซ็งหลายเจริญ นายกเทศมนตรีตำบลเกาะแต้วถึงปัญหาความเดือดร้อนของพี่น้องประชาชน ซึ่งยังเข้าไม่ถึงแหล่งจ่ายกระแสไฟฟ้าครับ ขาดไฟฟ้าในการดำรงชีวิตในพื้นที่เขตเทศบาลตำบลเกาะแต้ว บริเวณถนนสายบ่ออิฐ ถึงบ่อบำบัดนะครับหมู่ที่ 8 ตำบลเกาะแต้วอำเภอเมืองสงขลาซึ่งขอหารือผ่านทั้งพยาน ไปยัง กรมส่งเสริมปกครองส่วนท้องถิ่นกระทรวงมหาดไทยขอให้จัดสรรงบประมาณในการขยายเขตไฟฟ้า เครื่องจ่ายกระแสไฟฟ้าให้แก่พี่น้องประชาชนในบริเวณดังกล่าวเพื่อความเจริญด้วยครับขอบพระคุณท่านประธาน คุณครับเชิญท่านอลงกตมณีกาศครับ   กราบเรียนท่านประธานสภาที่เคารพผมนายแพทย์เปิดบริการสมาชิกสภาผู้แทน อุดรจังหวัดนครพนมภาคภูมิใจไทยขออนุญาตเสนอปัญหาจากพื้นที่ 5 เรื่องครับทางครับ เชียงรายครับขอให้ท่านผู้ว่าการจังหวัดนครปฐมและหน่วยงานที่เกี่ยวข้องเข้ามาจัดระเบียบ การเก็บค่าเช่า ขายของหรือค่า ดอกไม้ในบริเวณวัดพระธาตุพนมรวมถึงพื้นที่สถานะทางหลวงหน้าวัดพระธาตุพนม ซึ่งช่วงนี้เนี่ยจะมีการจัดงานนมัสการองค์พระธาตุพนมนะครับในระหว่าง 25 กุมภาพันธ์ ยิ่งต้องจัด ระเบียบเพื่อป้องกันการใช้โอกาสและการแสวงหาผลประโยชน์จากกลุ่มนายทุนครับ รุ่น 2 ครับเรื่องถนนที่เป็นหลุมเป็นบ่อแล้วก็เป็นฝุ่น นะครับไปทางแรกเป็นสายทางบ้าน องค์บากตำบลโพนทองอำเภอเรณูนครไปยังบ้านหนองหญ้าม้าตำบลนาถ่อนอำเภอธาตุพนมครับความยาวประมาณ 5 กิโลเมตรนะครับ ปลายทาง 1 เป็นสายทางบ้านศรีบุญเรืองอำเภอศรีนครนะครับไปยังบ้าน ส่วนตำบลนางามอำเภอ ละครเช่นกันครับความยาวประมาณ 2 กิโลเมตรนะครับ 3 ครับ ทางเยาวชนอำเภอธาตุพนมนะครับสอบถามผมมาตลอดนะครับว่าเมื่อไหร่ ที่อำเภอธาตุพนมจะมีสนามกีฬามาตรฐานของอำเภออำเภอธาตุพนมเนี่ยเป็นอำเภอใหญ่เป็นอันดับ 2 รองจากอำเภอเมืองนครพนมไปยังไม่มีสนามกีฬามาตรฐานครับ ฝากไปยังกระทรวงท่องเที่ยวและกีฬาด้วยครับเรื่องที่ 4 ครับ ขยะของเทศบาลธาตุพนมนะครับซึ่ง ตั้งอยู่ที่บ้านโป่งหนองปลิงตำบลฝั่งแดงอำเภอธาตุพนมนะครับตอนนี้เนี่ยชาวบ้านไม่ได้เรียกว่าบ่อขยะแล้วนะเป็น เอาขยะนะครับมีแมลงวันมีกลิ่นนะครับแล้วขยายล้นกองเป็นภูเขาเลากา จังหวัดเข้าไปดูแลด้วยนะครับเรื่องสุดท้ายครับ หลวงพ่อหนึ่งซึ่งถูกมากกันที่บ้านเช่า อำเภอเมืองนครพนมตอนนี้เริ่มออกดอกแล้วนะครับใกล้ที่จะได้เก็บ แปลว่า ปีจะเกิดปัญหาในเรื่องของราคาตกต่ำไม่ทราบว่าจังหวัดนครพนมโดยทั้งหมด จังหวัดทุกจังหวัดเนี่ยได้เตรียมการยังไงบ้างในเรื่องของราคาตกต่ำแล้วก็ไม่ให้พ่อค้าได้ ราคาถึงกับคุณประธานครับ กับฉันท่านชนะจะลงเสถียรครับ     แต่ยังไม่พร้อมนะครับท่านสารวัตรพร้อมไหมครับ แคปชั่นกันสันดานบัวบานครับ   กราบเรียนท่านประธานสภาที่เคารพดิฉันศนิวารบัวบานผู้แทนราษฎร บัญชีรายชื่อพรรคก้าวไกลค่ะวันนี้มีเรื่องจะมาปรึกษาหารือท่านประธานทั้งหมด 2 เรื่องด้วยกันค่ะ เป็นปัญหาในพื้นที่อำเภอหนองไผ่จังหวัดเพชรบูรณ์นะคะเรื่องแรกค่ะมีจดหมายน้อยจากประชาชนในพื้นที่มาถึงทางทีมงานเครือข่าย ไปอำเภอหนองไผ่นะคะว่ามีปัญหาเรื่องยาเสพ หรือยาบ้านะคะขายกันเกลื่อนเลยนะคะในอำเภอหนองไผ่โดยเฉพาะในตำบลนาเฉลียงตำบลยางงามตำบลบ่อไทย ก็ตำบลท่าด้วงนะคะราคาถูกมากค่ะท่านประธานประมาณเม็ดละ 20 30 บาทเองค่ะ   ด้วยอะไรทั้งนี้ทั้งนั้นนะคะพื้นที่ขายนะคะก็คือไม่ห่าง ไปกลับ สถานีตำรวจเลยนะคะจึงฝากหารือนะคะไปยังทางสำนักงานตำรวจแห่งชาติและก็กระทรวงมหาดไทยนะคะ ไม่สั่งการหน่วยงานที่รับผิดชอบนะคะให้ดูแลในเรื่องยาเสพติดมีด้วยค่ะเรื่องที่ 2 นะคะ ทางเครือข่ายพักเอาไปอำเภอหนองไผ่จังหวัดเพชรบูรณ์นะคะได้รับเรื่องร้องเรียนจากผู้ใช้รถใช้ถนนนะคะว่า ถนน ทางหลวงหมายเลข 21 นะคะสายสระบุรีหล่มสักนะคะมีหลายทาง นะคะฝั่งขาเข้าอำเภอหนองไผ่นะคะบริเวณบ้านเนินมะค่าถึงบ้าน เขาศรีเทพนะคะเกิดอุบัติเหตุกันหลายรายเลยนะคะ ได้ทำงานได้ทำการประสานงานไปยังหมวดทางหลวงหนองไผ่แล้วนะคะ แต่ว่ายังไม่ได้รับการปรับ แก้ไขแต่อย่างใดนะคะทั้งนี้ทั้งนั้นนะคะก็ขอฝากไปยังกระทรวงคมนาคมนะคะช่วย สั่งการดำเนินการแก้ไขอย่างเร่งด่วนเพื่อความปลอดภัยของผู้ใช้รถใช้ถนนในการสัญจรไปมาไหมคะ ท่านประธาน  ขอบคุณครับเช่นกันจีรเดชศรีวิราชครับ    กราบเรียนท่านประธานสภาที่เคารพกระผมนายจีรเดชศรีวิราช สมาชิกสภาผู้แทนราษฎรจังหวัดพะเยาเขต 3 พลังประชารัฐ ขออนุญาตหารือประธานผ่านไปยังกรมท่าอากาศยานกระทรวงคมนาคมเรื่องการก่อสร้างสนามบินพะเยา เนื่องจากในสมัยรัฐบาลที่ผ่านมาผมได้ไปในสภาแห่งนี้มา 2 ครั้ง ทุกวันนี้เรามีท่านบาทชุดใหม่  ผมถึงความตั้งใจของพี่น้องประชาชนคนพะเยาเข้ามาทวงถามในฟาร์มแห่งนี้อีกครั้ง  เป็นครั้งที่ 3 แล้วจะติดตามต่อไปจนกว่าโครงการนี้จะสำเร็จ ทานครับ การคมนาคมขนส่งถือว่าเป็นหัวใจสำคัญต่อการพัฒนาในทุกด้าน  ไม่ว่าจะเป็นการสัญจรการขนส่งสินค้า  พูดถึงการท่องเที่ยวซึ่งสร้างเป็นเงินให้กับประเทศอย่างมากมายมหาศาลโดยเฉพาะอย่างยิ่งจังหวัดพะเยาครับผมด้าน ฝากบอกให้ดี ที่ตั้งทางภูมิศาสตร์อยู่ตรงกลางของ 8 จังหวัดภาคเหนือตอนบน ซึ่งสามารถเชื่อมโยงไปยัง จังหวัดต่างๆในประเทศเพื่อนบ้านได้เป็นอย่างดี ที่ผ่านมาโครงการนี้ได้ทำการศึกษาหาข้อมูลไปแล้ว ทั้งการออกแบบก่อสร้างอาคาร ตลอดจนทำการสำรวจหาพื้นที่ที่เหมาะสมซึ่งจบลงที่ตำบลดอนศรีชุมตำบลบ้านถ้ำ อำเภอดอกคำใต้ ใช้งบประมาณเพียง 4400 ล้าน  บนเนื้อที่ประมาณ 2800 ไร่  ขณะนี้เหลือเพียงรอการตัดสินใจจากรัฐบาลที่จะอนุมัติงบประมาณในการก่อสร้างเท่านั้น ตลอดระยะเวลาหลายปีที่ผ่านมาพี่น้องชาวพะเยา ออกมาเรียกร้องต้องการมาโดยตลอด เพราะเรารู้ดีว่าหากมีสนามบินจะสามารถยกระดับเศรษฐกิจจังหวัดของเราทั้งหมด ให้เติบโตกว่านี้อีกมากมาย กอล์ฟ จังหวัดพะเยาเป็นเมืองเก่าแก่กว่า 900 ปี ท่องเที่ยวทางวัฒนธรรมมีความงดงามของธรรมชาติ มหาวิทยาลัยที่มีคณะครูและนักศึกษาที่เดินทางมาจากทั่วทุกจังหวัด นับหมื่นคน ในนามตัวแทนของพี่น้องประชาชนคนพะเยาเมือง 1 ใน 8 จังหวัดภาคเหนือตอนบนยังไม่มีสนามบิน ขอฝากท่านประธานผ่านไปยังรัฐบาล ขณะนี้ประชาชนคนพะเยากว่า 480000 คน กการตัดสินใจและฝากความหวังไว้กับท่านอยู่ครับ ขอบคุณครับ เซ็นทรัลนิคมบุญวิเศษครับ      กราบเรียนท่านประธานสภาที่เคารพ นายนิคมบุญวิเศษ สมาชิกสภาผู้แทนราษฎรแบบบัญชีรายชื่อพรรคเพื่อไทย  ผมขอนำเรื่อง เดือดร้อนของประชาชนมาหารือกรรมฐาน 2 เรื่องครับ เนื่องจากได้รับการร้องเรียน นายวังสาริกา รองนายกอบตโพนสูง  หมู่ที่ 2 พร้อมประชาชนจำนวนมาก อยู่ในพื้นที่ดังกล่าว  ได้รับความเดือดร้อนอย่างมากครับจากการสัญจรไปมา เนื่องจากถนน ชำรุดเป็นหลุมเป็นบ่อตลอดสาย ทำให้เกิดอุบัติเหตุบ่อยครั้งอีกทั้งยังเกิดฝุ่นละอองจำนวนมาก บนถนนสายสน 2004 แยกทางหลวง หมายเลข 22 บ้านหนามแท่งบ้านกุดจิก ซึ่งอยู่ในความรับผิดชอบของทางหลวงชนบท สกลนคร ประชาชนขอให้ทำการซ่อมแซม ถนนที่ชำรุดดังกล่าวอย่างเร่งด่วน เพื่อแก้ไขปัญหาความเดือดร้อน ของประชาชนในพื้นที่ดังกล่าว ครับ  ตามที่ผมได้รับเรื่องร้องทุกข์ จากผู้นำอบต บ้านดงเย็น เรื่องที่ประชาชนในเขตพื้นที่บ้านดงเย็น  และผู้ใช้ถนน  สายสี่แยกป่าเป้าดงเย็น และถนนสายสี่แยกดงสวรรค์ หนองหิน  ไม่ได้รับความปลอดภัย ในชีวิต เนื่องจาก ถนนดังกล่าวเกิดอุบัติเหตุข้างทางครับ เครื่องกรองอากาศมีความคับแคบ  อีกทั้งไม่มีหลายทาง และยังเป็นเส้น ที่ตั้งอยู่ระหว่าง โรงเรียนพิทยาคาร เป็นที่สัญจรของนักเรียน ผู้นำหมู่บ้านและนายกอบตได้แจ้งเรื่องดังกล่าว แขวงทางหลวงอุดรธานี ที่ 2 หนองหาน เพื่อเข้ามาแก้ไขปัญหาดังกล่าว ระยะเวลาที่รอคอยนะครับ รอการพัฒนานั้น  เกิดขึ้น จนถึงปัจจุบันนี้นะครับประชาชนได้รับความเดือดร้อน และมีความวิตกกังวลจึงขอความกรุณาท่านประธานสั่งหน่วยงานที่เกี่ยวข้องเร่งแก้ไขปัญหาด้วยครับ ขอบคุณครับ  ครับเชิญท่านสมเกียรติตันดิลกตระกูลครับ     กราบเรียนท่านประธานสภาผู้แทนราษฎรที่เคารพ ผมนายสมเกียรติตันดิลกตระกูลสมาชิกสภาผู้แทนราษฎรจังหวัดนครราชสีมา เขต 5 พรรคเพื่อไทยครับ วันนี้ผมขออนุญาตหารือท่านประธาน       เพื่อแก้ไขปัญหาความเดือดร้อนของพี่น้องประชาชนนะครับ เรื่องที่ 1 นะครับ ช่วยโรงพยาบาลโนนสูงอำเภอโนนสูงจังหวัดนครราชสีมานะครับ  เป็นโรงพยาบาลชุมชนระดับ F1 ขนาด 60 เตียง มีประชากรผู้รับบริการประมาณแสนสองหมื่นหกพันคนครับ ในแต่ละวันมีผู้ป่วยนอกมาใช้บริการ 6 ถึง 800 ราย หนาแน่นทุกวัน ซึ่งอาคารผู้ป่วยนอก หลังนี้นะครับได้ทำการก่อสร้างมาเป็นระยะเวลา เกือบ 30 ปี มีสภาพเก่าทรุดโทรมเสื่อมสภาพเป็นอย่างมากห้องตรวจก็ไม่เพียงพอต่อการให้บริการ ปัจจุบันสำนักปลัดกระทรวงสาสุขนะครับได้มีมติให้โรงพยาบาลโนนสูง ระดับศักยภาพเป็นโรงพยาบาลระดับ M2 เมื่อปี 2506   และโรงพยาบาลโนนสูงยังผ่านการประเมินเป็นอันดับ 1 ของจังหวัดนครราชสีมา รายการมีความพร้อมที่จะมีอาคารผู้ป่วยนอก แต่ปรากฏว่า ยังไม่ได้รับงบประมาณในการก่อสร้างอาคาร  ผมจึงอยากขอฝากท่านประธานไปถึงกระทรวงสาธารณสุขนะครับ  โปรดช่วยจัดสรรงบลงทุนโครงการก่อสร้างอาคารผู้ป่วยนอก 5 ชั้น ไปกลับโรงพยาบาลโนนสูง เพิ่มพื้นที่การให้บริการที่มีความเหมาะสมลดความแออัด รวดเร็วและให้บริการที่มีคุณภาพดีมีความปลอดภัยและทันสมัย สามารถรองรับผู้มาใช้บริการในเขตอำเภอโนนสูงเขตพื้นที่ใกล้เคียงและยัง ไปพัฒนาเป็นโรงพยาบาลแม่ขายต่อไปครับ สวัสดีเรื่องที่ 2 นะครับ  บริเวณสามแยกตลาดแคอำเภอโนนสูงจังหวัดนครราชสีมา  ตรงข้ามกับหมวดการทางนะครับไม่เกิดการระเบิดของสายไฟฟ้าเคเบิลแรงสูงขนาด 22kv มีประกายไฟเกิดขึ้นทำให้มีไฟไหม้ บริเวณ หญ้าที่ไหลข้างทางนะครับอยากให้การไฟฟ้าส่วนภูมิภาคได้ดำเนินการแก้ไข เปลี่ยนสายไฟฟ้าซึ่งเก่าและชำรุดเสียหายเป็นอย่างมาก เดินสายไฟฟ้าหลักที่ส่งไปที่ โรงงาน อุตสาหกรรมเกลือพิมายและโรงงานอุตสาหกรรมน้ำตาลพิมายนะครับ อยากเปลี่ยนท่านประธานถึงการไฟฟ้าส่วนภูมิภาค ได้ดำเนินการแก้ปัญหาความเดือดร้อนให้กับพี่น้องประชาชนด้วยครับขอบคุณครับ ขอบคุณครับเช่นกันนะคะน่าจะลงเสถียรครับ   เรียนท่านประธานที่เคารพดิฉันนุชนารถจารุวงศ์ สมาชิกสภาผู้แทนราษฎร ศรีสะเกษเขต 9 ภาคเพื่อไทยวันนี้ดิฉันมีข้อหารือท่านประธาน ทางนี้ค่ะ  ดิฉันได้รับการร้องเรียนจากผู้นำชุมชน กรรมการบริหารสถานศึกษาและผู้ปกครองโรงเรียน บึงบูรพ์ ตำบลบึงบูรพ์อำเภอบึงบูรพ์สังกัดสำนักงานเขตพื้นที่การศึกษา  มัธยมศึกษาศรีสะเกษยโสธรโรงเรียนบึงบูรพ์ ได้รับผลกระทบ  ฝากพายุโนรูทำให้เกิดน้ำท่วม ต้นไม้โค่นทับ อาคารอเนกประสงค์ทำให้หลังคาเสาและโครงสร้าง ของอาคารอเนกประสงค์ เกิดความเสียหายเสี่ยงต่อความปลอดภัยของนักเรียน ท่านประธานคะ เวลาผ่านไป 1 ปีสภาพอาคารยังเหมือนเดิม  ดิฉันขอฝากท่านประธานไปยังหน่วยงานที่รับผิดชอบขอให้ลง มาช่วยดูแลด้วยค่ะเรื่องที่ 2 ดิฉันได้รับการร้องเรียนจากผู้นำชุมชนอำเภอยางชุม 4 ตำบลค่ะ 1 ตำบลยางชุมใหญ่ 2 ตำบลบึงบอน 3 ตำบลคอนกาม 4 ตำบลลิ้นฟ้าชาวบ้านส่วนใหญ่ เป็นอาชีพเกษตรกรแต่ขาดไฟฟ้าเกษตรขอให้ขยายไฟฟ้า การเกษตรด้วยค่ะ ดิฉันขอฝากท่านประธาน  ผ่านไปยังผู้รับผิดชอบ ให้ลงมาช่วยเหลือพี่น้องด้วยค่ะขอบคุณค่ะ ขอบคุณครับเชิญท่านกำนันจันทนาครับ   เรียนประธานสภาที่เคารพดิฉันการพิจารณาผู้แทนราษฎร คนเชียงใหม่นะคะเขต 2 พรรคก้าวไกลค่ะแนะนำเรื่องเดือดร้อนจากพี่น้อง ชนมาไม่การดังนี้นะคะเนื่องจากว่าดิฉันเคยหารือผ่านท่านประธาน ไปเมื่อวันที่ 23 สิงหาคมที่ผ่านมานะคะเรื่องไฟส่องสว่างถนนทางหลวงหมายเลข 14  วันนี้ก็เลยอยากจะมาลงรายละเอียดให้ชัดเจนอีกครั้งนึงนะคะดิฉันได้รับการประสานจากชมรม กำนันผู้ใหญ่บ้านตำบลแช่ช้างอำเภอสันกำแพงเรื่องการขอให้กรมทางหลวงพิจารณาติดตั้ง ไฟส่องสว่าง บนถนนทางหลวงหมายเลข 1147 ช่วงที่มืดนะคะ  คือช่วงบริเวณหน้าร้านเฮือนไม้ในสวนหมู่ 6 ตำบลแช่ช้างบ้านป่าไผ่ หลักกิโลเมตรที่ 29 ยาวไปจนถึงก่อนถึงสี่แยกดอยยาวหมู่ 1 ตำบลแช่ช้าง ก่อนที่จะตัดกับ ถนนหมายเลข 1317 นะคะระยะทางก็แค่ประมาณ 2.7 กม. ค่ะเรื่องทันมานะคะ ฉันได้รับการขอประสานงานจาก คณะผู้บริหารเทศบาลตำบลหนองผึ้งค่ะเรื่องขอติดตามความคืบหน้าการขอรับ การสนับสนุนงบประมาณ โครงการปรับปรุงทาง เพื่อความปลอดภัยถนน ชม 3029 สมโภชเชียงใหม่ 700ปีบริเวณทางลอดสารภีค่ะ ตำบลหนองผึ้ง ที่จะเชื่อมกับบริเวณจุดเชื่อมซอย 3 ซอย 4 ของบ้านหนองผึ้ง ตำบลหนองผึ้งนะคะเข้ามายังถนนหมายเลข 106 หรือว่าเส้นต้นยางหรือว่าถนนเชียงใหม่- ลำพูน ตั้งแต่ว่าปากทางซอยเนี่ย ที่เข้าออกเชื่อมกับถนนดังกล่าวมีความคับแคบเกิดอุบัติเหตุบ่อยครั้งนะคะแล้วก็มีประชาชนเนี่ย ใช้ถนนบ่อยมากๆนะคะ ในรูปนะคะที่วงกลมก็จะเป็น ผู้ใช้ถนนจริงอันนี้ให้ฉันเอารูปมาจาก Google street นะคะก็จะเห็นว่ามีคนใช้ ใช้ถนน หยิ่งนะคะก็เลยอยากจะขอความอนุเคราะห์หน่วยงานที่เกี่ยวข้องเนี่ยหรือว่าแขวงทางหลวงนะคะได้ ธนาศึกษาความเป็นไปได้ในการจัดทำโครงการดังกล่าวโดยยึดหลักความปลอดภัยแล้ว  ของผู้ใช้รถใช้ถนนค่ะอีกเรื่องนะคะสี่แยกกองทรายค่ะ มีประชาชนใช้ถนนบริเวณแยกมีค่อนข้างเยอะนะคะอยากจะขอทางกรมทางหลวงอภิชาติ ตั้งตัวนับเวลาถอยหลังบริเวณสี่แยกนี้ด้วยค่ะ ขอบคุณค่ะ  ขอบคุณครับเช่นกันนะถนนสีกรอบด้วยครับ กราบเรียนท่านประธานสภาที่เคารพ ณัฏฐ์ชนนศรีก่อเกื้อสมาชิกสภาผู้แทนราษฎรจังหวัดสงขลา เขตเลือกตั้งที่ 7 อำเภอนาทวีอำเภอสะบ้าย้อยตำบลลำไพลอำเภอเทพา นมใหญ่ไทย จะไปทานครับ วันนี้ราคายางทะลุที่กิโลกรัมละ 60 บาทแล้วครับ เพราะฉะนั้นขอบคุณ สวัสดีครับไม่ว่าจะเป็นรัฐบาลกระทรวงพาณิชย์กระทรวงเกษตร  กยศ ข้อที่ 2 อยากให้รัฐบาลวางแผนนโยบายสนับสนุน ชาวสวนทุเรียนในระยะยาวเพราะว่าในขณะนี้ท่านประธานครับ มีพื้นที่ปลูกทุเรียน 1 ล้าน 10 ไร่ ปีที่แล้วครับ 2166 เรามีรายได้จากส่งออกทุเรียนประมาณ 10 ล้านบาท ปีนี้ก็เช่นกันครับเป้าหมายรัฐบาลตั้งเป้าไว้ ไม่ต่ำกว่า 10 ล้านบาทผมเองนะครับเมื่อสมัยที่แล้วได้ประกาศห้ามอำเภอ อำเภอสะเดาจะนะเทพานาทวีสะบ้าย้อยให้เป็นศูนย์กลางทุเรียนของ จังหวัดสงขลาปัญหาอุปสรรคในจังหวัดสงขลาครับ 1 ทุเรียนฝันดีครับ 2 ระบบแหล่งน้ำ 3 ราคาปุ๋ยและยาบำรุงทุเรียนแพงมากครับท่านอาจารย์ ลงทุเรียนที่ในพื้นที่มีน้อยมากครับ เอกสารสิทธิ์ในที่ดินทำกินในพื้นที่ปลูกทุเรียนมันจะมีผลกับการออก อนุญาตในการส่งออกไปทานครับ ผมจึงอยากให้รัฐบาลแก้ปัญหาทุเรียนโดยภาพรวม 1 กรมวิชาการเกษตร กำหนดเปอร์เซ็นต์ให้ชัดเจนครับว่าเปอร์เซ็นต์ทุเรียนสุก 2 ให้ความรู้กับเกษตรกร พ่อค้าทุเรียน ให้ตัดทุเรียนที่มีคุณภาพ ยาตัดทุเรียนแก่ 3 ครับ รัฐบาลหาตลาดเพิ่มนอกจากประเทศจีนครับท่านอาจารย์เรามีอีกหลายประเทศโดยเฉพาะ ประเทศอินเดีย 1,000 1 ล้านคนเป็นอีกหนึ่งเป้าหมายว่าจะได้นะครับข้อที่ 4 กรมวิชาการเกษตร ควรให้ความรู้เกษตรกรในการกำจัดหนอนครับนี่คือบริษัทใหญ่ รายการส่งออก ที่ 5 ครับกรมวิชาการเกษตร เร่งออกใบรับรอง GMP พื้นที่ในภาคใต้นะครับผมก็จะสนับสนุนพรบทุเรียนในอนาคต การยื่นในสภาอย่างนี้ขอบคุณครับ  ครับเชิญท่านนพดลที่ประชาชนครับ  เรียนท่านประธานสภาที่เคารพผมนพดลที่ประชาชนผู้แทนราษฎรจังหวัดนนทบุรี เขต 4 อำเภอปากเกร็ดก้าวไกล วันนี้ผมได้รับเรื่องร้องเรียนจากพี่น้องประชาชนมาปรึกษาหารือกับท่านประธานอยู่ 3 เรื่องครับ เรื่องที่ 1 ครับขณะนี้ทาง  ทางรถไฟสายสีชมพูนะครับช่วงแครายมีนบุรีได้เปิดให้ประชาชน เข้าใช้บริการเต็มรูปแบบแล้ว ถนนแจ้งวัฒนะตั้งแต่สถานีเลี่ยงเมืองปากเกร็ด ถึงสถานีศรีรัช มีการขึ้นพื้นผิวถนนให้แต่ว่ายังไม่เรียบร้อยยังสภาพเดิมนะครับจากไซส์ที่ปรากฏได้มีการซ่อมแซมพื้นผิวถนนและวิธีการนำ ลาดยางมา บน ถนนนะครับเพื่อปิดหลุมที่ปลูกผักแปลว่า ยังทำให้ผมเป็นคลื่นไม่เรียบร้อยตามสภาพเดิมก่อให้เกิดอันตรายต่อผู้ใช้รถและถนนเป็นอย่างมากนะครับ เรียนท่านประธานผ่านไปยังรัฐมนตรีว่าการกระทรวงคมนาคม ช่วยให้หน่วยงานที่เกี่ยวข้องนะครับปรับปรุง สภาพถนนแจ้งวัฒนะ เรียบ ทางเดิมด้วยนะครับท่านประธาน ที่ 2 ครับการเผาขยะเศษใบไม้พลาสติกล้อรถยนต์ในยามวิกาล เรื่องนี้เป็นปัญหาเรื้อรังมานานครับยังไม่เคยได้รับการแก้ไข เกิดขึ้นในช่วงเวลากลางคืนนะครับที่ดินซอยบ่อปลาแสงจันทร์หลังโรงเรียนพิชญศึกษา บางปู อำเภอปากเกร็ดจังหวัดนนทบุรี ภาพสไลด์และวีดีโอที่ปรากฏนะครับจะเห็นได้ว่ามีการเผาขยะ เป็นประจำในช่วงเย็นและกลางคืนทำให้เกิดฝุ่นควันดำจำนวนมากส่งผลกระทบให้กับประชาชนที่พักอยู่อาศัยในบริเวณใกล้เคียง กลิ่นเหม็นและแสบจมูกบางรายมีอาการแพ้ผื่นขึ้นตามตัวนะครับไม่สามารถทำกิจกรรมนอก ที่พักอาศัยได้นะครับที่ขอฝากท่านประธานนะครับไปยังกรมควบคุมมลพิษกระทรวงทรัพยากรธรรมชาติและสิ่งแวดล้อม เทศบาลนครปากเกร็ดตรวจสอบและดำเนินการตักเตือน ไม่ให้กระทำการเผาขยะ ควันดำ รบกวนประชาชนด้วยครับท่านประธานครับ เรื่องที่ 2 ครั้งสุดท้ายกับการติดตั้งไฟกระพริบสัญญาณเตือนบริเวณทางกลับรถบนถนนติวานนท์ บริเวณแยกวัด  ซึ่งบริเวณนี้นับเป็นจุดที่มีทั้งชุมชนโรงพยาบาลและโรงเรียนหลายแห่ง  จับภาพสไลด์และวีดีโอที่ปรากฏให้เห็นว่าแยกนี้เป็นแยกวัดใจครับ  จะมีทั้งป้ายรถประจำทางจุดกลับรถก่อนถึง ทางแยกให้รถเลี้ยวขวาวิ่งถนนติวานนท์ เขาออกมาจากซอยวัดโพธิ์ทองบนอีกด้วยเพียงรัฐมนตรีรัฐมนตรีว่าการกระทรวงคมนาคม กรมทางหลวง นนทบุรีนะครับแขวงทางหลวงนนทบุรีช่วยติดตั้งไฟกระพริบ ป้ายสัญญาณเตือนให้ลดความเร็วประชาชนได้ใช้รถใช้ถนนด้วยความระมัดระวังมากขึ้นด้วยครับ เซ็นทรัลวันเพ็ญพร้อมพัฒน์ครับ   เรียนท่านประธานสภาผู้แทนราษฎรที่เคารพดิฉันนางวันเพ็ญพร้อมพัฒน์สมาชิกสภาผู้แทนราษฎร จังหวัดเพชรบูรณ์เขต 5  อำเภอบึงสามพัน อำเภอหนองไผ่และอำเภอวิเชียรบุรี  พรรคพลังประชารัฐวันนี้ดิฉันขอหารือความเดือดร้อนเรื่องการใช้รถใช้ถนนของพี่นะ ไก่ชนในจังหวัดเพชรบูรณ์ในเขตรับผิดชอบซึ่งเป็นภารกิจของ  หลวงชนบทซึ่ง ดูๆไม่ค่อยได้ให้ใส่ใจในส่วนของการปรับผิวการจราจร เฉพาะโดยเฉพาะใน 2 เส้นทางที่ฉันจะกล่าวถึงก็คือ เส้นทางที่พ. ศ. 2003 จากแยกทางหลวงหมายเลข 21 หมู่บ้านตรงตำบลบ้านโภชน์เข้าไปหา ตำบลเพชรละครไปทะลุออกทางหลวงหมายเลข 2275 ไม่ได้รับการปรับปรุง ผิวจราจรปัจจุบันเนี่ย เป็นอาจเป็นหลุมเป็นบ่อเป็นคลื่นนะคะตรงนั้น เด็กนักเรียนนะคะเด็กนักเรียน แล้วก็ผู้สูงอายุที่จะไปทำบุญ ในช่วงเทศกาลสำคัญพรุ่งนี้ลำบากในการใช้รถใช้ถนนเป็นอย่างยิ่งก็ขอให้   ทางหลวงชนบทได้ปรับปรุงเส้นทางสายนี้ให้ด้วยผิวการจราจรมันหมดอายุแล้วค่ะยางแตกหมดแล้ว อีกเส้นทางหนึ่งก็คือทางหลวงชนบทหมายเลขอย 29 นะคะ อยู่ที่อำเภอบึงสามพัน เป็นเส้นทางจากหัวสะพานบึงสามพันล่างไปสามแยกบ้านนางาม ทุ่งนางงามนะคะระยะทางประมาณ 4 กิโลเมตรอันนี้ทางอำเภอเรานะคะเรามีโครงการที่จะ ร่วมกับทางท้องถิ่นในการที่จะทำเป็นจุดท่องเที่ยวจุดอ่อนของพี่น้องประชาชน นั้นเนื่องจากเรามีแหล่งน้ำดิบอยู่ตรงนั้นแล้วตอนนี้เราก็เริ่มสร้าง  เศรษฐกิจให้กับ พ่อแม่พี่น้องแนะนำบริเวณใกล้เคียงในการที่จะมาพักผ่อนและก็ทำมาค้าขาย ตรงนั้นก็ขอให้ช่วยปรับปรุงในพื้นที่ตรงนี้ให้กับพี่น้องประชาชนด้วยค่ะ ขอบพระคุณค่ะ กับเซ็นทรัลพระโขนงเท่านั้นครับ  เรียนประธานสภาค่ะดิฉันขโมยอนันต์ผู้แทนราษฎรพรรคก้าวไกลค่ะ ดิฉันมีเรื่องเร่งด่วนที่อยากหารือกับท่านประธานผ่านไปยังนายกรัฐมนตรีค่ะ อะไรนะคะ     ท่านประธานคะภาพที่อยู่ในสไลด์นี้นะคะเป็นภาพที่ถูกพูดถึงในสังคมออนไลน์ค่ะ ในภาพเด็กๆที่เกาะพยามจังหวัดระนองนะคะพยายามจะช่วยกันต่อแพเพื่อใช้ ยานพาหนะในการเดินทางไปโรงเรียนค่ะ สะพานข้ามคลองที่เกาะพยามจังหวัดระนองปัจจุบันนะคะได้หยุดก่อสร้างและค้างอยู่ นี้มานานนับ 10 ปีแล้วค่ะเหตุเพราะเจ้าของโครงการไม่ได้ดำเนินการ ขออนุญาต อย่างถูกต้องจากเจ้าของพื้นที่ซึ่งเป็นพื้นที่ป่าชายเลนที่ดูแลโดยกรมทรัพยากร ทางทะเลและชายฝั่ง อย่างไรก็ตามค่ะสิ่งที่ดิฉันอยากหารือผ่านท่านประธานไปยังนายกรัฐมนตรีนะคะ เพื่อให้ปัญหาที่คาราคาซังมานานนับ 10 ปีนี้ให้สามารถคลี่คลายได้และ ลดความเหลื่อมล้ำในการเข้าถึงการศึกษาของเด็กในพื้นที่ชนบทค่ะ ขอให้นายกรัฐมนตรีนะคะสละเวลาเพียง 10 นาทีค่ะในการ ในภารกิจครมสัญจรที่ท่านจะเดินทางไปจังหวัดระนองอยู่แล้วในวันที่ยี่  3 มกราคมนี้ท่านจะไปดูพิจารณาแหล่งท่องเที่ยวที่ใหม่ เพิ่มศักยภาพของจังหวัดที่อยู่ริมชายฝั่งอันดามัน พร้อมดูโครงการแลนด์บริดจ์ที่ท่านขอให้ท่านเพิ่มภารกิจดูคลอง ขอดูพองนะคะดูสะพานข้ามคลองนี้เข้าไปด้วยค่ะดิฉันเชื่อว่า ท่านเห็นสภาพความเหลื่อมล้ำนี้กับตาของท่านเองท่านคงไม่สามารถที่จะดูรายได้ กับคนที่เขารอคอยการพัฒนามานานนับ 10 ปีท่านประธานคะดิฉันขอสื่อสารไปยังนายกรัฐมนตรีนะคะ  ท่านในฐานะผู้นำท่านอยากพัฒนาประเทศแบบโลกคู่ขนานอย่าเอาใจนายทุนแล้วทิ้งประชาชนไว้ข้างหลัง ขอบคุณค่ะ ครับเชิญท่านลำพูนตันติวณิชชานนท์ครับ  เรียนท่านประธานสภาที่เคารพวิชานางลำพูนตันติวณิชชานนท์สมาชิกสภา สมาชิกสภาผู้แทนราษฎรจังหวัดอุบลราชธานีเขต 9 ประกอบด้วยอำเภอนาจะหลวยอำเภอบุณฑริก อินทรตำบลโนนกอกภาค ไทยสร้างไทยวิชั่นมีข้อหารือท่านประธานดังนี้ค่ะดิฉันได้รับการร้องเรียนจาก นายกวรวุฒิบุตรมาดนายกเทศมนตรีตำบลบุณฑริกนางกัณหาโพธารินทร์ประธาน เทศบาลตำบลบุณฑริกสมาชิกสภาเทศบาลบุณฑริก ไปบ้าน กำนันผู้ใหญ่บ้านแล้วก็ชาวบ้านในเขตเทศบาล ชุมชนตำบลมีขยะใจกลางเมืองขอไซส์ด้วยค่ะ ซึ่งเป็นทำเลเจริญที่สุดของชุมชนอำเภอบุณฑริกนะคะขยะ เปล่าเป็นสถานที่ราชการ อาคารสถานที่ราชการท่านประธานดูภาพไปเรื่อยๆนะคะมีที่ทำงาน บ้านพัก เสาธงชาติ สวนต้นไม้ ปล่อยปละละเลยมานานนับ 10 ปีบ้านพักเกาะร้าง สำนักงานก็ผุพังค่ะ ไม่มีการปรับปรุงและซ่อมแซมกลายเป็นแหล่งอบายมุขในเขตชุมชนเทศบาลบุณฑริก  เป็นแหล่ง ชุมชนที่ ไม่น่าดูเลยค่ะอยู่ในเขตเทศบาลนะคะ ยาใจกลางเมืองนี้ก็คือสำนักงานของอบต 11 เดิมนะครับปัจจุบันเป็นของกรมป่าไม้ ทรัพยากรธรรมชาติและสิ่งแวดล้อม ทำให้ประชาชนชาวอำเภอบุณฑริกขาดความเชื่อถือในหน่วยงาน บ้านต้องการค่ะ 1 ขอให้ปรับปรุงซ่อมแซมใส่ใจพัฒนาทั้งสำนักงานบ้านพักสวน ต้นไม้และปรับปรุงภูมิทัศน์ทำให้ประชาชนเข้าไปพักผ่อนหย่อนใจได้ ข้อ 2 ลดอบายมุขต่างๆโดยป้องกันแนวเขตมาให้ไข้เข้าไปบุกรุก สำนักงานหรือว่ามี มิจฉาชีพนะคะงบประมาณที่จะปรับปรุงหรือพัฒนา ราชพัสดุ แล้วให้ทางเทศบาลตำบลบุณฑริกจะได้จัดสรรงบประมาณพัฒนาเป็นสวนสาธารณะ ที่ออกกำลังกายพักผ่อนหย่อนใจแก่ประชาชนทั้งอำเภอบุณฑริกค่ะดิฉันก็ขอฝากท่านประธานสภา ฯพณฯพลตำรวจเอกพัชรวาทวงษ์สุวรรณนะคะรัฐมนตรีว่าการกระทรวง พยากรณ์ธรรมชาติและสิ่งแวดล้อมและหน่วยงานที่เกี่ยวข้องกับคุณท่านประธานค่ะ เซ็นทรัลสุรามาน ปีไหนครับ    เรียนท่านประธานสภาผู้แทนราษฎรที่เคารพผมสุไลมาน สมาชิกสภาผู้แทนราษฎร เขต 1 จังหวัดยะลา ประชาชาติประกอบไปด้วยอำเภอเมือง ยะลาและอำเภอยะหาครับ วันนี้ผมมีเรื่องจะขอหารือผ่านท่านประธานไปยังหน่วยงานที่เกี่ยวข้อง กำลังกลับ เรื่องแรกก็คือเรื่องปัญหาน้ำกัดเซาะอะไรด้วยนะ เรื่องแรกก็คือเรื่องของน้ำกัดเซาะบริเวณถนนสาย บ้าน พิกุลบ้านต้นหยีซึ่งเป็นรอยต่อระหว่างตำบลลำใหม่กับตำบลลำพญาสำราญครับ ท่านประธานที่เคารพครับเรื่องนี้ผมได้มีโอกาสหารือ สภาของเราแห่งนี้มาแล้วครั้งหนึ่งครับแล้วก็ต้องขอขอบคุณทางโยธาธิการ และผังเมืองจังหวัดยะลาด้วยที่ได้ ลงพื้นที่เพื่อสำรวจออกแบบเพื่อดำเนินการแก้ไขครับพี่น้อง แต่เนื่องจากว่าอุทกภัยที่ผ่านมาเนี่ย ทำให้ บริเวณดังกล่าวนั้น รุนแรงมากยิ่งขึ้นครับถนนมันเริ่มเสาะไปมากยิ่งขึ้นเช่นนั้นแล้ววันนี้ ผมก็ถึงอยากที่จะให้ท่านประธานมีหนังสือส่งไปยัง จังหวัดนะครับเพื่อให้ใช้งบอุทกภัยเพื่อเป็นการบรรเทาภัยให้กับ พี่น้องที่สัญจรผ่านไปมาบริเวณดังกล่าวด้วยเพราะเนื่องจากว่าเวรเวลากลางคืน อันตรายมากๆครับ เรื่องต่อมาครับกำลังครับ  เมื่อคืนในเรื่องของการขอให้มีการเพิ่มประสิทธิภาพการระบายน้ำในเขต เทศบาล ตำบลยะหาครับ ท่านประธานที่เคารพครับ ผมได้รับเรื่องร้องเรียนจากพี่น้องในเขตเทศบาลตำบลยะหานะครับเนื่องจากว่าในช่วงฝนตก ช่วงของถนนพิทักษ์ธานีช่วงปลายเนี่ยก็จะมีอยู่ช่วงนึงที่อยู่บริเวณตีนเขาก็ทำงาน ชนะแล้วเวลาฝนตกก็จะมีน้ำไหลลงมาอย่างแรงแล้วก็  ทำให้   ล้นบริเวณถนนและก็การสัญจรของประชาชนเป็นที่ลำบากอย่างยิ่งครับชนะแล้ว กูระบายน้ำตอนนี้ที่มีอยู่ก่อสร้างมานานแล้วและไม่เพียงพอในการที่จะระบายน้ำดังกล่าว ชนะแล้วก็อยากให้ท่านประธานมีหนังสือส่งไปยังโยธาธิการและผังเมืองเพื่อดำเนิน  ออกแบบเพื่อเพิ่มประสิทธิภาพในการระบายน้ำบริเวณดังกล่าว ให้กับพี่น้องประชาชนในเขตเทศบาลตำบลยะหาและพี่น้องที่สัญจรผ่านไปมาบริเวณดังกล่าวด้วยค่ะ ขอบคุณมากๆครับ ครับเชิญท่านพงศธรศรเพชรนรินทร์ครับ เรียนท่านประธานที่เคารพผมพงศธรศรเพชรนรินทร์ ราษฎรจังหวัดระยองเขต 3 อำเภอแกลงอำเภอเขาชะเมา ก้าวก่าย ขอสลิปด้วยนะครับผมมีเรื่องหารือ 2 เรื่องนะครับเรื่องที่ 1 สถานการณ์น้ำและภัยแล้งครับผมรับได้รับร้องเรียนจาก บ้าน เรื่องการปล่อยน้ำในพื้นที่ชลประทานอำเภอแกลง อำเภอเขาชะเมา ดูแลอยู่เป็นประเทศเกษตรกรรม พี่น้องชาวบ้านทำสวนผลไม้เป็นหลัก สวนทุเรียนที่มีมูลค่ามหาศาลทำให้ต้องการน้ำ ผลไม้ ชุติพงศ์พิภพภิญโญได้เข้าพบผอ. อ่างเก็บน้ำประแส เพื่อติดตามการปล่อยน้ำและการบริหารจัดการน้ำ แก้ไขปัญหาให้กับประชาชน ซึ่ง ขอขอบคุณท่านผอ. นุชเทียนสว่าง พี่ส่งน้ำไปให้พี่น้องเกษตรกรและประชาชน ที่กำลังได้รับความเดือดร้อนแล้ว การใช้โรงสูบน้ำอีกแห่งไปพลางก่อน เร่งรัดกับทางกปภ ดำเนินการให้รอสูบน้ำที่เสียกลับมาใช้ได้โดยเร็ว ท่านผอรุจ แจ้งว่า สามารถบริหารจัดการน้ำดูแลประชาชนในพื้นที่ชลประทาน ได้ตลอดฤดูแล้งของปีนี้ อันนี้เป็นของฝาก ประธานไปยังกรมชลประทานและหน่วยงานที่เกี่ยวข้อง ช่วย สถานการณ์ความเดือดร้อนเรื่องภัยแล้งของประชาชนในพื้นที่ เฉพาะในพื้นที่นอกพื้นที่ชลประทาน ด้วยนะครับวันที่ 2 ครับ ตักน้ำถังครับ ได้รับร้องเรียนจากชาวบ้านว่าสายตาโด่ง  ในพื้นที่บริเวณหมู่ 7 ตำบลทุ่งควายกินอำเภอแกลง ทางลง เก็บกักน้ำไม่ได้ วันนี้ เติม Free Fire กัด ตักน้ำดูแลชาวบ้านหมู่ 7 หมู่ 10 และหมู่ 2 ตำบลทุ่งควายกิน  ทางลงใช้การไม่ได้ทั้งนี้เนี่ยผมไม่ลงไปที่กลับ ต้องขอขอบคุณนะครับทาง  ท่านนายก 10 กุมภาพันธ์นายกองค์การบริหารส่วนตำบลทุ่งควายกินจะได้จัดสรรงบ ของทางอบต มาทำสายดินและช่องทางระบายน้ำชั่วคราวบรรเทาความเดือดร้อนเฉพาะหน้าอย่างทันท่วงที  ขอบคุณท่านกำนันปัญญาผาสุกและผู้ใหญ่บ้านที่ติดตามหา โดยตลอด อบจครับ อบจระยอง ซึ่งผมได้ประสานงานไปยัง รองนายกอบจนะครับ คุณกิตติชัยมนตรีได้ให้กองช่างลงสำรวจหน้างานแล้วพบว่าไม่สามารถซ่อมแซมได้ ออกแบบเพื่อตั้งงบประมาณไว้ใหม่ก็ฝากท่านประธาน พยากรณ์อากาศระยอง ช่วยเร่งรัดดำเนินการจัดสำนักงานทำไปใหม่เร็วขอบคุณครับ ขอบคุณครับเชิญท่านรังสรรค์มณีรัตน์ครับ  ประธานที่เคารพ นายรังสรรค์มณีรัตน์สมาชิกสภาผู้แทนราษฎรจังหวัดลำพูนพรรคเพื่อไทย ผมต้องขอขอบคุณนะครับกระทรวงเกษตรและสหกรณ์ ที่มีคำสั่งที่ 11 1/5  เรื่อง แต่งตั้งคณะกรรมการกำหนดนโยบายการบริหารจัดการผลผลิตลำไย สภาพ โดยมีอำนาจหน้าที่อยู่ 7 ข้อท่านประธานครับ ข้อที่สำคัญที่สุดคือข้อที่ 1 คือ ให้คณะกรรมการชุดนี้นะครับจัดทำนโยบายเสนอรูปแบบบริหารจัดการ  ปลูกลำไยในประเทศและการบริหารจัดการผลผลิตลำไย พี่จะออกสู่ท้องตลาด ประธานครับขณะนี้นะครับจังหวัดลำพูนเชียงใหม่เชียงราย 8 จังหวัดภาคเหนือ ลําไยในฤดูนะครับปี 61 เริ่มแพงช่อออกดอกแล้วนะครับ ดังนั้นนะครับผมจึงขอให้ทางกระทรวงเกษตร หวยท่านรัฐมนตรีนะครับ  มีคำสั่งให้คณะกรรมการชุดนี้นะครับ ดำเนินการประชุม เห*้ยนะครับสำรวจปริมาณลําไยในฤดู 2561 นี้ ซึ่งจะออกในเดือน ครับสิงหาคมนะครับกรกฎาคมสิงหาคมกันยายนที่จะถึงว่า มีปริมาณลำไยเท่าไหร่ แล้วส่งข้อมูลเหล่านี้นะครับ ไปให้กระทรวงพาณิชย์ เพื่อให้กระทรวงพาณิชย์ได้ประเมินว่า ฤดูกาลนี้จะมีพ่อค้าลำไยเข้ามาซื้อลำไย ปริมาณเท่าไหร่ ปริมาณลำไยที่เหลือนั้น ครับจะดำเนินการอย่างไรกับมันในเมื่อไม่มีคนซื้อ เพื่อเป็นการป้องกัน ครับ ไม่ให้ราคาลำไยตกต่ำ เหมือนอย่าง 4 ปีที่ผ่านมาท่านประธานครับ ปีนี้นะครับลำไยนอกฤดูซึ่งกำลังออกเลยช่วงนี้ เกษตรกรฝากขอบพระคุณนะครับท่านรัฐมนตรีว่าการกระทรวงพาณิชย์ ที่ผลักดันนะครับตอนนี้ลำไยราคาดีมาก ครับ เผื่อนะครับเป็นขวัญและกำลังใจให้พี่น้องเกษตรกรจึงขอทางรัฐบาลโดยกระทรวงเกษตรและพาณิชย์ บูรณาการนะครับคุยกัน และหารือกันว่าลําไยในฤดู 2561 บริหารจัดการอย่างไรเพื่อให้เกษตรกรได้มีรายได้ พอที่จะเลี้ยงดูตัวเองได้ครับขอบคุณครับ เซ็นทรัลชิดลมบัญชีอนุมัติครับ  กราบเรียนท่านประธานสภาที่เคารพผมนายชิตวันชินอนุวัฒน์สมาชิกสภาผู้แทนราษฏร  จังหวัดเชียงรายเขต 1 อำเภอเมืองเชียงรายกับพรรคก้าวไกล  ท่านประธานครับ พี่น้องประชาชนในอำเภอเมืองเชียงรายโดยเฉพาะตำบลท่าสายประสบปัญหาน้ำ ไม่ไหล ล่าสุดไม่มีน้ำประปาใช้ตั้งแต่วันที่ 22 ธันวาคม 15 มกราคม  2 อาทิตย์ครับที่ประชาชนไม่มีน้ำประปาใช้ ย้ำอีกครั้งนะครับพื้นที่เป็นพื้นที่ชานเมือง ห่างจากอำเภอเมืองเชียงราย 5 กิโลเมตรเท่านั้น มีการร้องเรียนทั้งทาง ทางเทศบาลตำบลท่าสายนะครับมาเกือบทุกอาทิตย์ โดยโดยแก้ไขโดยการนำน้ำอุปโภคไปให้ใช้ทั้งโดยพลางๆก่อนนะครับ อีกทั้งยังมีการร้องเรียนผ่าน Social Network เป็นวงกว้าง ผมได้มีโอกาสครับเข้าไปพบกับการประปาส่วนภูมิภาคจังหวัดเชียงราย ทราบว่า ปัจจุบัน อุปกรณ์จ่ายน้ำหนักยังใช้ระบบมือหมุนอยู่ ระบบท่อน้ำเก่าก็ไม่มีแรงดันพอที่จะจ่ายน้ำไปได้ทั่วจังหวัดเชียงราย ทุกวันนี้ทำได้เพียงแค่ปรับปรุงซ่อมแซมเท่านั้นครับ  เนื่องจากขาดงบประมาณในการสร้างใหม่ ก็ขอฝากไปยังสำนักงานสำนักงานทรัพยากรน้ำแห่งชาตินะครับ  กระทรวงมหาดไทยและหน่วยงานที่เกี่ยวข้อง มาพิจารณาพื้นที่อำเภอเมืองจังหวัดเชียงราย อำเภออื่นในจังหวัดเชียงรายด้วยนะครับฝากเสนอต่อคณะคณะรัฐมนตรี สุดท้ายนี้ครับท่านประธาน ประเทศจะพัฒนาเป็นประเทศที่มีรายได้ ท่อประปาบางเลนเปลือกไข่  กลับมาพัฒนาโครงสร้างพื้นฐานประเทศที่ดีก่อนไหมครับขอบคุณครับ ครับเชิญท่านชัชวาลแพทยาไทยครับ    กราบเรียนท่านประธานที่เคารพกระผมนายชัชวาลแพทยาไทย สมาชิกสภาผู้แทนราษฎรจังหวัดร้อยเอ็ดเขต 7 ภาคไทยภาคไทย  มกราคมที่ผ่านมาท่านประธานผมได้มีโอกาส เข้าร่วมกิจกรรมวันครูในพื้นที่อำเภอเกษตรวิสัย อำเภอปทุมรัตน์และอำเภอเมืองสรวงจังหวัดร้อยเอ็ด ขอคารวะและสดุดีครูผู้เสียสละทุกท่านและในโอกาสนี้ครับท่านประธาน กูหลายท่านได้สะท้อนปัญหาด้านการศึกษา โดยเฉพาะ ปัญหาของโรงเรียนขนาดเล็ก  จากข้อมูลของกระทรวงศึกษาธิการ มีโรงเรียนประถมในสังกัดสพฐทั้งสิ้น 30 แห่งครับ  ในจำนวนนี้ โรงเรียนที่มีนักเรียนน้อยกว่า 120 คน หรือที่เรียกว่าโรงเรียนขนาดเล็ก รองเท้า 15000 แห่ง ให้บริการนักเรียนคนหนึ่งล้านคน  ที่สำคัญครับเรามีโรงเรียนขนาดเล็กที่วิกฤต มีนักเรียนไม่ถึง 40 คน กว่า 30 แห่ง ประธานครับ กระทรวงศึกษาธิการตั้งเกณฑ์ในการจัดสรรงบประมาณและสนับสนุนบุคลากรให้โรงเรียนในสังกัด ตามจำนวนรายหัวของนักเรียน โรงเรียนที่มีนักเรียนมาก ได้งบประมาณและบุคลากรเยอะ ส่วนโรงเรียนที่เล็ก มีนักเรียนน้อย งบประมาณและบุคลากรก็น้อยตามไปด้วย  งบประมาณที่จำกัด ทำให้การจัดการเรียนการสอน เป็นไปด้วยความลำบาก และยังมีปัญหาอื่นตามมาอีกมากมาย  ปัญหาเรื่องอาคารเรียนที่ชำรุดทรุดโทรม ปัญหาของครูที่ต้องทำหน้าที่มากกว่าครูผู้สอน ปัญหาสภาพแวดล้อมที่ไม่เหมาะ การเรียนรู้ ท่านประธานครับ  โรงเรียนขนาดเล็กเหล่านี้ กำลังถูกบีบให้หมดลมหายใจ มาตรการในการแก้ไขปัญหาของกระทรวงศึกษาธิการ โดยเฉพาะ นโยบายควบรวม ก็หลายห้วงเวลาที่ชัดเจน นำมาซึ่งการสูญเสียโอกาส ทางการศึกษาของน้องๆลูกๆหลานๆ ผมขอหารือผ่านท่านประธานไปยังรัฐมนตรีว่าการกระทรวงศึกษาธิการว่า จากปัญหาข้างต้นท่านประธานเพื่อความชัดเจน มีมาตรการใดบ้างในการแก้ปัญหา ของโรงเรียนขนาดเล็กที่เผชิญอยู่  วิกฤตเรื่องทรัพยากรมนุษย์ครับรอไม่ได้ครับท่านประธานด้วยความเคารพครับ  ขอบคุณครับเชิญท่านอยู่ในดีกว่าครับ  เรียนประธานสภาผู้แทนราษฎรที่เคารพ  ผมนายอยู่ใน dvr สมาชิกสภาผู้แทนราษฎร เขตเลือกตั้งที่ 4 จังหวัดปัตตานีพรรคประชาธิปัตย์ ผมขออนุญาตขอหารือท่านประธาน ในส่วนการช่วยเหลือหลังน้ำลด ในส่วนของโรงเรียนที่ประสบอุทกภัยครั้งใหญ่ ในสามจังหวัดภาคใต้นั้น โรงเรียนนักเรียน ควรได้รับการช่วยเหลืออย่างเร่งด่วน เนื่องจากเกิดความเสียหายอย่างมาก อย่างนี้ต้องขอขอบคุณจิตอาสาทุกท่าน ที่ลงไปช่วยในวิกฤตครั้งนี้  จากที่ผมได้ ลงพื้นที่ตรวจเยี่ยมโรงเรียนหลังน้ำลดร่วมกับผู้อำนวยการสำนักงานเขตพื้นที่การศึกษา ศึกษาปัตตานีเขต 3 นายสุวิทย์เจ๊โส ผู้อำนวยการสำนักงานการศึกษาเอกชนอำเภอสายบุรี นาง Cycling ปรากฏว่าโรงเรียนได้รับความเสียหาย และต้องการความช่วยเหลืออย่างเร่งด่วน ดังต่อไปนี้ โรงเรียนสังกัดสพฐเขต 3 จำนวน 25 โรง  ค่าความเสียหายทั้งสิ้น 16 ล้านหนึ่งแสนแปดหมื่นเจ็ดพันเจ็ดร้อยสิบบาท มาตรการในการช่วยเหลือระยะยาวครับท่านประธาน ขอสนับสนุนอาคารเรียนสพฐ 105/29 ปรับปรุงอาคาร 2 ชั้น 4 ห้องเรียนใต้ถุนโล่งเพื่อป้องกันความเสียหายจากน้ำท่วมในพื้นที่ที่มีน้ำไหลผ่าน ซึ่งจะท่วมทุกปี จำนวน 12 โรง โรงเรียนเอกชนในระบบสังกัดสชอำเภอสายบุรีเสียหายจำนวน 5 โรงเรียน โรงเรียนเอกชนนอกระบบสถาบันการศึกษาปอเนาะ จำนวน 2222 โรงเรียน โรงเรียนเอกชนนอกระบบ นาฬิกา จำนวน 63 โรงเรียน ขอฝากท่านประธานสภาเร่งรัด ความช่วยเหลือโดยด่วน ตอนนี้น้ำลดแล้วแต่น้ำตายังคงท่วมอยู่ ขอบคุณครับท่านประธานขอบคุณครับเชิญท่านอภิชาติแก้วโกศลครับ พับเหรียญท่านประธาน สภาพผมจากการเตะกับชาติกระสุนสมาชิกสภาผู้แทนราษฎรจังหวัดเพชรบุรี พรรครวมใจต่างชาติครับ ขอปรึกษาหารือท่านประธานและหน่วยงานที่เกี่ยวข้องนะครับ ซึ่ง ในปีงบประมาณ 2561 นั้นก็ได้ผ่านการประชุมในวาระแรกไปแล้วเมื่อวันที่ 30 มกราคมที่ผ่านมาและยังต้องมีวาระประชุมละ 2-3 ช่วงเดือนเมษายนนะครับซึ่งผมได้ลงพื้นที่พูดคุยกับผู้นำ ท้องถิ่นหลายแห่งทุกท่านเป็นห่วงในการพิจารณาในการใช้งบประมาณของปี 2557 นะครับเกรงว่าจะใช้งบประมาณไม่ทันนะครับอยากให้ท่านประธานสภา ประสานกับกระทรวงการคลังได้ เร่งรัดพัฒนาในการจัดซื้อจัดจ้างของปีงบประมาณปี 61 นะครับให้มีความรวดเร็วโดยพิจารณา นำแนวทางการจัดซื้อจัดจ้างตามหนังสือสั่งการของกรมบัญชีกลางที่   อบจ 0405.2 ทับ ro89 นะครับลงวันที่ 31 สิงหาคม 2560 4 ที่เคยเป็นแนวทาง นำมาพิจารณาใช้ในปีงบประมาณปี 61 นะครับเพราะ  การบริหารงานของแต่ละท้องถิ่นนั้นนะครับคือการนำปัญหาความเดือดร้อนของชาวบ้านในแต่ละพื้นที่ ครับไม่ว่าจะเป็นด้านพัฒนาด้านคุณภาพชีวิต พัฒนาด้านสาธารณูปโภคถนนหนทางน้ำไฟนะครับ มาแก้ไขให้รวดเร็วขึ้นเพื่อให้ชาวบ้าน ได้รับความสะดวกสบายในทุกด้านนะครับ ถ้า การแก้ไขเรื่อง ต่างๆล่าช้าผลเสียก็จะเกิดกับประชาชนหมู่บ้านตำบล จะถูกพัฒนาช้าลงผมขอฝากท่านประธานและกระทรวงการคลังหรือผู้เกี่ยวข้อง ช่วยพิจารณาในเรื่องดังกล่าวด้วยครับขอบคุณมากครับ    ครับเชิญท่านปรีดาบุญเพลิงครับ   กราบเรียนท่านประธานสภาผู้แทนราษฎรที่เคารพ ผมนายปรีดาบุญเพลิงสมาชิกสภาผู้แทนราษฎร แบบบัญชีรายชื่อ ครูไทยเพื่อประชาชน การศึกษานำการเมืองครูพัฒนาคน ประชาชนพัฒนาชาติ รากฐานของตึกคืออิฐ รากฐานของชีวิตคือการศึกษา  ท่านประธานผ่านไปยัง นายกรัฐมนตรี ว่าการกระทรวงศึกษาธิการ ได้รับเรื่องร้องเรียนจากครู และผู้ปกครองนักเรียน  พี่ไม่สนใจการเรียนขาดเรียน หนีเรียน  ทำให้ผลการเรียนติด 0 รอติดมสเพิ่มมากขึ้นทุกปี ปัญหาหลักมาจากปัญหานักเรียนติดยาเสพติดเช่น ยาบ้า กัญชาน้ำกระท่อม บุหรี่บุหรี่ไฟฟ้าสุราษฎร์ฯ เล่นโทรศัพท์ทำให้นอนดึก ตื่นสายไม่สนใจการเรียน จากการตรวจสุขภาพนักเรียน กรมที่ติด 0 ติดรติดมส ไม่ตอบ ส่วนมากพบสารเสพติดกัญชากระท่อม ยาบ้า บุหรี่สุราครูไทยเพื่อประชาชน เป็นห่วงสุขภาพนักเรียนซึ่งเป็นเหยื่อของผู้ค้ายาเสพติด อยากจะให้รัฐนายกรัฐมนตรี และรัฐบาลนี้ ปรามยาเสพติดยางชิงชันเด็กที่ติดยาเสพติดแล้ว สมองถูกทำลายเมื่อเด็กโตขึ้น คุณภาพชีวิตของเด็กจะเป็นอย่างไร คงจะมองเห็นทิศทางของการดำรงชีพของเยาวชนคนไทย อนาคตเป็นอย่างดี โดนชนทำร้ายร่างกายปู่ย่า ตายายลุงป้าน้าอา  ที่เลี้ยงมา สุดท้ายก็ถึงขั้นเสียชีวิต ครูไทยเพื่อประชาชนขอให้เริ่มตีว่าการกระทรวงศึกษาธิการ ในฐานะเป็นผู้กำกับ ดูรายการศึกษาของชาติ หาทางแก้ไข ปัญหาเรื่องนี้โดยเร่งด่วนก่อนที่เยาวชนและนักเรียน ตกเป็นทาสกับสิ่งเหล่านี้ คุณภาพการศึกษาไทยจะตกต่ำไปมากกว่านี้ ได้จะนำไปสู่การล่มสลายของประเทศไทยในอนาคตขอบคุณมากครับ กับเซ็นทรัลเกชาศักดิ์สมบูรณ์ครับ       เหรียญ ท่านประธานสภาที่เคารพ ผมนายเกชาศักดิ์สมบูรณ์ สมาชิกสภาผู้แทนราษฎรแบบบัญชีรายชื่อ รวมไทยทั้งชาติ ผมครับขอหารือท่านประธานไปยังกระทรวง สาธารณสุข สำนักงานคุ้มครองผู้บริโภค เกี่ยวกับโรงพยาบาลของรัฐและโรงพยาบาลเอกชน ไปด้วยครับจัดการที่โรงพยาบาลของรัฐนะครับที่มีความแออัดของผู้ใช้บริการ เป็นจำนวนมาก ต้องรอคิวหลายชั่วโมง ทำให้ผู้ใช้บริการที่พอมีกำลังใจได้นะครับเข้าไปใช้บริการที่โรงพยาบาลเอกชน ซึ่งปัจจุบันนี้มีอยู่แค่ 2 จังหวัด ค่ารักษาพยาบาลนะครับมีราคา แพงมากเช่น ราคาห้องพิเศษ  ค่าห้องละ 3,000 บาทซึ่งแพงกว่าโรงแรม 5 ดาวในวันนี้ ข่าวของ ICU นะครับ 5,000 บาทถึง 15,000 บาท  มีค่าเครื่องมือแพทย์โรงพยาบาล ค่าหมอตรวจรักษานะครับค่ายา ที่มีราคาแพงมากเช่นกัน  เครื่องมือแพทย์นั้นนะครับถ้าในทางบัญชีแล้วเนี่ย หักค่าเสื่อมแล้วเนี่ยบางเครื่องอาจจะเหลือแค่ ศูนย์ได้ ราคาค่าเครื่องบินค่าเน็ตราคาเท่าเดิม ขอให้ กระทรวงสาสุขได้ไปขึ้นบัญชีนี้ด้วยนะครับ  แล้วขอให้ทำงานคุ้มครองผู้บริโภครับไปดูแล ไอ้ราคาที่เหมาะสม จะให้กระทรวงสาสุขไปเพิ่มจำนวนโรงพยาบาลนะครับของรัฐทุกจังหวัดให้เพียงพอ ไม่อัดของผู้ใช้บริการ  ขอให้ขยายอายุนะครับพยาบาลและหมอนะครับจาก 60 ปีเป็น 65 ปีนะครับ เพื่อจะได้พ้น ความขาดแคลนของอุปกรณ์ทางการแพทย์ ในระหว่างนี้ระหว่างรอดำเนินการ ขอให้มีแพทย์นะครับไปประจำที่โรงพยาบาลส่งเสริมสุขภาพตำบล   ลดขนาดของโรงพยาบาลหลักนะครับ ถ้าจะดูได้จากโรงพยาบาล  ส่งเสริมสุขภาพตำบลนะครับที่ด่านทับตะโกอำเภอจอมบึงราชบุรี พยานทันตแพทยศาสตร์อยู่ด้วยก็มีพี่น้องไปใช้บริการเป็นจำนวนมาก อุดฟันนะครับถอนฟันขัดหินปูน สิ่งเหล่านี้เนี่ยชาวบ้านก็เรียกว่า มาหมอแทนนะครับ การ์ตูน เพิ่มเติมสิ่งเหล่านี้ด้วยนะครับผมขอบคุณมากครับ กัปตันศิรสิทธิ์เลิศด้วยลาภครับ  กราบเรียนท่านประธานสภาที่เคารพ ศิรสิทธิ์เลิศด้วยลาภผู้แทนราษฎรนครราชสีมาเขตอำเภอปากช่อง อาจารย์ครับด้วยตำบลจันทึกอำเภอปากช่องจังหวัดนครราชสีมา มีถนนทางหลวงแผ่นดินหมายเลข 22 47  เชื่อมต่อจังหวัดสระบุรีลพบุรีโคราช เกิดอุบัติเหตุบ่อยครั้ง   ปีที่แล้วได้จัดสรรงบประมาณ รายการขยายสะพาน  ตอนนี้ก่อสร้างเสร็จสิ้นแล้ว ขอกราบขอบคุณทางพรรคเพื่อไทยครับพี่ร่วมประสานโครงการให้  ตอนนี้ยังไม่ได้รับ งบประมาณในการขยายถนน ให้กว้างขึ้น ลดอุบัติเหตุ อุบัติเหตุเกิดขึ้นเป็นประจำ อีกทั้งพี่น้องประชาชนต้องการที่จะให้มีการก่อสร้างวงเวียน บริเวณสามแยกบ้านป่าไผ่ เยื้องเยื้องกับ อบตจันทึก จุดนี้มักเกิดอุบัติเหตุบ่อยครั้ง ทั้ง 2 ปัญหานี้นำเรียนท่านประธานผ่านไปยังรัฐมนตรีว่าการกระทรวงคมนาคม จัดสรรงบประมาณช่วยเหลือพี่น้องประชาชนชาวปากช่องโคราชด้วย  เพิ่งกลับมาครับผมได้รับเรื่องร้องเรียนจาก สจนงนุชเลิศด้วยลาภและนายกมิชาพงษ์สว่างว่า  ถนนอบจนครราชสีมาหมายเลข 2301 ซึ่งอยู่ในความดูแลของอบจนครราชสีมา โรงเรียนบ่อทอง บ้านคลองยางตำบลหนองสาหร่ายเชื่อมต่อไปยังตำบลคลองม่วง ถนนแคบชำรุดทรุดโทรมมาก  มักเกิดอุบัติเหตุบ่อยครั้ง การที่จะให้มีการบำรุง ถนนลาดยางกว้าง 6 เมตร มีหลายทาง 1 เมตร และขอให้มีงานอำนวยความปลอดภัยตามที่จังหวัดนคร ราชสีมากำหนด จึงเรียนท่านประธานผ่านไปยังรัฐมนตรีว่าการกระทรวงคมนาคมท่านสุริยะ จึงรุ่งเรืองกิจ ท่านนายกอบจนครราชสีมาท่านดรยลดาหวังศุภกิจโกศล จัดสรรงบประมาณลงมาแก้ไขปัญหาความเดือดร้อนของพี่น้องประชาชนชาวปากช่องโคราช     สมาชิกท่านสุดท้ายที่จะหารือนะครับท่านสุนันท์นพพรครับเชิญครับ เรียนท่านประธานที่เคารพค่ะดิฉันสรัสนันท์อรรณนพพรสมาชิกสภาผู้แทนราษฎรจังหวัด ขอนแก่นเขต 9 พรรคเพื่อไทยค่ะวันนี้ดิฉันมีข้อร้องเรียน พี่น้องประชาชนในพื้นที่ทั้งหมด 3 เรื่องนำเรียนต่อสภาดังนี้ค่ะเรื่องแรกดิฉันได้รับ การร้องเรียนจากนายธนกรคงศิลานายกองค์การบริหารส่วนตำบลโสกนกเต็น  จังหวัดขอนแก่นเนื่องจากรถเก็บขยะที่ใช้งานให้บริการประชาชน ในพื้นที่อยู่นั้นชำรุดทรุดโทรมอยู่บ่อยครั้งไม่สะดวกอย่างยิ่งต่อการทำงาน ของบประมาณไปอยู่หลายครั้งค่ะแต่ไม่ได้รับการตอบสนองแต่อย่างใดจึงขอใคร่ครวญ สำนักงบประมาณและกระทรวงมหาดไทยค่ะกรุณาจัดสรรอนุมัติงบประมาณเพื่อปรับปรุงและช่วยเหลือการทำงาน  องค์กรองค์การบริหารส่วนตำบลโสกนกเต็นมาณที่นี้ด้วยค่ะเรื่องที่ 2 ค่ะดิฉันได้รับ โรงเรียนจากนายประเสริฐศรีสุวอนายกองค์การบริหารส่วนตำบลเพ็กใหญ่อำเภอ จังหวัดขอนแก่นเนื่องจากประชาชนหมู่ที่ 2 บ้านนายางหมู่ที่ 3 บ้านนาคสะดุ้ง หมู่ที่ 7 บ้านโคกกลางและหมู่ที่ 10 บ้านโนนแต้ตำบลเพ็กใหญ่อำเภอ จังหวัดขอนแก่นค่ะไม่มีน้ำประปาใช้สอยในชีวิตประจำวันน้ำที่ใช้อยู่ น้ำที่เค็มและขุ่นค่ะจึงอยากให้เรียนไปถึงประปาส่วนภูมิภาคและหน่วยงานที่รับผิด บอกให้เร่งแก้ไขปัญหาความเดือดร้อนมาณที่นี้ด้วยค่ะเรื่องที่ 3 ค่ะดิฉันได้ ร้องเรียนจากชาวบ้านตำบลเก่างิ้วอำเภอพลจังหวัดขอนแก่นเนื่องจาก   ต้องการให้จัดสรรงบประมาณก่อสร้างถนนลาดยางจากบ้านคึมชาด เข้าตัวเมืองพลค่ะซึ่งปัจจุบันถนนเส้นนี้เป็นหินคลุกหน้าแล้งเป็นฝุ่นหน้าฝน น้ำขังค่ะชาวบ้านได้ สัญจรไปมาใช้ร่วมกันอยู่ 5 หมู่บ้านค่ะมีประชาชนอยู่ประมาณ 20 กว่าคน ความสะดวกต่อการเดินทางแล้วก็ประหยัดเวลาที่สำคัญค่ะเพิ่มความปลอดภัยให้ ปกครองเวลาส่งลูกหลานไปโรงเรียนตอนเช้าค่ะฉันอยากให้ฟ้องหน่วยงานที่รับผิดชอบ จัดสรรงบประมาณเพื่อบรรเทาและตอบสนองความต้องการของประชาชนในพื้นที่ด้วยค่ะขอบคุณค่ะ      ขอบคุณครับ วันนี้เรารักษาเวลาได้ยอดเยี่ยมนะครับ เรียนท่านสมาชิกครับขณะนี้มีสมาชิกมาลงชื่อประชุมทั้งหมด 200 96 ท่านครบองค์ประชุมครับ ผมขอเปิดการประชุมและดำเนินการประชุมตามระเบียบวาระครับ   ระเบียบวาระที่ 1 กระทู้ถาม เรียนท่านสมาชิกครับก่อนที่จะมีการถามตอบกระทู้ตำรวจวรนุชถามผมขอเรียนเชิญที่ประชุมทราบ สำหรับการพิจารณากระทู้ถามแยกเฉพาะให้ไปดำเนินการถามและตอบในห้อง กระทู้ถามแยกเฉพาะบริเวณชั้น 1 ควบคู่กันไปเริ่มตั้งแต่บัดนี้เป็นต้นไป พระที่ 1.1 ครับกระทู้ถามสดด้วยวาจา  อะไรผมขอเข้าสู่ กระทู้ถามที่ 1 นะครับถามโดยท่านศรีญาดาปาริมาพันธุ์ถามนะ มนตรีว่าการกระทรวงคมนาคมครับ สำนักงานรัฐมนตรีกระทรวงคมนาคมได้มีหนังสือแจ้งว่ากระทู้ถามเรื่องนี้รัฐมนตรีว่าการ คมนาคมท่านสุริยะจึงรุ่งเรืองกิจได้มอบหมายให้รัฐมนตรีช่วยว่าการกระทรวงคมนาคม ธนภรณ์เจริญศรี เป็นผู้ตอบกระทู้ถามแฟนครับ กูถามว่าผู้ตอบคนที่พร้อมแล้วนะครับขอเชิญท่านศรีญาดาปริมาณ ถามในรอบที่ 1 ครับ    เรียนท่านประธานสภาที่เคารพ ฉันทันตแพทย์หญิงศรีญาดาปาริมาพันธุ์ สมาชิกสภาผู้แทนราษฎรแบบบัญชีรายชื่อพรรคเพื่อไทย นับจากวันที่ 17 ตุลาคมพศ 2561  รัฐบาลท่านนายกเศรษฐา คณะรัฐมนตรี ได้รับหลักการโครงการพัฒนาโครงสร้างพื้นฐานด้านการคมนาคม ส่ง เพื่อพัฒนาระเบียงเศรษฐกิจภาคใต้ เชื่อมโยงการขนส่งระหว่างอ่าวไทยและอันดามัน ที่เราเรียกว่าโครงการแลนด์บริดจ์  โดยกำหนดบทบาทของโครงการให้เป็นการเชื่อมประเทศไทย เข้าสู่เส้นทางการเดินเรือของโลก ในระดับโกลบอล เป็นประตูการค้าเกตเวย์ ศูนย์กลางการถ่ายลำผ่านชิปเม้นท์ รวมทั้ง รวมทั้งการตั้งเขต พื้นที่เศรษฐกิจเสรี พัฒนาอุตสาหกรรมหลังถ้าภายใต้ระเบียงเศรษฐกิจภาคใต้ southern Economic corridor cc ครอบคลุมพื้นที่ จังหวัดชุมพรระนองสุราษฎร์ธานี นครศรีธรรมราช  ซึ่งจะมีการพัฒนาท่าเรือน้ำลึก 2 ฝั่งทะเล ท่าเรือน้ำลึกฝั่งอ่าวไทยในจังหวัด ชุมพรและฝั่งอันดามันในจังหวัดระนอง โดยมีเส้นทางเชื่อมโยงระยะทางประมาณ 90 กิโลเมตร และทางรถไฟจำนวน 4 ทาง มีตั้งแต่ 2 ทาง Standard Grade 2 ทาง และมีการเตรียมพื้นที่การทำระบบขนส่ง วางท่อไว้สำหรับผู้ลงทุนในอนาคต มีการพัฒนาพื้นที่เชิงพาณิชย์ พื้นที่พัฒนานิคมอุตสาหกรรม และกำหนดสิทธิประโยชน์ ให้กับผู้สนใจลงทุนใน HTC ด้วย เพื่อเป็นการพัฒนาเป็นศูนย์กลางของภาคใต้เชื่อมโยงการค้าและโลจิ  ผัง eec และประเทศภูมิภาคฝั่งอันดามันที่เราเรียกว่าบีม ดีดังเช่นบังคลาเทศศรีลังกาอินเดียเนปาล ภูฏาน Myanmar พื้นฐานการพัฒนาอุตสาหกรรมชีวภาพ และการแปรรูปเกษตรมูลค่าสูง ยกระดับมาตรฐานการท่องเที่ยวศูนย์นานาชาติ ประโยชน์ที่ประเทศไทยตั้งอยู่ใจกลางคาบ คาบสมุทร อินโดจีน ทำให้โครงการและ b เป็นที่สนใจและติดตามจากพี่น้องประชาชนเป็นอย่างยิ่ง ดังนั้นคำถามแรกของดิฉันในวันนี้นะคะ การที่ท่านนายกรัฐมนตรีและรัฐมนตรีว่าการกระทรวงคมนาคม เดินทางไปรถโชว์โครงการแลนด์บริดจ์ มีผลตอบรับเป็นอย่างไร แล้วประเทศต่างๆมีความสนใจมากน้อยเพียงใดค่ะ ขอบคุณค่ะ  ขอบคุณครับเชิญท่านรัฐมนตรีครับ    กราบเรียนท่านประธานสภาที่เคารพฉันมนภรณ์เจริญศรี ไปว่าการกระทรวงคมนาคม วันนี้ดิฉันได้รับมอบหมายจากท่านสุริยะจึงรุ่งเรืองกิจและดีว่าการกระทรวง หน้าคมให้มาตอบกระทู้ถามของท่านสมาชิกเนื่องจากท่านเดินทาง ไปทำรถโชว์แล้วก็ไปประชุมที่ประเทศสวิสเซอร์แลนด์ค่ะคำถามแรกของท่านสมาชิก ฉันต้องขอบคุณท่านสมาชิกเป็นอย่างยิ่งค่ะซึ่งคำถามดังกล่าว เป็นคำถามที่อยู่ในความสนใจของสื่อมวลชนและพี่น้องประชาชนคนไทย ความคืบหน้าของการทำโรดโชว์และสิ่งต่างๆที่ประเทศไทยจะได้รับ  ในเรื่องของโครงการก่อสร้างแรงบิดค่ะ จากที่ท่านสมาชิกได้ถามนะคะโครงการโรดโชว์นะคะครั้งแรกนะคะ ท่านนายกรัฐมนตรีได้เดินทางไปก็คือที่เมืองคุนหมิงนะคะสามารถประชาชนจีน วันที่ 17 ถึงวันที่ 19 นะคะตุลาคมปี 2561 ที่ผ่านมา ตอบมานะคะพี่ โตเกียวประเทศญี่ปุ่นนะคะวันที่ 18 ธันวาคมนะคะปรากฏว่ามีบริษัทชั้นนำนะคะของประเทศ เกือบ 30 บริษัทค่ะเรามีห้องประชุมที่เชิญชวนบริษัทเข้ามาปรากฏว่าวันนั้นนะคะ บริษัทต่างๆที่ลงทะเบียนแล้วก็ไม่สามารถเข้าร่วมประชุมได้ยังต้องนั่งรอนอกห้อง  ก็คือสิ่งหนึ่งที่นักธุรกิจของประเทศญี่ปุ่นให้ความสนใจนะคะนอกจากนั้นค่ะ ท่านนายกก็ได้พูดถึงนะคะว่า ความจำเป็นของการที่จะต้องมีโครงการแลนด์บริดจ์ทั้งคืนเราจะลดความแออัดของการเจริญ การขนส่งทางน้ำที่ต้องผ่านช่องแคบมะละกา ช่อง ปัจจุบันนี้นะคะช่องแคบมะละกาเนี่ยถ้าเรามีเรือที่จะขนส่งขนส่งผ่านแดนตรงนี้นะคะ เราจะ ท้าย สัดส่วนนะคะจะให้มีเรือขนส่งตรงนี้ได้ถึง 60 เปอร์เซ็นต์นะคะพวกว่า ความหนาแน่นนะคะแล้วก็นอกจากนั้นนะคะ  การจับความหนาแน่นดังกล่าวก็ส่งผลให้มีการขนส่งสินค้าน่ะ ล่าช้านั่นก็คือส่งผลถึงต้นทุนที่มีราคาสูงขึ้นนะคะแล้วก็ ในขณะที่การจราจรทางน้ำหนาแน่นก็เสี่ยงต่อการเกิดอุบัติเหตุทางน้ำดังนั้นนะคะ โครงการแลนด์บริดจ์ เป็นโครงการที่ส่งเสริมธุรกิจนะคะเป็นอีกครั้งหนึ่ง ในเรื่องของระบบ การขนส่งโลจิสติกส์ทางน้ำนะคะนอกจากนั้นค่ะในการที่เป็นรถโชว์ที่ประเทศ คุณนะคะยังให้ความสนใจและ รายงานมาว่าอยากต้องการที่จะพบกับท่านนายกมนตรีแล้วก็ท่านสุริยะจึงรุ่งเรืองกิจเรื่องที่ว่าการ กระทรวงคมนาคม อีก 10 ถึง 20 รายค่ะ  นอกจากนั้นขาหลังจากที่ท่านเป็นรถโชว์ที่ประเทศจีนก็ตามญี่ปุ่นก็ตามนะคะ และอเมริกาก็ตามนะคะหลังจากนั้นค่ะท่านนายกขณะนี้นะคะท่านก็เดินทางไปที่ ดิฉันขออนุญาตว่าในช่วงที่ท่านนายกเดินทางไปที่ซานฟรานซิสโกอเมริกานะคะช่วง 12 ถึงวันที่ 18 พฤศจิกายนก็ได้มีนักลงทุนของกลุ่มประเทศสหรัฐอเมริกานะคะร่วมหารือถึง 20 บริษัทค่ะแล้วมีนักลงทุนในภาพของยุโรปแล้วก็ในภาคของฎีกานะครับ โครงการนี้ไม่คิดว่าประเทศไทยจะ  มีโครงการดังกล่าวเพราะขณะนี้สายการเดินเรือต่างๆทั่วประเทศต้องการที่จะนำ สินค้าเหล่านั้นเข้ามาสู่ประเทศอาเซียนได้ยังมีปัญหาเรื่องของการจราจรขนส่งที่มีความหนาแน่นในทางทะเล ฉันต้องขออนุญาตตอบคำถามของท่านสมาชิกนะคะว่าจากที่ล่าสุดนะคะนอกจากไปอเมริกาแล้วขณะนี้นะคะท่านนายก ที่ประเทศสวิตเซอร์แลนด์นะคะ ในกลุ่มดาวบอสร่วมกับท่านน้ำตีนะคะก็ได้มีการเสนอโครงการ กลุ่มสหภาพยุโรปนะคะ ได้รับเสียงตอบรับ อย่างดีก็มีฉันเห็นว่าวันนี้นะคะโครงการแลนด์บริดจ์ ความสนใจแล้วก็ได้รับการตอบรับจากนักธุรกิจในเชิงบวกนั่นคือแสดงให้เห็นถึง ความสนใจดังกล่าว ถึงแม้ว่าจะไม่เป็นการเริ่มต้นแต่เราก็ได้ขยายความคิด ขยายโปรเจคเรานี้ให้กับนักลงทุนต่างชาติฉันเข้าใจคำว่าโอกาส ประเทศไทยต้องการโอกาสค่ะให้มีโครงการดีๆให้กับโปรเจคนี้เกิดขึ้นซึ่ง ส่งผลให้การลงทุนของประเทศไทยและภูมิภาคอาเซียนที่เกิดขึ้นในเร็ววันค่ะ ฉันขอตอบคำถามแรกของท่านสมาชิกค่ะขอบคุณค่ะ กูถามเฉยๆรอบที่ 2 ครับ คำถามต่อไปค่ะ กราบเรียนท่านประธานสภาที่เคารพดิฉันทันตแพทย์หญิงปิยะดาปริมาณพันธุ์ค่ะพรรคเพื่อไทย ประเด็นที่ทางสภาผู้แทนราษฎรได้มีการตั้งคณะกรรมการวิสามัญ เพื่อทำการศึกษาโครงการแลนด์บริดจ์ และมีประชาชนบางส่วนที่คัดค้าน ทางรัฐบาล กระทรวงคมนาคม มีแนวทางต่อประชาชน เหล่านั้นอย่างไรคะ ขอบคุณค่ะ   จันทบุรีครับ      ท่านประธานสภาที่เคารพคะดิฉันมานะพรเจริญสีส้ม ว่าการกระทรวงคมนาคมในประเด็นคำถามที่ 2 นะคะ ขณะนี้ดิฉันเข้าใจค่ะ ว่าทุกๆคงการที่เป็นโครงการเมกะโปรเจ็กต์ขณะนี้ จะต้องมีฝ่ายที่เห็นด้วยแล้วก็ไม่เห็นด้วย ในโครงการนะคะซึ่งดิฉันยอมรับค่ะว่าความที่เห็นด้วยหรือไม่เห็นด้วยต่างๆ  จากการที่ เรามีโครงการดังกล่าว ทุกๆของการก็จะต้อง ได้ฟังธรรมเห็นได้มีการออกกฎหมายนะคะ ซึ่งที่ผ่านมากระทรวงคมนาคมจึงได้เสนอให้ทางสภาผู้แทนราษฎร ตั้ง คณะกรรมาธิการวิสามัญขึ้น เพื่อทำการศึกษาโครงการแลนด์บริดจ์ซึ่งฉันเองก็เป็นที่ปรึกษาของโครงการของคณะ สวัสดิการวิสามัญดังกล่าวนะคะในคณะกรรมาธิการวิสามัญนะคะก็ได้เชิญ ที่เกี่ยวข้องนะคะพวกผักสวนทั้งส่วนราชการภาคธุรกิจและภาคเอกชน รวมทั้งประชาชนในพื้นที่นะคะทั้งกลุ่มผู้เห็นด้วยแล้วก็เห็นต่างมาให้ข้อมูล รายการที่ 3 อันนะคะ นอกจากนั้นกับท่านประธานคะการศึกษา ในกระบวนการของฝ่ายนิติบัญญัตินะคะเราก็มีการศึกษาทุกมิติ ไม่ว่าจะเป็นมิติของทางด้านทรัพยากรธรรมชาติและสิ่งแวดล้อมมิติทางด้านความมั่นคง มีกี่ทางด้านอุตสาหกรรม อยู่ทางด้านต่างประเทศ รวมทั้ง มิติทางรับฟังความคิดเห็นทางภาครัฐและภาคเอกชน รวมทั้งกระบวนการมีส่วนร่วมของพี่น้องประชาชนและพื้นที่ใกล้เคียงที่สุด ไปรับ  ผลการ โครงการผลการดำเนินการก่อสร้างโครงการแลนด์บริดจ์ค่ะอย่างไรก็ตามค่ะ โครงสร้างพื้นฐานของโครงการแลนด์บริดจ์นะคะ หรือว่า  เขตเศรษฐกิจพิเศษภาคใต้ ย่อมมีผลกระทบต่อทรัพยากรธรรมชาติและพี่น้องประชาชนบางส่วนค่ะ เป็นความท้าทายของรัฐบาลและหน่วยงานที่เกี่ยวข้องเช่นเดียวกันค่ะว่าเราจะต้องมีการ ลองรัก ก็วางแผน ปัญหาต่อปัญหาที่จะเกิดขึ้นในอนาคตรวมทั้ง  ผลกระทบต่อ พี่น้องประชาชนที่อาศัยอยู่ในบริเวณดังกล่าวนะคะซึ่งเราจะมีการดำเนินการโครงการ แล้วก็แนวทางที่จะมีการเวนคืนที่ดินในราคาที่เหมาะสมในสภาพเศรษฐกิจ ปัจจุบันซึ่งการดูแลสวัสดิการของพี่น้องประชาชนที่อาศัยในพื้นที่นั้น มาอย่างยาวนานนะคะ เราเข้าใจค่ะว่าสิ่งต่างๆเหล่านี้นะคะ จะต้องส่งผลกระทบต่อพี่น้องประชาชนส่งผลต่อ ลูกหลานที่พี่น้องประชาชนบางกลุ่มได้สะท้อนปัญหาต่อดิฉันนะคะรวมทั้งที่ดินทำกิน สวนไร่นาราคาสวนทุเรียนสวนมังคุดนะคะนอกจากนั้นค่ะในวันที่ วันที่ 6 วันที่ 7 ที่ผ่านมานะคะคณะกรรมาธิการวิสามัญได้ลงไปในพื้นที่ ฟังความเห็นที่อำเภอหลังสวนจังหวัดสุราษฎร์ธานี ที่อำเภอพะโต๊ะนะคะแล้วก็ที่จังหวัดระนองจะเห็นว่าเสียงของพี่น้องประชาชนส่วนหนึ่ง คัดค้าน ที่เคารพคะเสียงคัดค้านทุกเสียงของพี่น้องประชาชนรัฐบาลไม่ละเลย พยาบาลกับสดับฟัง มากกว่า เสียงเล็กๆที่บอกว่าต้องการแรงบิดว่านั่นคือปัญหาและความเดือดร้อนของพี่น้องประชาชนที่เราต้องการ   ความเจริญ การเปลี่ยนแปลงย่อมนำไปสู่สิ่งที่ดีเสมอท่านประธานเราจะเห็นว่า การเสวนาในวันนั้น มีทั้งนักธุรกิจ สภาอุตสาหกรรมหอการค้า สมาคมการท่องเที่ยวเห็นด้วยค่ะ แต่ก็มีพี่น้องประชาชนที่แสดงถึงความห่วงใยของการสูญเสีย ที่ดิน บางท่านบอกว่าที่ดินที่เขาอยู่ตั้งแต่เกิดจะต้องมาสูญเสียเพราะโครงการแลนด์บริดจ์  จึงขออนุญาตกราบเรียนท่านประธานไปยังท่านสมาชิกและพี่น้องประชาชนค่ะว่า  โครงการใดๆก็ตาม รัฐบาลเราถนัดเรื่องนี้เป็นอย่างดีซึ่ง การเวนคืนที่ดินดังกล่าวนะคะเราก็มีนโยบายที่จะทำกฎหมายเขาเรียกว่า My HTC หรือ southern Economic corridor เป็นกฎหมายทะเบียนเขตเศรษฐกิจ  ทางใต้เช่นเดียวคล้ายๆกับกฎหมาย EC นะคะ  กฎหมาย eec ซึ่งเราก็เริ่มมีการเวนคืนกับพี่น้องประชาชนใน กลุ่มของจังหวัด ฉะเชิงเทราชลบุรีระยองนะคะความกังวลใจเหล่านี้ รัฐบาลก็จะดำเนินการตามแนวทางที่พี่น้องประชาชนและแสดงความเห็นไว้ พี่เอาท่านประธานที่เคารพคะความเห็นของ พี่น้องประชาชนในเวทีเสวนาวันนั้นพูดถึงการสูญเสีย ของกรรมสิทธิ์ที่ดินทำกิน ความต้องการบ้านเรือน  แล้วก็พูดถึงทรัพยากรธรรมชาติในเรื่องของการทำประมงพื้นบ้าน เราก็จะเห็นว่า การทำประมงพื้นบ้านที่เราจะต้องสร้างท่าเทียบเรือใบนั้น  เราเห็นถึงความจำเป็นและเดือดร้อน การถมทะเลออกไปจากที่เราไปดูในพื้นที่นะคะ  ในภาพนะคะ พอได้พูดคุยกับชาวประมงจริงๆเขากลับภูมิใจซะอีกค่ะว่า การสร้างท่าเรือออกไปนั่นไม่ได้กระทบของอาชีพการหากุ้งหรืออาชีพประมงของเขาแต่อย่างใด เขากลับดีใจซะอีกค่ะว่า ความเจริญก้าวหน้ามาถึง เขาก็จะได้ขยาย ธุรกิจของการประมง ให้มีมากขึ้น แล้วก็มีคมนาคมขนส่งที่ไม่ต้องส่ง ส่งกุ้งส่งหอยของเขาไปสู่พ่อค้าคนกลาง  ที่ถูกกดทับราคา ครั้งแล้วครั้งเล่านี่คือเสียงจากพี่น้องประชาชนพี่น้องของชาวประมงพื้นบ้านค่ะ ส่วนประเด็นต่างๆ ที่เสนอราคาที่พี่น้องประชาชนมีความห่วงใยเราเองอยู่ในระหว่างของการศึกษา มันเป็นไปได้ AIA เราก็พร้อมที่จะรับฟัง ความเห็นทุกๆความเห็นค่ะ  ขอตอบคำถามที่ 2 ของท่านสมาชิกค่ะ  คุณครับต้องถามยังไม่เสร็จอีก 1 ครั้งแล้วก็เหลือเวลาอีก 11 นาทีนะครับขอเชิญเลยครับ กราบเรียนท่านประธานค่ะดิฉันธนชาตหญิงสีดาปาริมาพันธุ์สมาชิกสภาผู้แทนราษฎรแบบบัญชีรายชื่อ ไปนะคะต้องขอขอบคุณท่านรัฐมนตรี ท่านนพพรเป็นอย่างสูงนะคะ ตอนที่ไปภาคใต้เนี่ยก็ได้มีโอกาสลงไปพร้อมกับตรีแล้วก็สิ่งที่ ลงพื้นที่กันก็เป็นอย่างที่ท่านตีได้ชี้แจงในสภานะคะ นี้ในส่วนของ ความเป็นห่วงของพี่น้องประชาชนเนื่องจากโครงการนี้เป็นโครงการขนาดใหญ่ โครงการที่จะต้องมีการขับเคลื่อนทั้งฝั่งรัฐบาลแล้วก็ทั้งฝั่งของสภาผู้แทนราษฎร นึกว่าจะเป็นเรื่องของพรบ SCC ซึ่งในอนาคตเนี่ยจะต้องมีการ ปัจจัยให้เกิดขึ้นนะคะหลังจากโรดโชว์นึกว่าจะเป็นสำนักงาน HTC หรือที่สำหรับพี่ในกรณีที่จะมีการลงทุนของนักลง ในอนาคต การประกวดราคาการเวนคืน การก่อสร้างแล้วก็เปิดบริการซึ่ง แฟนก็เข้าฟังดูจักรยานนะคะจากที่สอนแล้วก็เราก็ให้กำลังใจท่านนายกอ่ะค่ะ   ถ้าเราได้นักลงทุนเร็ว เราก็คงจะได้มีโอกาสได้ใช้ท่าเทียบเรือ เขาได้ไปชม พี่น้องประชาชนคนไทยก็ได้ไปชมท่าเรือแล้วก็แรง ในเวลาระยะเวลาอันสั้นนะคะ หลานก็จะอยู่ที่ประมาณปี 2573 ค่ะดังนั้น ฉันจึงขออนุญาตถามคำถามสุดท้ายนะคะว่าความก้าวหน้าของโครงการแลนด์บริดจ์ ในการศึกษานี้ไปถึงไหนแล้วนะคะเพราะว่าในสื่อต่างๆก็จะมี พูดถึงเรื่องการศึกษา ของ โครงการนี้อยู่ค่อนข้างมากนะคะแล้วก็มีบางส่วนก็ยังบอกว่าไม่ครบถ้วน  กลับหรือยัง ถามท่านน้ำดีค่ะขอบคุณค่ะ เซ็นทรัลราชบุรีครับ      ท่านประธานสภาที่เคารพฉันมานะพรเจริญสีส้มจะช่วยว่าการกระทรวงคมนาคม สำหรับคำถาม สุดท้ายของท่านสมาชิกนะคะซึ่งเป็นคำถามที่หลายคน ทรงแสดงความห่วงใยหลายคนได้ถูกถามกันในส่วนของท่านสมาชิกเอง สามีฉันเดินไปในสภาท่านสมาชิกภาคใต้หลายท่านก็เป็นห่วงและให้กำลังใจว่า อยากให้โครงการบัณฑิตให้เกิดขึ้นแต่พอติดตามทางสื่อมวลชน มวลชนบางช่องปากก็เห็นด้วยบางช่องก็อาจจะเห็นด้วยนั่นก็เพราะว่า เรายังมีการศึกษายังไม่เสร็จสิ้น กระบวนการเราก็ตั้งข้อสงสัยซึ่งข้อสงสัยความกังวลความห่วงใยของท่านสมาชิกหรือหลายท่าน ฉันมองว่าเป็นโอกาสดีซะอีกค่ะที่ทางกระทรวงคมนาคมจะได้ลุกขึ้นชี้แจงว่า ขั้นตอนดังกล่าวได้ดำเนินการไปถึงไหนแล้ว แล้วเราก็จะได้มาช่วยกัน ความเห็นต่างๆหรือผลกระทบต่างๆจะทำให้พี่น้องประชาชนได้รับผลกระทบหรือว่า  ประเทศไทยจะได้อะไรจากโครงการแลนด์บริดจ์แห่งนี้นะคะขณะนี้ค่ะ โครงการแลนด์บีชนะคะ  ซึ่งเป็นโครงการเมกะโปรเจ็กต์และฉันอย่างที่ฉันได้กลับเรียนแต่แรกว่ามันเป็นโอกาส ประเทศไทย ตั้งอยู่ในภูมิภาคที่ได้เปรียบ ภาพประเทศไทยเปรียบเสมือนประเทศที่เป็นด้ามขวาน ในฝั่งซ้ายมีทั้งประเทศที่มีทั้งทะเลอ่าวไทย แล้วก็ทะเลอันดามัน  ศักยภาพเหล่านี้ระนองไปสู่กลุ่มประเทศอาเซียนไม่มีประเทศไหน ที่มีภูมิศาสตร์ตั้งแบบ ทำเลที่ดีที่สุด เข้ากับประเทศไทยอีกแล้วแล้วเราละเลยโอกาสนี้ไปได้อย่างไรคะท่านสมาชิก สำหรับความคืบหน้าที่ท่านสมาชิกได้ถามเรื่องขอสรุปสั้นๆนะคะว่าเรามี การศึกษา ของบัณฑิตนี้ 3 ส่วนค่ะ ส่วนแรกเป็นการศึกษาความเหมาะสมของโครงการนะคะซึ่งเป็นการออกแบบท่าเรือค่ะ ว่าจะมีการศึกษาในเรื่องของด้านสิ่งแวดล้อมของงานก่อสร้างท่าเรือเรือ รวมถึงศึกษารูปแบบของการลงทุนค่ะงานในส่วนนี้เป็นความรับผิดชอบของสำนัก นโยบายและแผนการขนส่งและการจราจร ความก้าวหน้าขณะนี้นะคะสอนได้ออกแบบของท่าเรือเสร็จแล้ว แล้วอยู่ในระหว่างการศึกษา eia อยู่นะคะ เราก็เริ่มต้นในการศึกษาได้มาเกือบปีแล้วค่ะ  แต่ที่ผ่านมาที่ยังไม่ได้ศึกษาเพราะว่าอยู่ในช่วงของ  สถานการณ์ covid นะคะแล้วก็เราจะต้องใช้ระยะเวลาศึกษา EA นี้ 12 เดือนค่ะส่วนความคืบหน้าอีเอในเรื่องของการก่อสร้างท่าเรือคืบหน้าอย่างไร ฉันจะได้มีโอกาสมาชี้แจงให้ท่านสมาชิกทราบเป็นระยะระยะนะคะ ส่วนสำหรับความศึกษาเรื่องของแนวทางที่ 2 จะเป็นการศึกษาในเรื่องของสิ่ง  ทางด้านรถไฟ กำลังจะเป็นของสนข. นะคะแล้วจะแบ่งเป็นหน่วยงานหน่วยงานนะคะด้านแรกจะเป็นเรื่องของเธอ ขอที่ 2 จะเป็นภาระความรับผิดชอบของการรถไฟเนื่องจากโครงการ  มีการก่อสร้างทางรถไฟในการขนส่งสินค้าด้วยค่ะขณะนี้นะคะรปภ ได้ดำเนินการจ้างที่ปรึกษาแล้วค่ะอยู่ในระหว่างการเตรียมพื้นที่ทำการสำรวจ แนวเส้นทาง วางหมุดนะคะเพื่อเวรคืน รวมถึงกระบวนการรับฟังความเห็นของพี่น้องประชาชน หลังจากได้ ดำเนินการวางหมุดแล้วนะคะทำเรื่องของเวนคืนที่ดินแล้ว ฟังความคิดเห็นของประชาชนแล้ว ทั้งหมดทุกกระบวนการก็จะมีการก่อสร้างรางรถไฟต่อไปค่ะ  งานในส่วนที่ 3 นะคะเป็นงานการศึกษาในเรื่องของการก่อสร้าง  ซึ่งเรื่องนี้เป็นความรับผิดชอบของกรมทางหลวงนะคะของกระทรวงคมนาคม ก็อยู่ในช่วงระหว่างนี้ล่ะค่ะ  ที่เราเสนอขอรับการจัดสรรงบประมาณในกรอบงบประมาณปี 2561 ผึ้ง จะเป็นการจ้างที่ปรึกษาในการออกแบบเบื้องต้นเราก็จะมีการศึกษา eia ฟังความคิดเห็นของพี่น้องประชาชนในพื้นที่  นอกจากนั้นค่ะ หาดกรมทางหลวงได้รับการจัดสรรงบประมาณปี 2561  ขอความร่วมมือสมาชิกนะคะให้ผ่านก็ประมาณนี้ด้วยค่ะเราจะได้เริ่มต้นโครงการนี้ กรมทางหลวงในการว่าจ้างบริษัทที่ปรึกษานะคะหลังจากได้งบประมาณเรียบร้อยแล้วแหละ การดำเนินการจ้างที่ปรึกษาในการศึกษาในเรื่องของมอเตอร์เวย์ ไปค่ะ ทั้ง 3 กระบวนการในการศึกษานะคะของโครงการ ไม่ว่าจะเป็นเรื่องของสนข. นะคะไม่ว่าจะเป็นเรื่องของรถไฟ ไม่ว่าจะเป็นเรื่องของกรมทางหลวงชั้นจึงขออนุญาตว่า ความคืบหน้าอย่างไรฉันจะอนุญาตมากราบเรียนท่านสมาชิกครั้งหนึ่งค่ะขอบคุณทุกคำถามของท่านสมาชิก ขอบคุณค่ะ    ต้องขออนุญาตกราบขอบพระคุณท่านรัฐมนตรีช่วยว่าการกระทรวงคมนาคม กนกพรเจริญศรีนะคะ พบประเด็นค่ะที่พี่น้องประชาชนสนใจ ว่าจะไปเรื่องโครงการ ไม่ว่าจะเป็นเรื่องที่ประชาชนที่ได้รับผลกระทบการเยียวยา การ รายงานการศึกษาที่ยังเป็นประเด็นสับสนบ้างนะคะในบางส่วน แล้วก็ท่านก็ได้ชี้แจงในส่วนของการศึกษาที่เป็นหลัก ทำให้พี่น้องประชาชนเข้าใจค่ะและดิฉันก็ กลับฝากท่านประธานนะคะไปยังเพื่อนๆสมาชิกทุกท่านว่าวันนี้มันเป็น การอธิบายโครงการแรงบิด แบบเต็มรูปแบบนะคะแล้วก็ถ้ามันตีก็ชี้แจงได้ค่อนข้างชัดเจนในประเด็นปัญหาบางอย่างก็อยากจะ  พี่น้องออกเพื่อนๆของ สภาผู้แทนราษฎรนะคะได้นำข้อมูลนี้ไปบอกพี่น้องประชาชนค่ะ ขอบพระคุณค่ะ ครับขอบคุณมากครับ กูถามก็ได้ใช้สิทธิ์ครบ 3 คนถามได้นะครับขอบคุณท่านรัฐมนตรีนะครับ  ไปจะเป็นกระทู้ที่ อาทำด้วยวาจานะครับที่ 1.1.2 ครับกระทู้ถามสดด้วยวาจาของท่านสุรเชษฐ์ กวินวงศ์วุฒิ ถามรัฐมนตรีว่าการกระทรวงคมนาคมครับ โดยสำนักงานรัฐมนตรีว่ากระทรวงคมนาคมได้มีหนังสือแจ้งว่ากระทู้ถามเรื่องนี้รัฐมนตรีว่าการ คมนาคมได้มอบหมายให้ดนตรีช่วยว่าการกระทรวงคมนาคมท่านวราภรณ์เจริญศรีเป็น อนุ 3 แผ่นครับ แล้วก็ได้รับการวินิจฉัยว่าเป็นไม่ได้เป็นการ์ตูนที่มี เนื้อหาซ้ำกัน กลับมาทันก็จะอนุญาตให้มีการถามได้ครับ  ก่อนเที่ยงนะครับสภาผู้แทนราษฎรยินดีต้อนรับคณะอาจารย์บุคลากรและนักศึกษา สาขาวิชารัฐศาสตร์นะครับคณะมนุษยศาสตร์และสังคมศาสตร์ มหาวิทยาลัยราชภัฏสุรินทร์นะครับจังหวัดสุรินทร์ครับยินดีต้อนรับนะครับ อัปปรีผู้ถามและผู้ตอบประจำที่แล้วนะครับพร้อมนะครับขอเชิญท่านสุด  ใช้สิทธิ์ถามในรอบที่ 1 ครับ      เรียนท่านประธานสภาที่เคารพผมสุรเชษฐ์ประวีณวงศ์วุฒิผู้แทนราษฎรแบบบัญชีรายชื่อ  กไก่ วันนี้ผมขอตั้งกระทู้สดนะครับเพื่อสอบถามท่านประธานและผ่านไปยัง รัฐมนตรีว่าการกระทรวงคมนาคมถึงความชัดเจน ของข้อมูลในโครงการแลนด์บีช ชื่ออย่างเป็นทางการว่าโครงการสะพานเศรษฐกิจภาคใต้เชื่อมฝั่งทะเล สาวไทย และอันดามัน  ก็โครงการนี้เป็นโครงการที่อยู่ในความสนใจของประชาชนจริงครับ  อภิมหาโครงการร่วมทุนที่ใหญ่ที่สุดนะครับด้วยมูลค่าการลงทุนกว่า  หลานหลานป่ะ  รู้ได้ไงว่าใหญ่กว่าแฟล็กชิพ ตั้งค่า Project ของ aec รวมกันอีกนะครับ  นายกเศรษฐานะครับก็พา Andrea ไปโรดโชว์โฆษณาทั่วโลกมาแล้ว ว่าจะเป็นจีนซาอุสหรัฐ มาเลเซียญี่ปุ่นและล่าสุดก็ไปที่สวิส  ผมเข้าใจดีนะครับถึง อาการที่ท่านนายกแล้วก็ท่านรัฐมนตรีคมนาคมเนี่ยอยากขายโครงการนี้ การพัฒนาประเทศ เห็นการพัฒนาภาคใต้ ผมก็อยากเห็นการพัฒนาเช่นกันนะครับ  แต่เราต้องแยกแยะ ระหว่างความฝันกับความจริงไม่ใช่แค่อยากอย่างเดียว เราต้องมาดูรายละเอียดกันด้วยข้อมูลและเหตุผลอย่างเป็น วิทยาศาสตร์ไม่ใช่ฝันลอยๆพูดไปเรื่อยแล้วกล่าวหาว่าอีกฝ่าย ไม่อยากเห็นการพัฒนาบ้างล่ะไม่รักชาติบ้างล่ะถือหางสิงคโปร์บ้างล่ะ ไม่สร้างสรรค์เลยครับผมว่าเรามาคุยกันด้วยเหตุด้วยผลดีกว่า  ก่อนอื่นนะครับผมอยากให้พวกเรานะคิดถึงคำสองคำ หาที่หลายคนมักเข้าใจผิด พิจารณาถึงโครงการโครงสร้างพื้นฐานขนาดใหญ่  คำแรกนะครับคำว่าอยากได้หรือไม่อยากได้ กับคันที่ 2 นะครับควรทำหรือไม่ควรทำ  2 คำนี้อาจฟังดูคล้ายกันนะครับแต่ความหมายแตกต่างกันโดยสิ้นเชิงนะ ว่าอยากได้หรือไม่อยากได้เนี่ยตัดสินใจไม่ยากครับใช้ความรู้สึก ส่วนบุคคลนะว่าเราจะได้ประโยชน์จากโครงการนั้นไหม แต่คำว่าควรทำหรือไม่ควรทำอันนี้ต้องพินิจพิเคราะห์ให้ดีนะครับต้องมอง ด้านข้างในเชิงเป็นออฟฟิศหรือว่าผลประโยชน์จากโครงการแล้วก็เชิญคอร์สหรือว่าต้นทุนจากการทำ โดยเอาประโยชน์ของประเทศไทยนี่แหละครับ เป็นที่ตั้ง แล้วก็ต้องอยู่บนพื้นฐานของความเป็นจริง ไม่ใช่ฝันไปเรื่อยโฆษณาไปเรื่อย  ต้องการจะตอบว่าโครงการแลนด์บริดจ์เนี่ยควรทำหรือไม่ควรทำ ไม่ง่ายครับ ผมเข้าใจดีนะครับนี่คือเหตุผลที่รัฐต้องจ้างที่ปรึกษาเพื่อรวบรวมข้อมูล ออกแบบหาทางแก้ไขปัญหาต่างๆทางหน้าวิศวกรรม เศรษฐกิจการเงินสิ่งแวดล้อม  ต้องใช้เงินจ้างที่ปรึกษาบ้างนะครับแต่ว่าไม่มากหรอกครับเมื่อเทียบกับ งบลงทุนที่จะเกิดขึ้นในโครงการในโครงการนี้เรากำลังพูดถึงเงิน 1 ล้านบาท หากไม่จ้างแล้วลุยเลยเนี่ยโดยมีรายละเอียดเนี่ยอันนี้น่ากลัวกว่ามากนะครับ สำคัญก็คือการจ้างที่ปรึกษาเนี่ยผู้ที่รับจ้างจะต้องมีความรู้ และมีจรรยาบรรณในวิชาชีพ ศึกษาอย่างจริงจังและเป็นกลางไม่ใช่ปั้นตัวเลขเพื่อตอบโจทย์ตามตรง ผู้มีอำนาจสั่งการ ความไม่รู้นะแต่อยากเห็นประเทศพัฒนาแค่อยาก  ที่ปรึกษานี้สำคัญมากนะครับต่อการทำข้อมูลสนับสนุนที่ ศึกษามาอย่างจริงจังและเป็นกลาง เพราะการตัดสินใจว่าจะลงทุนในโครงการระดับ ร้านแบบแบบเนี้ยมันควรทำ หรือไม่ควรทำนี้ต้องมีรายละเอียดมากพอ แล้วก็ต้องเปิดเผยข้อมูลอย่างโปร่งใส ใส่ใจในรายละเอียดนะครับจะฝันเอาอย่างเดียวก็ทำแล้วจะเกิดนู่นนี่นั่นคงไม่ได้  แก่นกลางของเรื่องระยะเวลาเราศึกษาเรื่องของแรงบิดแก่นกลางของเรื่องก็คือ เวลาและค่าใช้จ่าย ของสายการเดินเรือ เพราะอะไรครับท่านประธานสายการเดินเรือเนี่ยเป็นลูกค้าหลัก พิกัดหันมาใช้เส้นทาง transit ใช้ช่องแคบมะละกา  รัฐบาลจะต้องพิสูจน์ให้ได้ว่า randgris เนี่ย จะก่อให้เกิดการลดระยะเวลาและค่าใช้จ่าย ไม่จริง อย่างมีนัยยะสำคัญมิเช่นนั้นก็ยากนะครับยากที่จะเชื่อว่าสายการเดินเรือเนี่ย เปลี่ยนใจหันมาใช้บริการและเบสในปริมาณที่มากพอที่จะก่อให้เกิดความคุ้มค่า ลงทุน  วิธีการทางวิทยาศาสตร์นะครับสำหรับการ แก้ปัญหาในโจทย์ลักษณะนี้ก็คงหนีไม่พ้นการใช้ logistic Model นะครับ l o g i t โมเดลแบบจำลองทางคณิตศาสตร์ที่ใช้ในการประมาณการเปรียบเทียบ กรณีไม่มี เมื่อเทียบกับมีโครงการแลนด์บริดจ์  หากท่านบอกว่าไม่มีการใช้แบบจำลองมาประมาณการนะครับก็คือท่านฝันเอาอย่างเดียวนะผมว่าการศึกษา ถูกมาก แบบนั้นให้ไม่ต้องการที่ปรึกษาหรอกฝันไปเรื่อยใครก็ฝันได้ครับ  ผมก็เชื่อนะครับว่าหน่วยงานนั้นก็คงไม่กล้าฝันลอยๆนะครับอย่างนั้นนะผมจะเชื่ออยู่นะครับยังเชื่ออยู่ว่า เขาคงจะต้องมีแบบทดลองที่เป็นวิทยาศาสตร์นะครับก็อยากให้ท่านรัฐมนตรีนะครับช่วยยืนยัน   ว่ามีการใช้ logistic Model ในการทำงานเพื่อเลือกระหว่าง อังกฤษกับ ช่องแคบมะละกาไม่เช่นนั้นท่านก็ต้องตอบให้ได้ครับว่าท่านจินตนาการตัวเลขมาอย่างไร ล่องลอยแค่ไหนอ่ะซูมอะไรไปบ้าง หากท่านมีนะครับหากท่านมีโรคจิต Model หรือจะเป็นวิธีการอื่นใดนั้นในการประมาณการมายัง ก็ควรจะต้องเปิดเผย เครื่องอัดเสียงกันด้วยเหตุด้วยผลพวกเราพร้อมนะที่จะช่วยตรวจการบ้าน ที่ท่านไปจ้างที่ปรึกษามาแล้วมาทำตัวเลขเนี่ย เพราะว่าการที่จะดูว่ามันคุ้มค่าจริงหรือไม่เนี่ยมันต้องดูว่าอะไรที่มันอยู่ในอดีต ช้อยส์ที่สมมุติขึ้นมาในแต่ละคู่ก็ดีนะคะก็คือจากออริจิน นิดนึงนะครับไป destination อีกประเทศหนึ่งเนี่ย อะไรคือเวลาและค่าใช้จ่าย อันนี้ถือว่าเป็นตัวแปรสำคัญอย่างแน่นอนนะครับที่จะวิเคราะห์ว่าคนที่จะเปลี่ยนมาใช้เส้นทางนี้มีมากค่ะ   ค่าต่างๆนะครับในปีฐานแล้วก็เป็นอนาคตต่างๆซึ่งปกติก็พยากรณ์ทุก 5 ปีนะล่วงหน้า ก็ควรจะต้องถูกเปิดเผยให้เห็นว่าฝันที่ท่านกำลังฝันอยู่นั้น เป็นจริงได้หรือไม่ มันฝันใหญ่แบบเวอร์วังอลังการเกินไป สิ่งที่อยู่ในรายงานของส่วนมากขอตอนนี้นะครับ มันมีแต่ตัวเลขผลลัพธ์ เวอร์วังอลังการ เราจึงต้องตามไปตรวจสอบวิธีการประมาณการการนะเพราะว่ามีหลายสิ่งนะครับที่ไป มาแล้วน่าประหลาดใจ ผมยกตัวอย่างให้ท่านประธานฟังนะครับพอดีนะจากแอฟริกา  เอเชียใต้แถวอินเดียศรีลังกาเนี่ยครับ หรือว่าจากตะวันออกกลางในเอเชียใต้หรือจากยุโรปมาเอเชียใต้เนี่ย ก็จะมีโอกาสมาใช้ท่าเรือระนองจริงๆเหรอครับ เขาจะมาทำไมครับ ประมาณการมาจะมามากน้อยแค่ไหนก็ต้องไปดูกัน หรือว่าครูออดีนะครับจากออสเตรเลียมาซึ่ง ไปตะวันออกใกล้ๆของเราเนี่ยที่จะไปทางฟาอีสนะหรือว่าจีนฝั่งตะวันออก เซี่ยงไฮ้ปักกิ่งนะหรือว่าไปเกาหลีญี่ปุ่นอะไรต่างๆนะเนี่ย เขาจะแวะมาใช้ท่าเรือชุมพรทำไม ทำไมกูต้องสั่งการนะครับสั่งการให้หน่วยงานเนี่ยมีใจที่จะเปิดเผยข้อมูลในรายละเอียด แล้วก็หักอกผมนะครับในฐานะฝ่ายค้านเนี่ยได้ดูรายละเอียดพวกอ่านแล้วไม่เห็นตอบ  ก็คงไม่มีเหตุผลอะไรให้ชัด ร้านแบบไม่มีเหตุผล ก็แย่เช่นเดียวกับการหมุนไปเรื่อยหรือว่าค**ไปเรื่อยนะเราต้องเอาข้อมูลมากลาง   ผมเชื่อว่าท่านมีของนะครับเราจึงต้องมาใส่ทองมาลงรายละเอียดกันแล้วมาถกเถียงกันด้วยเหตุผล ผลลัพธ์ที่ ประมาณการออกมาอยู่ในรายงานเล่มนี้เนี่ย มันสูงเกินจริงครับ ท่าเรือที่จะทำนะครับมันเป็นท่าเรือยักษ์นะขนาด 20 ล้านตู้ใน 2 ฝั่งนะครับฝั่งละ 20 ล้านตู้ ผมให้เซ็นทรัลคร่าวๆง่ายๆนะครับว่าท่าเรือแหลมฉบังที่เปิด ให้บริการแล้วเราเห็นได้ด้วยตาว่าใช้งานอยู่จริงๆแล้วก็มีฐานการผลิต eec อยู่ตรงนั้นจริง  มันอยู่ที่ประมาณ 8 ล้านตู้เข้าธนาคาร เราจะทำ 20 นะครับ ในอนาคตที่กำลังขยายอยู่ก็คือจะขยายแหลมฉบังให้เป็น 18 ล้านตู้  เราจะฟังธรรม 2 ฝั่งฝั่งละ 20 ล้านตู้นะครับ  มันฝันใหญ่ไปไหม ส่วนตัวเลขนะครับตัวเลขที่ร่ำลือกันว่าทำแรงบิดจะประหยัดได้ 2-3 วันนี้มันก็เป็นไปไม่ได้    เราไม่ได้พูดถึงโครงการคลองไทยนะซึ่งอาจจะประหยัดเวลาได้จริงนะแต่ว่าส่วนลด  เอากันคนไทยเนี่ยละเอียดกันว่า ลงทุนเยอะกว่ามันจะคุ้มค่าจริงหรือไม่  แต่กูรักมึงกูถึงแรนดิชเนี่ย ระยะทางสั้นลงนิดหน่อยย้ำว่าแค่นิดหน่อยนะครับ มันไม่ได้รัดมากแบบคลองปานามาหรือคลองสุเอซนะแต่ว่ามันจะต้องเสียเวลาในการยก ของน้ายกตู้ขึ้นยกตู้ลงงานขนส่งทางบกซึ่งค่าใช้จ่ายก็สูงนะแล้วเสี่ยงต่อ สินค้าหายหรือว่าเสียหายต่างๆอีกนะครับแล้วก็ต้องไปยกขึ้นยกลง  ขนาด 20,000 ว่างมากเลยจอดรอทั้ง 2 ฝั่งนะไปถึงแล้วมันทันกันพอดีเนี่ยมันต้องใช้รหัสเยอะมากนะคะต้องมีการ บริหารจัดการซึ่งสายการเดินเรือเขาก็บอกว่า มันนานขึ้นและแพงขึ้นแน่นอน เสียเวลามากขึ้นราว 7-10 วันในการทำงานจริง เขาบอกว่าจะก่อให้เกิดปัญหาการจัดการลานตู้ในท่าเรือทั้ง 2 ฝั่ง ให้เหลืออาจเทียบท่าใช้เวลาในการขนถ่ายประมาณ 7-10 วันในแต่ละฝั่ง สำหรับการยกตู้ขึ้นฝั่ง แล้วก็ยกตู้สินค้าในแต่ละเที่ยวกลับ  ซึ่งจะก่อให้เกิดสายการเดินเรือเนี่ยจะต้องเพิ่มเลือดอีกอย่างน้อย 1 จุด ท่ารำ ขึ้นไป  การศึกษาที่ดีนะครับต้องคิดในแง่ของ Operation ด้วย ตู้น้ำเป็นของบริษัทไหนตู้ไหนหนักตู้ไหนเบามันไม่ง่ายนะคะที่จะจัดเรียงสี 20 ตู้นานแล้วก็ต้องหาเรือยักษ์มาจอดรอ 2 ฝั่งเนี้ย ฉันจะบอกว่ามีระบบ automation นะครับแต่ก็หนีไม่พ้นในเรื่องของเวลาและค่าใช้จ่ายเมื่อเทียบกับการใช้ แคบมะละกานะครับ ดูเรื่องการแข่งขัน มันจะมีช่องแคบซุนดาช่องแคบลอมบอกที่เป็นทางเลือกอีกด้วยนะ รัฐบาลต้องพิสูจน์ให้ได้นะครับว่าสายการเดินเรือเนี่ยจะสามารถประหยัดเวลาและค่าใช้จ่ายได้ยัง นัยยะสำคัญที่จะทำให้การเดินเรือส่วนหนึ่งนี้หันมาใช้แทนเบสในปริมาณที่ มากพอที่จะก่อให้เกิด คุณค่า ผลการศึกษาจากสภาพัฒน์ เมื่อ 2 ปีที่แล้วก็ชี้ชัดว่าไม่คุ้มค่าในการลงทุนทั้งเศรษฐกิจและการเงิน แล้วก็ข้อเสนอแนะในรายงานของสภาพัฒน์ก็คือควรปรับ ฟิตเนสโมเดลโดยลดขนาดของโครงการลง เหลือเพียงบทบาทสนับสนุนการผลิตและการค้าของไทยภายใต้การ หน้าระเบียงเศรษฐกิจภาคใต้ซึ่งจะส่งผลให้สามารถลดขนาดโครงสร้างพื้นฐาน   การลงทุนไปได้อย่างมากลดความเสี่ยงจากผลกระทบสิ่งแวดล้อมและลดผลกระทบต่อ และการวัด แต่ตอนนี้นะครับท่านประธานที่กำลังจะทำอยู่เนี่ยรัฐบาลเนี่ย กำลังเดินไปในทิศทางตรงกันข้ามคือจะเพิ่มขนาด แถม Business Model ก็ไม่ได้ชัดเจนนะครับแต่จะเลขขายไปทั่วโลกเนี่ย  จะขายได้หรือขายหน้า ก็คงต้องติดตามกันต่อไปว่าจะมีคนมาลงทุนจริงหรือไม่ สำหรับวันนี้นะครับกระทู้สดผมขอถามนะครับถามเอาเป็นรูปประธรรมเลยนะครับว่า โครงการบัณฑิต ระยะ ลดระยะเวลาและค่าใช้จ่ายได้เท่าไหร่ ขอให้ อธิบายมาชัดๆเอาสัก 1 เส้นทางที่สำคัญก็คือเส้นทางฟาอีสนะคะ ตะวันออกไปยุโรปเนี่ย  andres ว่า 80% ของผู้ใช้นะคือสินค้าประเภทใด  ประธานต้องตอบ ติดต่อนะครับว่ากรณีไม่มีโครงการเนี่ยคือไปใช้ช่องแคบมะละกาเนี่ยใช้ระยะเวลาและ ระยะทางเท่าไหร่ สายการบิน เหลือสายนี้นะครับ และถ้ามีโครงการนะครับ สายการเดินเรือที่ไปใช้ช่องแคบช่องแคบมะละกาเนี่ยจะใช้ระยะเวลาและค่าใช้จ่ายเท่าไหร่ เทียบกับผักมาใช้แทน B จะใช้ระยะเวลาและค่าใช้จ่ายเท่าไหร่ ขอบคุณท่านประธานเป็นอันดับแรก  ขอบคุณครับเชิญท่านรัฐมนตรีครับ กราบเรียนท่านประธานสภาที่เคารพดิฉันมะนาวพรเจริญศรี mg ช่วยว่าการกระทรวงคมนาคมวันนี้ดิฉันได้รับมอบหมายจากท่านสุริยะ รายการมาตอบกระทู้ถามของท่านสมาชิกนะคะเนื่องจากท่านได้เดินทางไปที่สวิตเซอร์แลนด์ ร่วมกับท่านนายกรัฐมนตรีค่ะต้องขอบคุณคำถาม จากท่านสมาชิกนะคะท่านสุรเชษฐ์ประวีณวงศ์วุฒิจากพรรคก้าวไกลค่ะซึ่งที่ฉันชื่นชอบ ตั้งแต่อยู่ฝ่ายค้านด้วยกันนะคะเพราะว่าเวลาถ้านำเสนอข้อมูลในประเด็นของงาน โครงสร้างพื้นฐานของกรมต้องยอมรับว่าท่านเป็น expert จริงๆค่ะแล้วก็เป็นคำถามที่ นะคะเพราะว่ามีกระทู้ทั้งจากฝั่งของรัฐบาลได้จากฝั่งของฝ่ายค้านที่ให้ความสนใจเรื่องแรง เราจะใช้เวทีของสภาผู้แทนราษฎรแห่งนี้ในการเผยแพร่ข้อมูลบางส่วนที่เราได้รับอยู่แล้วให้ พี่น้องประชาชนคนไทยได้รับทราบนะคะจากคำถามของท่านสมาชิกในเรื่องของ อา ประเด็นคำถามที่ท่านบอกว่าอยากได้หรือไม่อยากได้ ควรทำหรือไม่ควรทำฝันนั้นจะเป็นจริงหรือไม่ที่เคารพคะ ทุกคน ฉันมีความฝัน ถ้าเราไม่ลงมือทำเลยความฝันเหล่านั้นคงไม่เป็นจริงเช่นเดียวกันค่ะ พวกเราทุกคน มาจากพี่น้องประชาชนเราก็ฝันว่าเรามาเป็นตัวแทนพี่น้องประชาชน เราอยากให้ประเทศมีการพัฒนาให้พี่น้องประชาชนได้รับความเท่าเทียมจากนโยบาย ภาครัฐให้พี่น้องประชาชนอยู่ดีกินดี จากโครงการต่างๆที่รัฐบาลได้ชักชวนนักลงทุนมาลงทุนเพราะฉะนั้น ความฝันของเราจะเป็นจริงหรือไม่ ย้อนกลับถามตัวเองค่ะ วันนี้เรามานั่งทำหน้าที่ในฐานะตัวแทนของพี่น้องประชาชนข้อมูลที่ท่าน ไม่ได้ถามนะคะฉันขอตอบว่า ฉันเองก็จะเป็นส่วนหนึ่งของการผลักดันความฝันของแรงดีด ให้เป็นจริงร่วมกับท่านสมาชิกรวมทั้ง การที่จะต้องมาแชร์ข้อมูลนะคะที่เป็นความจริงแล้วก็ได้ลงมือทำค่ะ ประเด็นคำถามในเรื่องของระยะทางนะคะจะขอ  จะขออธิบายในภาพรวมนะคะว่าปัจจุบันนะคะโครงการแลนด์บริดจ์เนี่ยค่ะ  เราคาดการณ์ว่าจะมีการขนส่งตู้สินค้านะคะที่จะ ส่งไปที่เอเชียใต้น่ะที่จะมาที่ท่าเรือระนอง  เนื่องจากจุ๊บตู้สินค้าที่มาจากเอเชียตะวันออกเฉียงใต้น่ะออกไปที่ออสเตรเลีย จะมาขึ้นที่ท่าเรือชุมพรหรือตู้สินค้าที่ส่งในกลุ่ม เทพเอเชียตะวันออกเฉียงใต้ที่จะมาแทน B ทำไม ในเมื่อมีท่าเรือช่องแคบมะละกาแล้ว  ระยะทางนี้อย่างไรเนื่องจากโครงการแลนด์บริดจ์  ดังนี้ก็รับประทานได้ถูกออกแบบไว้ เพื่อลดระยะเวลานะคะและลดต้นทุนในการขนส่ง เนื่องจากปัจจุบันนี้นะคะปัญหาความคับคั่งของการขนส่งสินค้าทางเรือ ของช่องแคบมะละกานี่ค่ะ  ทำให้ความหนาแน่นน่ะมีมากขึ้น เหลือถึงต้องลดความเร็ว รายการที่จะเข้าจอดช่องแคบนะคะ  นอกจากนั้นค่ะ ปัญหาของการถูกปล้น  ดังที่หลายท่านได้ทราบข่าวนะคะเรือสินค้าถูกปล้นในช่องแคบมะละกา มีข้อมูลและสถิติการ เรือขนส่งสินค้าเนี่ยค่ะ มากขึ้นทุกๆปีดังนั้น การขนส่งสินค้าในเส้นทางยุโรป เอเชียใต้นะคะซึ่งปัจจุบันนะคะก็มีตู้สินค้าบางส่วนถูกส่งมาที่ท่าเรือ ช่องแคบมะละกา ก่อนส่ง ต่อเรือนะคะขึ้นเรือก็คือปิดเด้อเนี่ยกลับไปในประเทศของเอเชีย  ได้เช่นอินเดียด้านตะวันออกบางพระเทศแล้วก็เมียนมาร์นะคะ นอกจากนั้นค่ะ เส้นทางสำหรับเอเชียตะวันออกนะคะ ที่จะไปประเทศออสเตรเลียปัจจุบันมีการขนส่งสินค้านะคะ จากประเทศจีน ออสเตรเลียทางเรือนะคะแต่ว่า ประเทศจีนเนี่ยค่ะ มีขนาดพื้นที่ใหญ่มากหลายพื้นที่ของประเทศจีนไม่ได้ติดทะเลเช่น จีนตอนใต้ เช่น ที่จีนตอนใต้นะคะก็จะเห็นว่าผ่านมาที่ประเทศบังคลาเทศ ผ่านมาที่ทางสปปลาวและก็ถึงจะเชื่อมเข้ามา ไอ้ฝั่งของประเทศไทย ทำให้การขนส่ง ดูสินค้าจากจีนตอนใต้ด้วยค่ะออกไปทางทะเล  ก็จะทำให้ ลดระยะเวลาได้เร็วขึ้นซึ่งถ้าเรามีโครงการแลนด์บริดจ์ดังกล่าวนะคะ สินค้าจากจีนตอนใต้ จีนตอนใต้ก็จะมีโอกาส อย่างมากนะคะที่จะมาออกที่ท่าเรือฝั่ง ระนองแล้วก็ท่าเรือที่ชุมพร  นอกจากนั้นค่ะประเด็นตู้สินค้าที่จะมาแรงบิด ว่าทำไมต้องมาที่แรงบิด  พระราชาเหลือหลายท่าในช่องแคบมะละกา  จะมีการขนส่งสินค้าในหลายๆประเทศหลายๆประเทศค่ะ ท่านประธาน  ทั้งมีทั้งเรือขนาดใหญ่นะคะเลือกขนาดกลาง หรือเรือผีเด้อ  ประเภทของเรือดังกล่าวแล้วก็ทำการศึกษาอยู่นะคะแล้วก็ประมาณการเรื่องตู้สินค้า ว่าจะเป็น นายเรือขนาดนี้ควรจะเป็นเส้นทางขนาดไหนแล้วปิดเด้อจะต้องใช้เรือไซส์ไหนที่จะเข้าสู่ ลีดเดอร์ของการขนส่งสินค้าในร่องทะเลลึกๆในท้องทะเลลึก กล้องเก่านั้นนะคะ นอกจากนั้นค่ะ ปริมาณตู้สินค้า ก็จะเป็น เส้นทางที่จะประหยัดเวลาและค่าใช้จ่ายไม่ใช่ เส้นทางนะคะที่มาใช้แรงบิด ที่จะประหยัด  เวลาแต่จากการศึกษาข้อมูลที่ขณะนี้เราทำการศึกษาอยู่นะคะ การขนส่งโดยเรือขนาดใหญ่เนี่ย  ไม่ได้ไม่ประหยัดกว่า ทั้งหมด  ดังนั้นนะคะเราจึงเอากลับมาศึกษาอีกว่า เอาเฉพาะเส้นทางนะคะที่ขนส่งสินค้าที่ใช้เหลือสีเด้อเท่านั้น ที่จะประหยัด ในช่วงแรก แต่ว่าในระยะยาวนะคะท่านประธานหากจำนวนสินค้าตู้สินค้านี้มีเข้ามา เพิ่มมากขึ้นมากขึ้นโอกาสที่เรือใหญ่จะเข้ามา รับตู้สินค้าในฝั่งเดือนระนอง ก็จะมีความเป็นไปได้ค่ะเนื่องจาก ระนองอยู่ไม่ไกลจากเส้นทางเดินเรือในปัจจุบันในปัจจุบันนี้นะคะ แต่สำหรับประเด็นคำถามนะคะในเรื่องของสินค้า พี่ยังบอกว่าเรามีสินค้าในการคุ้มไหม ในเรื่องของตู้สินค้าก็จะมีสินค้าอีกประเภทหนึ่งเขาเรียกว่าสินค้าเทกอง  สินค้าประเภทปูนซีเมนต์หรือไม้นะคะปัจจุบัน สินค้าทั้งสองนี้ก็เอาใส่ตู้มา ซึ่ง สินค้าเหล่านี้ถ้าเราเข้ามาที่ท่าเรือระนองก็จะเป็นการลดต้นทุนสินค้า จากนั้นเขาก็ยังได้ประมาณการว่า  เมื่อมีโครงการดังกล่าวเกิดขึ้นปริมาณของการเติบโต แล้วก็ทุบประเด็นที่ท่านสมาชิกได้ถามถึงหลักวิชาการว่า การจ้างที่ปรึกษานั้น มีความคุ้มค่าหรือไม่ แล้วเราจะทำโครงการขนาดใหญ่ขนาดนี้  หรือจะเป็นเพียงแค่ความฝัน ท่านประธานที่เคารพคะโครงการดังกล่าวนะคะไม่ว่าการจ้างที่ปรึกษาทางกระทรวง ขนาดคมซึ่งเป็นหน่วยงานภาครัฐแล้วก็ หน่วยงานที่เกี่ยวข้อง เราก็หวังว่าบริษัทที่ปรึกษาเหล่านั้นนะคะจะศึกษาความเห็นแล้วก็ความเหมาะสมใน มิติ เช่นเดียวกันค่ะ ทำการศึกษาแล้ว  กลุ่มประเทศที่เขาต้องการลงทุนเขาก็ต้องมีบริษัทที่ปรึกษาของเขามาศึกษา  แบบแผนของการสื่อสารว่าประเทศไทยเราที่ตั้งที่ปรึกษานั้นมีมาตรฐานไหม มีการเช็คตัวเลขเข้าไปไหมถ้าบริษัทเรานั้นไม่เชื่อว่าผลการศึกษาของประเทศไทย ได้บริษัททั่วโลกเขาก็ไม่มาลงทุน  แต่นี่คือโอกาสนะท่านประธานบ้านเราได้เริ่มต้นศึกษาแล้ว  เดือนไหน ที่คิดว่าเป็นไปไม่ได้เราก็ต้องกลับมาทบทวน นี่คือคำถามแรกของฉันต่อคำถามของท่านสมาชิกค่ะ ขอบคุณค่ะ  ขอบคุณครับทั้งผู้ถามรักผู้ตอบมีเวลาเหลือค่อนข้างน้อยนะครับแต่เนื่องจาก ยังเป็นประเด็นที่ยังได้สาระอยู่ น่าจะเกินเวลาซักเล็กน้อยก็จะอนุญาตนะครับพญารบกวนนานเกินไปนะครับเซ็นทรัลสุรเชษฐ์ อันที่ 2 ครับ ขอบคุณครับท่านๆจะพยายามถามสั้นๆนะครับก็คำถามที่ 2 นะครับสรุปคำถามแรกก่อนเมื่อกี้ที่ท่านฟังมานะท่าน  ไม่ประหยัด โดยเฉพาะในเส้นทางการเดินเรือล่ะ ซึ่งเป็นรายงานท่านทราบไหมครับว่าเขาบอกว่า 80 เปอร์เซ็นต์เนี่ยคือสินค้าประเภท ชิปเม้นท์นะครับแต่ท่านตอบว่าไม่ประหยัด ขอโน้ตไว้นะครับแล้วก็ต้องชี้แจงในเรื่องของสินค้าเทกองอันนี้ก็พอถามให้ชัด เหมือนกันนะครับ ในคำถามที่ 2 ว่า ลงโครงการนี้ รองรับสินค้าเทกองหรือไม่และจะมีท่อน้ำมัน หรือไม่มีโรงกลั่น ด้วยไม่ ณัฐกานต์ กับ Central รัฐมนตรีครับ   กราบเรียนท่านประธานที่เคารพค่ะในคำถามที่ 2 นะคะฉันคิดว่าที่ บอกว่าไม่ประหยัดนี่ ถ้าเรามีการศึกษาโครงการแล้วพบว่าโครงการหรือว่าเส้นทางเดินเรือไม่ประหยัด เราก็ต้องเอาสิ่งเหล่านั้นกลับมาทบทวนแล้วดูเส้นทางที่ว่าไม่ประหยัดเนี่ยอะไรที่ คุ้มค่าแล้วประหยัด อะไรที่คุ้มค่าแล้วทำให้ผู้ประกอบการพอใจว่าจะสามารถลดต้นทุนของเขาดีจริง นะคะส่วนประเด็นคำถามที่บอกว่าสินค้าเทกองนะคะสินค้าเทกองดูสินค้าที่ โรงกลั่นน้ำมัน ท่านประธานคะนี่คือ การศึกษาค่ะเราไม่ได้บอกว่าเราจะก่อสร้างโรงกลั่นน้ำมันหรือว่าจะเอา สินค้าประเภทบรรทุก  ผลผลิต ประเทศใดประเทศใดเข้าสู่นั่นก็คือเป็นปลายทางของพุทธ หลักการหรือบริษัท เรากำลังมองว่านี่คือศึกษาความเป็นไปได้ของโครงการสิ่งที่ท่านสมาชิก เรียนถามก็คือรายละเอียดที่ลงไปว่าประเภทของสินค้านั้นควรจะเป็น เพจไหนลงกันก็เช่นเดียวกันค่ะเคยมีสมาชิกถามในขณะที่ดิฉันลงพื้นที่นะคะว่า ชาวบ้านหวงว่าจะมีโรงกลั่นน้ำมันต่อไป แล้วก็มีท่อน้ำมันหรืออะไรยังไง ทางสำนักหอก็ได้ตอบว่าการจะมีโรงกลั่นน้ำมันหรือว่าอะไรหนักปกติแล้วบริษัทเดินเรือขนาดใหญ่เราจะต้องมีการวางท่อไว้ สำรองข้อแบบเป็นการใช้น้ำมันของบริษัทที่ต้องใช้น้ำมันเป็นปริมาณมาก มาก นี่คือสิ่งหนึ่งที่เป็นความห่วงใยแล้วก็ต้องขอบคุณท่านสมาชิกนะคะว่าขณะนี้เราอยู่ระหว่าง ถ้าจะลงไปในรายละเอียดของประเภทสินค้านะคะของเรือประเภทใด คืบหน้าอย่างไรขณะนี้ผลของการศึกษายังไม่เสร็จสิ้นค่ะอยู่ในกระบวนการ เริ่มต้นแต่ถ้าผลการศึกษาได้เสร็จสิ้นกระบวนการทุกอย่างนะคะที่รัก นำมา ชี้แจงให้ท่านสมาชิกแล้วก็รายงานความคืบหน้าในทุกข์ มิติของการลงทุนและการศึกษาค่ะ     เซ็นทรัลสุรเชษฐ์ครับ ได้คำตอบนะครับ ผมถามในคำถามที่ 2 ไปว่ามีท่อน้ำมันหรือไม่ลงกันหรือไม่ รับสินค้าที่เก่าหรือไม่ทุกอย่างคือไม่ชัดเจนนะครับและที่สำคัญก็คือตกลงจะประหยัดเวลาหรือไม่ บอกว่าไม่รู้แต่ถ้ามันไม่ประหยัดจริงก็เดี๋ยวจะทบทวนแต่ท่านไปเร่ขายทั่วโลกแล้วเนี่ยสิคะ อย่างไรก็ตามนะครับก็ ผมก็ยังอยากเห็นประเทศพัฒนานะครับก็ท่านทุกคนจะต้องศึกษาให้มันดีมัน  คำถามที่ 3 นะครับ เอามาดูอีกมิตินึงนะซึ่งต้นทุนส่วนหนึ่งที่สำคัญของโครงการเนี่ย คือจะหาสร้างโครงการใหญ่ๆนะมอเตอร์เวย์ 6 ช่องจราจรแสนสองหมื่นห้าพันล้าน ไปทางคู่หนึ่งเมตรสี่หมื่นเจ็ดพันล้านรถไฟอีกคู่นึงนะครับหรือจะทำจาก 1 เป็น 4 เนี่ย  57000 464 ล้าน  มันตลกไหมครับคืออะไรก็ยังไม่ชัดเจนนะคะแต่จะสร้างไว้ก่อนแล้วก็สร้างใหญ่มากนะครับ เดือดร้อนนะครับแล้วถ้าลงทุนมหาศาลอย่างนี้แล้วก็อ้างว่า KR 6.18 เปอร์เซ็นต์ เอาตัวเลขมาจากไหนครับอันนี้ต้องพิสูจน์กันหน่อยนะครับว่าปั้นตัวเลขกันมา อย่างไรนะครับมันสูงเกินจริง หลายๆโครงการก็เห็นกันอยู่ว่าแป้นตัวเลขมาสูงเกินจริงบอกว่า 4.0 แล้วก็จะทำ ppp Net cost 1.4 ล้านแน่ใจนะครับว่าเจริญแบบนี้ขอคำยืนยันด้วยนะครับว่าจะทำ คลินิกคอร์ส 1.4 ล้านที่รักเนี่ย คำถามง่ายๆเลยนะครับ ต้องยกที่ให้นายทุน กี่ไร่ นานแค่ไหนขอความชัดเจนด้วยนะครับไม่ใช่ว่าไม่ชัดเจนอีกนะ วัดพริบพลีเน็ตคอร์ส 1.4 ล้านเนี่ยจะยกที่ให้สัมปทานกี่ไร่ นานแค่ไหน ผมเข้าใจดีนะครับว่าหลายท่านอยากได้แต่อย่าให้ผมเรียนนะคะขอให้ไตร่ตรองให้ดีว่า ควรทำ หรือไม่ควรทำ เอาเหตุผลเอาตัวเลขมาถกเถียงกันอย่างเป็นวิทยาศาสตร์ทุกอย่างมีเป็น 10 ก็มักมีคอร์สตามมาด้วยหลายคนคิดว่าช่างมันเถอะต่างชาติเขาจะมาลงทุน อย่าลืมนะครับว่ามันมีต้นทุนที่เกิดขึ้นแน่นอน หรือว่าจะเป็นการที่ประชาชนสูญเสียที่ดินแบบมากเกินจำเป็นผลกระทบสิ่งแวดล้อมที่มากขึ้นโดยเกินจำเป็น มลพิษทางชายฝั่งทะเลที่สร้างความเดือดร้อนให้ชาวประมงและธุรกิจท่องเที่ยวนี่ยังไม่นับ รวมการชักศึกเข้าบ้านในปัญหา geopolitics นะครับ รัฐบาลนะครับควรเปิดเผยข้อมูลแล้วมาถกเถียงกันให้ตกผลึกก่อนไม่ใช่เป็นเลขขายฝัน วันสุดท้ายนะครับหากจะทำ  มันจะมีอำนาจทำครับ แต่ว่าผมและพรรคก้าวไกลก็มีหน้าที่ติดตามและตรวจสอบ  พวกเราอยากเห็นการพัฒนาเช่นกันนะครับแต่ว่าเรื่องนี้เนี่ยควรเอาแนวคิดการพัฒนาพื้นที่เป็น ตัวตั้ง ไม่ใช่จะหาทำแต่โครงสร้างคมนาคมขนาดใหญ่โต สุดท้ายแทบไม่มีคนมาใช้ตัวอย่างความล้มเหลวในภาคใต้ที่ขายฝันใหญ่เกิน มีมามากมายนับไม่ถ้วนนะครับและ b เดิมก็มีไปแล้วนะครับในเส้นทางกระบี่ขนอมนะคะแต่ล้มเหลวแล้วค่ะ ในที่สุดด่านสะเดานะทำไปแล้วมีคนมาใช้ท่าเรือระนองก็มีอยู่นะครับ ลูกมากนะที่เสียทั้งเงินเวลาแต่ผู้รับเหมารวยไปแล้วบนความทุกข์ร้อน ประชาชน สุดท้ายนะครับขอให้พวกเราทุกคนใส่รองให้ดีนะครับว่า สงกรานต์นี้ ควรทำ ไม่ควรทำ ไม่ใช่แค่อยากได้หรือไม่อยากได้ต้องไตร่ตรองให้ดีดูผลการศึกษาให้ดีลงในรายละเอียด โครงการนี้ควรทำ ไม่ควรทำเพื่อประเทศชาติของเราความคุ้มค่าและโปร่งใสสำคัญยิ่งต่อการพัฒนา สร้างพื้นฐานขนาดใหญ่รวมถึงโครงการ การบิดด้วยครับ ขอบคุณครับท่านประธาน   ครับเชิญท่านรัฐมนตรีครับ     ทางกลับเรียนท่านประธานสภาที่เคารพค่ะในประเด็นคำถามที่ 3 นะคะ อนุญาต กลับเรียนท่านประธานผ่านไปยังท่านสมาชิกนะคะว่า โครงการแลนด์บริดจ์ เป็นโครงการเมกะโปรเจ็กต์ของประเทศไทย  หน่วยงานนิติบัญญัติคือเป็นผู้ฝ่ายกฎหมายหน่วยงานบริหารก็คือบริหาร มารที่ สภาอนุมัติงบประมาณไป  เห็นว่าโครงการใดๆที่จะมีผลกระทบต่อพี่น้องประชาชนเราจึงมีการ กะปินี้ สภาผู้แทนราษฎรซึ่งสมาชิกหลายท่านก็เสนอญัตติแล้วเราก็นำมาสู่ การตั้งกรรมาธิการวิสามัญการตั้งกรรมาธิการวิสามัญก็ประกอบไปด้วย นักการเมืองทุกพรรคไม่ว่าจะเป็นพรรคฝ่ายค้านฝ่ายรัฐบาลกรภาคเอกชนหน่วยงาน คนภายนอก  ขณะที่กรรมาธิการพิจารณาศึกษานะคะถึง 10 ครั้งเชิญหน่วยงานมาถึง 5 หน่วยงานถ้าสมาชิกก็แสดงความคิดเห็นกันอย่างหลากหลายทั้งเห็น ไม่เห็นด้วยแล้วกรรมาธิการวิสามัญก็ลงไปพื้นที่ไปดูว่าไอ้ที่ศึกษากันในวิชาการในห้องแอร์เนี่ย แถวบ้านอ่ะ ได้รับผลกระทบจริงไหมนอกจากนั้นยังเชิญผู้ได้รับผลกระทบ เดินทางมาจากระนองชุมพรระนองหลังสวนนะคะเพื่อไม่ให้ความเห็น นี่คืออำนาจนิติบัญญัติ  แล้ว เมื่อการพิจารณาเมื่อสรุป ในชั้นของกรรมาธิการวิสามัญเสร็จแล้วก็นำมาสู่ให้สภาพิจารณาว่า จะรับ   กลับมาผลของการศึกษากรรมาธิการที่หรือไม่ตอนนั้นท่านสมาชิกก็สามารถให้ความเห็นที่หลากหลายได้นะคะ ยังไม่ได้เสร็จสิ้น ถ้าสมาชิกส่วนใหญ่เห็นชอบ ส่งเรื่องนี้ไปยังรัฐบาลรัฐบาลก็จะมาดูว่า เรื่องดังกล่าว มีเนื้อหาสาระที่สามารถที่จะไปทำโครงการเหล่านี้หรือไม่ถ้ารัฐบาล ตามโครงการดังกล่าวเริ่มขึ้นรัฐบาลก็กลับมาขอเงินจากสภาแห่งนี้เช่นเดียวกันค่ะ ค่าสมาชิกบอกไม่เห็นด้วยท่านก็กดไม่เห็นด้วยแต่ถ้าสมาชิกก็เห็นด้วยท่านก็กด เห็นด้วยนี่คืออำนาจนิติบัญญัติ  อำนาจบริหารนะคะสิ่งที่ท่านสมาชิกท่านสุรเชษฐ์ได้พูดถึงนะคะ ฉันคิดว่า นี่คือความสวยงามของระบบระบอบประชาธิปไตยที่สมาชิกทุกคนได้มีความ ใหญ่ต่อประเทศชาติ  ที่แสดงความคิดเห็นกันหลากหลายเพราะว่าเงินทุกบาททุกสตางค์เป็นล้วนมาจากเงินภาษี อ่อนของประชาชนคนไทยในประเด็นที่บอกว่ามีการปั้นตัวเลขที่สูงเกินจริง ถ้าดังกล่าวเข้าสู่สภาท่านก็สามารถอธิบายแล้วก็ตัดงบได้เลยค่ะว่ามันตั้งศูนย์ ความเป็นจริง ส่วนเรื่องของโครงการ ppp 1.4 ล้านๆนั้นนะคะฉันจะรับข้อเสนอแนะ ท่านสมาชิกแล้วก็ไปประสานหน่วยงานที่เกี่ยวข้องนะคะของกระทรวงคมนาคมที่  กำลังทำ AIA อยู่ขณะนี้นะคะ นอกจากนั้นค่ะ ประเด็นของขั้นตอนต่างๆนะคะฉันขอได้เพิ่มเติมประเด็นว่าขั้นตอน ต่างๆที่จะคบกับพลการ ของการศึกษาขณะนี้นะคะจะมีอยู่  ส่วนงานทั้งหมด 10 ส่วนขออนุญาตในขณะที่เวลาที่เหลือนะคะเพื่อท่านจะได้บ้าง กังวลว่าเราจะมีการหมกเม็ดของปันความคิดเห็นในโครงการหรือเปล่านะคะ งานส่วนที่ 1 นะคะจะเป็นงานเรื่องของการพัฒนาระบบโลจิสติกส์นะคะขณะนี้นะคะ ได้รายงานการศึกษาก็คือ สมาชิกสามัญที่จะนาไปนะคะในงานเรื่องของยุทธศาสตร์ระบบโลจิสติกส์ในการเชื่อมโยง  การขนส่งสินค้าขณะนี้นะคะอยู่ในสถานะที่กำลังศึกษาอยู่นะคะ นอกจากนั้นค่ะ ในส่วนงานที่ 3 เป็นการคัดเลือกทำเลที่ตั้งโครงการนะคะที่ท่าเรือที่เชื่อมเชื่อมโยง การขนส่ง ขณะนี้นะคะ  อยู่ใน อยู่ในขั้นตอนที่ดำเนินการเสร็จแล้วคือโครงการแลนด์บริดจ์จะประกอบไปด้วยกี่จังหวัด จังหวัดระนองจังหวัดชุมพรจังหวัดนครศรีธรรมราชและจังหวัด สุราษฎร์ธานีในส่วนของจังหวัดที่เกี่ยวข้องในขั้นตอนส่วนนี้ดำเนินการเสร็จแล้วนะคะ  ส่วนที่ต่อมาค่ะเรื่องของแนวคิดของการออกแบบนะคะและศึกษาความเหมาะสมทางด้าน เศรษฐกิจการเงินวิศวกรรมและสิ่งแวดล้อมนะคะอยู่ในระหว่างของการศึกษาขณะนี้ศึกษาไปได้นะคะประมาณ 90% นะคะส่วน ในส่วนงานที่ 5 ค่ะเป็นการวิเคราะห์รูปแบบของการลงทุนหรือว่า Business เบนซ์ Model นะคะก็อยู่ในระหว่างของการศึกษานะคะยังไม่ดำเนินการแล้ว แต่อย่างใดค่ะ  ประเด็นที่ท่านสมาชิกได้กล่าวสักครู่ฉันจะ นำ หาข้อมูลดังกล่าวเข้าไปในกรณีของ Business Model ด้วยนะคะนอกจากนั้นค่ะส่วนที่ 6  เรื่องของการออกแบบรายละเอียดเบื้องต้นนะคะของท่าเรือก็อยู่ในระหว่างการศึกษาเสร็จประมาณร้อยละ 8 เปอร์เซ็น  งานสวนที่ 7 เรื่องของสถานะนะคะประเมินของผลเกี่ยวข้องสิ่งแวดล้อมก็กำลังทำอยู่ ไม่ว่าจะลงไปถามความเห็นเรื่องของประมงพื้นบ้านเรื่องของพี่น้องเจ้าของสวนมังคุดสวนทุเรียน ที่อำเภอพะโต๊ะที่พี่น้องประชาชนยังมีความกังวลอยู่นะคะนอกจากนั้นเรื่องของ โครงการทำ PP ของท่าเรือ อยู่ในสถานะที่ดำเนินการอยู่เช่นเดียวกันนะคะงานสวนที่ 9 ค่ะ เป็นการสร้างกระบวนการความเข้าใจ การสร้างการเรียนรู้ใน 4 จังหวัดซึ่งขณะนี้เองพึ่งลงไปแช่ที่จังหวัด หจกระนองสุราษฎร์ธานีที่หลังสวนนะคะนครศรีธรรมราชยังไปไม่ถึงเลยค่ะ สุราษฎร์ธานียังไปไม่ถึงเลยค่ะ ได้งานส่วนที่ 10 ขาเป็นแผนการขับเคลื่อนแล้วก็เป็นรายงานของการร่วมทุน ทั้งหมดนี้คือกระบวนการแต่ละส่วนที่ชั้นขอใช้เวลาสะพานแห่งนี้ได้นำเรียน ท่านสมาชิกนะคะและท้ายที่สุดนะคะ  ประเด็นของความห่วงใยของท่าน สุรเชษฐ์งั้นขอน้อมรับแล้วก็นำประเด็นต่างๆที่ท่านมีความห่วงใยไปใส่ไว้ในตานี ของการศึกษาทุกๆนิตินะคะขอบพระคุณทุกคำถามทั้งที่ของฝ่ายค้าน รัฐบาลนะคะที่ให้ความสนใจในเรื่องของโครงการแลนด์บริดจ์ค่ะขอบพระคุณค่ะท่านประธาน ขอบคุณครับก็เป็นอันเสร็จสิ้นในกระทู้ถามสดด้วยวาจา 1.1.2 นะครับ กูถามแล้วก็รัฐมนตรีนะครับที่ให้เกียรติมาตอบกระทู้ในสภาครับ ผมขอเข้าสู่ระเบียบ กระทู้ที่ 1.1.3 ครับ ดู 3 สดด้วยวาจาของท่านปารมีไวจงเจริญครับถามรัฐมนตรีว่า การกระทรวงศึกษาธิการ ไปสำนักงานรัฐมนตรีกระทรวงศึกษาธิการได้มีหนังสือแจ้งว่า  กูถามเรื่องนี้รัฐมนตรีว่าการกระทรวงศึกษาธิการ   เพิ่มพูนชิดชอบได้มอบหมายให้รัฐมนตรีช่วยว่าการกระทรวงศึกษาธิการท่านสุรศักดิ์ เจริญวรกุล เป็นผู้ตอบกระทู้ถามแทนครับอันนี้ท่านผู้ถามและผู้ตอบก็ปลอมที่บัลลังก์แล้วนะครับขอเชิญท่าน   จงเจริญครับ  กราบเรียนท่านประธานสภาผู้แทนราษฎรที่เคารพดิฉันปารมีไวจงเจริญผู้แทนราษฎร บัญชีรายชื่อพรรคก้าวไกล วันนี้  ตั้งใจตั้งแต่เมื่อคืนว่าจะได้พบท่านรัฐมนตรีว่าการกระทรวงศึกษาธิการ  ท่านเพิ่มพูนชิดชอบ ในเมื่อท่านไม่มาตอบส่งท่านรัฐมนตรีช่วยมาดิฉันก็ดีใจแล้ว เจ๊แต่ว่าอาจจะขอตั้งข้อสังเกตสักเล็กน้อยว่า ท่านรัฐมนตรีว่าการท่านไม่ค่อยได้มายังสภาอันทรงเกียรตินี้เลยนะคะ ไม่เป็นไร วันนี้ท่านอาจจะติดภารกิจท่านเลยไม่ได้มานะคะ เราเพิ่งผ่านวัน  แล้วก็ผ่านวันครูกันไปหมาดๆ ในวันเด็กแห่งชาติที่ผ่านมาเราได้ยินคำขวัญวันเด็กสวยหรูแปลกใหม่ จากท่านนายก แล้วเราได้ยินนโยบายสำคัญของท่านรัฐมนตรีว่าการ กระทรวงศึกษาธิการ ตั้งแต่ท่านรับตำแหน่งใหม่ๆ ท่านให้ใบสำคัญไว้ว่าเรียนดี มีความสุข ดิฉันฟังแล้วขนลุกเลยค่ะ ฟังแล้วขนลุกแล้วก็มีความหวังมีความฝัน  ฝันอยากสูงสุด ฝันทุกวันเลยนะคะท่านว่าอยากให้เด็กไทยเรียนดี มีความสุข ตามที่ท่านประกาศ  แปล ดิฉันคิดว่าดิฉันคงฝันค้างนะคะ เพราะอะไรล่ะท่าน ด้วยความเคารพนะคะท่าน  จะเรียนดีมีความสุขได้ยังไงคะ ในเมื่อครูไทย นักเรียนไทยยังเพลพลอยหรือมีความเจ็บปวดในหลายเรื่อง ได้ยินข่าวกันทุกวัน  จึงเป็นที่มาที่ดิฉันต้องตั้งกับหูในวันนี้ค่ะท่านประธาน  ไม่กี่วันมานี้เอง มีข่าวใหญ่ปรากฏเป็นคลิปเด็กนักเรียนโรงเรียนราชประชานุเคราะห์ 21 อำเภอแม่ลาน้อยจังหวัดแม่ฮ่องสอน แชร์โลเคชั่นไม่ดีอย่าให้เห็นเมนูอาหารที่แท้จริง ของโรงเรียนเค้า มีช่างแตกต่างอย่างมาก อาหารในวันที่มี ผู้หลักผู้ใหญ่ไปตรวจเยี่ยม มีเยอะเลยค่ะท่านประธาน  ฉันไม่ได้หมายถึงผักชีที่ใส่แกงจืดนะคะ หมายถึงผักชีโรยหน้า ผักชีโรยหน้าเต็มไปหมด อาหารในวันที่ผู้หลักผู้ใหญ่ ไปตรวจเยี่ยมเขาจะแบบหนึ่งแต่พอเป็นวันจริงๆอาหารจริงๆที่เข้ารับ ทานอีกแบบนึง จึงบอกว่าผักชีเต็มไปหมด  เราทุกคนก็คงเห็นตามภาพข่าวแล้วที่นักเรียนราชประชานุเคราะห์ 21 ห้องสอนแชร์กันมา อาหารจริงๆที่เขากิน แตกต่างจากวันที่ผู้บริหารผู้ใหญ่ไปตรวจเยี่ยม อาหารจริงๆเขากิน มีแค่ข้าวสวย 1 ทัพพี ไข่ต้ม 1 ฟองน้ำพริกตาแดง 1 ถุงพลาสติกเล็กๆ แล้วอย่างนี้ เด็กจะเรียนดีมีความสุขได้ตามนโยบายของท่านเพิ่มพูนได้อย่างไรครับท่าน ด้วยความเคารพนะคะท่านมากขึ้น และคนเป็นครูทั่วประเทศ ก็คงยิ่งตลอด  จากการที่นักเรียนโรงเรียนราชประชานุเคราะห์ 21  ถ่ายรูปลงโซเชียลมีเดียผลปรากฏว่า ผอ. โรงเรียนนี้แจ้งความจับลูกศิษย์ตัวเองค่ะ คนเป็นครูคงจะโหลดกันถ้วนหน้า  ดังกล่าว ตามข่าวก็ไม่รู้ว่าย้ายมาดำรงตำแหน่ง พี่ใหญ่ขึ้นได้ยังไงตามประวัติก็มีว่า  มีประวัติอาจจะ ไม่ค่อยจะดีนะกับโรงเรียนเดิม เอาล่ะท่านประธานคะ  กรณีโรงเรียนราชประชานุเคราะห์ 21 สุดท้ายเป็นข่าวดังเพราะได้พลัง Social Media ผู้ใหญ่ในกระทรวงจะมีคำสั่งย้ายผอออกนอกพื้นที่เป็นการชั่วคราว  เดี๋ยวขับรถนะคะท่านประธานอยากจะฝากท่านประธานถามถึงท่านรัฐมนตรีช่วยว่าการ กระทรวงศึกษาธิการว่า ท่านจะให้ความมั่นใจ  คดีนี้อย่างไรจะให้ความมั่นใจกับนักเรียน รูปผู้ปกครองและกับสังคมไทยว่า กรณีนี้จะเป็นกรณีที่ตัดสินบนความถูกต้อง  ไม่ช่วยเหลือกันเองระหว่างข้าราชการด้วยกัน  จริงๆแล้ว ข่าวทุจริตอาหารกลางวันในโรงเรียนจนเด็ดขาดไม่อิ่มอาหารได้คุณภาพ ปัญหาซ้ำซากมากกว่าไก่ล้านตัว  ได้ยินข่าวกันทุกวัน และพอมีข่าวก็ตั้งกรรมการสอบสวนสอบสวนสอบสวน อยู่นั่นแหละ  แต่จริงๆแล้วการทุจริตเป็นโทษวินัยร้ายแรงของข้าราชการต้องไล่ออกสถานเดียว ขนาดพูดและไล่ออกนะครับท่าน เกิดขึ้นทุกวัน อะไรนะคะ เพราะว่าคนที่จะถูกจริตรอดแทบทุกกรณีค่ะ จะได้เห็นการมีช่องโหว่ หรือช่องว่างทางกฎหมายเพื่อให้ผู้บริหาร True เข้าหัวกัน เฉพาะ ภาพผอกับฝ่าย  การเงินฝ่ายพัสดุหัวกัน  ครับ สนองเทพอักษรณรงค์ สมาชิกสภาผู้แทนราษฎรจังหวัดบุรีรัมย์พรรคภูมิใจไทยครับ  เรื่องอะไรครับ ผมประท้วง  กำลังตั้งกระทู้ถามกระทู้ถามนี่ ลองสอบถามให้ตรงประเด็น ท่านบรรยายมาเกือบ 10 นาทีแล้ว ยังไม่ได้ตอบ ยังไม่ได้ถามเบอร์โทรครับ  ผมอยากทราบว่า ฉันจะถามเรื่องอาหารกลางวันของโรงเรียน จะถามว่ายังไง จะให้ทางกระทรวงได้ ติดตามแก้ไขอย่างไร พี่น้องประชาชนอยากจะรู้ครับท่านบรรยายใช้โวหารมากเกินไปก็ประทานได้พิจารณาด้วย  ผมไม่ได้ใส่นะครับก็พูดถามยังมีสิทธิ์อยู่ใน 15 นาทีของผู้ถามนะครับเราก็ บริบทของการถามคำถามแรกเนี่ยถ้าเราสังเกตใน 2 กระทู้แรกก็จะยาวเสมอ หนูคิดว่าเดี๋ยวทางผู้ถามก็จะบริหารเวลาของตัวเองได้แล้วก็ ทุกอย่างยังอยู่ในประเด็นของการทุจริตอาหารกลางวันอยู่กับประชาชนผู้ถามต่อครับ กราบขอบพระคุณท่านประธานนะคะด้วยความเคารพนะคะท่านเพื่อสมาชิกพรรคภูมิใจไทย ฉันใช้เวลาไป 5 นาที 7 วินาทีค่ะ แล้วจริงๆแล้วรายการ พี่จะตั้งกระทู้ถามมันต้อง ราคาเหล้านะคะเนื้อหาเกริ่นนำเล่าถึงสถานการณ์ที่นำไปสู่ปัญหาก่อนนะครับ นะครับท่าน  เอาจริงๆอย่าพอท่านตั้งขึ้นมาตั้งแต่ลูกค้าก็ต้องถามก่อนเคยสะดุดเลยจริงๆ เข้าคำถามเมื่อตะกี้นี้ รักนะคะ    เข้าคำถามที่ 1 ถามท่านรัฐมนตรีเลยนะครับว่า กรณีโรงเรียนราชประชานุเคราะห์ โรงเรียนศึกษาสงเคราะห์รวมถึงโรงเรียนสอนต่างๆ มีปัญหาเรื้อรังเรื่องทุจริตทหารท่านทราบบ้างไหมคะว่า เหตุการณ์เช่นนี้เกิดขึ้นกี่โรงเรียนและตั้งแต่ถ้ามาดำรงตำแหน่งรัฐมนตรี ท่านจะมีมาตรการเร่งด่วนเพื่อแก้ไขอย่างไร   การทำแบบวัวหายล้อมคอกแต่อย่าให้ท่านแก้ไขปัญหาที่ได้ผลอย่างยั่งยืน เป็นรูปประธรรมที่ชัดเจน ท่านคะ ความเคารพ ฝากท่านประธานถึงท่านรัฐมนตรีที่ฉันขอ คำตอบที่เป็นรูปประธรรมเนื้อเน้นๆเลยนะคะท่าน  ขอบคุณครับเชิญท่านรัฐมนตรีครับ  ท่านประธานสภาที่เคารพครับสุรศักดิ์พันธ์เจริญวรกุลดนตรีช่วยว่าการ ศึกษาธิการได้รับมอบหมายจากท่านพลตำรวจเอกเพิ่มพูนชิดชอบนะครับ มนตรีว่าการ ศึกษาธิการท่านติดภารกิจจริงแล้วหน่วยงานสปสชซึ่งก็เป็นหน่วยงานที่ราชบุรีช่วย กำกับดูแลนะครับที่เกี่ยวข้อง ประเด็นที่ท่าน อู่สมเกียรติได้ตั้งกระทู้ถามต้องขอบคุณนะครับในคำถามที่ เข้าใจครับเป็นคำถามที่ความห่วงใยของ ท่านปลัดมีซึ่งท่านเป็น  หัวใจ คุณครูด้วยแล้วก็ห่วงใยในลูกศิษย์  ครับผมก็เชื่อว่า  พี่น้องประชาชนที่อยู่ที่บ้านทุกคนก็ให้ความสำคัญในประเด็นนี้ครับ เรื่องต้นจาก กรณีของ โรงเรียนนะครับประชานุเคราะห์ 21 นะครับที่เกิดประเด็นขึ้นรายการ พี่น้องลูกนักเรียนได้มีการพูด แล้วก็  ตามข่าวครับว่าเป็นเป็นเรื่องเบื่ออาหารที่ดูแล้ว จะ ไม่เหมาะสมนะครับกับการจัดสรรงบประมาณในแต่ละมื้อซึ่งอันนี้ขออนุญาตที่จะนำเรียนเรื่องนี้ ว่า การศึกษาเนี่ยแน่นอนตั้งแต่เริ่มเป็นข่าวตั้งแต่วันที่ 10  มกราคมที่ผ่านมาในช่วงเย็น สำนักงานพื้นที่การศึกษารวมทั้ง 2 ตัวเองก็ ไอ้มายด์นะครับให้ ผ่านเครือข่ายผู้อำนวยการภาคเหนือ ผอ. โสตศึกษาอนุสรณ์  อนุสารสุนทรนะครับได้ไป ร่วม การสังเกตและก็ ขอดูถึงปัญหา เสร็จแล้วก็วันที่ 12 ครับ ท่าน้ำทีว่าการกระทรวงศึกษาธิการก็สั่งการให้ทางเลขานุการ ออกไป ได้ตามข่าวจากที่ท่านผู้ทรงเกียรติทราบว่า ให้ออกจากพื้นที่ แล้วก็มาปิดบัตร ที่ในกระทรวงศึกษาธิการ อันนั้นคือเรื่องแล้วตอนนี้ก็อยู่ในผมขออนุญาตนำเรียนเรื่องนี้ก่อนนะนิดนึงว่า ตอนนี้เองก็ได้ตั้งคณะกรรมการ สืบ นะครับ ความจริง   ภายในวันที่ 19 นี้นะครับคณะกรรมการต้องสรุป  ถ้า ตื่นแล้วนะครับ maimoon ประจำตั้งคณะ สอบสวนวินัยร้ายแรง นะครับ เพื่อจะสอบสวนเรื่องนี้ต่อแต่ทั้งนี้ทั้งนั้นเราอุ่นใจครับในกรณีนี้ต้องขอบคุณทาง ปปช ขับได้เข้าไปตรวจสอบให้ร่วมกับเราด้วย ขับแล้วอีกครั้ง รอบเข้ามาสังเกตการณ์ครับหลายหน่วยงานในที่นี้ได้ในพื้นที่ค่ะ เข้ามาร่วมกับ กระทรวงศึกษาธิการในการที่จะตรวจสอบ ความจริง สิ่งที่เราก็สบายใจด้วยว่ามีคนข้างนอกนอกจากคณะกรรมการที่กระทรวงแต่งตั้งเอง ช่วยเรา  รายการ ตรวจสอบข้อเท็จจริงเพื่อความเป็นธรรมทุกฝ่ายนะครับเพื่อความสบายใจของท่านสมาชิกผู้ทรงเกียรติ  พี่น้องประชาชนนะครับที่ท่านได้เกินมาว่าหลายๆคดีหรือหลายๆเหตุการณ์ ผู้ที่กระทำความผิด อาจจะไม่ได้ รับโทษหรือว่าไม่ได้โดนตัดสินในสิ่งที่ถูกต้อง อันนี้ก็อยากให้ท่านสบายใจครับเรื่องอาหารกลางวันโครงการอาหารกลางวันที่  มีข่าวบ่อยมากครับ รายการเรื่องของ ทั้งดูแล้ว การจัดสรรอาหารกลางวันของโรงเรียนต่างๆอาจจะ ไม่สมเหตุสมผล ขับกลับ กับงบประมาณที่ได้มา ทราบครับว่างบประมาณของเรื่องอาหารกลางวันเองก็ตาม มันเป็นงบที่ จำกัด แต่ก็ทำได้ในหลายๆพื้นที่ไหนที่เหมาะสม   ส่วนการให้ความสำคัญของเรื่องนี้นะครับเกี่ยวกับการตรวจสอบ เรื่อง  ทุจริตและการป้องกันที่กระทรวง  ขำนะครับจริงๆแล้วแนวทางเนี่ยจากงบประมาณที่จำกัดในอาหารกลางวันแต่ละมื้อที่ โรงเรียนได้รับการจัดสรรไปนั้นการประกอบอาหารเนี่ย ก็มีข้อจำกัด งานกระทรวงก็เลยออก  Application นะครับ เรียกว่า ไทยรัฐ Thai School lunch เพื่อเป็น Application แนะนำ รายการทำเมนูอาหารให้กับ โรงเรียนต่างๆในการประกอบอาหารให้อยู่ในลักษณะที่ ใกล้เคียงนะครับไม่รู้นั้นหลากหลายรวมทั้ง แยกตามภูมิภาค อาหารเหนืออาหารอีสานอาหารภาคใต้ก็จะมีอยู่ใน Application นั้นเพื่อเป็นการแนะนำ  ของการทำอาหารกลางวันให้กับโรงเรียนต่างๆ ซึ่งต่อไปนี้ถ้าทำตัวเองบอกว่า จำเป็นจะต้องบังคับอย่างเคร่งครัดว่า เมนูต่างๆ จำเป็นจะต้อง ใช้ Google assistance ตามเมนูที่แนะนำ บางโรงเรียนไปทำเองถ้าทำดีกว่าไม่ว่าครับ  แต่ต้องทำ ต่ำกว่านั้นอย่างเช่น ไข่ต้ม 1 ฟองอะไรก็ตามนั้นพิสูจน์แล้วครับว่า ไม่ได้ ทำตามคำแนะนำของ กระทรวงศึกษาธิการที่ได้มี Application เหล่านั้น วิธีการกำกับดูแลกำกับเบื้องต้นนะครับถึงมาตรฐานคุณภาพ ของอาหารในแต่ละมื้อที่ที่โรงเรียนเองจะต้อง ปฏิบัติ ดำเนินตาม ทางกระทรวงศึกษาธิการ ส่วนเรื่องของการตรวจสอบต่างๆ ครับ  ตอนนี้เองทาง กระทรวงศึกษาธิการร่วมมือกับปปชครับ ที่ทำ MOU ร่วมกันชื่อชา ร่วมกันสร้างเครือข่าย ในการตรวจสอบ ในแต่ละจังหวัดภูมิภาคนะครับผมเองก็ได้มีโอกาสรับเชิญจากปปชจังหวัดพระนครศรีอยุธยาที่ วันศุกร์นี้จะเดินทางไปจบเรื่องนี้โดยตรงครับ ความร่วมมือระหว่างกระทรวงศึกษาธิการ  กลับ ปปชในเรื่องการตรวจสอบอาหารกลางวันและนมโรงเรียน  ซึ่งทางบริษัทเองจะมีทั้งหลักสูตรอบรม  ของ  นักเรียนและบุคลากรที่เตรียมจะรับ เข้าสู่ระบบระบบราชการในเรื่องของครูนะครับ เป็นสิ่งที่เกิดประโยชน์ แล้วจะช่วยกันป้องกันเป็นแนวทาง เรื่องต่างๆที่เกิดขึ้นทั้ง อดีตที่ผ่านมาแล้วก็  เราก็จะป้องกันไม่ให้เกิดขึ้นอีกในอนาคตเป็นสิ่งที่ท่านนบีว่าการกระทรวงศึกษาธิการให้ความสำคัญอย่างมาก ขับในเรื่องของการ ปรามการทุจริต  นกไม่ใช่เรื่องอาหารกลางวันอย่างเดียวครับทุกเรื่องโครงสร้างของกระทรวงศึกษาธิการอันนี้ต้องเรียนด้วย ไปจากหัวใจ จริงๆครับว่าท่านให้ความสำคัญ  ที่จะ ตามเรื่องเหล่านี้ ให้อย่างเต็มที่แล้วคนที่ จะต้องได้รับผิดอย่างแน่นอนไม่มีการปกป้อง แน่นอนครับเพราะว่าพวกเราเองก็หัวอกของคนเป็นพ่อเป็นแม่  ผู้ที่อยากให้  ไทยได้มีคุณภาพมีอาหารกลางวันมีการศึกษาที่ดีเช่นเดียวกับทุกท่าน ครับขออนุญาตตอบคำถามข้อที่ 1 แค่นี้ก่อนนะครับขอบคุณครับ ขอบคุณครับเชิญท่านปลัดมีใช้สิทธิ์ในรอบที่ 2 ครับ  ฝากขอบคุณนะคะท่าน แล้วมันติดที่ต่อนะคะท่านประธานขอบคุณไปด้วยท่านประธานคะแต่ว่า กรณีที่ท่าน ตอบเรื่องว่าท่านจะใช้แอพพลิเคชั่นอะไรเนี่ยคือตัวดิฉันได้เป็นคนส่งเสริมเทคโนโลยี ชื่นชอบและเห็นว่าเด็กยุคใหม่ต้องมีการใช้เทคโนโลยีการที่ฉันกังวลนะคะท่านประธานคะ เรื่องความเหลื่อมล้ำหน้า ในหลายโรงเรียน น้ำไฟยังไม่มีรหัส น้ำไฟจะเข้าไม่ถึงเลยและ Application specialist มันจะใช้ได้อย่างไรครับท่าน น้อยแล้ว อินเทอร์เน็ตที่ครูจะเอามาใช้ในแอปพลิเคชั่นนี้เพื่อบันทึกภาพอาหารกลางวันต่างๆ ทางการก็ไม่ได้สนับสนุนอินเทอร์เน็ตอันนี้ฝากเป็นข้อสังเกตถึงท่านประธานด้วยนะคะ แล้วกรณีเรื่องทุจริตดิฉันดีใจมากที่ท่านรักจงตั้งใจจริงที่จะแก้นะครับเพราะว่า เพื่อนสมาชิกฉันให้ข้อมูลบอกว่า  จากข้อมูลปปช ในแวดวงการศึกษาเนี่ย อันดับ 2 ของประเทศนะคะรองจากอบตมีถึง 5000 กว่าเคส กลับประเทศ  ฝากให้ท่านนะคะทำอย่างจริงจังในการจะปราบทุจริต ที่ 2 นะคะ เกี่ยวเนื่องกับคำถามแรกที่ฉันขอย้อนข่าวที่เก่าไปซักเล็กน้อยกรณีเรื่องราวสะเทือนใจ อีกแล้วนะคะเก่ากว่าเก่าราชประชานุเคราะห์ 21 คือครูท่านหนึ่งอำเภอ จังหวัดเชียงใหม่ ปปชชี้มูลความผิด วัตถุดิบอาหารกลางวันจนสำนักงานเขตพื้นที่เนี่ยมีคำสั่งปลดครูคณิต ราคาราชการ ฉันจะไม่ก้าวล่วงเกินไปตามกระบวนการยุติธรรมแต่ที่ฉันสนใจคือการให้ครู ต้องมาตรวจรับวัตถุดิบอาหารกลางวัน  รู้แต่มีหน้าที่สอนนะคะท่านนะคะครูไม่มีความรู้เรื่องวัตถุดิบอาหารกลางวันอาหารสดอาหารแห้ง แล้วยังเรื่องงานพัสดุงานจัดซื้อจัดจ้างงานจัดซื้อจัดจ้าง  เป็นปัญหามากค่ะท่านประธานคะ เพราะว่าปัจจุบันเนี่ยกระทรวงศึกษาธิการโดยเฉพาะสาวประถม ขั้นบันไดใช้เกมนักเรียน 40 คนแล้วมันเกิดความไม่ยุติธรรมในการคำนวณราย ฉันอยากให้เปลี่ยนเกณฑ์ตรงนี้ แล้วนอกเหนือจากระบบจัดซื้อจัดจ้างที่ต้องดึงครูออกจากห้องเรียนไปรับงานพัสดุ งานจัดซื้อจัดจ้างแล้วทำให้เกิดเป็นคดีเหมือนครูที่อมก๋อยเชียงใหม่ต้องรับโทษ แต่กูแค่นี้ไม่ใช่คนแรกและคงจะไม่ใช่คนสุดท้ายนะคะ อยากให้ท่านเร่งแก้ไข และก็ไม่ใช่แก้ด้วยการโยนหน้าที่กลับไปที่ผอเขตพื้นที่ ไม่กี่วันวันนี้นะคะ 2002 ออกคำสั่งให้ผอ. เขตอำนาจในการจัดซื้อจัดจ้างโรงเรียนขนาดเล็ก แปลเป็นแรงกดดันให้ผอ. เขตอัดมากค่ะ ตัดบนกันมาที่พรรคก้าวไกลแล้ววนกลับมาที่ตัวฉัน   พี่ก็ต้องมาทำภาระเรื่องงานจัดซื้อจัดจ้างและ บางเขตพื้นที่ก็ให้ครู แต่ละโรงเรียนทำเหมือนเดิมก็ไม่ได้เกิดมาขนอะไรขึ้นมาเลยนะคะท่านทราบหรือไม่ค่ะ  กลับระบบจัดซื้อจัดจ้างที่มันเละตุ้มเป๊ะหนีหนี้ฉันจึงขอ ฝากท่านประธานถามไปยังท่านแรกตีเป็นขนาดที่ 2 เขาว่า  การที่ท่านให้ครูมารับผิดชอบ ตรวจรับและทำระบบจัดซื้อจัดจ้างวัตถุดิบอาหารกลางวันมันไม่ถูกต้องควรเป็นหน้าที่ของฝ่ายพัสดุโดยตรง โรงเรียนต้องมีฝ่ายพัสดุรวมไปถึงฝ่ายธุรการ ฝ่ายการเงิน ปัญหานี้มานานอยากจะขอทราบวิธีแก้ไขที่เป็นรูปประธรรมจากท่านรัฐมนตรีค่ะ ขอบคุณค่ะ ขอบคุณครับเชิญท่านรัฐมนตรีครับ  ท่านประธานครับขออนุญาตตอบคำถามข้อที่ 2 ส่งต่อไปยังท่านสมาชิก เกลียดนะครับในความห่วงใย เกี่ยวกับประเด็นของการจัดซื้อจัดจ้างขอนำเรียนเรื่องการจัดซื้อจัดจ้างสักนิดนะคะ ที่ เกิดเหตุการณ์ขึ้นนะชื่ออมก๋อยที่ท่านผู้ทรงเกียรติได้กล่าวนั้นคือ เป็นสิ่งที่ที่เกิดขึ้น ยอมรับว่า มีหลายกรณีเป็นลักษณะเช่นนั้น นะครับโดยโดยเรื่องของ การขาดความรู้ บางประเด็นที่ที่บุคลากรทางการศึกษานั้นต้องไปทำหน้าที่ กว่าหน้าที่การสอน ภาระครูและบุคลากรทางการศึกษา เป็นนโยบายหนึ่งของกระทรวงศึกษาธิการ  วันนี้ ที่ท่านบ่ครับ ไม่ใช่เพียงแค่สอน  มาทำธุรการ เข้ามาตรวจรับ พัสดุ  ต้องมาทำงานนักการภารโรง และอีกหลายๆหน้าที่ที่ไม่ได้เกี่ยวข้อง ซึ่งกระทรวงศึกษาธิการภายใต้การนำของท่านนบีว่าการกระทรวงศึกษาธิการท่านเป็นตำรวจ   พันตำรวจเอกเพิ่มพูนชิดชอบ   ไม่เห็นความสำคัญ พยายามที่จะแก้ปัญหาเหล่านี้ เพื่อลดภาระของคุณครูให้ได้มากที่สุด  อะไรที่ไม่ใช่เนื้องานที่เป็นความรับผิดชอบของครูผู้สอนโดยตรง  ก็อยากที่จะ แบ่งเบาให้ได้เยอะที่สุดผมขออนุญาตพูดถึงเรื่องธุรการ เกี่ยวกับการตรวจรับนะครับต้องยอมรับจริงๆว่าวันนี้บุคลากรทางด้าน ธุรการ เราขาดแคลนครับ  ขาดแคลนทุกเขตพื้นที่ แล้วหลายๆโรงเรียนตอนนี้ก็อาศัยเพียงเขาว่าครูธุรการ 1 โรงเรียน อาจจะต้อง ทำงานมากกว่า 1 โรงเรียนเพื่อจะช่วยโรงเรียนที่ไม่มีก็ต้องยอมรับว่างานธุรการตอนนี้ ด้วย  Application ด้วยโปรแกรมต่างๆทำให้งานธุรการ ทำได้ง่ายขึ้น งั้นก็เป็นภาระที่กระทรวงให้ความสำคัญและพยายามที่จะเอาคืน ครูธุรการแล้วก็ผู้ที่  ทำหน้าที่ นะครับเกี่ยวกับงานพัสดุโดยตรงให้กับโรงเรียน ซึ่งแน่นอนครับ  เงื่อนไขของงบประมาณเทียนไขของ   ของกรอบ อัตรากำลัง ที่กระทรวงเองไม่ได้เป็นคนกำหนด แต่เป็นคนเสนอได้ครับ  แต่ก็อาจจะไม่ได้รับ  การจัดสรรตามที่กระทรวงต้องการครับ  วันนี้ กำลังทำเรื่องที่จะของบรางที่จะจ้างนักการภารโรงด้วยนะครับ เพื่อจะคืนนักการภารโรงให้กับโรงเรียน 100 กว่าโรงเรียน ที่ขาดแคลน คุณครูเองต้องมาทำงานประเภท ต้นไม้  ซ่อมอาคาร หรืออะไรต่างๆ  ซึ่ง ตอนนี้ถ้ารู้ดีว่าการเองก็ทำ  ใช่เรื่องที่จะขอ งบกลางมาจ้าง การภารโรง 12000บาทตำแหน่งเพื่อเป็นการลด  2 การสอนให้กับคุณครู แต่เรื่องครูธุรการครูเจ้าหน้าที่พัสดุ สิ่งที่กระทรวงกำลังจะทำ  ว่าจะขอ ให้ได้อย่างน้อย การบริหารใช้งานร่วมกันจึงจะไม่ได้ครบทุกโรงเรียน  แต่ ให้ได้เยอะที่สุด แล้วก็ให้คนที่มีความรู้ในการจัดซื้อจัดจ้าง  มาเป็นกลุ่มงานแล้วมาช่วย   ก็จะเป็นสิ่งที่เกิดประโยชน์นี่ก็ทวงก็คิดเช่นเดียวกับท่านสมาชิกผู้ทรงเกียรตินะคะ ที่แนะนำเข้ามาส่วนเรื่องของ  ทั้งการ จ้างภารโรงเรื่องอาหารกลางวัน โรงเรียนที่อมก๋อยที่เกิดเหตุการณ์คลื่นเข้าใจครับด้วยการบริหารจัดการและเรื่องของ โรงเรียนขยายโอกาส  ที่มีชั้นประถมและมัธยมรวมกัน  ตอนนี้การอุด การสนับสนุนค่าอาหารกลางวัน ที่กระทรวงศึกษาธิการทำได้คือเด็กระดับ ชั้นประถมตั้งแต่อนุบาลยันประถม 6 ซึ่งเด็กมัธยม ไม่ได้รับการจัดสรรซึ่งโรงเรียนแถวนั้นมีทั้งมัธยมและประถมปนกัน  ทำให้ ได้เรียนครับพี่ต้องดูน้องทานข้าว เพราะพี่ไม่ได้งานรับเงิน หนุน อาหารกลางวัน ตอนนี้ที่ว่าการกระทรวงศึกษาธิการได้ทำเรื่อง ถึงท่านนายกมนตรีเรียบร้อยครับเพื่อจะขอ การสนับสนุนค่าอาหารกลางวัน  นักเรียนชั้นมอ 1 ถึงม 3 ให้กับโรงเรียนขยายโอกาส ทั่วประเทศ จำนวนเงิน 2,900 กว่าล้านบาท ซึ่งเป็นงบประมาณที่  มากมาย ก็ดูเหมือนมากแต่ผมเชื่อว่าทุกคนเห็นด้วยครับ ที่จะ เพิ่มระดับ รายการบริหารจัดการของโรงเรียนที่เป็นโรงเรียนขยายโอกาสได้ถ้ามีโอกาส โรงเรียนที่เป็นมัธยมล้วน ก็ต้อง มีการขยับกันต่อไปเพื่อจะขอให้การสนับสนุนค่ากันวันเกิดคลื่น งั้นก็ เรื่องที่ขออนุญาตจะตอบนะครับ ท่านผู้ทรงเกียรติ ความห่วงใยเรานั้น  ขออนุญาตตอบคำถามที่ 2 เท่านี้ครับขอบคุณครับครับขอบคุณครับ ขอเชิญท่านประธานมีใช้สิทธิ์ถามในรอบสุดท้ายนะครับมีเวลาเหลือ 5 นาทีครับเชิญครับ ขอบคุณนะคะต้องตื่น 5:00 น ที่เรื่องเกี่ยวกับอัตรา ประกันลง 10,000 บาทที่ท่านจะคืนให้กับโรงเรียนนะคะและดิฉันอยาก ขอฝากไอ้ตัวเล็กน้อยว่า ยกเลิกนอนเวรของครูจากภูเขาคือความเจ็บปวดเรื่องนี้กันมากนะคะ ร่วมเป็นนะครับรปภโรงเรียนหรือใช้เทคโนโลยีสมัยใหม่เช่นกล้องวงจร หรืออาจจะทำ ทำความตกลงกับตำรวจพื้นที่ให้วนเวียนมาดูนะคะถ้าเลือกได้เนี่ยนะคะ  เป็นการช่วยลดภาระครูใหญ่หลวงเลยค่ะฝากเรื่องนอนเวรด้วยนะคะ ฉันขอเกริ่นนำเล็กน้อยๆและ ไม่นานนี่เองนะคะเกี่ยวกับเรื่องรองผอโรงเรียนราชประชานุเคราะห์ 55 จังหวัดตราด ทำการคุกคามทางเพศลูกศิษย์ในโรงเรียนตัวเองรอดหลวงพี่อำนาจที่เหนือกว่า โรงเรียนอำนาจเจริญ และด้วยตำแหน่งที่เป็นถึงรองผอ. และในโรงเรียนราชประชานุเคราะได้ไปโรงเรียน  นักเรียนด้วยส่วนใหญ่จะเป็นอำนาจต่อรองน้อยกว่าอยู่แล้ว  และการที่ผอ. โรงเรียนที่มีอำนาจเหนือกว่าทำการคุกคามทางเพศเช่นนี้ทำให้นักเรียนไม่ แจ้งความ แล้วฉันก็บอกว่านักเรียนน่ะ เขามีหลักฐานว่าเขาแจ้งผู้บริหารโรงเรียนไปนะคะท่านประธานผู้บริหารก็ไม่ดำเนินการลงโทษทางวินัย ตั้งใจปล่อยเบลอ ช่วยเหลือรปภคนนั้นพอได้ยินมาว่ารปภ คนนี้เนี่ยทำแบบนี้กับเด็กนักเรียนมาหลายปีไม่มีใครจัดการจนกระทั่ง นักเรียนศึกษาหาหลักฐานที่มันชัดเจน  หลักฐานชัดทาง LINE ที่ชัดเจนแต่ต่อมาก็โดนครูและผู้บริหาร เงียบอีก ไม่เอาเรื่อง สุดท้ายเรื่องมันแดงเพราะว่าโซเชียลมีเดียอยู่แล้วค่ะ ที่ช่วยกันฝุ่น  คุยกันเรื่องนี้ขึ้นมา แล้วเคสนี้ตอนนี้ก็ย้ายออกนอกพื้นที่เป็นการชั่วคราว ผอ. ตั้งกรรมการสอบสวนนะคะแต่ดิฉันขอความมั่นใจนะครับอาจารย์ ท่านประธานฝากไปถึงท่านรัฐมนตรีว่าจะให้ความมั่นใจกับสังคมกับนักเรียน ครูไทยได้อย่างไรว่ากรณีนี้จะตัดสินความถูกต้องไม่ช่วยเหลือกันเองระหว่างข้าวสารด้วยกัน  เพราะว่ากรณีราชประชานุเคราะห์ จังหวัดตากเนี่ย โรงเรียนช่วยเหลือปกป้องคุ้มครองกรณีมาก่อนหน้านี้ตลอด ไล่ฉันอยู่ดีฉันไปรับเช็คมากับเพื่อนสาวในผับ  ก้าวก่ายของฉันเป็นเคสที่จังหวัดนนทบุรีที่ครูพละ ข้างทางเพศนักเรียน อายุ 14 เท่านั้น ส่งภาพอวัยวะเพศให้กับนักเรียนมีหลักฐานทุกอย่างครับ เหมือนเดิม ย้าย ครูพละออกนอกพื้นที่แล้วตั้งกรรมการสอบสวนแต่จนทุกวันนี้ ยังไม่เห็นนะทางกระทรวงให้เขามาขอดำเนินการอะไรที่เด็ดขาด หรือจะรอให้ข่าวมันเงียบ คิดว่าคนไทยลืมง่ายก็อยากจะฝากให้ประธานเกี่ยวกับเรื่องกรณี  เป็นการคุกคามทางเพศซึ่งเป็นเรื่องที่ฉันคิดว่ามันเป็นเรื่องที่รุนแรงมาก คนที่เป็นครูและบุคลากรทางการศึกษาไม่ควรมีพฤติกรรมเช่นนี้ ดีขึ้นมาต้องดำเนินการอย่างไร เด็ดขาดและรวดเร็วท่านจึงขออนุญาตท่านประธาน รัฐมนตรีว่า  กรณีตัวอย่างนะครับกรณีคุกคามทางเพศที่ตรัง ยาวนาน รุนแรงและยาวนาน  ท่านเลขา จะมีวิธีแก้ไขอย่างไรที่เป็นรูปประธรรมและ อีกส่วนหนึ่งในคำถามนี้ดิฉันขอจากท่านท่านจะแสดงความรับผิดชอบอย่างไร กูตายบังคับบัญชาของท่าน  คุกคามทางเพศ ฝาก 9 บาทไว้กับนักเรียนหญิงเหล่านี้เขาจะมีรอยแผลลึกในใจตลอด  ตลอดต่อไปทั้งชีวิต ท่านจะรับผิดชอบอย่างไรคะขอบคุณค่ะ  กับเซ็นทรัลรัฐมนตรีครับ    กราบเรียนท่านประธานสภาที่เคารพครับ ขออนุญาตที่จะตอบ กระทู้สดด้วยวาจาในข้อที่ 3 นะครับที่ท่านสมาชิกผู้ทรงเกียรติ คำถามนะครับเรื่องของการคุกคาม ของบุคลากรการศึกษาตามข่าวทั้งโรงเรียน  ราชประชา วิเคราะห์นะครับ ที่เกิดขึ้นโดยรองผู้อำนวยการอันนั้นก็ยากที่จะตอบเพจนั้นนิดนึงก่อนนะเฟซนั้นในกรณีที่  ผอ. โรงเรียนรองผอ. โรงเรียนดังกล่าวที่ถามที่ท่านสมาชิกผู้ทรงเกียรติ จะได้ให้ข้อมูลนะครับว่าตอนนี้ก็ได้โดนย้ายออกนอกพื้นที่ แล้วก็คณะกรรมการ สืบสวนข้อเท็จจริง พ่อมีมีมติแล้วคำว่ามีมูล ตอนนี้ เราได้ตั้งคณะ ครับเรียกว่าคณะสอบวินัยร้ายแรง    ขึ้นมาอีก 1 คันนะครับ ตอนนี้คณะนั้นได้ทำการสอบสวนนะครับ จากสิ่งที่สำคัญครับก็อยากจะแจ้งถึงเรื่องของตอนนี้ ครับได้ออกระเบียบ  117/6 แนวทางการพิจารณาโทษข้าราชการครูและบุคลากรในการ กระทำผิดวินัย กรณีกระทำ การล่วงละเมิดทางเพศต่อผู้ เรียน นักศึกษาไม่ว่าจะอยู่ ในความดูแลของตนหรือไม่   117/6 นั้นมีใจความสรุป เป็นภาษาง่ายๆครับว่า ต่อไปนี้ ถ้ามีเจตนาเพียงแค่อนาจารก็ถือว่าเป็นความผิดร้ายแรงมาก ให้ถือเป็นกรณีทุจริตในหน้าที่ราชการด้วย  ไม่ต้องก่อให้เกิด การกระทำครับ หมายถึงว่า อย่างที่ท่านบอกครับแค่ส่งรูป ที่ไม่สมควรส่ง มีข้อความ  ทางแชทไลน์  หรือข้อความ อะไรก็ตาม ที่ศธ เห็นถึง แนว ไปในทางที่ ชุดอาที่ที่อนาจารหรือว่าส่อถึงความไม่ประสงค์ดี ตอนนี้หลักฐานเพียงพอที่จะใช้มาตรา  17/6 ได้แล้วครับ ไปแน่นอนครับ อย่างกรณีที่กำลังเกิดขึ้น ถ้าเกิดตาม ตามที่หลักฐานชัด ก็อยู่ในแนวของวอ 10 17/6 แน่นอนครับนั่นคือ เป็นการ  ทำความผิดร้ายแรง แล้วก็เป็นการทุจริต ในหน้าที่ 27  ครับ 66 ที่ออกมานั้นก็เป็นแนวที่จะป้องกัน  เป็นการปราม  ผู้กระทำความผิดเหล่านั้นนะครับแล้วก็แน่นอนครับตอนนี้มีทั้งนักจิตวิทยาประจำพื้นที่ ไปดูแล น้อง  ศพ  การคุกคามแล้วก็มีศูนย์แล้วเราขนาดนี้ทาง ศึกษาธิการโดยเฉพาะตั้งศูนย์ความปลอดภัยที่จะรับแจ้งเราจะมีทั้งหน่วยแนวหน้า จะเข้าพื้นที่รวดเร็ว   หลังจากได้รับการแจ้งและการแจ้งเข้ามา ไม่ว่าจะเป็นทางไลน์ เว็บไซต์ทาง youtube แล้วช่องทางต่างๆก็จะถูกบันทึกครับ  ว่าได้รับแจ้ง แล้วเรานั้นก็จะเป็นข้อมูลที่ จะบันทึกไว้ว่าถ้าเกิด เราไม่ได้ปฏิบัติหน้าที่  ไม่ดูไม่ให้ความสนใจตามบันทึก  สิ่งที่ศูนย์นั้นก็ทำงานบกพร่อง ต่อไปนี้ในความคิดของท่านคิดว่าการจะยกจากศูนย์เป็นสำนัก ความปลอดภัย จะดูแลความปลอดภัยทางการคุกคามของ มนุษย์  ภัยธรรมชาติ ขับและความปลอดภัยด้านอื่นๆของนักเรียนและบุคลากรทางการศึกษาตามโรงเรียนต่างๆ ขอบคุณนะครับท่านสมาชิกผู้ทรงเกียรติท่านปารมีที่ คำถาม แล้วก็ฝากประมูลใหญ่ในหลายๆกรณีไม่ว่าจะเรื่องของ นักการภารโรงการอยู่เวรของคุณครูวันนี้ผมเองได้ฟังแล้วก็จะพอละ ครับแล้วก็ พูดคุยเพื่อจะปรับหาช่องทางที่ทำให้คุณครูนั้น มีเวลา ในการสอนมากขึ้นลดภาระคุณครู ครับและสร้างความสุขให้กับคุณครูและนักเรียน ไปตามนโยบายเรียนดีมีความสุข ขอบคุณครับ  ขอบพระคุณครับท่านปารมีมีอะไรไหมครับ เวลาเล็กน้อย  ไม่ถามแล้วนะครับ ขอ ที่เดียวกันจริงๆคำถามที่ 3 เมื่อกี้ฉันมีส่วนหนึ่งก็คือ อยากจะขอ การแสดงความรับผิดชอบจากทางกระทรวงศึกษาธิการ บรรดานักเรียนผู้เสียหาย ขอให้ท่านขอโทษอย่างจริงใจต่อนักเรียนและครอบครัวที่เขาจะต้องอยู่ ตราบาปและรอยแผลลึกไปอีกตลอดชีวิตฉันขอแค่คำขอโทษอย่าง อยู่ไกลจากนะครับผู้บริหารกระทรวงที่ผู้ใต้บังคับบัญชากระทำผิด  ฉันต้องการแค่นี้ค่ะขอบคุณท่านประธานครับ ขออนุญาตครับเปิดร้านนะครับ คมสันไตรภพ กัปตันประท้วงอะไรครับ ขอประท้วงท่านผู้ตั้งกระทู้สด สักครู่ครับ  เนื่องจากว่าตามข้อบังคับเนี่ยได้ 3 ไปครบหมดแล้ว  แล้วท่านประธานยังอนุญาตถึงแม้จะมีเวลาเหลือ ก็คิดว่าเป็นการผิดข้อบังคับการประชุมนะครับท่านประธานด้วย ตอบสิว่าเวลาที่ผมอนุญาตก็ไม่ได้เป็นลักษณะ  ถามเพิ่ม แล้วก็เป็นการที่ผมอนุญาตกลับ สรุปพักเหมือนกันหมดนะครับว่าเวลาที่เรามีเวลาเหลือน้อยก็สามารถใช้เวลาในการสื่อสารได้เล็กน้อย  ขออนุญาตนะครับ  ไม่มีเวลาตอบแล้วก็   ครับขอบคุณนะครับต่อเวลาทั้ง ครับมีอะไรครับกับเรียนท่านประธานสภาที่เคารพผมประเสริฐพงษ์ศรนุวัตร์ผู้แทนราษฎร ประท้วงท่านประธาน ครับท่านทำผิดก็บังคับนะครับ ท่านไม่เป็นกลางข้อ 9 เพราะว่าฉันก็ไม่ได้ถามผู้ประท้วงทั้ง 2 ท่านเลยนะคะ ก่อนหน้านี้ก็มีแล้วก็ไม่ยอมบอกว่า ผู้ตั้งกระทู้เนี่ย ผิดข้อบังคับข้อไหน ท่านต้องจี้ถามก่อนนะครับ ผมก็คิดว่าจริงๆแล้ว ผู้มีประสบการณ์จริงๆน่าจะบอกข้อบังคับด้วยนะครับว่าผิด ข้อไหนอะไรอย่างไรซึ่งไม่ตรงกับริ้วรอยบนใบหน้าของท่านผู้ประท้วงเลยนะครับ   ตรงครับเรื่อง มีของต้องขอโทษนะครับเป็นคำพูดที่เสียดสีนะครับแล้วก็ไม่ได้ สวัสดีครับถอนครับยินดีครับ ขอนะครับ สอนวาดรอยบนใบหน้ามีด้วยครับ กลับก่อนนะครับเพื่อนสมาชิกครับผมว่ามันก็จบด้วยดีแล้วนะครับทางช่อง 3 คำตอบเมื่อไหร่ครับป๋าจะอมสาธุ ครับไม่เป็นไรนะครับวันนี้ ขอบคุณนะครับเราเสร็จสิ้นกระทู้ในกระทะ 1.1.3 มีแล้วครับขอบคุณท่านรัฐมนตรีที่ให้เกียรติทางสภานะครับ  กลับแล้วก็สมัครตัวแทน ยินดีต้อนรับคณะครูและนักเรียนโรงเรียนดรุณศาสน์วิทยานะครับ จากอำเภอสายบุรีจังหวัดปัตตานีจำนวน 85 ท่านนะครับ ยินดีต้อนรับนะครับแล้วก็ นักเรียนแล้วก็บุคลากรจากปัตตานีมาเยี่ยมสะพานบ่อยที่สุดเลยขอบคุณที่เดินทางไกลมา กับผมก็เข้าสู่ระเบียบวาระที่ 1.2 นะครับกระทู้ถามทั่ว  1.2.1 ครับกระทู้ถามเรื่อง ปัญหาน้ำท่วมซ้ำซากที่ไม่ได้รับการแก้ไข และเป็นปัญหาอย่างยาวนานนะครับ ถามโดยท่านอัครนันท์กัณณ์กิตตินันท์ รัฐมนตรีว่าการกระทรวงมหาดไทยครับกระทู้นี้เป็นกระทู้ที่เลื่อนมาจากการประชุม ครั้งที่ 4 ครับวันพฤหัสบดีที่ 21 ธันวาคม 2561   ด้วยสำนักงานรัฐมนตรีกระทรวงมหาดไทยได้มีหนังสือแจ้งว่ากระทู้ถามเรื่องนี้ รัฐมนตรีว่าการกระทรวงมหาดไทยท่านอนุทินชาญวีรกุลได้มอบหมายให้รัฐมนตรีช่วยว่าการ กระทรวงมหาดไทยท่านทรงศักดิ์ทองศรีเป็นผู้ตอบกระทู้ถามแทนครับ  ขอเชิญท่านอัครนันท์กัน ใช้สิทธิ์ในการถามครับ  กราบเรียนท่านประธานสภาที่เคารพ กระผมนายอัครนันท์กัณณ์กิตตินันท์สมาชิกสภาผู้แทนราษฎร เขต 1 จังหวัดกาญจนบุรีพรรคเพื่อไทยครับ ก่อนอื่นต้องขอบคุณท่านประธานครับที่บรรจุกระทู้ที่ 075 ให้กับกระผม ก็ต้อง  ขอบพระคุณท่านรัฐมนตรีทรงศักดิ์ทองศรี   เสียสละเวลามาตอบกระทู้ถึงความเดือดร้อนของพี่น้องประชาชนชาวกาญจนบุรีด้วยตนเองครับ ท่านครับ เป็นส.ส. กาญจนบุรีสมัยแรก สิ่งแรกที่ประชาชนเข้ามาหาผมแล้วก็พูดอยู่เสมอก็คือน้ำท่วมซ้ำซาก ในพื้นที่ของเขตเทศบาลเมืองกาญจนบุรีครับ   ครับ กาญจนบุรีมี M 81 ซึ่งเพิ่งเปิดใช้ทดลองใช้เมื่อ ปีที่ผ่านมา ตอนติดขัดมากครับ แถมซ้ำยังมีน้ำท่วมเกิดขึ้นในจังหวัดกาญจนบุรี  ใช่ผมเองในฐานะที่เป็นส.ส ก็เป็นคนเมืองกาญจน์เห็น ความลำบากของพี่น้องประชาชนมาตลอด 20 ปีครับ   น้ำท่วมในเขตเทศบาลเมืองไม่เคยได้รับการแก้ไข ครั้งเดียวกับท่านประธาน   ที่เกี่ยวข้องก็ไม่มีงบประมาณที่เข้าไปแก้ไขปัญหา  คนเมืองกาญจน์  ผมทราบครับ กรมโยธาธิการและผังเมือง ไปจ้างบริษัท ที่ปรึกษาสำรวจและออกแบบเรียบร้อยแล้ว แล้วก็ทราบด้วยครับว่างบประมาณที่ใช้เกือบ 2 พันล้านบาท ซึ่ง ปัญหาน้ำท่วมยังครับ จะถูกรับการแก้ไขก็คือการที่รัฐบาลและกระทรวงมหาดไทย ให้การสนับสนุนงบประมาณให้เกิด รูปประธรรม ไม่ชัดเจน ครับผมตั้งใจจะสอบถามท่านรัฐมนตรีครับ ว่า กระทรวงมหาดไทยมีการจัดสรรงบประมาณในการแก้ปัญหาน้ำท่วม ซ้ำซาก ไม่กลับพี่น้องคนเมืองกาญจน์โดยเฉพาะเขต 1 อย่างไร รหัสงบประมาณไม่เพียงพอ หน่วยงานที่รับผิดชอบ จะมีการดำเนินการ เพิ่มเติมงบประมาณ อย่างไรขอบคุณครับ กับฉันทลักษณ์มนตรีครับ    ท่านประธานที่เคารพครับ  สมาชิกวงสมเกียรติ  กระผมนายทรงศักดิ์ทองศรี ในฐานะที่ช่วยว่าการกระทรวงมหาดไทย จะทำหน้าที่ตอบกระทู้ถามท่านสมาชิกผู้ทรงเกียรติ เขาอยากอยู่นำกันนะครับท่านอัครนันท์ กันกิตติ  อังกินันทน์  ท่านเป็นสมาชิกสภาผู้แทนราษฎร เพื่อไทยจังหวัดกาญจนบุรี  คนอื่นนั้นผมต้อง ขอบพระคุณท่านแทนพี่น้องชาวกาญจนบุรีด้วยนะครับ   ที่ท่านได้แก่    ความห่วงใยพี่น้องมีความเป็นอยู่ เฉพาะเรื่องของน้ำ ซึ่งเป็นเรื่องหรือเป็นเรื่องที่มีความสำคัญ ชีวิต เรื่องน้ำวันนี้เป็นเรื่องน้ำที่มีผลกระทบ กลับ ความเป็นอยู่ของประชาชนใด พื้นที่ชุมชนของ กาญจนบุรี ผมก็อยากจะเปลี่ยนเป็นประธาน สมาชิกทางเข้าบ้านสำหรับชุมชนเมืองกาญจนบุรีในเขตเทศบาลเมือง จันทบุรีนะเนี่ย จะเป็นเทศบาลตำบลท่ามะขาม เทศบาลเมืองปากแพรก อำเภอเมืองกาญจนบุรี แล้วจะกลับบ้านตำบล ท่าล้อ อำเภอท่าม่วง ตั้งอยู่บนบริเวณจุดบรรจบ ของแม่น้ำแควใหญ่ กับแม่น้ำแควน้อย ซึ่งเป็นต้นกำเนิดของแม่น้ำแม่กลอง  โดยตั้งอยู่ทางด้านทิศเหนือของเขื่อนแม่กลอง ประมาณ 10 กิโลเมตร ปัจจุบันมีพื้นที่ชุมชนกาญจนบุรีทางฝั่งทิศเหนือของแม่น้ำแม่กลอง และแม่น้ำแควใหญ่ประสบปัญหาน้ำท่วม ไหนดู ฝนเป็นประจำทุกปี ตามที่ท่านสมาชิกได้พูดถึงได้กล่าวถึง ก็เป็นพื้นที่น้ำท่วมซ้ำซาก ไม่เป็นพื้นที่ตามแนวถนนแสงชูโต ศูนย์พัฒนาการทางรถไฟ เลี่ยงเมือง กระตุ้นตามบริเวณ ทุ่งท่าล้อ โดยมีสาเหตุของน้ำท่วมเกิดจากปริมาณน้ำไหลหลากที่ไหลมาจาก เขาพัง เขาใหญ่แล้วก็เขาหัวล้าน ทางด้านทิศเหนือของพื้นที่  ซึ่งปริมาณน้ำไหลหลักดังกล่าวนี้มีแนวการ ระบายน้ำลงสู่แม่น้ำแควใหญ่ทางด้านทิศใต้  และบางส่วนระบายลงไปถึงทางทุ่งท่าล้อทางทิศตะวันออก แนวการระบายน้ำลงไปในแม่น้ำแควใหญ่ ป่าสนเมือง กาญจนบุรี แต่ไม่มีทางระบายน้ำเป็นสายหลัก  และมีทางรถไฟและทางถนนแสงชูโตขวางแนว อุปสรรคของการระบายน้ำตามธรรมชาติ จึงทำให้เกิดปัญหาน้ำท่วมขังตามแนวจะหยุดโต ถนนพัฒนาการ  พัฒนาการ เลียบทางรถไฟตลอดแนว ส่วนแนวการระบายน้ำไปต่างทุ่งท่าล้อ ห้วยน้ำใส เส้นทางระบายน้ำสายหลัก  ระบายน้ำผ่านถนนทางเลี่ยงเมือง 2 ครั้ง  มีสิ่งกีดขวางการระบายน้ำเนี่ย เมืองเนี่ยนะครับฟังกันน้ำ 2 ครั้ง  ในการระบายน้ำก่อนลงไปสู่ ห้องน้ำท่าล้อทางทิศตะวันออก โดยมีพื้นที่ที่ไม่สามารถระบายน้ำลงในแม่กลอง  อารมณ์ต่ำด้วยนะครับอันนี้ผมเรียนท่านประธานเป็นข้อมูลเบื้องต้นนะครับพี่ เป็น  ความห่วงใยของท่านสมาชิก ท่านเป็นผู้ชนะการเลือกตั้งจากประชาชนในเขตพื้นที่ของท่านด้วยนะครับ  ผมเรียนท่านประธานนะครับว่า จะปัญหาหรือเปล่าเนี่ย   มาไทยโดยกรมโยธาธิการและผังเมือง  จึงได้ดำเนินการศึกษาความเหมาะสมและออกแบบรายการละเอียดระบบการป้องกันน้ำท่วม ในพื้นที่ชุมชนเมือง การจะมีตั้งแต่ปี 2564  แผนภายใต้โครงการพัฒนากลุ่ม จังหวัด  ภาคกลางตอนล่าง 1 ซึ่งผลการศึกษาในโครงการดังกล่าวได้เสนอโครงการย่อย เพื่อแก้ไขบรรเทา น้ำปัญหาน้ำท่วมในพื้นที่ชุมชนเนี่ย กาญจนบุรีอย่างเป็นระบบ  มีทั้งหมด 11 โครงการ โดยแนวคิดหลักในการแก้ไขปัญหาน้ำท่วมประกอบไปด้วย  การก่อสร้างท่อระบายน้ำสายหลักเพื่อระบายน้ำลงสู่แม่น้ำ แม่ใหญ่  การปรับปรุงอาคารระบายน้ำหลัก คลองระบายน้ำสายน้ำหนักให้เพียงพอ การระบายน้ำ แบบมีคุณภาพ   บางส่วนเราจะเข้าสู่คลองน้ำชลประทาน รวมทั้งการก่อสร้างท่อระบายน้ำและ  สูบน้ำเพื่อผันน้ำจาก ทุ่งท่าล้อไป ทำไมน้ำลงแม่น้ำแม่กลอง  โครงการที่   จากการสำรวจออกแบบนะครับ เรา  ต้องเดินการในพื้นที่ซึ่งหลายหน่วยงานต้องรับผิดชอบร่วมกัน ไม่ว่าจะเป็น องค์การปกครองส่วนท้องถิ่น กรมทางหลวง การรถไฟแห่งประเทศไทยและกรมชลประทาน ซึ่ง จะต้องดำเนินการเป็นเป็นแบบบูรณาการ ร่วมกันนะครับในการแก้ไขปัญหาน้ำท่วมของ การเดินการเหล่านี้นะครับ   ที่เมืองอย่างต่อเนื่องนะครับป้องกันน้ำขังครับ จังหวัดเอง  เต้ย มีการตั้งคณะกรรมการ มาชุดนึงนะครับ ในการแก้ไขปัญหาน้ำท่วมอย่างเป็นระบบนะครับเพิ่งขออนุญาตเอ่ยนามท่านนะครับ ท่านเป็นนายกองค์การบริหารส่วนจังหวัดนะครับ สุรพงษ์ ปิยะโชติ  ครับถึงวันนี้ท่านช่วยว่าการกระทรวงคมนาคม เป็นประธานในการศึกษาในการเตรียมการในการความพร้อมในการที่จะดำเนินการเพื่อการแก้ไขปัญหา  อย่างเป็นระบบ  สรุปประเด็นที่เกี่ยวข้องกับการตั้งกระทู้ของท่านสมาชิก ผู้ทรงเกียรตินะครับที่ถามขึ้นมาเป็นประเด็นข้อที่ 1 นะครับ ผมขออนุญาต เรียนท่านประธาน ไปถึงสมาชิก  ด้วยนะครับว่า  กระทรวงมหาดไทยเอง กรมโยธาธิการและผังเมืองนะครับ มีการจัดสรรงบประมาณในการแก้ไขปัญหาน้ำท่วม นะครับ ประเทศซึ่งหากมีหน่วยงานที่เกี่ยวข้องมีงบประมาณไม่เพียงพอ ก็สามารถที่จะขอ การอนุมานได้นะครับโดยส่งรายละเอียด ปัญหาต่างๆทางผ่านผู้นำองค์กรส่วนท้องถิ่นแบบคำว่า พื้นที่ของจาน ปัญหานี้ส่วนใหญ่จะอยู่ในเขตพื้นที่ของอปทกรมโยธาธิการและผังเมือง ดำเนินการอย่างไรนั้นนะครับต้อง มีคำขอจาก  พื้นที่นะครับในการที่จะให้เขาใช้พื้นที่ในการที่จะ ดำเนินการจัดการโครงการเรื่องการแก้ไขปัญหาน้ำท่วมในพื้นที่ตามโครงการที่เกิด  มีการศึกษาไว้ไว้แล้วซึ่งผมเรียนท่านประธานและสมาชิกทราบว่า หลายหน่วยงานด้วยกันที่เกี่ยวข้อง  ที่ต้องให้ความชอบในการลงไป วิธีในการเดินการเพื่อ หนุมานแล้วก็ลงไปทำโครงการตาม ที่ออกแบบไว้ที่สมุดไว้ในสมุดโครงการต่อไป  ต้นขออนุญาตประกอบเพียงเท่านี้ก่อนครับ ขอบคุณครับเซ็นทรัลนะครับคันใช้สิทธิ์ถามในรอบที่ 2 ครับ ครับผมอัครนันท์ครับ คำถามที่ 2 นะครับ  กระทรวงมหาดไทยครับท่าน  โดยกรมโยธาธิการและผังเมืองแล้วครับจริงๆออกแบบ เรียบร้อยแล้วมันติดปัญหาที่งบประมาณครับท่าน แล้วก็ส่งมาใครจะมีแนว การเร่งรัดการดำเนินการเรื่องนี้ได้อย่างไรครับ เพราะว่าปัญหาเรื่องน้ำท่วมเนี่ย เป็นมาหลายปีแล้วครับซึ่งผมเองอยากให้กระทรวงมหาดไทยช่วยเข้ามาเร่ง รายการจัดสรรงบประมาณเรื่องเองครับขอบพระคุณครับ    เซ็นทรัลราชบุรีครับ  ประธานที่เคารพครับ นายทรงศักดิ์ทองศรีรัฐมนตรีช่วยว่าการกระทรวงมหาดไทยซึ่งเป็นผู้ตอบกระทู้ของท่านสมาชิกนะครับ คำถามในข้อที่ 2 เนี่ยผมเรียกอย่างนี้นะครับว่า กระทรวงมหาดไทยโดยกรมโยธาธิการและผังเมืองเนี่ย    ขอเรียนให้ทราบว่านะครับโครงการ 3 โครงการ   พี่เป็นโครงการที่คิดว่า เป็นโครงการที่จะสามารถที่จะดำเนินการ ได้แล้วก็สามารถที่จะบรรเทา เรื่องความเดือดร้อนเรื่องปัญหาน้ำท่วมได้นะครับ เราได้มีการ ตั้งงบประมาณ   ไว้เบื้องต้นนะครับ ในการที่จะดำเนินการแก้ไขปัญหาดังกล่าวนะครับ ในปี 2561 คือเมื่อวานที่เรากำลังจะพี่นายอยู่ไหนกัน ดีนะครับ เรามี การตั้งชื่อโครงการไว้ว่า โครงการพัฒนา พื้นที่ชุมชนตามผังเมืองรวมของเมืองกาญจนบุรี   อำเภอเมืองกาญจนบุรี จังหวัดกาญจนบุรีนะครับในวงเงิน ประมาณ 200 ล้านบาทเศษนะครับ เป็นการก่อสร้าง องค์ประกอบโครงการที่มีความจำเป็น ด่วนมันส่วนวงการตามที่มีการศึกษานะครับ ระบบระบายน้ำ กล้วยนานล่างนะครับ บ่มี ภาพประกอบนะครับเป็น  หมายเลข 4 นะครับ  ตามผลการศึกษาโดยดำเนินการในเขตเทศบาลเมืองกาญจนบุรี ตอบด้วยโครงการก่อสร้างระบบระบายน้ำใต้ผิวทางจราจรแล้วและก็ท่อระบายน้ำ ทางรถไฟ และก็อากาศชลศาสตร์ น่าจะเป็นโครงการที่ 1 นะครับ สำหรับในปีงบประมาณ 2548 ซึ่งขนาดนี้นะครับ ทุกหน่วยงานก็ เตรียมทำโครงการส่ง เพื่อนำไปสู่การพัฒนางานในปีถัดไปนะครับ เราก็ตั้งใจนะครับ ว่าแผนที่เราศึกษาไว้แล้วทั้งหมด 11 โครงการนะครับถ้าเราได้มีการจัดทำ ในส่วนที่คิดว่าเป็นการบรรเทานะครับแล้วก็ ดำเนินการตามแผนให้เกิดความรวดเร็วก็สามารถที่จะแบ่ง เบาความทุกข์ของพี่น้องผมได้นะครับ สำหรับงบประมาณปี 2558 โดยใช้ชื่อโครงการพัฒนาชุมชน   ที่ชุมชนตามผังเมือง กาญจนบุรี อำเภอเมืองกาญจนบุรีที่ 2 นะครับ ในวงเงินงบประมาณ 200 65 ล้านบาทเศษ นับเป็นการก่อสร้างองค์ประกอบทั้งหมดของโครงการ ระบบระบายน้ำบริเวณโค้งทางรถไฟ มันก็หมายเลข 2 ด้วยนะครับ  และโครงการระบบระบายน้ำบ้านเขาใหญ่ ถึงบ้านปุ๊บรางนิมิต เราจะทำนะครับ ตามผลการศึกษาโดย เดินการในเขตเทศบาลเมืองกาญจนบุรี เทศบาลเมืองปากแพรก เทศบาลตำบลท่ามะขาม ตอบด้วยงานการก่อสร้างท่อระบายน้ำใต้ผิวทางจราจรท่อระบายน้ำ ท่อลอดถนน แล้วก็ทางรถไฟ การทอดทางรถไฟนะครับแล้วก็อาคารชลศาสตร์  เรียนท่านประธานและสมาชิกในคำว่า ปรับปรุงการตั้ง 2 ขั้นตอนนี้นะครับจะครอบคลุม 2 องค์การตามที่ท่านได้มีโอกาสได้สารกระตุ้น ซื้อมาก่อนนะครับ โครงการระบายน้ำท่วมถนนพัฒนาการและโครงการพัฒนาพื้นที่ชุมชนเทศบาลเมือง  บริเวณถนนพัฒนาการอำเภอเมืองกาญจนบุรี  สำหรับโครงการน้ำท่วมบริเวณห้างสรรพสินค้าโรบินสัน สไตล์ไหนครับกาญจนบุรีแนะนำเป็นส่วนหนึ่งของโครงการปรับปรุงระบบ ระบายน้ำถนนเลี่ยงเมืองตำบลการศึกษาด้วยนะครับแต่ว่า 7 นะครับ โครงการดังกล่าวนั้นเป็นเป็นโครงการที่อยู่ในพื้นที่ของกรมทางหลวง กรมโยธาธิการและผังเมืองเหนือได้มีการออกแบบ แล้วก็ส่งแบบ ที่ออกแบบแล้วนะครับ เป็นแบบเบื้องต้นที่จะให้ทางกรมทางหลวงเนี่ยนำไป ใช้ประกอบในการออกแบบเพิ่มเติมในการก่อสร้างเพื่อแก้ไขปัญหาน้ำท่วมต่อไป ขอบคุณภาษาอังกฤษ  ขอบคุณมากครับ กูถามมึงตอบได้ใช้สิทธิ์ครบ 2 ครั้งแล้วท่านจะมีอะไรเพิ่มเติมไหมครับ ไม่ได้นะสาวๆกาญจนบุรีครับต้องขอบคุณท่านก็มนตรีครับ  ท่านสมศักดิ์ทองศรีที่มาตอบกระทู้ด้วยตัวเองนะครับ ก็ผมขอขอบคุณแทนพี่น้องชาวเมืองกาญครับ จะได้ฟังแบบนี้แล้วก็รู้สึกว่า การแก้ปัญหาของพี่น้องคนเมืองกาญจน์จะได้ถูกรับการแก้ไขในในสมัยท่านครับขอบคุณครับ    ขอบพระคุณครับ   เข้าสู่ระเบียบวาระต่อไปนะครับที่ 1.12.2 กูถามเรื่องการดำเนินการตามนโยบายที่ได้หาเสียงไว้กับประชาชนครับถามโดยว่า  ท่านสมชาตินะครับติดถาวรเจริญถามนายกรัฐมนตรี  สำนักเลขาธิการนายกรัฐมนตรีได้มีหนังสือแจ้งว่ากระทู้ถามเรื่องนี้นายกรัฐมนตรีได้มอบหมาย ให้รัฐมนตรีว่าการกระทรวงมหาดไทยเป็นผู้ตอบกระทู้ถามแทนครับและรัฐมนตรีว่าการกระทรวงมหาดไทย ขายได้มอบหมายให้รัฐมนตรีช่วยว่าการกระทรวงมหาดไทยท่านทรงศักดิ์ทองศรีเป็นผู้ตอบ แฟนครับขอเชิญท่านสมชาติเดชถาวรเจริญทรัพย์   เรียนประธานสภาที่เคารพ  ว่าที่ร้อยตรีสมชาติแต่แชทถาวรเจริญสมาชิกสภาผู้แทนราษฎรจังหวัดภูเก็ตเขตที่ 1 ข้าวไก่  ผมขออนุญาตตั้งกระทู้ถามนายกรัฐมนตรี ดังต่อไปนี้ครับขอสลิปอันที่ 1 ครับ             เอาไปช่วยตรวจสอบด้วยครับสไลด์ของท่านสมชาติครับ            ฉันสามารถเป็นฝ่ายถามก่อนได้ไหมครับหรือต้องรอเท่านั้น งั้นเดี๋ยวรอสักครู่นะครับ       ขอบคุณครับ ภาพที่ท่านเห็นอยู่ตรงหน้านี้ล่ะครับ   ดูเด็กๆ ที่เกาะพยามจังหวัดระนอง ต้องเดินข้ามน้ำเพื่อไปโรงเรียน ด้านข้างจะเห็นว่ามีแต่ตอหม้อ แต่ไม่มีสะพาน  ผมเชื่อว่า ไม่ใช่เฉพาะเด็กๆ พี่กำลังเดินข้ามสะพานลอยนี้ ยังมี  พี่น้อง ผู้ปกครองปู่ย่าตายายของเด็กเหล่านี้ ต่างก็ต้องเดินข้ามนะแบบนี้เพื่อไปโรงเรียนเช่นกัน    เหตุใดครับท่านประธาน ปัญหาของประชาชนจึงไม่รับการแก้ไข   และประชาชนต่างก็ได้รับความเดือดร้อน จากรุ่น สู่รุ่น ขอรายการที่ 2 ครับ   ผมได้ตรวจสอบที่มาของปัญหาที่เกาะพยาม วางทำไม เด็กๆยังต้องเดินลุยน้ำกันแบบนี้  ก็พบว่า เพียงแค่จะทำสะพานง่ายๆ ให้เด็กๆไม่ต้องลุยน้ำไปโรงเรียน  อยู่ตรงหน้าท่านประธานครับกระทรวงทรัพยากรธรรมชาติและสิ่งแวดล้อม  รายการกระทรวงมหาดไทยไปตั้งแต่ปีพศ2563  มันมีขั้นตอน พี่จะต้องไปขออนุมัติจากคณะรัฐมนตรี   รายการขอใช้พื้นที่ป่าชายเลน   วันนี้ ปี 2546 17 มากกว่า 4 ปีแล้วเด็กๆ ก็ยังไม่ได้สะพาน ควรที่จะสามารถอนุมัติงบประมาณ และอนุมัติการใช้ที่ดินในการก่อสร้างสะพาน  อาจารย์สมชาติครับขออนุญาตนะครับ พอดีมีการตรวจสอบเอกสารที่ท่านส่งกระทู้ถามนะครับซึ่ง กระทู้ถามที่ 084 เนี่ย ระบุไว้ว่าเป็นการตั้งกระทู้ถามเรื่องของรัฐบาลในการบริหารรูปแบบการกระจายอำนาจหรือว่า Casio     จำเป็นต้องมีอยู่ใช่ไหมครับ เพราะว่าเท่าที่เกิดมาเนี่ยมันยังเป็นเรื่องของพื้นที่ระนองนะครับก็ขอให้ ถามให้ตรงกับกระทู้ที่ได้ส่งให้กับทางรัฐมนตรีนะครับ   ครับกำลังจะเข้าไปนะครับ    ตามที่นายกรัฐมนตรีได้ประกาศนโยบายกระจายอำนาจด้วยการหาเสียงไว้ ประชาชนไว้ว่า  กระจายอำนาจสู่ท้องถิ่นจัดการเลือกตั้งผู้ว่าราชการจังหวัดในจังหวัดนำร่อง ปรากฏว่ารัฐบาลกับแถลงนโยบายไว้ว่า รัฐบาลจะใช้การบริหารในรูปแบบของการกระจายอำนาจ ผู้ว่า CEO  เพื่อสร้างประสิทธิภาพในการบริหารงานในแต่ละจังหวัด และในแต่ละองค์กรปกครองส่วนท้องถิ่น จึงขอเรียนถามว่าข้อที่ 1  ท่านนายกรัฐมนตรี มีความจริงใจในการกระจายอำนาจและงบประมาณ ตามที่ได้เคยประกาศไว้ก่อนเลือกตั้ง ว่าจะจัดการเลือกตั้งผู้ว่าราชการจังหวัดในจังหวัดนำร่อง ไม่  หรือ มันเป็นแค่เทคนิคในการหาเสียงเท่านั้น คำถามข้อที่ 2 ครับท่านประธาน  ผู้ว่าราชการจังหวัดที่มาจากการเลือกตั้ง ท่านนายกรัฐมนตรีเคยใช้หาเสียง มีอำนาจหน้าที่ และได้รับงบประมาณ อย่างไร ขอทราบรายละเอียดด้วยครับ  คำถามข้อที่ 3 ครับท่านประธานท่านสมชาติมีสิทธิ์แค่ 2 ครั้งนะครับ  เก็บไว้ 3 ต่อไหมครับหรือว่าจะใช้สิทธิ์ถามได้รอบเดียวเลยแล้วเขาเรียกใช้สิทธิ์ทำได้รอบที่ 2     เซ็นทรัลตรีครับ     ท่าน ประธานสภาที่เคารพท่านสมาชิกผู้ทรงเกียรติครับ กระผมนายทรงศักดิ์ ทองศรีรัฐมนตรีช่วยว่าการกระทรวงมหาดไทยซึ่งจะ วันที่ 1 การตอบกระทู้ถามท่านสมาชิก  สมเกียรตินะครับซึ่งในความกรุณา ถามกระทู้นะครับแล้วก็ต้องขออนุญาตเอ่ยนามท่านนะครับ ว่าที่ร้อยตรีสมชาติ เตชะถาวรเจริญ  ท่านเป็นสมาชิกสภาผู้แทนราษฎรพรรคก้าวไกลจังหวัดภูเก็ต ก็ท่านได้ ปูนาถาม เดี๋ยวเรื่องการดำเนินการตามนโยบายที่ ได้หาเสียงไว้กับประชาชนนะครับเป็นกระทู้ถามที่ 084 ผมเป็นท่านประธานก็แล้วก็ ยังนึกสงสัยอยู่ ถามกระทู้เนี่ยไปถามเรื่อง ที่กำลังเป็นข่าวอยู่เรื่องของการก่อสร้างในพื้นที่ป่าชายเลนแล้วก็  เป็นโครงการซึ่ง ยังค้างไว้อยู่แล้วก็มีประเด็นปัญหาเรื่องความ เห็นไม่ตรงกัน หลายหน่วยงาน ด้วยกัน  สำหรับ ในเรื่องของการบริหารราชการแผ่นดินของ lumpy ผมเรียนท่านประธานและสมาชิกไว้ก่อนนะครับว่า การบริหารราชการแผ่นดินจะต้องเป็นไปตาม 162 เนี่ยคัมภีร์ที่จะเข้าบริหารราชการแผ่นดินได้นั้นต้อง   หมายความว่า  การบริหารราชการแผ่นดินนั้นต้องเป็นไปตาม คำแถลงนโยบายที่กระทำไว้ต่อรัฐสภา  ครับแล้วก็เรียนท่านประธานนะครับว่า ปัจจุบันนี้มี อากาศเมืองหลายพรรคด้วยกันนะครับเป็นพรรคร่วมรัฐบาลนะครับ การที่จะเอา นโยบายของพรรคการเมืองหนึ่งที่เคยไป   พูดไว้ในช่วงการเลือกตั้งนั้นเป็น เรื่องช่วงนั้นน่ะ เวลาที่จะมาบริหารประเทศแล้วเนี่ยก็ต้องเป็นแนวนโยบายร่วมกันของหลาย   รัฐบาล  อันนี้เป็นเบื้องต้นที่ผมต้องขออนุญาตกราบเรียนท่านประธานท่านพูดถึงเรื่องของ มีการไป หาเสียงอะไรประมาณนั้นผมก็ไม่ทราบนะครับผมไม่เคยได้ยินมาก่อน เราก็จะพูดในเรื่องของการ บริหารตามนโยบายของ ของรัฐบาลที่แถลงไว้ต่อ รัฐสภาครับ สำหรับเรื่องที่ท่านมีความ  ข้างบนแล้วก็ เห็นเป็นแนวทางว่ามันควรจะเป็นอย่างที่ท่านได้พูดถึงเรื่องของการเลือกตั้ง ผู้ว่าการจังหวัด   โดยตรง นะครับแล้วพูดถึงเรื่องที่จะมีจังหวัดนำร่องอะไรหรือไม่อย่างไรนั้นผมขออนุญาต กราบเรียนท่านประธานนะครับในส่วนที่เป็น กระทรวงมหาดไทย ผมรับผิดชอบ  ตั้งที่ว่าการ ซึ่งเป็นเครื่องดนตรีและดนตรีว่าการสมชายด้วยท่านอนุทินชาญวีรกูลปัญญานำท่าน  นี่แหละ ตามกระแสข่าวที่ ได้พูดถึง นะครับเรื่องการเลือกตั้ง อะไรต่างๆที่เป็นเรื่องของการกระจายอำนาจด้วยนะนะครับ เราก็ไม่มีการยิงโดนใจนะครับ มีการ  ประชุม นะครับ เสนอแนะ แนวทางนะครับเป็นประเด็นต่างๆนะครับว่า เราจะมี การดึงการเรื่องของการส่งเสริมการปกครองท้องถิ่นแบบกระจายอำนาจ  มีวิธีการเรื่องของการ เลือกตั้งโดยตรงเนี่ย มีการเชิญหลายหน่วยงาน  กลับมาประชุมหารือร่วมกันพม่า เรื่องการ ปรับเปลี่ยนเรื่องการบริหาร ราชการมันจะเป็นส่วนกลางส่วน ส่วนท้องถิ่นเนี่ยมันเป็นเรื่องใหญ่ แล้วก็ เชิญคน ทุกคนมาร่วมกันนะครับปรึกษาวิเคราะห์ เป็นปัญหาการศึกษามากมายนะครับ ในที่สุดเนี่ย  มีประเด็นที่ คุยกันแล้วก็พบว่า ยังมี  ก็กังวลแล้วก็มีข้อ สังเกตหลายประการ แนวทางที่จะดำเนินการตามที่เป็นไปตามกระแสดังกล่าวนั้นนะครับ   วันดีการสร้างความเข้มแข็ง ให้กับชุมชนท้องถิ่นเพื่อเป็นพื้นฐานในการสร้างความ ให้กับประเทศก่อน โดยให้มีการเปลี่ยนแปลงบทบาทของชุมชน ของกิน อาจารย์ผู้รับผู้ปฏิบัติ ใครเป็นผู้นำการเปลี่ยนแปลงอันนี้เป็นเป็นเป็น ข้อกังวลที่มีการพูดคุยกันในการประชุมเสวนากันนะครับ  สำหรับเรื่องการกระจายอำนาจเป็นเรื่องที่จำเป็นแต่ยัง อาจยังไม่เพียงพอนะครับตัวยังคงต้องมีการปรับโครงสร้างเชิงระบบ การจัดความสัมพันธ์ที่เหมาะสมระหว่างราชการส่วนกลาง กลับไปจัดการบริหารส่วนท้องถิ่น  ให้เป็นไปตามหลักการรวมอำนาจ การกระจายอำนาจไปด้วย ครับ 3 ระบบการบริหารราชการแผ่นดิน มีการรวมศูนย์อำนาจไว้ที่ราชการส่วนกลางมากจนเกินไป โดยยังไม่มีการถ่ายโอนภารกิจให้แก่ ราชการ บริหารส่วนท้องถิ่นเท่าที่ควรและเมื่อมีการยุบเลิก ยกเลิกราชการบริหารส่วนภูมิภาคแล้ว  ราชการบริหารส่วนกลางมีอำนาจใหญ่ขึ้น โดยจะมีเพียงหน่วยงานสาขาในต่างจังหวัดแทนซึ่งจะทำให้การ  การกัดแรงกลไกการเชื่อมโยง การบริการระหว่างราชการส่วนกลางกับราชการส่วนท้องถิ่น อันนี้เป็นข้อกังวลนะครับไม่มีการประชุมหมายเลขกัน 4 รัฐบาลจะกัดกลไกในการยกระดับองค์กรปกครองท้องถิ่น ให้มีความเข้มแข็งและสามารถให้บริการ พนักงานราชการส่วนกลาง อ้าว ต้องมีการยกเลิกหรือแก้ไขปรับปรุง การจัดระเบียบกฎหมายขึ้นอีกหลายฉบับ ซึ่งอาจจะต้องใช้เวลาในการดำเนินการ ประกอบจะต้องมีการกำหนดหน้าที่และหน้าที่สอดส่องแล้วก็ มาตราที่สอดคล้อง  แล้วก็เหมาะสมกับผู้ว่าการจังหวัดที่มาจากการเลือกตั้ง เช่นกระบวนการจัดทำและเสนอของบประมาณ  ในการจัดเก็บภาษีประเภทต่างๆอันนี้เป็นเป็นข้อที่มีการประชุมหารือกันเบื้องต้น ช่วงที่มีกระแสแนวทางว่า มีหลายบุคคลนะครับว่า อาจจะ มีความต้องการบ้านน่าจะมีการเลือกตั้งผู้ว่าโดยตรงที่มาจากประชาชน ครับไปซื้อมาใช้เองก็ไม่ได้สนใจ ก็ มีการหารือกันว่ากำหนดแนวทางว่าอะไรที่เป็นไปได้  อะไรที่เป็นไปไม่ได้นะครับอันนี้เป็นเรื่อง แนว ทางในการที่จะดำเนินการเพื่อให้เป็นประจำประโยชน์ของประชาชนอันนี้เป็น กรอบ 1 ที่ ที่เราดำเนินการอยู่นะครับ   อันนี้นะครับการกำหนดให้ผู้การจังหวัดมาจากการเลือกตั้งเนี่ยจำเป็นต้องมีการแก้ไขกฎหมายและการศาล ตั้งระบบด้วย ซึ่งมีความเกี่ยวข้องกับทุกภาคส่วน ต้องมีการศึกษาดำเนินการอย่างรอบคอบ โดยต้องคำนึงถึงความพร้อมและตรงของประชาชนเป็นสำคัญ ครับรวมถึงต้องมีการ รับฟังความคิดเห็นและข้อเสนอแนะ และจะพักทุกภาคส่วน ภาคราชการองค์กรปกครองท้องถิ่นภาคเอกชน การรักษาศีล 8 คือ ประชาชน อาจจะต้องมีการจัดทำ จะมาติ นะครับรับฟังเสียงจะไปชนตามมาตรา 166 ของรัฐธรรมนูญแห่งราชอาณาจักรไทยด้วยนะครับ ปี 2560 61 ครับรวมทั้งต้องมีการรับฟังความเห็นจาก มีส่วนเกี่ยวข้องในการตรากฎหมาย  มาตรา 77 กระดาษ 2560 เพื่อรองรับการปรับเปลี่ยนให้พ่อในจังหวัด มาจากการเลือกตั้งด้วย วันนี้ผมเปลี่ยนเป็นประธานในเบื้องต้นก่อนนะครับว่า สิ่งที่ท่านได้ถามมานั้นนะครับ มาใช้เองก็ไม่ได้นอนใจ ครับก็ลืมกันไปแต่ว่ากันว่าเป็นเรื่องที่มี ประเด็นที่ต้องทำให้เกิดความรอบคอบนะครับเพื่อให้การดำเนินการนั้นน่ะ ยึดประโยชน์ของประชาชนเป็น เป็นหลักในการดำเนินการนะครับต่อไปนะครับขอบคุณครับ ขอบคุณครับดีครับ เชิญครับ เรียนท่านประธานสภาที่เคารพผมว่าที่ร้อยตรีสมชาติเตชะเทวัญเจริญสมาชิกสภาผู้แทนราษฎรจังหวัดภูเก็ต  กไก่ ขอบคุณท่านรัฐมนตรีที่ตอบคำถามในรอบที่ 1   มีคนเคยพูดว่าประเทศนี้ ขับเคลื่อนด้วยการกดดันของประชาชนคิดว่าเป็นเรื่องจริงครับ มันไม่ใช่ความผิดของรัฐบาลมันผิดที่ระบบ รวมศูนย์ของรัฐบาลครับท่านประธานถ้าระบบยังรวมศูนย์อยู่แบบนี้ ไม่ว่าใครจะมาเป็นรัฐบาลกี่ยุคกี่สมัยกี่รัฐบาล จะถูกก็ด่าอยู่แบบนี้เรื่อยไป ทราบหรือไม่ครับ ยังมีอีกหลายปัญหาที่คาราคาซังและยังต้องรอการอนุมัติจากทุกท่าน เทศบาลขออนุญาตใช้ที่ดินจากกระทรวงทรัพย์เพื่อทำโรงน้ำประปาให้กับชาวบ้าน  เลือกตั้งนายกเทศมนตรีมากี่สมัยแล้ว ก็ยังไม่ได้รับการอนุมัติ  หากท่านมีความจริงใจในการกระจายอำนาจเพื่อการแก้ไข ปัญหาความเดือดร้อนของพี่น้องประชาชนโดยไม่ต้องให้เป็นข่าวดัง แล้วจะมาเต้นแร้งเต้นการีบลงมาแก้ไขเหมือนกัน ตอนเด็กๆก็พยามจังหวัดระนองที่ผมได้ ขายส่งให้มันดูไปเมื่อสักครู่นี้     ผมขอถาม   รอบที่ 2 ดังต่อไปนี้ครับ  ถ้ามีแผน และเลื่อนเวลาในการกระจายอำนาจและงบประมาณผมยาวนะครับ ต้นมีแผนและเลื่อนเวลา ที่จะกระจายอำนาจและงบประมาณไม่ใช่กระจายแบบหน้าแต่ไม่กระจายงบประมาณนะครับ ให้กับผู้ว่าราชการจังหวัด ท้องถิ่น อย่างไร วิธีการแก้ไขปัญหาต่างๆของประชาชนนั้น  ศพที่ผู้ว่าราชการจังหวัด หรือกระทั่งว่าจะจบที่ นายกอบตก็ยิ่งดีครับท่านประธาน โดยการทำลายขั้นตอนที่ต้องขออนุญาตระดับ กรม  กระทรวง หรือ คณะรัฐมนตรี คำถามข้อที่ 1 รอบที่ 2 นี้นะครับผมขอทราบรายละเอียดและแผน รายละเอียดแผนงานและเงื่อนเวลา จะกระจายอำนาจและงบประมาณ บัญชีด้วยครับคำถามถัดมาครับ ท่านทราบหรือไม่ครับว่าวันนี้  องค์กรปกครองส่วนท้องถิ่น ทั่วทั้งประเทศมีปัญหางานบริหารงาน   การบริหารบุคลากรท้องถิ่น เชื่อหรือไม่ครับท่านประธานว่าวันนี้  ไม่ว่าจะเป็นเทศบาลก็ดีอบตก็ดีทั่วทั้งประเทศ ผอ. กองช่าง ไม่ว่าจะเป็น ของช่างกองคลังปลัด หัวหน้าส่วนเยอะแยะมากมาย เฉพาะ อบตไม่น้อยกว่า 1,000 ตำแหน่ง และเทศบาล ไม่รู้เท่าไหร่รวมกันแล้วเสร็จ หลักหมื่นครับท่านประธาน  ชนะแล้ว  คำถามต่อมา ต่อท่านรัฐมนตรีก็คือว่า คำสั่งคสชที่ 8/2560  นี่มันบอนไซองค์กรปกครองส่วนท้องถิ่น  มันทำให้ท้องถิ่น ไม่เติบโต ขออนุญาตถามท่านว่า กระทรวงมหาดไทยหรือนายกรัฐมนตรีมีนโยบายที่จะยกเลิกคำสั่งฉบับดังกล่าว หรือไม่อย่างไรแล้วก็เมื่อไหร่      คำถามสุดท้ายครับ จริงๆมันอยู่ในชุดแรกแต่ผมก็ยังไม่ได้คำตอบที่ชัดเจนจาก ดนตรี ตกลงแล้ว ที่ท่านบอกว่าการกระจายอำนาจนั้นจะต้องมีการแก้ไขกฎหมายหลายฉบับ ต้องมีการทำประชามติจะต้องมีการทำความเข้าใจกับหน่วยงาน กระทรวงทบวงกรม ผมขอถามและขอให้ท่านต่อไปครับว่า ตกลง ฉันจะให้ผู้ว่าราชการจังหวัด มาจากการเลือกตั้งหรือไม่ แล้วจังหวัดนำร่องท่านใช้หลักเกณฑ์  ในการพิจารณา ว่าสมควรเป็นจังหวัดนำร่อง ผู้ว่าราชการจังหวัดมาจากการเลือกตั้งขอบคุณครับ   กาญจนบุรีต่อครับ  ท่านประธานที่เคารพครับ ผมนายทรงศักดิ์ทองศรีครับ  ช่วยประการสุโขทัยจะเป็นผู้ตอบกระทู้ของท่านนะครับผมเรียนท่านประธานนะครับ สมาชิกท่านอื่นเยอะ  คำถามว่า เป็นเรื่องที่ท่านก็ทราบดีอยู่แล้วนะคะว่าในเบื้องต้นเนี่ยนะครับ รัฐบาลแถลงนโยบาย ในเรื่องของการ  ก็หมดเรื่องของ ว่า นะครับว่า ยัง  ไม่ได้กำหนดเป็นแนวทางเรื่องของการเลือกตั้งแบบผู้ว่าโดยตรง  เป็นเรื่องของการเป็นแบบกูว่าแบบ CEO ซึ่งในขณะนี้ กระทรวงมหาดไทยเองนะครับก็ได้มี แผนดำเนินการ เตรียมรองรับความจริง  เรื่องนี้ เรื่องมันมีอยู่แล้ว  นะครับ เรื่องการบริหารงานเชิงพื้นที่ของผู้ว่าราชการจังหวัด ได้มีการตรากฎหมายสำคัญเพื่อสนับสนุนการขับเคลื่อนนโยบาย เป้าหมายการพัฒนาจังหวัด คือมีพระปลัดกฤษฎีกา ว่าด้วยการบริหารงานเชิงพื้นที่แบบบูรณาการ ตั้งแต่ปีพศ 2560  ซึ่งมีผลใช้บังคับตั้งแต่วันที่ 20 สิงหาคม 2000 15 1/7 แห่งพระราชกฤษฎีกาฉบับนี้นะครับ มีหลักการบริหารเชิงพื้นที่ที่สำคัญ การพัฒนาแบบองค์รวม เกิดการพัฒนาขึ้นในทุกด้านพร้อม บ้านแบบยั่งยืน ระยะสั้นและระยะยาว ครอบคลุมในมิติคุณภาพชีวิต  เศรษฐกิจสิ่งแวดล้อมความเหลื่อมล้ำ และความสงบเรียบร้อย ด้วยการมีส่วนร่วมของทุกภาคส่วนในพื้นที่ หน่วยงานภาครัฐองค์กรปกครองส่วนท้องถิ่น ภาคเอกชนประชาสังคม ประชาชนผ่านกระบวนการจัดทำแผนพัฒนาจังหวัด ที่มาจาก   ปัญหาและความต้องการของพื้นที่นะครับซึ่งได้ร่วมกันคิดร่วมกันทำ ร่วมกันให้ความเห็นตั้งแต่ระดับแผนพัฒนาหมู่บ้าน ชุมชนอำเภอ ท้องถิ่น จนนำไปสู่การจัดทำแผนจังหวัดภายใต้กลไกการประสานแบบ  ตามระเบียบกระทรวงมหาดไทยว่าด้วยการจัดทําแผนและประสานแผนพัฒนา พื้นที่  ในอำเภอระดับตำบล ตั้งแต่ปีพศ 2512 อันนี้คือแผนที่ กระทรวงมหาดไทยเตรียมให้เกิดความคล่องตัว ในการที่จะตัดสินใจในการที่จะ ดำเนินการให้มันสามารถ  ร่วงไปแล้ว ที่รักจังหวัดนะครับโดยเราอาจจะยังไม่ถึงกับการมีการเลือกตั้งผู้ว่า โดยตรง นะครับ  อันนี้เป็นเรื่องที่ กำหนดแนวทางซึ่งความจริงแล้ว ในเมื่อการประชุมครมที่ผ่านมาที่หนองบัวลำภูก็  มีการนำเรื่องนี้เข้าสู่การประชุม ครับกำหนดแนวทางของผู้ปฏิบัติให้สามารถที่จะ ทำงานเกิดความคล่องตัวมากขึ้น  ประมาณทุกส่วนหน่วยงานต้องผ่านแผนพัฒนาจังหวัดเรื่องการดูเรื่องความดีความชอบ รับของส่วนราชการทุกส่วนที่ ที่อยู่ในจังหวัด  แนวทางอย่างนั้นก็จะไม่เกิดจังหวัดจะมีความคล่องตัวแล้วก็สามารถที่จะบริหารจัดการเรื่องปัญหา  จังหวัดน่าน แล้วก็เร็วมากยิ่งขึ้นนะครับส่วนเรื่องงบประมาณก็เป็นเรื่องที่ต้อง คล้องกับแผนการพัฒนาจังหวัด นะครับไม่ใช่ว่าหน่วยงานแต่ละหน่วยงานเนี่ยต่างคนต่างทำอันนี้ก็เป็นแนวทางหนึ่งที่ทำให้จังหวัดนั้น สามารถที่จะ บริหารราชการพื้นที่ได้ แปลว่า ปัญหาที่ท่านได้พูดถึงเรื่องของ การพิจารณาอนุญาตอะไรต่างๆนั้นเป็นเรื่องที่ต้อง คุยกัน เพราะว่าบางเรื่องมันมีกฎหมายมีข้อจำกัดอะไรมากมายที่ต้องให้ทุกๆสวนลุม อาจจะอาจจะมอบอำนาจให้ผู้ว่าการจังหวัด ทุกเรื่อง ที่สามารถทำได้ที่ไม่ขัดต่อกฎหมายหรือกฎหมายทำได้นั้นเป็นเรื่องที่เรา สามารถทำให้  คนที่ตั้งหลายเดือนสามารถที่จะบูรณาการกันแล้วก็  ในการทำงานร่วมกัน ได้เร็วมากยิ่งขึ้น อันนี้เป็นแนวทางหนึ่งที่คนไทยเองก็ เป็นการ อยู่ในช่วงที่ ยังไม่ผ่านไปถึงการที่จะมีการเลือกตั้งผู้ว่าโดยตรงอันนี้ผมเรียนนะครับว่าเรายังไม่มี ไม่ใช่ว่าไม่มีเลยแต่ว่า เป็นแนวทางที่ต้องศึกษากันไม่เกิดความรอบคอบก่อน กลับรายการที่ทำให้สิ่งที่มีการเปลี่ยนแปลงนั้นมันต้องมาจากความต้องการของ  ต้นฉบับนี้มันก็หมดหลายเรื่อง การจะทำอะไรนะเนี่ย ต้องฟังเสียงประชาชนเป็นพิษ เป็นที่ตั้งแล้วก็ไม่ใช่ว่าใครก็คิดเองได้นะครับจะทำเพลงอะไรก็ได้ไม่ใช่นะครับ บ้านเมืองมันมีกฎหมายในการใช้บังคับ  มีๆหลายคำถามผมผมฟังอยู่เรื่องของการ  ปัญหาเรื่องบุคลากรในท้องถิ่นที่ขาดแคลนดีนะที่ว่าไม่พอเนี่ยนะครับอันนี้ก็เกิดจากปัญหาเรื่องของ   ที่ 8 ครับ 2560 ครับเป็นคำสั่งซึ่งกำหนดให้ท้องถิ่นทั้งหลายเรียกต้องมา หามุขฮาๆวิธีการที่ส่วนที่ส่วนกลาง โดยเฉพาะที่ กกอบตเทศบาลต กำหนดให้เป็นผู้ดำเนินการ ในการจัดหาเรื่องการสอบแข่งขัน ภาพรวมนะครับซึ่งในขณะนี้ผมก็ เรียนให้ทราบว่าทาง   ก็ได้ มหาวิทยาลัย ในการที่จะจัดสอบในตำแหน่งที่ว่างๆทั้งหลายนะครับในการเดินทางเพื่อที่จะได้ ท้องถิ่นมีบุคลากรในการที่จะ ดำเนินการให้มันสอดรับกับการ ทำงานในพื้นที่นะครับแต่ว่าสิ่งที่ผมต้องกราบเรียนท่านประธานและสมาชิก เหมือนกับว่าในขณะนี้ ปัญหาที่เกิดขึ้นในท้องถิ่นก็คือว่าท้องถิ่นเองเนี่ย มีรายจ่ายประจำเนี่ย  มาก ง่ายๆว่าบางอปทในพื้นที่อีสาน มีงบประมาณในภาพรวมประมาณสัก  50 ล้าน เป็นงบลงทุนเพียง หน้าร้าน ที่เหลือในเป็นงบรายจ่ายประจำปี 45 ล้านบาทเดะ มันเป็นข้อกังวลข้อคิดอย่างหนึ่งนะครับว่าเรื่องของการกำหนดทิศทางในการที่จะกำหนดให้ ต้องมีบุคลากรในการทำงาน มันต้องให้ ให้มันสมดุลกับงานที่เขาต้องรับผิดชอบด้วย  บางทีบางครั้งเราเปิดตำแหน่งอัตราลงไปมากๆเดี๋ยวทำกินเองก็ไป หาบุคคลเข้ามาทำงานก็ไป  เป็นรายจ่ายประจำซะส่วนใหญ่ รายจ่ายเพื่อการลงทุนเองเหลือจำกัด นี่ก็เป็นสิ่งที่เราต้องพึงระวังในการที่กำหนดทิศทางเลือกของบุคลากรในการทำงาน  แต่ละพื้นที่ให้มันสอดรับกันด้วยเรื่องของรายได้ที่ดีขึ้นใน แล้วต้องกิน ขอบคุณท่านประธานครับ ขอบคุณครับ         ต่อไปนะครับ         ปัญหา     ครับขอบคุณท่านทีนะครับ  กระทู้ถามเรื่องการดำเนินการตามนโยบายที่ได้หาเสียงไว้กับประชาชน  งั้นก็ไปกระทู้ที่  1.2.3 นะครับแนวทางการแก้ไขปัญหาการขาดแคลนแรงงาน ยกระดับ ทักษะฝีมือแรงงานของท่าน   อุบลรัตน์  นะครับท่านนายกรัฐมนตรี แต่เนื่องจากวันนี้  ครับ สำนักเลขาธิการนายกรัฐมนตรีได้มีหนังสือแจ้งว่าจะถามเรื่องนี้นายกรัฐมนตรีได้มอบหมายให้ มติว่าการกระทรวงแรงงานนะครับ ผู้ตอบ ตัวแทนแต่เนื่องจากว่า ว่าการกระทรวงแรงงานนะครับ ไม่มีภารกิจเดินทางไปราชการจังหวัดสงขลา ขอเลื่อนตอบกระทู้ออกไปเป็นวันที่ 1 กุมภาพันธ์ 2,500 67 ขับตามข้อบังคับข้อ 151 นะครับ  กระทู้ ถามนะครับ 1 2.4 เรื่องปัญหายาเสพติดที่แพร่ระบาดปัญหายาเสพติดที่ส่งออกไปยังต่างประเทศ  ระบบการขนส่งของประเทศไทย ครับจ่าอากาศเอกอภิชาติแก้วโกศลนะครับ ถามท่านนายกรัฐมนตรี  ทำไมต้องตีมีหนังสือแจ้งว่าเรื่องนี้นะครับ  มอบหมายให้รัฐมนตรีว่าการกระทรวงยุติธรรมเป็นผู้ตอบแทน แต่เนื่องจากว่าวันนี้ตีว่าการกระทรวงยุติธรรมนะครับมีภารกิจ เป็นประธานการประชุมความร่วมมือเพื่อแลกเปลี่ยนข้อมูลข่าวสาร และประสบการณ์การป้องกันและปราบปรามการค้ามนุษย์ ที่จังหวัดเชียงใหม่นะครับ จึงขอเลื่อนการตอบกระทู้ถามไปเป็นวันที่ 8  กุมภาพันธ์ 2561 ข้อที่ 151 ครับ อ่านกระทู้ถามเฉพาะนะครับก็ได้ดำเนินการถามตอบที่ห้องประชุมใหญ่เจ้าพ่อเรียบร้อยแล้วนะคะ ระเบียบวาระที่ 2 เรื่องที่ประธานแจ้งให้ทราบไม่มีนะครับ  วาระที่ 3 รายงานการประชุมไม่มีครับ  ระเบียบวาระที่ 4 เรื่องที่คณะกรรมาธิการพิจารณาเสร็จแล้วไม่มีนะครับ  เรื่องด่วนไม่มีครับ  ต่อไปเป็นการพัฒนา 5:00 น  เรื่องที่ค้างพิจารณาญัตติเรื่อง ขอให้สุขภาพแข็งแรงสะดอนตั้งคณะกรรมาธิการวิสามัญพิจารณาศึกษา และหาแนวทางการแก้ไขปัญหากรณี ผู้หนีภัยจากการสู้รบ ในพื้นที่พักพิงชั่วคราว 9 แห่ง ประเทศไทยและผู้หนีภัยจากการสู้รบตามแนวชายแดนไทยพม่า  ท่านมานพคีรีภูวดลและท่านชุณหวรรณ เสนอ ครับ จากการประชุมสภาผู้แทนราษฎรครั้งที่ผ่านมานะครับที่ประชุมเห็นชอบ ให้รวมพิจารณาญัตติทำนองเดียวกัน  อีก 2 ฉบับ โดยผู้เสนอได้แถลงเหตุผลตามลำดับเสร็จสิ้นแล้วนะครับ  จากนั้นประธานของที่ประชุมได้สั่งปิดการประชุมเพื่อพิจารณาต่อในการประชุม ก้าวต่อไป ดังนั้น  วันนี้ผมขอดำเนินการต่อนะครับ             เนื่องจากญัตติเรื่องนี้นะครับและมีผู้เสนอมาเพื่อขอตั้งสมาธิ  วิสามัญพิจารณาแตกจากการที่ได้รับฟังการอภิปราย            ครับต่อจาก    ครั้งที่แล้วนะครับ จะมีผู้    ขออธิบายในญัตตินี้นะครับ วันที่ 1 นะครับ ท่าน กฤษณาชุณหะวัณนะครับท่านที่ 2 ท่านภาคภูมิ บุญประมุข  ขั้นที่ 3 ท่านปิยรัฐจงเทพ  เทศนาพร้อมหรือยังครับ  ยังยังไม่มานะครับท่านภาคภูมิ ครับท่านภาคภูมิบูลย์ประมุขครับเชิญครับ  กราบเรียนท่านประธานสภา แทนราษฎรที่เคารพครับกระผมนายภาคภูมิบุญมุขสมาชิกสภาผู้แทนราษฎร    พลังประชารัฐ วันนี้ผมขอร่วมอภิปรายในญัตติการตั้ง คณะกรรมาธิการวิสามัญพิจารณาศึกษาและหาแนวทางแก้ไขปัญหา กรณีผู้กู้ภัยจากการสู้รบ ในพื้นที่พักพิงชั่วคราวในประเทศไทย และพรุ่งนี้ภัยจากสงคราม สู้รบตามแนวชายแดน  ซึ่ง สาเหตุที่ผมต้องขึ้นรถที่ปายนะครับเนื่องจากว่า ประวัติผมคือจังหวัดตากเป็นแนวพื้นที่ชายแดนติดประเทศเพื่อนบ้านเมียนมาร์ ระยะทางยาวกว่าหลายร้อยกิโลเมตร นะครับมีการสู้รบตามแนวชายแดนบ่อยครั้ง แล้วเป็นสถานที่ตั้งของพื้นที่  พระกริ่งผู้หนีภัยจากการสู้รบประเทศเมียนมาร์ จำนวน 3 แห่งด้วยกัน ครับมีประชาชนที่อยู่ในอาศัยอยู่ในศูนย์พักพิงนั่น 50 คน 7 หมื่นคนอยู่ที่ตากแล้ว 1 คน porn ผ่อนของผู้ลี้ภัยทั้งหมด นะครับที่ผ่านมามีทั้งปัญหามีทั้ง  ข้อเสนอแนะมีทั้งเรื่องต่างๆที่เกิดขึ้นใน จังหวัดตากในเฉพาะในเรื่องของผู้ลี้ภัยเหล่านี้นะครับผมขอแยก ขอเลื่อนนะครับ เรื่องแรกคือผู้ ภัยจากการสู้รบจากประเทศเมียนมาร์หรือพ ประเทศมีการตั้งไว้ทั้งหมด 9 แห่ง ศูนย์พักพิงชั่วคราว 9 แห่งจังหวัดตากมี 3 แห่ง ครับมีที่ตำบลแม่หละอำเภอท่าสองยางจังหวัดตาก  ที่ตาบ้านอุ้มเปี้ยม อำเภอพบพระจังหวัดตากมีที่บ้านหลุบโพธิ์ อำเภออุ้มผางจังหวัดตาก 3 แห่งนี้มีคนอยู่ทั้งหมด 4  9000 คน ซึ่งนั่นแหละใหญ่สุดในประเทศไทยหรือที่ผมบอก  รหัสที่ผ่านมามีทั้งมีการก่อตั้งของ จังหวัดตากเริ่มตั้งแต่ปี เริ่มตั้งแต่ปี 438 38 ปี 40 ปี 41 นะครับแต่การอพยพของคน พม่าเข้ามาประเทศไทย ปี 17  ป๋าไป 40 ปีแล้วนะครับเรามีการตั้งศูนย์ได้อยู่ประมาณสัก 20 กว่าปี   ที่ผ่านมาก็มีการหมุนเวียนเข้าออกของ คน  ประเทศเมียนมาร์นะครับมีทั้งการส่งตัวไปที่ประเทศ ตี 3 กว่าจะเป็นออสเตรเลียยุโรปอเมริกา  เกือบ 6 หมื่นคนนะครับระยะเวลาหลายปี มีผัด  กลับดันดันกลับประเทศเวียดนาม  เชื่อไหมครับท่านประธาน ที่ผ่านมาไปอยู่แค่ 863 คน คนเป็นแสนนะครับกับพม่าแค่ 800 กว่าคน  ไปประเทศอเมริกายุโรปอยู่ประมาณ 60 คน  วันนี้ที่รอดำเนินการผลักดันต่ำ ไปยังประเทศ Myanmar แค่ 236 คน ตอนนี้ประชากรอยู่ที่ศูนย์พักพิงแม่หละ  ศูนย์พักพิง โบว์ศูนย์นมเปรี้ยวทั้งหมดเกือบ 50,000  ต่อการจัดการเรียนรู้  ตื่นก็ได้ข่าวดีนะครับว่า unhcr เป็นหน่วยงานหลัก ที่ดูแลนะครับคู่กับไอ้ OM ของศูนย์พักพิงต่างๆ Minions ตรงก่อน  พยายามจะมีการผลักดันไปยังประเทศที่ 3 ขับเร็วๆนี้ ผมก็อยากจะ ฟังข่าวดีนะครับเพราะว่าหลายคนที่อยู่ในศูนย์พักพิงที่ย้ายไป มีภูมิลำเนาอยู่ประเทศ อีสาน คนข้างที่จะ ไปแล้วมีความสุข พี่น้อง ที่อยู่ฝั่งไทยอยู่ฝั่งเมียนมาก็ได้รับประโยชน์  มีฐานะดีขึ้น มีอาชีพการงานที่มั่นคง ถ้าพวกเขาเหล่านี้ได้ไปก็เป็นเรื่องน่ายินดี  แต่ระหว่างที่ยังไม่ไปนะครับปัญหาที่มันเกิดขึ้น ของจังหวัดตาก  ที่ผ่านมาเมื่อ 2 ปีที่แล้วท่านจะได้ทราบว่ามีการก่อจลาจลในศูนย์พักพิงแม่หละ    สายสายก็เกิดว่ามาจากการเก็บส่วยของเจ้าหน้าที่มีการ เอารัดเอาเปรียบ จริงๆแล้วมีเรื่องเยอะกว่านั้นครับ มีกระบวนการ ต่อตัวมีกระบวนการของฝั่ง ชาวพม่าเข้ามาร่วมด้วย มีกระบวนการ ภายในกันเอง เฉลยขาเก้าอี้กันเองเยอะแยะ แต่ข่าวก็ออกมาว่ามีการเรื่องนี้แต่ผมยืนยันว่า  ชาวบ้านแถวนั้นไม่ค่อยกังวลใจเรื่องนี้ กังวลใจเรื่องเดียวคือ   ของไทยหน่วยงานที่รับผิดชอบให้ความสำคัญคนพื้นที่พักพิงมากกว่า ผมยอมรับเรื่อง มนุษยธรรมนะครับแต่ว่าการที่คุณจะให้ พวกเขาเหล่านั้น หมู่บ้านคนไทยต่างที่อยู่ล้อมรอบศูนย์ต่างๆทั้ง 30 อยู่ได้  ให้ความสำคัญกับเขาด้วยโดยเฉพาะหน่วยงาน ทั้งหลายหน่วยงานขององค์กรระหว่างประเทศหรือว่า unhcr iOS ควรจะไปถนนกิจกรรมเขาเหล่านั้นไม่ว่าจะเป็นการสร้างโรงเรียนสร้าง กลุ่มต่างๆจัดกีฬาจัดอะไร สนับสนุนงบประมาณให้เขาไปใช้  หมู่บ้านนะครับผมอยากจะฝากเรื่องนี้ด้วยนะครับเพราะว่าเขานั้นก็ เสียสละ ไอ้คนต่างประเทศมาอยู่ตั้งนานแล้ว  น่าจะได้รับ งานประเพณีบั้งที่ผ่านมาก็มีนะครับ แต่ถือว่าน้อยมาก นะครับส่วนกลุ่มที่ 2 กับกลุ่มผู้หนีภัยความสงบชาวเมียนมาร์หรือว่าขอ  นะครับที่ผ่านมาก็มีการเข้าออกตลอดเพราะเนื่องจากสถานการณ์ชายแดนของประเทศ สู้รบ มีอย่างต่อเนื่องตอนนี้ยังสู้รบอยู่โดยเฉพาะชายแดนของจังหวัดตาก- 5 อำเภอชายแดนตั้งแต่ ถามพบพระแม่สอด ขนาดเท่ายางก็ยังสู้รบอยู่   ชาวเมียนมาร์ที่หนีการสู้รบมา อยู่ฝั่งไทยหลายต่อหลายครั้งเมื่อปีที่แล้วเกือบหมื่นคนนะคะ นายกมาหลายรอบ นะครับ ทางจังหวัดตากโดยเฉพาะท่านผู้ว่าราชการจังหวัดตาก  นายกเหล่ากาชาดจังหวัดตากตรงกรปกครองท้องถิ่น นะครับตลอดประชาชนพี่น้องก็ให้ช่วยเหลือตามมนุษยธรรมอย่างเต็มที่ องค์กรภาค ก็เข้ามาช่วยเหลือเต็มที่และส่วนใหญ่จะมีการบริจาคของอะไรต่างๆอย่างมากมาย ซึ่งผมว่ามันไม่เป็นการจัดการที่ไม่เป็นระบบ ผมอยากจะให้หน่วยงานความมั่นคงซึ่งผมทราบว่ามีการประชุมกันอย่างต่อเนื่อง นะครับจัดมาตรการที่เป็นระเบียบรูปแบบรูปแบบนี้  เส้นให้มอบหมายให้หน่วยงานด้วย 1 รับผิดชอบ ครับอาจจะเป็นจังหวัด หรือความมั่นคงฝ่ายทหารก็ได้ มอบหมายทุนสนับสนุนมายังองค์กรท้องถิ่นที่ มีประวัติการการเข้าออกของผู้อพยพมาเป็นการชั่วคราว  ตั้งงบพิเศษไว้นะครับหรือท่านอาจจะเสนอไปที่หน่วยงานกาชาดซึ่งเป็นรายงาน ของของจังหวัดตากที่คอยสนับสนุนประมาณนะครับ ให้เป็นระบบ ในการเข้าออกทุกครั้งผมยืนยันว่าชาวบ้านไทยไม่ได้เดือดร้อนเท่าไหร่นะครับพ่อมีศูนย์ชัดเจน  ขอเวลาสักครู่ครับพิกัดไว้ ชัดเจนไม่มีการเข้าออกระบบชัดเจนคนที่ไปบริจาคของก็ไม่สามารถเข้าพื้นที่ ระบบของพื้นที่ เขาทำเป็นปกติ แต่ระบบข้างนอกอาจจะดูว่ามันวุ่นวาย ยืนยันว่าชาวบ้านไม่ได้เดือดร้อนมากเท่าไหร่  ผมสงสารผู้ปฏิบัติ ว่าจะเป็น ฝ่ายปกครองฝ่ายความมั่นคงสาสุข เจ้าหน้าที่ท้องถิ่นหรือหน่วยงานต่างๆที่คุณต้องรับผิดชอบ มันต้องคิดหรือว่าต้องมาตรวจโรค  ต้องมากัดกันต้องมาห้ามต้องมาเข้าเวรอยู่เวรซึ่งแล้วเนี่ย  แม้กระทั่งแม่เลี้ยงเขาก็ยังไม่ได้เลยครับ ก็อยากให้จัดการระบบเพราะยังไงผมก็เชื่อว่าการสู้รบของประเทศเมียนมาร์ ผมว่าไม่ต่ำกว่า 5 ปีก็ยังไม่สงบ  ยังไงท่านต้องเตรียมการเรื่องนี้นะครับโดยเฉพาะฝ่ายความมั่นคงในทะเลขา สภาพมั่นคงแห่งชาติ น่าจะเป็นหน่วยงานหลักที่ท่านจะต้องมา จัดระบบ ในเรื่องการ ผู้หนีภัยจากประเทศเวียดนามนะครับก็โดย ญัตตินี้ผมเห็นด้วยนะครับที่จะมีการศึกษาหรือว่าท่านจะไปตั้งคณะกรรมการ หรือว่าท่านจะไป ทำ มอบหมายให้หน่วยงานใดหน่วยงานหนึ่งในกรรมการหนึ่งเป็นผู้รับผิดชอบผมเห็นด้วยเป็นอย่างยิ่งครับ สนับสนุนญัตติดีครับขอบคุณครับ ขอบคุณครับ   ท่านปิยรัฐจงเทพมาแล้วใช่ไหมครับ   พร้อมโอนครับ   เรียนท่านประธานกรรมาธิการครับผมปิยรัฐจงเทพผู้แทนราษฎรเขตพระโขนง บางนาพรรคก้าวไกลครับ  พอดีขออนุญาต นำเสนอสนับสนุน  จะติ ขอให้ สภาผู้แทนราษฎรในการตั้งคณะกรรมาธิการวิสามัญพิจารณาศึกษา แนวทางการแก้ไขปัญหาผู้ลี้ภัยจากการสู้รบในพื้นที่พักพิงชั่วคราว 9 แห่ง ประเทศไทยได้รับซึ่ง มตินี้แน่นอนครับมีความจำเป็นและสำคัญในห้วงเวลาสถานการณ์นี้ กลับหลายท่านติดตามข่าวสาร อยากทราบว่าในเวลานี้มีการสู้รบกัน เป็นสงครามภายใน ประเทศเมียนมาร์หรือประเทศเพื่อนบ้านของเรา ซึ่งอยู่ฝั่งตะวันตกของประเทศไทยในปัจจุบันนี้ประเทศไทยมีผู้ลี้ภัยหรือผู้หนีภัยใน หน่วยงานของภาครัฐเรื่องนี้มากหรือ เรื่องนี้มากเลยครับในฐานะกรรมาธิการความมั่นคง เขาก็จะระมัดระวังว่าไม่อยากให้ใช้คำว่าผู้ลี้ภัยเพราะประเทศไทยยังไม่ได้ อนุสัญญาว่าด้วยเรื่องธุลีไทย จึงขอให้  หน่วยงานของรัฐทั้งหลายได้ครับพยายามใช้คำว่าผู้หนีภัย งั้นผมก็จะพยายามใช้คำว่าผู้ลี้ภัยเป็นหลักนะครับ ซึ่งผู้ลี้ภัยกว่า 800 900 คนที่มาจาก ประเทศ  เพื่อนบ้านของเราดีเลยครับอยู่ตาม เก็บชายแดนฝั่งตะวันตกของประเทศไทยได้ 4 จังหวัด กลับจำนวน 9 ค่ายพระกริ่งนะครับ ถ้ามีสไลด์รบกวนสไลด์ขึ้นไปครับขอบคุณครับได้รับข้อมูลที่ผมนำมานี้อาจจะ ตัวเลขไม่ได้เป็น ตามเวลาที่ชัดเจนเนื่องจากว่ามีทั้งการเข้ามาแล้วออกไปอยู่ตลอดไม่ใช่ว่าอยู่นานแล้ว อยู่ตลอดก็มีซึ่งบางครั้งเขาเข้ามาในช่วงที่เกิดการสู้รบ  แล้วเมื่อสิ้นสุดการสู้รบเขาก็กลับเข้าไปเหมือนเดิมนะครับฉะนั้นตัวเลขก็จะวิ่งขึ้นวิ่งลงอยู่ประมาณนี้ ซึ่งแน่นอนครับว่า จะมีทั้งอยู่แบบกึ่งถาวร แล้วก็อยู่แบบไปๆกลับๆ  ซึ่งกรณีอยู่แบบกึ่งถาวรนี่แหละนะครับนำมาซึ่ง  ปัญหาที่ประเทศไทยจะต้องช่วยกัน  ในการดูแล โดยเฉพาะเด็กนะครับ ซึ่งเกิดจาก  ค่ายผู้ลี้ภัยหรือผู้พักพิงชั่วคราว ในประเทศไทยทั้ง 9 แห่งนี้ ซึ่งเด็ก ถ้าเกิด ไม่มีสัญชาตินะครับ ไม่สามารถขอได้ทั้งสัญชาติไทยและสัญชาติ ซึ่งแน่นอนครับ  พี่ขอไม่ได้เท่าไหร่อาจจะสาเหตุหลักก็คือเขาไม่ได้มี  ทะเบียนเขาไม่ได้มีเอกสารสิทธิ์หรือเขาไม่ได้มีการแจ้งเกิดนะครับตาม กฎหมายของไทย  ตามมาคือปัญหาเรื่องอะไรครับเรื่อง  การดำเนินการทางสาธารณสุขการดูแลบริหารจัดการในเรื่องของสัญญา มนุษย์ ซึ่งประเทศไทยไม่ได้มีงบประมาณเพียงพอที่จะดูแล บุคลากรจำนวนหลายหมื่นคน หรือประชาชนจำนวนหลายหมื่นคนซึ่งไม่ได้มีในระบบทะเบียนราษฎร์ของประเทศไทย แน่นอนครับ  ข้าหลวงใหญ่ผู้ลี้ภัยแห่งสหประชาชาติบอกว่าตอนนี้ เรามี จำนวนผู้พักพิงมากกว่า 9 หมื่นคน ที่อยู่ ในค่ายพักพิง ประเทศไทยใช้ต่อไปครับเราจะเห็นว่า   slide นี้นะครับเราจะเห็นว่าจำนวนของงบประมาณ รายการดูแล ป่วยหรือผู้ที่ได้รับผลกระทบจากเหตุรุนแรง หรือผู้ที่ได้รับ อาการติด โรคหรือมีโรคเชื้อโรคที่ต้องเข้ารับการรักษา โดยต้องอาศัยหน่วยงานของโรงพยาบาลของรัฐไทย  แบกรับภาระหนี้อยู่ ซึ่งแน่นอนครับโรงพยาบาลเหล่านั้นก็เป็นโรงพยาบาลรัฐ ที่จะต้องใช้งบประมาณของแผ่นดินในการรักษาหรือดูแล หน่วยงานรัฐเหล่านี้ไม่สามารถที่จะไปเบิกจ่ายงบประมาณจากภาครัฐได้เนื่องจากว่า ประมาณรายหัวไม่สามารถเบิกได้ในสิทธิการรักษา  สวัสดิการของคนไทย เพราะหนึ่งเขาไม่ได้มีสัญชาติไทยเขาไม่ได้เป็นผู้ที่ อย่างถูกต้องหรือไม่ได้มีกฎบัตร พี่ ถูกต้องตามกฎหมายบัญญัติของประเทศไทย ทำให้โรงพยาบาลเหล่านั้นแบกรับหนี้สิน ต่อปีเป็นจำนวนมากนะครับอย่างเช่นกรณี บางโรงพยาบาลเลยครับ แบกรับหนี้สินปีนึงปีนึงรวมกัน 5 โรงพยาบาลจะเป็นโรงพยาบาลอุ้มผางโรงพยาบาลแม่สอด โรงพยาบาล ท่าสองยางโรงพยาบาลพบพระและโรงพยาบาลแม่ระมาดร่วมกันปีหนึ่งเป็นร้อยล้านครับ   เราก็ต้องหาเงินมาโดยเฉพาะโรงพยาบาลจะต้องเป็นผู้แบกรับนะครับ คำถามของผมคือว่าผมยังไม่เห็นว่า ปัญหาเหล่านี้จะได้รับการแก้ไขได้ครับผมไปดูงบประมาณปี 61 ก็ไม่ได้มีการเบิกจ่ายในการ หนุนในส่วนนี้เข้าไป การชดเชย ใกล้กับโรงพยาบาลเหล่านี้นะครับแน่นอนครับ ใครก็จะอ้างว่าเราไม่มีกฎหมาย เราไม่ได้มีบทบัญญัติที่จะให้ดูแลรับผิดชอบ เกี่ยวกับเรื่องของ   ปัญหาของผู้ที่ไปที่ได้รับผลกระทบด้านสุขภาพนะครับอย่าลืมนะครับว่าประเทศไทยของเราได้นะคะ มีรัฐธรรมนูญก็รับรองเรื่องสิทธิ์ของการรักษาบุคคลผู้ยากไร้ย่อมมีสิทธิ์ได้ การบริการสาธารณสุขของรัฐตามจำนวนมาตรา 47 โดยไม่ต้องเสียค่าใช้จ่ายตาม หมาย  หรือแม้กระทั่งตัวบทบัญญัติ ที่รักไปได้ง่ายกติกาตาม ระหว่างประเทศในกับเรื่องสิทธิเศรษฐกิจสังคมและวัฒนธรรมหรือ IC dscr รายการตามข้อ 12 รายการประเทศไทยมีพันธกิจผูกพันเรื่องนี้ไว้เพราะว่าประเทศไทยได้ลงนามไว้ รับรองสิทธิของทุกคนที่จะมีสุขภาพกายสุขภาพจิต   ตามมาตรฐานสูงสุดเท่าที่เต็มที่เท่าที่จะเป็นไปได้ในการนั่นคือสิ่งที่รัฐไทยได้ให้ไว้ หมายถึงว่ากติการะหว่างประเทศ ผมจึงเกิด ข้อเสนอแนะขึ้นมาว่าหนึ่งนอกจากเรื่องการขอสนับสนุนญัตตินี้ให้ ตั้งคณะกรรมาธิการวิสามัญขึ้นมาเพื่อศึกษานะครับผมยัง มีข้อ แล้วก็คอยห่วงใยไปที่กระทรวงสาธารณสุขในการในการดูแลเรื่อง ประมาทนะครับเพราะว่าไม่อยากให้โรงพยาบาล ต้องแบกรับภาระหนี้สิน รวมถึงไม่มีทางออกให้กับเรื่องนี้นะครับเราต้องมีการตั้งกองทุนหรือไม่เราต้องมีการ เพิ่มเติมในการ  ประสานงานกับหน่วยงานกาชาดระหว่างประเทศหรือไม่ในการสนับสนุนงบประมาณหลังนี้ ในการดูแล เฉยให้กับโรงพยาบาลที่ต้องแบกรับค่าใช้จ่ายรวมถึงตัด ตอนปัญหาการ คอรัปชั่นของเจ้าหน้าที่  ส่วนส่วนหน้าและก็คือเจ้าหน้าที่ดูแลผู้ที่ไพเราะดีนะครับผมทราบมาในฐานะที่ต้องเป็น พื้นที่ชายแดนอยู่ตลอดเกือบทุกเดือนในฐานะกรรมาธิการความมั่นคงและชายแดนนี้นะครับ เรื่องรับร้องเรียนส่วนใหญ่ของ   สงครามนี้ มักจะมาเล่าให้ฟังว่า ไม่ใช่พวกเขาไม่มีเงินจ่าย ไม่ใช่พวกเขาไม่มีเงินที่จะไปรักษาตัวแต่ระหว่างทางที่พวกเขาจะไปถึงโรงพยาบาลนั้น มักจะมีเจ้าหน้าที่ตำรวจหรือเจ้าหน้าที่ฝ่ายความมั่นคงเนี่ย ไปโบกรถเข้าไปจับเขาแล้วก็รีดไถเขา เงินที่เขาจะมาจ่ายค่า ดูแลรักษาพยาบาลก็ถูกรีดไถไปแล้วในส่วน เจ้าหน้าที่ที่มา ควายมันจะมาด่าเขาไม่มีเอกสารสิทธิ์ยืนยันปลด ในการเข้าประเทศคือปัญหาที่ตามมาตั้งแต่ตอนนั้นผมจึงขอฝากท่านประธานกับเรื่องนี้ ผมเห็นด้วยและสนับสนุนญัตตินี้ขอฝากให้กรรมาธิการนะครับถ้ามีการตั้ง มันก็ ให้ดำเนินการศึกษาเรื่องนี้อย่างรอบคอบครับขอบคุณครับท่าน   ขอบคุณครับท่านคริส มายังครับเชิญครับ ครับท่านประธานสภาที่เคารพผมคริสซาเนียร์สมาชิกสภาผู้แทนราษฎรจังหวัดตากเขต 1 เท่าไหร่คะ  ตอบ ขอแสดงความเห็นใน พรุ่งนี้ไปครับในฐานะ ผู้แทนราษฎรจังหวัดตากครับจังหวัดที่มีผู้ลี้ภัย   มากกว่า สงสารครับ  รวมไปถึงนะครับ  ไม่ล่ะครับ 4 หมื่นกว่านะครับอุ้มเปี้ยม 20000 นะครับแล้วก็ลูกโป่ง เช่นกันครับ ดอนเมืองครับมันเหมือนที่ไม่เป็นประชาธิปไตยครับ เมืองที่ผู้มีอำนาจใช้อำนาจทางการทหารและปราบปรามประชาชนผู้บริสุทธิ์นะครับ บาดเจ็บล้มตายนะครับถูกยิงถูกถ้าถูกกักขัง บ้านเรือน เขานับถูกระเบิด จนกลายเป็นคนไร้ค่าครับ มีที่ไหนครับ เกิดมีสัญชาติเชื้อชาติครับแตกต่างจากแผ่นดินอยู่ครับ สุดท้ายครับในเสี้ยววินาทีเขาคงต้อง  คิดเอาชีวิตรอดครับ เพื่อชีวิตลูกเมียพ่อแม่สามีครับ เพื่อให้ครอบครัวอยู่รอดปลอดภัย หลายประเทศนะครับที่พัฒนาแล้วนะครับ ไม่ใช่การพัฒนาด้านวัตถุอย่างเดียวครับแต่สิ่งที่เขาพัฒนานั้นคือ การพัฒนาจิตใจครับ ในฐานะนะครับรัฐบาลนะครับ ป้าพรครับ  จะคว่ำบาตรทางการค้านะครับความบาปทางการทูตกับประเทศที่เป็นต้นเหตุของสงครามการเมือง   และการก่อรัฐประหาร  คำว่าโลกไร้พรมแดนครับไม่ใช่เกมการสื่อสารที่เรียกว่าอินเตอร์เน็ตที่เปิดกว้างเท่านั้นครับแต่หมายรวมถึง จริงใจครับความเข้าใจในหลักสิทธิมนุษยชนครับสิทธิมนุษยชนนะครับโดยปราศจากเชื้อชาติ ชนชาติ ชนชั้นนะครับปราศจากเส้นแบ่ง แยกดินแดนระหว่างประเทศ ผมขอยกตัวอย่างภาพยนตร์ครับ เรื่อง สาละวินครับ ของหม่อมเจ้าชาตรีเฉลิมยุคลครับ ทหารไทยยิงปืน ยังพี่น้องประเทศเพื่อนบ้านครับยิงขู่ไม่ให้เข้ามาครับ สุดท้าย บ้านธารน้ำตา อิสรภาพไม่ได้ครับก็ต้องปล่อยเข้ามา อีกเรื่องครับ สิรวิชญ์ครับที่เป็น  หนังอวสานเลย เจ้าของโรงงานนะครับยอมรับทรัพย์สินทุกอย่างเพื่อให้พี่น้องชาวยิวนะครับ ผลจากสงครามนาซี ตรงข้ามกับการแสวงหาอำนาจของผู้เสียหาย มหาสงครามครับคือชะตากรรมของประชาชนที่ต้องลี้ภัย สิ่งที่รัฐบาลนะครับในฐานะบริหารประเทศที่อยู่ในสังคมโลกนะครับและกลุ่มประเทศอาเซียน หนักถึงหนัก  มนุษยชนขั้นพื้นฐาน บริหารจัดการศูนย์พักพิงผู้อพยพอย่างมีมนุษยธรรม  ท่านปล่อยปละละเลยแล้วสิ่งที่จะตามมาคือ บนการค้ามนุษย์ ธุรกิจสีเทา แหล่งฟอกเงินแหล่งกำเนิดมาเฟียแหล่งทุจริตคอรัปชั่นในวงการราชการ แหล่งซ่องสุมยาเสพติดครับแบ่งผิดกฎหมายต่างๆมากมายครับผมขออะไรครับ นี่คือเหตุการณ์ตอนที่ เหตุการณ์ จราจลนะครับที่ไม่หลับนะครับหรือที่เรียกว่าบล็อคนะครับ ข้อความในเนื้อข่าวว่า ก่อเหตุจลาจลประท้วงเจ้าหน้าที่ กองอาสารักษาดินแดนนะครับก็ บ้านจังหวัดตากรับรู้เหตุผลดีครับรู้แล้วรู้ว่าเหรียญมีสองด้านเสมอนะครับเวลาเกิดปัญหานะ ราชการทำตัวเป็นมาเฟียซะเอง รายการจับให้กูรีบไปนะครับ จักร ศูนย์พักพิงได้ ออกไปรับจ้างครับไปทำงานไปทำไร่ ไปทำสวนต่างอำเภอ เป็นการกดขี่ข่มเหงนะครับและเป็นการเรียกรับหัวคิว จัดการจับ ผลประโยชน์กับกำนัน  กดขี่เขามากๆก็เรามักจะได้ยินข่าวร้ายแบบนี้เหรอครับ เราไม่เคยทราบเลยครับว่าคนที่เขาเอาชีวิตมาฝากไว้กับเรานะ ต้องเผชิญหน้ากับความอยุติธรรมและกดขี่ข่มเหงรังแกเช่นไร คนที่จังหวัดผมเนี่ยเป็นคนใกล้ชิดกับสถานการณ์ เสาร์นี้นะครับ ที่พูดไปนะครับเหรียญมี 2 ด้านครับลองใจผู้ลี้ภัยครับ ตลอดจนเสียใจกับการบริหารจัดการศูนย์พักพิงที่ล้มเหลว ไม่เป็นท่าครับ ของรัฐบาลที่ผ่านมา แต่ผมเชื่อว่าประเทศไทยนะครับมีศักยภาพมากกว่านี้  และก็เชื่อว่ารัฐบาลในการนำของท่านเศรษฐาทวีสินนะครับ  นายกรัฐมนตรีและพรรคเพื่อไทยนะครับ น้ำหนักดี ฉันต้องรีบไป ความคิดทางการเมือง รู้ซึ้งในโชคชะตาของประชาชนนะครับจากเหตุการณ์สลายการชุมนุม 99 ศพ มาเก็บของพันครับ พยายามนำคดีสู่ศาลโลกในปี 2553   ยังมีคนไทยที่ลี้ภัยจากเหตุการณ์ออกนั้น วันนี้เขายังหาทางกลับบ้านไม่เจอครับ  ยังต้องพึ่งพิงประเทศที่ขอลี้ภัยทางการเมือง หากเรามองคนเท่ากันครับ วิธีการปฏิบัติต่อผู้ที่ไปให้เกียรติและศักดิ์ศรีในฐานะพลเมืองของโลก ซึ่งผมแดนครับ ศูนย์พักพิงที่โปร่งใส มอบติดตามหลักมนุษยชนด้วยความเข้าใจ  ประเทศไทยจะเป็นประเทศกำลังพัฒนาครับ แต่การพัฒนาจิตใจโดยการยกฐานะศูนย์พักพิงตามหลักสากล เป็นตัวชี้วัดว่า เราคือประเทศที่เจริญแล้วทางด้านจิตใจครับท่านประธาน สนับสนุนญัตตินี้ครับ ขอบคุณครับ   ครับขอบคุณครับต่อไปนะครับท่าน พี่พร  บ่อดินวัชรโรจน์นะครับ เพื่อไทย 9 นาทีครับ     เรียนท่านประธานสภาผู้แทนที่เคารพค่ะดิฉันนางสาว พี่พรวรินทร์วัชรโรจน์สมาชิกสภาผู้แทนราษฎรแบบบัญชีรายชื่อพรรค ใครค่ะ ขออภัย อายะติ เรื่องขอให้สภาผู้แทนราษฎรตั้งคณะกรรมการวิสามัญพิจารณา สาและหาแนวทางแก้ไขปัญหากรณีผู้ลี้ภัยและการสู้รบ ในพื้นที่พักพิงชั่วคราว 9 แห่งใน ประเทศไทยค่ะและผู้ลี้ภัยจากการสู้รบตามแนวชายแดนไทยพม่าค่ะ  ท่านประธานคะ ดิฉันเห็นด้วยกับเพื่อนสมาชิกผู้เสนอญัตติ ปัญหาเกี่ยวกับผู้ลี้ภัยและการสู้รบในพื้นที่พักพิงชั่วคราวทั้ง 9  ซึ่งจากข้อมูลจากส่วนกิจการชายแดนและผู้อพยพเนี่ย ได้รายงานว่าพื้นที่พักพิงชั่วคราวทั้ง 9 แห่งไม่ว่าจะในจังหวัดราชบุรี  แม่ฮ่องสอนกาญจนบุรีและจังหวัดตากแถวนี้มีผู้ลี้ภัย ไม่ต่ำกว่า 7 หมื่นคนค่ะและกลุ่มนี้อาศัยอยู่ในประเทศไทยมาไม่น้อย 30 ปีแล้วค่ะ  โดยปราศจากสถานะทางกฎหมายรองรับประเทศไทยหวังว่า 1 ค่ะ คลื่นมนุษย์กลุ่มนี้ค่ะจะสามารถกลับไปยังบ้านเกิดเมืองนอนได้ค่ะ เหตุการณ์ปัจจุบันที่เกิดขึ้นค่ะเป็นที่ประจักษ์ ต่อสาย ชาวโลกทั้งชาวอาเซียนเองและชาวโลกการสู้รบในสถานการณ์เมียนมาร์ไม่ได้  ลงเลย  ปีที่ผ่านมาค่ะ  แต่ยังคงทวีความรุนแรงยิ่งขึ้นภายหลังเหตุการณ์รัฐประหารเมื่อวันที่ 1 ภาพันธ์ 2564 ค่ะจนทำให้เกิดความตึงเครียด รุนแรงระหว่างกองทัพ หน้าจอของรัฐบาลสภาบริหารแห่งรัฐ ใช้ตัวย่อว่า M slaz ค่ะกับกองกำลังติดอาวุธของกลุ่มชาติพันธุ์หลายๆ ทั่วประเทศจนเป็นเหตุให้เกิดความไม่สงบภายในรัฐค่ะดังนั้นค่ะ ย้อนหลังจึงพบว่ามีผู้ลี้ภัยความไม่สงบ ชาวเมียนมาร์ตัวย่อที่เราจะเรียกก็คือ พอ ผชมค่ะข้ามพรมแดนเข้ามาในประเทศไทยเป็นระยะ ตั้งแต่เหตุการณ์รัฐประหารเมียนมาร์อยู่ทุกเมื่อเชื่อคราวเหตุการณ์กัน การปะทะกันระหว่างพรมแดนหนึ่งในแรงงานล่าสุดค่ะ ถอนผ่านนายพืชพบ มงคลนาวินรองอธิบดีกรมการ องค์การระหว่างประเทศของกระทรวงการต่างประเทศค่ะที่แจงต่อคณะกรรมการ การความมั่นคงแห่งรัฐกิจการชายแดนไทยและการปฏิรูปประเทศ สภาผู้แทนราษฎรเมื่อวันที่ 26 ตุลาคม 2560 6 ว่าค่ะ ตั้งแต่ เกิดเหตุการณ์รัฐประหารในเมียนมาร์นะเนี่ยมีผู้ลี้ภัยความไม่สงบชาวเมียนมาร์ในเข้ามาประมาณ 50,000 280 คนบางส่วนในเข้ามาเพียง 2-3 วันแล้ว สถานการณ์สงบเพราะว่าห่วงมากและทรัพย์สินที่ตนเองมีอยู่ค่ะ  บางส่วนก็กระจายตัวและกระจุกตัวอยู่ตามจุด  ชายแดนไม่ต่ำกว่า 700 คนขับเมียนมาร์จึงเป็นกรณีตัวอย่างที่สำคัญที่ เห็นว่า การต่างๆประเทศไม่ใช่เรื่องไกลตัวกับท่านประธานมันเป็นเรื่องใกล้ตัวถึงขนาด คนนับหมื่นจากต่างถิ่นต่างแดนต้องตากตามเข้ามาเพื่อแสวงหา ความปลอดภัยในผืนแผ่นดินไทยนี้ค่ะ ได้ค่ะเรามีพรมแดนติดต่อกับประเทศพม่าอีกยาวที่สุด ดีกว่า 2400 กิโลเมตรและมีจุดผ่านแดนถาวร 5 แห่ง นอกจากนี้ยังมีสันลำน้ำและแหล่งน้ำตามธรรมชาติต่างๆที่จะทำให้มี ลักลอบเข้ามาได้ค่ะ เพราะพวกเขาค่ะ ไม่ได้อยากจากภูมิลำเนาที่อยู่นะคะแต่เขาต้องจากมาเพราะบ้านเรือน ทำลายข้าวของและข้าวของที่เสียหายค่ะแม่หักชีวิต ตกอยู่ในความเสี่ยงดังนั้นเขาจึงเดินทางข้ามแดนเพื่อแสวงหาความ ปลอดภัยในชีวิตและทรัพย์สิน ของตนเองและครอบครัวค่ะอันนี้เป็นสิทธิขั้นพื้นฐานที่บุคคล ในการรักษาไว้ซึ่งชีวิตและทรัพย์สินซึ่งรองรับโดย ยาสากลว่าด้วยสิทธิมนุษยชนแห่งสหประชาชาติค่ะท่านประธานคะ จากความร่วมมือระดับโลกลงมาดูความร่วมมือระดับภูมิภาคเราจะเห็นได้ว่าประเทศไทย ที่ผ่านมาเรายึด หลักการไม่แทรกแซงกิจการภายในมาตลอดค่ะซึ่งเป็นหลักการที่สำคัญของสมัย ประชาคมแห่งชาติเอเชียตะวันออกเฉียงใต้หรืออาเซียนยึดร่วมกันโดยไม่แจ้ง ระหว่างกันเราไม่ก้าวก่ายเขาไม่ก้าวก่ายเราเช่นไรเราไม่ก้าวก่าย เช่นนั้น นี่จึงทำให้อาเซียนดำรงอยู่ได้ภายใต้กรอบ ความร่วมมือที่หลากหลายและมีมาอย่างต่อเนื่องค่ะ จนกระทั่งมีการประชุมผู้นำสุดยอดอาเซียนนักพิเศษเมื่อเดือนเมษายน 564 ค่ะนำและผู้แทนชาติอาเซียนก็ได้ระบุฉันทามติ ขันธ์ 5 ข้อเกี่ยวกับสถานการณ์ในเมียนมาร์ได้แก่ค่ะจะต้องยุติความรุนแรงในเมียนมาร์โดย แล้วทุกฝ่ายต้องให้ความยับยั้งชั่งใจกันอย่างเต็มที่ค่ะ คือมีการเจรจาที่จะสร้างสรรค์ระหว่างทุกฝ่ายที่เกี่ยวข้อง  จะเริ่มต้นขึ้นเพื่อหาทางออกอย่างสันติเพื่อประโยชน์ของประชาชนค่ะ และข้อที่ 3 ค่ะพูดพิเศษของประธานอาเซียนจะอำนวยความสะดวกในการเป็นสื่อ ของกระบวนการเจรจาด้วยความช่วยเหลือของเลขาธิการอาเซียน ข้อ 44 ค่ะอาเซียนจะให้ความร่วมมือช่วยเหลือด้านมนุษยธรรมผ่าน ประสานงานอาเซียนเพื่อความช่วยเหลือด้านมนุษยธรรมด้านการ ภัยพิบัติและสุดท้ายค่ะ และคณะผู้แทนพิเศษจะเดินทางไปเย็นมากเพื่อพบปะพูดคุยกับ อย่างไรก็ตามแม้จากการประกาศเวลาจะผ่านมา 2 ปี เหตุการณ์ความไม่สงบก็ไม่มีทีท่าว่าจะยุติลงเลยค่ะดิฉัน ไม่เห็นด้วยนะคะกับการแปรเปลี่ยนจุดยืนเรื่องหลักการการไม่แทรกแซงกิจการภายใน   เราก็อาจใช้โอกาสนี้ในการสร้างโอกาสและแสวงหาความหวัง ผ่านวิสัย การต่างประเทศของรัฐบาลใหม่ไม่ได้ค่ะนำโดยนาย เศรษฐาทวีสินค่ะนายกรัฐมนตรีมายกระดับการแก้ไขปัญหา ภูมิภาคในกันค่ะ ท่านนายกเศรษฐาเคยให้สัมภาษณ์กับสื่อมวลชนในหลายบริบททั้งในประเทศไทยและในต่าง  ประเทศไทยเห็นความสำคัญอย่างยิ่งของประเด็นสิทธิมนุษยชนค่ะ ตอบมาค่ะเมื่อวันที่ 21 พฤศจิกายน 2560 61 ขาก็ย้ำ ยืนของไทยในความเป็นกลางว่าเราเป็นมิตร Fire แต่ไม่ไร้จุดหมายนั่นคือการปรับวิธีการวางตัวและการวางตัว เงินของประเทศให้เหมาะสมซึ่งจะเป็นประโยชน์ต่อประเทศและมีโอกาส ในการสร้างให้เกิดการค้าและการลงทุนร่วมกันนอกจากนี้ค่ะ ปฏิเสธค้ายังได้มอบหมายให้นายปานปรีย์รองนายกให้มันตีค่ะ ดำรงตำแหน่งรัฐมนตรีว่าการกระทรวงต่างประเทศด้วย ให้ยกระดับ การดำเนินนโยบายต่างประเทศของไทยโดยให้ นายกรองนายกปั่นปีได้ให้สัมภาษณ์กับสื่อมวลชนค่ะว่าเหม็นมาก ประเทศเพื่อนบ้านของเรา สิ่งที่เกิดขึ้นในประเทศเมียนมาร์ถือเป็นปัญหาภายในของเขาที่ควรแก้ไขด้วยกระบวนการของเมียนมาร์เอง และควรได้รับกลไกของอาเซียนเข้าไปช่วยเหลือซึ่งไทยควรเคารพในการตัด ใจของอาเซียนดังนั้นค่ะภายใต้รัฐบาลของเศรษฐาทวีสินนายกรัฐมนตรี ยึดถือมติร่วมกันของอาเซียน 5 ข้อและยังทำงานร่วมกับอาเซียนอย่าง เพื่อช่วยให้เกิดสันติภาพในเน็ตมาให้เร็วที่สุดค่ะด้วยเหตุนี้ค่ะ ฉันเห็นว่ารัฐบาลใหม่ที่นำโดยนายเศรษฐาทวีสินและนโยบายการ ต่างประเทศใหม่ ท่านนายกมอบหมายให้รองนายกปั้นปีเป็นผู้ขับเคลื่อนนั้นทางยกระดับให้ไทยมี สำคัญที่สอดคล้องกับหลักการไม่แทรกแซงกิจการภายใน สู่เป้าหมายการสนับสนุนยับยั้งวิกฤติมนุษยธรรมค่ะและช่วยเหลือผู้ลี้ภัย ในฐานะประเทศเพื่อนบ้านอย่างสร้างสรรค์จึงสนับสนุนให้สมาชิกสภาผู้แทนราษฎร ตั้งคณะกรรมาธิการวิสามัญพิจารณาศึกษาแนวทางแก้ไขปัญหากรณีผู้ลี้ภัย สู้รบในพื้นที่พักกิ่งทั้ง 9 แห่งในประเทศไทย และพรุ่งนี้ภัย การสู้รบตามแนวชายแดนไทยพม่าค่ะเพื่อให้เกิดผู้เ****วชาญหน่วยงานหารือในการแก้ สภาพปัญหาที่สองแท้ที่สำคัญที่อยากให้ตั้งก็เพราะว่าพื้นที่เหล่านี้ สอดคล้องกับ การติดเชื่อมติดกับพรมแดนไทยค่ะและอย่างที่ 2 ค่ะอยากให้มีการ จ๋าการยกระดับบทบาทของรัฐบาลไทยในการเปิดช่องทางการสื่อสารระหว่าง ที่เกี่ยวข้องในสถานการณ์พม่าทั้งในระดับ   กองทัพ และระดับพรมแดนเพื่อการบูรณาการ ความร่วมมือเพื่อบรรเทาวิกฤตครั้งนี้ค่ะ การดำเนินนโยบายการต่างประเทศของไทยหมดเวลาแล้วค่ะ กับการอยู่บนหอคอยงาช้างพื้นบ้านไฟไหม้ เป็นไปไม่ได้เลยที่เรามีบ้านติดตั้งและเราจะไม่ได้รับผลกระทบเราจะนิ่งเฉย กองไฟที่โหมเข้ามาประเทศได้อย่างไรถึงเวลาของการต่างประเทศเชิง ที่จับต้องได้ค่ะและขอสนับสนุนให้รัฐบาลสนับสนุนการช่วยเหลือ พูดไทยในพม่า ขอบคุณค่ะท่านประธาน   ขอบคุณครับอีก 3 ท่านนะครับท่านแรกท่านวีรนันท์ฮวดศรี คันที่ 2 ท่านตัดสินอันทำนิตินันท์นะครับท่านที่ 3 สหัสวรรษคุ้มครอง คุ้มครองนะครับท่านวีระนวดศรีเชิญครับ    กราบเรียนท่านประธานที่เคารพผมวีรนันท์ฮวดศรีผู้แทนราษฎรจังหวัดขอนแก่นเขต 1 ภาค 9 ขอใช้เวลาในสภาแห่งนี้นะครับเพื่ออธิบายสนับสนุนขอให้สภาผู้แทนราษฎร ตั้งคณะกรรมาธิการวิสามัญพิจารณาศึกษาและหาแนวทาง แก้ไขปัญหาผู้ลี้ภัยจากการสู้รบในพื้นที่ 9 แห่งในประเทศไทยและผู้หนีภัยจากการสู้รบ  ตามแนวชายแดนไทยพม่ารวมถึงญัตติ หาแนวทางบริหารจัดการรวมถึงแก้ไขปัญหาผู้ลี้ภัย ความไม่สงบชาวเมียนมาร์รวมถึงญัตติ ของพรรคเพื่อไทยนะครับท่านประธานครับ  เหตุการณ์ความไม่สงบในประเทศเพื่อนบ้านมีความยืดเยื้อยาวนานมากกว่า 40 เหตุการณ์สำคัญที่เกิดขึ้นเมื่อไม่นานมานี้ครับ การรัฐประหารยึดอำนาจจากประชาชนชาวเมียนมาร์ เมื่อ 2 ปีที่ผ่านมา ของกองทัพ ทำให้ประชาชนจับอาวุธ สู้ในการทวงคืนประชาธิปไตยส่งผลให้เกิดสงครามกลางเมืองในประเทศ ผลของการสู้รบ มีผู้ลี้ภัยนะครับลบเข้ามาในประเทศไทยเป็นจำนวนมากนะครับ ตามศูนย์พักพิงชั่วคราว ตามแนวชายแดน ระหว่างไทยและเมียนมามากยิ่งขึ้นครับ 081 ดังกล่าวนี้อยู่ตามแนวชายแดนมีทั้งหมด 9 แห่ง จังหวัด ตั้งแต่ภาคเหนือ ลงมายังภาคตะวันตกครับท่านประธานครับ ศูนย์พักพิงดังกล่าว มีระบบการบริหารจัดการที่ชัดเจน คำนึงถึงศักดิ์ศรีความเป็นมนุษย์อย่างไม่เพียงพอครับ เช่น กรณีผู้ลี้ภัยถูกเจ้าหน้าที่ทำร้ายแต่ไม่สามารถเอาผิดผู้ทำลายได้ การเข้าถึงสิทธิขั้นพื้นฐานไม่ว่าจะเป็นการเดินทาง อาหาร ที่พัก ระบบสาธารณูปโภค ถึงไม่ได้ครอบคลุมเหมือนกับเราทุกคน ห้องประชุมแห่งนี้ครับ ที่จะมีข้าวกินทุกวันมีบ้านให้กลับ ท่านประธานหรือไม่ครับ  เหล่านี้ได้รับการจัดสรรข้าวสารเพียงน้อยนิด ที่อยู่อาศัยเป็นสิ่งก่อสร้างไม่ถาวร ใช้วัสดุตามธรรมชาติ ตามอัตภาพ ไม่ว่าจะเป็นใบตองพลาสติกหรือ วัสดุที่หาได้ บ้านเรือนสร้างด้วยไม้ไผ่ นี่คือสิ่งที่เขาได้รับจากรัฐบาลไทยครับ ส่วนเสื้อผ้าเครื่องนุ่งห่มยารักษาโรคการศึกษา งั้นถูกจับ จัดสรรจากองค์กรเอกชน ไม่เพียงพอครับ  ปัญหาข้างต้นทำให้ผู้ลี้ภัยบางส่วนตัดสินใจหลบหนี ออกจากสถานที่พักพิง ทำงานครับ  จากปัญหาดังกล่าวมีผู้ลี้ภัยจำนวนมาก ถูกแสวงหาประโยชน์หลายคน เป็นเหยื่อการค้ามนุษย์หรือขบวนการยาเสพติด เนื่องจากไม่มีทางเลือกครับจะกลับประเทศก็ไม่ได้ จะเข้ามาประเทศไทยก็ไม่มีสถานะของผู้ลี้ภัยรับรองรับ ทำให้ผู้ที่ไปบางส่วนเข้าสู่กระบวนการที่ผิดกฎหมาย แน่นอนครับ ในการกระทำผิดกฎหมายส่งผลกระทบและเกิดปัญหาที่ตามมาอีกมากครับ ประธานครับ  ปัญหาความขัดแย้งที่เกิดขึ้นในประเทศเมียนมาร์ส่งผลกระทบต่อสถานภาพทางเศรษฐกิจ ความเป็นอยู่ต่อชาวเมียนมาร์โดยตรงครับ  ทำให้มีชาวเมียนมาร์ต้องการออก ประเทศของตน แต่ไม่สามารถเข้ามาเป็นผู้ลี้ภัยได้ ดึงเข้ามาเป็นแรงงานข้ามชาติ นะครับ เพื่อยกระดับคุณภาพชีวิตของตัวเอง ยกระดับคุณภาพชีวิตของครอบครัวครับ เช่นในจังหวัดขอนแก่นบ้านผม ซึ่งเป็นจังหวัดนำร่องในการพัฒนาหลายด้าน รวมถึงด้านอุตสาหกรรมเช่น อุตสาหกรรม สิ่งทออ้วน ต้องการแรงงานในตลาดแรงงานจำนวนมากครับ  มีการเปิดรับแรงงานจากประเทศเพื่อนบ้าน จึงเรียนมาเองก็ถือเป็นประเทศต้นๆนะครับ ที่เข้ามาทำงานในจังหวัดขอนแก่น  แรงงานเหล่านี้ ไม่ได้รับความคุ้มครองตามกฎหมายแรงงานอีกทั้งยังไม่สามารถเข้าถึงสิทธิ ขั้นพื้นฐานเนื่องจากบางคนไม่มีสถานะเป็นพลเมืองครับ นอกจากนี้ยังมีการกดขี่แรงงาน การละเมิดสิทธิมนุษยชน แรงงานข้ามชาติอีกด้วยครับ ประธานครับ มีปัญหาหลายประเด็นนะครับที่เราต้องศึกษาอย่างละเอียดและรอบคอบเพื่อหาแนวทางการแก้ไขปัญหา เรื่องของผู้ลี้ภัยครับเนื่องจากประเทศไทยไม่ได้เข้าร่วม ภาคีอนุสัญญาว่าด้วย สถานภาพผู้ลี้ภัยพ. ศ. 1951 นะครับ  ซึ่งประเทศไทยนั้นไม่ได้ยอมรับว่ามีผู้ลี้ภัยในประเทศ การลงนามในภาคีนี้ ว่าด้วยรัฐต้องปฏิบัติต่อผู้ลี้ภัย เปรียบเสมือนเป็นพลเมืองของ ประเทศตนเองนะครับ ก็คือพูดง่ายๆก็คือมีสิทธิ  แล้วก็มีเสรีภาพทางการเมืองมีเสรีภาพในการรวมตัว อย่างเช่นพวกเราครับ  แล้วก็พูดง่ายๆก็คือว่าการรับรองสถานภาพผู้ลี้ภัยเนี่ยต้องต้องสมควร ในประเทศไทยนะครับ ประธานครับพี่ปัจจุบัน ประเทศไทยไม่ได้เป็นภาคีอนุสัญญาว่าด้วย สถานภาพผู้ลี้ภัย พ. ศ. 1951 แต่กลับใช้ระเบียบสำนักนายกรัฐมนตรีนะครับ มาตรการคัดกรองคนต่างด้าวที่เข้าภายในประเทศไทย  แต่ไม่สามารถกลับภูมิลำเนาได้ พ. ศ. 2562 ซึ่งในระเบียบนี้นะครับหลีกเลี่ยงการใช้คำว่าผู้ลี้ภัย  ให้ใช้คำว่า ผู้อยู่ระหว่าง ผู้คัดกรองสถานะ โดยมีคณะทำงานนะครับที่มีผู้บัญชาการตำรวจแห่งชาติ ประธานกรรมการพี่นาคัดกรอง บุคคลที่ สมควรให้ สถานะนะครับ จะเห็นได้ว่าระเบียบนี้รัฐบาลไทยเองไม่ยอมรับ สถานะความมีอยู่ ของผู้ลี้ภัยครับ อาจกล่าวได้ไม่เกินจริงครับว่า นัดไทย ไม่เหลียวแลผู้ลี้ภัย เพราะประเทศไทยไม่มี ตามกฎหมายครับ  ท่านประธานครับมีข้อห่วงใยจาก TPI นะครับลาวัลย์วิจัยเพื่อการพัฒนาประเทศได้ตั้งข้อ  ในเรื่องนี้นะครับ หลายประการด้วยกันนะครับอาการแรก  การให้สถานะผู้ลี้ภัยนั้น มีความเสี่ยงต่อความมั่นคง ภายในประเทศนะครับ การที่ 2 กลัวว่าผู้ลี้ภัย จะมีสิทธิ์ทางกฎหมายดีกว่าผู้เข้าเมืองอย่างถูกกฎหมายนะครับเนื่องจากตัวไทยประเทศไทยเองมี การตกลงนะครับกับประเทศต้นทางที่ส่งแรงงานข้ามชาติเข้ามานะครับ การต่อมา เรื่องสิทธิทางเศรษฐกิจ กลัวพรุ่งนี้ภัยมาแย่งนะครับ การประกอบธุรกิจของคนต่างด้าวอื่น เนื่องจากประเทศไทยเองก็มีข้อตกลงการค้าระหว่างประเทศนะครับ ว่าจะเป็น wto AEC ซื้อในเรื่องการประกอบธุรกิจ ของคนต่างด้าวนะครับ ประการที่ 4 กังวลว่าผู้ลี้ภัยจะมีสิทธิ์ เท่าเทียมกับคนไทยในเรื่องของสิทธิประกันสังคม  ครับ ประธานครับ การที่เราให้ความสำคัญกับหลักกฎหมายว่าด้วยสิทธิมนุษยชนเรื่องของศักดิ์ศรีความเป็นมนุษย์ อย่างมีมนุษยธรรมนั้น เป็นหลักสากลที่ประเทศพัฒนาแล้วพึงปฏิบัติครับ อีกทั้งแสดงให้เห็นถึงการพัฒนาประชาธิปไตย ที่ก้าวหน้าของประเทศไทยไปอีกท่านหนึ่งครับท่านประธาน สุดท้ายนี้ ผมจึงขอสนับสนุนในหลักการญัตติของเพื่อนสมาชิกที่ได้เสนอทั้ง 3 ญัตติครับ อยากส่งเสียง ของผู้ลี้ภัยที่อยู่ตามแนวชายแดนไทยเมียนมาร์ของผู้ลี้ภัยที่อยู่ตามศูนย์พักพิง เพื่อเป็นเสียงที่สะท้อนให้เห็นว่าไม่ว่าจะเป็นความหลากหลายทางชาติพันธุ์ไม่ว่าจะเป็นความ แตกต่างทางเชื้อชาติ มันเป็นความแตกต่างทางศาสนาไม่ว่าจะเป็นความแตกต่างทางอายุ ไม่ว่าจะเป็นความแตกต่าง ของระยะเวลาการเข้ามาในศูนย์พักพิงนั้น ควรได้รับการดูแลอย่างเป็นระบบ   ลบข้อความหานะครับในเรื่องของการละเมิดสิทธิมนุษยชนของประเทศไทย โลกขอบคุณครับท่านประธานครับ     ขอบคุณครับต่อไปท่านศศินันท์ทำนิตินันท์ เชิญครับ  ทนายแจ่มจันทร์ทำให้นานนะคะผู้แทนราษฎรกรุงเทพมหานครเขต 11 ภาคใต้ ขายค่ะวันนี้ฉันขอมาอธิบายนะคะเพื่อสนับสนุนนะคะญัตติการตั้งอนุบาล อนุมัติการตั้งกรรมาธิการวิสามัญนะคะเกี่ยวกับปัญหาผู้ลี้ภัยนะคะ ตามแนวชายแดนไทยพม่านะคะในเครื่องนี้ค่ะ ปัญหาเรื่องผู้ลี้ภัยนะคะจริงๆสามารถเชื่อมโยงมาถึงปัญหาในประเทศไทยที่กำลัง เชิญอยู่เหมือนกันก็คือเรื่องของวิกฤตเด็กเกิดต่ำนะคะวิกฤตเด็กเกิดต่ำในประเทศไทย นอกจากนี้ยังมีอีกหลายประเทศนะคะที่มีประสบปัญหาในวิกฤตเดียวกันปัญหาเด็ก จะส่งผลให้เกิดการขาดแคลนแรงงานแล้วก็กระทบ สภาพเศรษฐกิจในอนาคตค่ะเพราะเดี๋ยวเดินออกไปในอนาคตนะคะเราจะไม่ได้ดูเราว่า คนเป็นเชื้อชาติเป็นสัญชาติอะไรแต่บุคคลใดคือพลเมืองโลกเพราะในอนาคตเนี่ยนะคะก็จะมีการ  แย่งชิงแรงงานนะคะแย่งชิงพลเมืองในแต่ละประเทศเพื่อให้เข้ามาสู่ในประเทศของตัวเองค่ะ แน่นอนค่ะว่าสวัสดิการนะคะ ของคนในประเทศก็เป็นเรื่องสำคัญนะคะการมีสวัสดิการให้กับคนประเภทนี้คือความเป็นอยู่ ที่ดีแต่เราก็ไม่อาจที่จะรักเลยได้นะคะว่าอีกสิ่งหนึ่งที่สำคัญนะคะ สิทธิ์ของผู้ลี้ภัยนะคะแล้วก็อีกกลุ่มนึงนะคะที่อาจจะมองเหมือนเป็นคนละเรื่องเลย ในเรื่องของแรงงานข้ามชาติซึ่งในปัจจุบันประเทศไทยเราเนี่ยก็มี แรงงานข้ามชาติชาวพม่ามีจำนวนไม่น้อยเหมือนกันนะคะ ฉะนั้นเนี่ยเมื่อประมาณสัปดาห์ที่แล้วฉันเองได้มีโอกาสได้ลงพื้นที่นาที่จังหวัดภูเก็ต ไปกับคณะกรรมาธิการนะคะก็เลยได้เห็นความเป็นอยู่ของแรงงานข้ามชาติชาวพม่า  หนึ่งในนั้นก็จะมีทั้งคนที่มาอย่างถูกกฎหมายแล้วก็มาอย่างไม่ถูกกฎหมายและส่วนหนึ่งเนี่ยปัญหา มาจากการที่เขาเนี่ย  ผีหนีภัยมาจากประเทศพม่าเช่นเดียวกันเพราะว่าจากแต่ก่อนมาแรงงานพม่าเราอาจจะมี  คนนึงมาทำงานประเทศไทยใช่ไหมคะแล้วก็มาหาเงินส่งเงินกลับไปแต่พอสภาพ ปัญหาสงคราม ปัญหาความขัดแย้งในพม่าที่เกิดขึ้นเนี่ยส่งผลให้นะคะเขาก็มีการโยกย้าย จาก 1 เป็น 2 จาก 2 เป็น 4 จาก 4 เป็นเป็น 8 จะมีประมาณประชาประชา ร้านอาหาร  แรงธรรมชาติคือภายในจำนวนมากขึ้นเรื่อยๆปัญหาที่เจอก็คือว่าไม่หาพอเขา มาอยู่ด้วยกันมาอยู่นานเท่านานเข้าเนี่ย 5:00 น มีการคลอดบุตรมีการให้กำเนิดบุตรอะค่ะสิ่งที่สำคัญก็คือการให้ การให้ สิทธิในการในการ เกี่ยวกับ ประกันสาธารณสุขสิทธิในการเข้าถึงการศึกษาสิทธิในการเข้าถึง การเป็นแรงงานที่ถูกกฎหมายของแรงงานข้ามชาติที่เข้ามาอยู่ในประเทศไทยแล้วก็แล้วก็ เป็นกลไกสำคัญหนึ่งของระบบเศรษฐกิจในการขับเคลื่อนประเทศไทยเราก็ปฏิเสธไม่ได้นะคะว่า แรงงานข้ามชาติเหล่านี้หรือว่ากลุ่มผู้ลี้ภัยในอนาคตที่อาจจะมาเป็นแรงงานในอนาคต จะมีผลสำคัญต่อสภาพเศรษฐกิจของเราเช่นเดียวกันถ้าเราให้ความสำคัญกับเขานะคะ เรื่องของการศึกษาในเรื่องของการรักษาพยาบาลอะไรก็ตามเนี่ยเขาก็จะเป็นอีกหนึ่ง สำคัญของประเทศในการขับเคลื่อนประเทศในการเข้าถึงการศึกษาที่ดีถ้าเขาเข้า จบการพยาบาลที่ดีอ่ะค่ะเขาก็จะเป็น กลุ่มแรงงานที่มีคุณภาพของประเทศไทยในอนาคตพัฒนาในมันเป็นเรื่องเดียวกันที่เราเนี่ย ออกจากกันไม่ได้ค่ะ รหัสเราก็นอก นอกจากนั้นนะคะการที่เราหนีการตั้งอนุกรรมาธิการการตั้งกรรมการวิสามัญในครั้งนี้นะคะเราจะได้มีการ   เอาปัญหาแต่ละอย่างได้มาพูดคุยกันอย่างเป็นระบบแล้วก็ถือว่าเป็นจุดเริ่มต้นที่ดีนะคะของการที่ ทำให้เห็นว่ารัฐบาลนะคะให้ความสำคัญกับคนทุกคนเท่ากันค่ะขอบคุณค่ะท่านประธาน ต่อไปนะครับท่านสหัสวรรษคุ้มครอง เชิญครับ    ครับเรียนท่านประธานสภาที่เคารพครับผมสาธุพระคุ้มครองครับสมาชิกสภาผู้แทนราษฎร จังหวัดชลบุรีเขต 7 Plus เท่าไหร่ครับ ผมขอมีส่วนร่วมในการอภิปรายสนับสนุนการตั้งกรรมาธิการวิสามัญพิจารณาศึกษาและหาแนวทาง การบริหารจัดการลงทุนแก้ไขปัญหา ศรีไพรความไม่สงบชาวเมียนมาร์  ครับท่านประธานครับเหตุที่ต้องตั้งเรื่องนี้ จะมีการวิสามัญ เรื่องที่เกี่ยวเป็นรุ่นเกี่ยวข้องกับหลายหน่วยงานครับ หลายกระทรวงครับไม่สามารถจับใส่กล่องเดี๋ยวได้ครับ ไปทำงานกันอย่างบูรณาการทั้งต่างประเทศ หน่วยงานความมั่นคง รหัสไปรษณีย์ รายงาน ไม่สามารถแยกออกอย่างใดอย่างหนึ่งได้ครับ สมาชิกหลายๆท่านก็คงได้พูดเกี่ยวกับสิทธิมนุษย์ชนความโหดร้ายของสงครามและผู้หนีภัยสงคราม กลับบ้านแล้วนะครับ ผมอยากจะขอกูถึงผู้ได้รับผลกระทบ  ด้านหนึ่งครับคือผู้ใช้แรงงานครับ เฉพาะแรงงานข้ามชาติครับ ขอโทษอย่างนี้นะครับ ปัญหาผู้ลี้ภัยนะครับนอกจากผู้ลี้ภัยสงคราม พี่หนีตายกันมา จากสงครามครับส่วนนึงครับ  คือทำให้คนจำนวนมาก ทำมาหากินไม่ได้ครับ  เกิดการลี้ภัยที่เรียกว่าเป็นกู้ภัยทางเศรษฐกิจครับ แล้วส่วนหนึ่งครับคนเหล่านี้ก็กลายมาเป็นแรงงานข้ามชาติในประเทศของเรา ปัจจุบันครับ  แรงงานข้ามชาติในปัจจุบันเป็นอย่างนี้ครับท่านในไทยมีการใช้แรงงานข้ามชาติ สีธงชาติ รูปแบบการนำเข้ามาอยู่ 3 รูปแบบ รูปแบบแรกคือ MOU ครับที่กลุ่มแรงงานข้ามชาติที่เรา ทำสัญญาร่วมกับประเทศต่างๆ ไปทำงานได้ครั้งละ 2 ปีแล้วต่ออีก 2 ปีจากนั้นต้องกลับประเทศต้นทาง 30 วันครับแล้วกลับมาทำงานใหม่ครับแต่รถติดกทมเมื่อปีที่แล้วนะครับมีการผ่อนผัน กลับไปให้พี่ให้กลับเป็นเพียง 1 วันก็กลับมาได้นะครับ ที่ 2 ครับคือกลุ่มที่รับอนุญาตตามมติครม การผ่อนผันรับจดทะเบียนให้อยู่และทำงานในประเทศลาว  บัตรชมพูกลับ  คนเหล่านี้ครับได้รับอนุญาตเป็นครั้งครั้งละไม่เกิน 2 ปีครับ  ประเทศที่ 3 ครับคือประเภทของแรงงานข้ามชาติที่ทำงานแบบ ไปกลับ บริเวณชายแดนครับหรือตามฤดูกาล น่าจะเป็นรายงานประเทศเพื่อนบ้าน ที่มีชายแดนติดกับประเทศไทย  ทำงานได้ในเฉพาะพื้นที่ชายแดน เท่านั้น ไปทำงานได้ครั้งละไม่เกิน 90 วันครับเท่านั้นครับ ส่วนจำนวนแรงงานข้ามชาติก็ ตามสไลด์ ที่ปรากฏอยู่นะครับ เรื่องราวเป็นอย่างนี้กับท่านประธานหลังจากเกิดการรัฐประหารในประเทศเมียนมาร์เมื่อปี 2500 64 แรงงานข้ามชาติที่มาแบบ MOU นะครับต้องมีการต่อระยะเวลามา เรื่อยๆครับ พอรอบนี้ครับ เมื่อ MOU เขาจะหมดเวลา ตามระเบียบแล้วเขาต้องกลับไปประเทศบ้านเกิดของเขาก่อน เดินทางกลับมายังประเทศไทย  ปัญหาที่เกิดขึ้นครับคือแรงงานจำนวนมาก ไม่สามารถจะกลับไปยังบ้านเกิดได้ครับ เก่งมากจะเกิดอันตรายครับมีพี่น้องแรงงานข้ามชาติหลายคนครับที่ในช่วงเกิดสงครามกลางเมือง ประเทศเมียนมาร์นั้น ครอบครัวถูกจับกุมคุมขัง เสียชีวิตทั้งครอบครัว  รายงานบางคนก็ถูกมองว่าเป็นศัตรูกับรัฐ  ทำให้คนเหล่านี้มีความเสี่ยงในการกลับไปครับ กำไลแหวนครับ แรงงานบางคนครับถูกยกเลิกพาสปอร์ต รัฐบาลเผด็จการทหารพม่ามองว่าคนเหล่านี้เป็นปฏิปักษ์กับรัฐโดยตรง  เป็นคนที่ส่งเงินกลับไปช่วยอีกฝั่งจนนำไปสู่อีกปัญหา เรื่องของการส่งเงินกลับของแรงงานเมียนมาร์ ตอนนี้ก็ยังเป็นปัญหานะครับ ไม่ต้องซีเรียสเรื่องนี้ในวันนี้นะครับ ปัญหาต่อไปครับที่เกิดขึ้นครับ  ด้วยความที่รายงานเหล่านี้กลับบ้านไม่ได้ครับ สภาพแบบนี้จะไม่เกิดแรงงาน ถูกกฎหมายจำนวน 1 พี่จะไปเป็น รายงานเขื่อนครับ  ตอนนี้ปัญหาที่เร่งด่วนที่สุดครับอีกไม่กี่วันในเดือนกุมภาพันธ์ครับจะมีรายงานตาม และมติครมที่จะหมดอายุอีกประมาณ 7 แสนคน  เดือนกุมภาพันธ์ปี 59 จะเพิ่มเป็น 2 ล้านคนครับ และแน่นอนครับเมื่อเขาเหล่านี้กลับบ้านไม่ได้ครับ ต่อสัญญาณไม่ได้หรอก ทางเลือกก็คงจะมีไม่มากครับ เช่นคนเหล่านี้จะถูก ถ้างั้นต่อ สภาพการทำงานที่ย่ำแย่กว่าเดิม ไม่มีสวัสดิการ กดค่าแรง  โดนเรียกรับสวยได้นะครับเนื่องจากเจ้าหน้าที่ Agency หรือจากนายจ้างนะครับ ทำร้ายกว่านั้นครับ คนเหล่านี้อาจจะกลายเป็นผู้หนีภัยไปโดยปริยาย แล้วจะทำให้เกิดปัญหาอย่างที่เพื่อนสมาชิกหลายท่านได้พูดไปแล้วนะครับ ส่วนหนึ่งที่คนที่หนีตาย สงคราม โดยหลักการครับเราไม่สามารถส่งเข้ากลับได้อยู่แล้วครับ ระยะทาง 1 ครับคนเหล่านี้เองก็เป็นคนที่ทำมาหากิน ไปบ้านเรา สร้างเศรษฐกิจให้กับเราจำนวนมากครับ เขาต้องกลายเป็นคนผิดกฎหมายเพียงเพราะตอนนี้เขา บ้านตัวเองไม่ได้ เราจะไม่ช่วยเหลือเขาเหรอ  อีกประเด็นหนึ่งในเรื่องของรายงานครับคือเราต้องยอมรับว่าประเทศเรา กำลังขาดแคลน รายงาน  เราต้องนำเข้าแรงงานจำนวนมากจากประเทศเพื่อนบ้าน  เรากำลังเข้าสู่สังคมผู้สูงอายุ เป็นไปได้ไหมครับที่จะให้คนเหล่านี้ มาทำงาน ก็เป็นส่วนหนึ่งในการขับเคลื่อนเศรษฐกิจของประเทศลาวต่อไปนะครับ ข้อเสนอเข้าคร่าวๆมีดังนี้ครับขอรหัสไปนะครับ ให้มีการผ่อนผันต่ออายุชั่วคราวให้กับแรงงานที่คลังสมุด MOU  ชั่วคราวก่อนครับ กระบวนการ MOU ให้คงไว้แบบเดิม อาจมีการผ่อนผันให้กับแรงงานที่เคยอยู่แล้วในประเทศ สักปีนึงก่อน โดยไม่ต้องเดินทางกลับไปยังประเทศต้นทาง สถานพักตากอากาศในเมียนมาร์ยังไม่ยุติ มีการพัฒนาต่ออายุ 2 ปี โดยที่ไม่ต้องกลับประเทศนะครับ สำหรับพรุ่งนี้ภัย ที่อยู่ในค่ายผู้ลี้ภัยต่างๆ อาจจะมีการพิจารณาอนุญาตให้ทำงานได้ สถานที่เรา ต้องใช้ภาษีคนเลี้ยงอยู่แล้วจำกัดสิทธิ เขาแค่เพียงอย่างเดียว  ให้เขามีอิสระรวมทั้งสร้างศักยภาพให้กับเขาด้วยให้เขาทำงาน ให้ได้เข้าสู่ระบบประกันสังคม  ทำงานสร้างเศรษฐกิจ ให้กับเราต่อไปนะครับ ผมขอสนับสนุนให้มีการตั้งคณะกรรมการวิสามัญ เรื่องดังกล่าวครับขอบคุณท่านประธานครับ ครับขอบคุณครับ   ต่อไปนะครับ     วัชรินทร์รำวงเชิญครับค่าเรียนท่านประธานที่เคารพค่ะดิฉัน จินดาวงศ์ค่ะผู้แทนจากพรรคก้าวไกลผู้แทนคนบางซื่อดุสิตค่ะวันนี้ดิฉันขออภิปราย ญัตติให้สภาผู้แทนราษฎรขาดตั้งคณะกรรมาธิการวิสามัญคือ  ขนาดศึกษาและหาแนวทางแก้ไขปัญหากรณีผู้ลี้ภัยจากการ ดูรถในพื้นที่พักพิงชั่วคราว 9 แห่งในประเทศไทยและหนีภัยจากการสู้ ตามแนวชายแดนไทยเมียนมาร์ค่ะ พื้นที่พักพิงชั่วคราวในประเทศไทยค่ะมีเกิดขึ้นมานานกว่า 30 ปีค่ะเพื่อรับรอง ภัยจากการสู้รบในเมียนมาร์และก็มีทั้งหมด 9 แห่งใน 4 จังหวัด แม่ฮ่องสอนตากราชบุรีและจังหวัดกาญจนบุรีค่ะมีประชากรมากกว่า เหมือนคนซึ่งเป็นผลพวงจากสงครามกลางเมืองส่งผลให้ประชาชน ครอบครัวชาวเมียนมาแสวงหาที่หลบภัยบริเวณ ชายแดนไทยค่ะ ใต้การควบคุมของกลุ่มชาติติพันธ์แล้วก็กองกำลังติดอาวุธเพื่อเอาชีวิต รอดจากสงครามโดยประเทศไทยค่ะให้เข้ามาอาศัยอยู่ในประเทศ เห็นชั่วคราวแล้วก็ส่งกลับเมื่อสถานการณ์การสู้รบในเมียนมาดีขึ้นค่ะผ่านมา 30 สถานการณ์สู้รบในประเทศเมียนมาร์ยังไม่มีทีท่าว่าจะหยุดลงแล้วก็กลับมาประชุม  เมื่อปี 2554 ที่ผ่านมานี้ รายงานจากองค์กรฮิวแมนไรท์วอทช์นะคะระบุว่าผู้มีผู้ลี้ภัยจากสงครามโลกใหม่ เข้ามาอีก 40,000 คนในขณะที่ประเทศไทยอนุญาตให้ทำนับชั่วคราว แต่เมื่อเข้ามาชายแดนไทยค่ะพวกเขาก็อาจจะไม่ได้ปลอดภัยเนื่องจากประเทศไทย ยังไม่ได้ลงนามให้สัตยาบันในอนุสัญญาว่าด้วยสถานะผู้ลี้ภัยค่ะ ขององค์กรสหประชาชาติดังนั้นผู้ที่กำลังต้องการลี้ภัยจึงต้องเผชิญ การถูกส่งตัวกลับเนื่องจากไม่มีเอกสารภายใต้กฎหมายพระราชบัญญัติ เข้าเมืองพ. ศ. 2522 และไม่มีกฎหมายรับรองผู้นิ เป็นกิจจะลักษณะค่ะ ครึ่งค่ะในค่ายอพยพเป็นเด็ก เป็นเด็กที่ไร้พ่อแม่พลัดพรากไม่ทราบชะตากรรมชีวิตของครอบครัว ในขณะที่เด็กอีกหลายคนค่ะเกิดในค่ายไม่สามารถใช้ชีวิตนอกค่ายได้ กลุ่มเช่นนี้นะคะเชิญกับชีวิตที่เปราะบางมากรวมถึงผู้หญิงคนพิการ คนชราก็ต้องเผชิญปัญหาที่มีลักษณะเฉพาะด้วยค่ะเช่นความเจ็บ ความเครียดสุขภาพในหญิงตั้งครรภ์ต้องเผชิญกับความเสี่ยง ไม่แสวงหาผลประโยชน์จากความรุนแรงทางเพศรวมถึงปัญหาสิทธิอนามัยเจริญพันธุ์ค่ะ จากรายงานองค์กรนะคะนะคะประเทศไทยเป็นประเทศที่ลงนามในอนุสัญญา อยากว่าด้วยสิทธิเด็กขององค์กรสหประชาชาตินั่นหมายความว่ารัฐไทย มีพันธกรณีต้องคุ้มครองสิทธิเด็กทุกคนในประเทศไทยแต่ละ อาหารไทยก็มีข้อสงวน เพื่อลงนามในอนุสัญญานี้ค่ะโดยงดเว้นการปฏิบัติ ข้อ 22 ของอนุสัญญาที่เกี่ยวข้องกับการคุ้มครองเป็นการเฉพาะ  เด็กผู้หนีภัยซึ่งกำหนดให้ ต้องดำเนินงานกับองค์กรสหประชาชาติเพื่อคุ้มครองสิทธิของเด็กผู้หนีภัย รัชชัยค่ะเป็นประเทศเดียวจาก 193 ประเทศที่ลงนามแปลว่า พ่อมดเบนซ์เป็นช่องโหว่ทำให้เด็กผู้หญิงใครไม่ได้รับการศึกษา เต้นพลเมืองไทยค่ะ ในส่วนของวิกฤตด้านมนุษยธรรมต่อผู้หญิงนะคะสภาวะที่ไร้การควบ ของทางกฎหมายกลายเป็นชีวิตที่เปลือยเปล่าทำให้ผู้หญิงผู้หนีภัยไม่สามารถ เข้าถึงการมีคุณภาพชีวิตที่ดีได้ โอกาสในการทำงานตกเป็นเหยื่อของการค้ามนุษย์และการค้าประเวณี ว่างต้องทำงานเป็น ทักษะไร้ฝีมือถูกเอารัดเอาเปรียบจากนายจ้างทั้งในแง่ของค่าแรงที่ไม่เป็นธรรม การทำงานในสภาพเสี่ยงสูง ตกเป็นเหยื่อของความรุนแรงทางเพศ ครั้งนี้ไม่สามารถเข้าถึงต่ำ การคุ้มครองทางกฎหมายได้เลยค่ะเพราะไม่มีเอกสารและเมื่อตำรวจไทย มาจับกุมก็ต้องส่งตัวพวกเขากลับไปเผชิญต่อสงครามค่ะ นอกจากนี้ค่ะผู้หญิงยังต้องเผชิญกับปัญหาด้านสุขอนามัยเจริญพันธุ์ในค่ายผู้ลี้ภัย เช่นการวางแผนครอบครัวการคุมกำเนิดโรคติดต่อทางเพศสัมพันธ์ การเข้าถึงยารักษาโรคนอกจากนี้ค่ะผลกระทบต่อจิตใจส่งผลกระทบต่อสุขภาพ ทางกายความเครียดจากสภาพจากความยากจนการถูกกักขังในค่าย ล้วนส่งผลกระทบต่อสุขภาพโดยเฉพาะอย่างยิ่งผู้หญิงที่ตั้งครรภ์ค่ะ รายงานจัดองค์กร care นะคะระบุถึงปัญหาความรุนแรงทางเพศค่ะ ขึ้นกับผู้หญิงได้ทุกพื้นที่ส่งผลให้ความรุนแรงและผู้หญิงและเด็กเนี่ยเพิ่มมากขึ้น ได้ 5 ของผู้หญิงผู้ลี้ภัยตกเป็นเป้าของการกระทำความรุนแรงทางเพศเกิดจากการ การเป็นเหยื่อของการค้ามนุษย์ค่ะ  การเอาเปรียบจากผู้มีอำนาจจากผู้ช่วยเหลือเป็นผลจากความไม่เท่าเทียมทางอำนาจ ผลประโยชน์และมนุษยธรรมทำความรุนแรงจากชีวิตคู่ที่ถูกกระตุ้นจากความ เครียดความทุกข์ ความยากจนการขาดอาหารและการดื่มสุราค่ะ การล่วงละเมิดทางเพศในศูนย์พักพิงเนื่องจากแออัดไม่ปลอดภัยและปราศจาก ความเป็นส่วนตัวมีรายงานพบว่านะคะ ความรุนแรงทางเพศเนี่ยเกิดขึ้นในช่วงเวลาที่ผู้หญิงและเด็กทำธุระส่วนตัวเช่น การขับถ่ายการอาบน้ำ  รวมถึงการหาอาหารหาน้ำ หรือไม่ฝืนเพื่อหุงหาอาหารในค่ายผู้ลี้ภัยค่ะ ข้อมูลจากภูแม่นคอมมิชชั่น affordable and Children นะคะ พบว่าอัตราการกั้น  ยังค่ะเนี่ยเพิ่มขึ้นเรื่อยๆอัตราการยุติการตั้งครรภ์ก็เพิ่มขึ้นด้วยค่ะ สะท้อนถึงปัญหาการตั้งครรภ์ไม่พึงประสงค์การเข้าไม่ถึงบริการอนามัยเจริญพันธุ์ การคุมกำเนิดและการวางแผนครอบครัวค่ะในปี 2017 นะคะ มีผู้ลี้ภัยจากการสู้รบชาวเมียนมาร์ ไปชายแดนบังคลาเทศ ใครเป็นผู้หญิงได้รับผลกระทบทางจิตใจอย่างรุนแรงค่ะการใช้ความรุนแรง เป็นระบบ ถูกดำเนินโดยกองทัพทำให้ผู้หญิงเป็นเหยื่อในการข่มขืนและการค้ามนุษย์ค่ะ แม้ประเทศไทยจะลงนามในสัญญาระหว่างประเทศที่เกี่ยวข้องกับสิทธิมนุษยชน  สิทธิ มนุษยชนในด้านอื่นๆ นะคะไม่ว่าจะเป็นสิทธิทางการเมือง iccpr นะคะอายุ สัญญาว่าด้วยสิทธิเด็ก crc นะคะแล้วก็อนุสัญญาว่าด้วยการขจัด การเลือกปฏิบัติต่อสตรีในทุกรูปแบบหรือ 4 Door นะคะและยังเป็น อัคคี กติการะหว่างประเทศว่าด้วยสิทธิทางเศรษฐกิจสังคมและวัฒนธรรมการให้สวัสดิการ และการเข้าถึงบริการสาธารณะของผู้หนีภัยย่อมครอบคลุมอยู่ในอนุสัญญาต่าง ยังค่ะที่ไทยได้ลงสัตยาบันไปแล้ว ดังนั้นค่ะพันธกรณีของรัฐไทยที่จะให้สิทธิ์และการเข้าถึงบริการ สาธารณะต่างๆต้องหมายรวมถึงประชากรทุกคนในประเทศนี้ค่ะภายใต้ขอบเขตอำนาจอธิป ขายโดยไม่แบ่งแยกเชื้อชาติ ศาสนาหรือสัญชาตินอกจากนี้ค่ะ รัฐธรรมนูญแห่งราชอาณาจักรไทยมาตราที่ 50 กล่าวไว้ว่าบุคคลย่อมมีสิทธิเสมอกันในการรับบริการสาธารณสุข ที่เหมาะสมและได้มาตรฐานและผู้ยากไร้มีสิทธิ์ได้รับการรักษาพยาบาล และสถานบริการสาธารณสุขของรัฐ โดยไม่เสียค่าใช้จ่ายหนี้จึงไม่มีเหตุผลอื่นใดค่ะในการกีดกันและปฏิเสธ การเข้าถึงการบริการสาธารณสุขและการให้การศึกษาแก่ผู้ลี้ภัยชาวเมียนมาร์ค่ะ ฉันมีข้อเสนอถึงรัฐบาลไทยกรณีผู้หนีภัยจากชาวเมียนมาร์ดังนี้ค่ะ 1 ค่ะ ประเทศไทยอำนวยความสะดวกให้เกิดการส่งความช่วยเหลือด้านสิทธิ์ ด้านมนุษยธรรมที่ชายแดนไทยเมียนมาร์ให้แก่ผู้ที่ต้องหลบหนี ไผ่ ในค่ายต่างๆ 9 แห่งค่ะและให้ผู้ลี้ภัยนะคะ เข้าระบบคัดกรอง nsm ตามระเบียบ สำนักนายกรัฐมนตรีรวมถึงอนุญาตให้ข้าหลวงใหญ่ผู้ลี้ภัย สหประชาชาติค่ะดำเนินการให้สถานะผู้ลี้ภัยและลงนามในอนุสัญญาว่าด้วยสถานะ ผู้ลี้ภัยเพื่อ ผู้จัดการด้านสิทธิมนุษยชนที่ไทยสามารถทำได้ค่ะ 2 ค่ะ กระทรวงมหาดไทยควรให้มีการสำรวจและจดทะเบียนเกิดให้เด็กที่เกิดในค่าย เพื่อป้องกันการไร้สัญชาติและสามารถเข้าถึงสิทธิขั้นพื้นฐานในอนาคต ปฏิบัติตามสิทธิที่รัฐธรรมนูญได้ตราไว้ทั้งบริการ สาธารณะและการเข้าถึงการศึกษาถึงปริญญาตรีเช่นเด็ก  เด็กในประเทศไทยค่ะและ 3 ค่ะ สิทธิการทำงานของผู้ลี้ภัยเพิ่มคุณค่าให้ศักดิ์ศรีความเป็นมนุษย์ แก้ไขปัญหาแรงงานในภาคส่วนที่ไม่เป็นทางการหรือผิดกฎหมายของผู้ลี้ภัย ให้เกิดการฝึกภาษาอาชีพ ช่วยเหลือด้านการจัดหางานและให้มีความคุ้มครองสิทธิด้านแรงงานต่อผู้ลี้ภัยค่ะ นี่ไม่มีเหตุผลอื่นใดค่ะที่จัดกิจกรรมปฏิเสธความช่วยเหลือด้านมนุษยธรรม ผู้หญิงไทยที่ต้องเผชิญสงครามในบ้านเกิดดิฉันจึงขอสนับสนุนให้มีการ ตั้งคณะกรรมาธิการวิสามัญเพื่อพิจารณาศึกษาและหาแนวทาง แก้ไขปัญหากรณีผู้ลี้ภัยจากการสู้รบในพื้นที่พักพิงชั่วคราว 9 แห่งในประเทศไทย     ต่อไปท่านชลธิชาแจ้งเร็วครับ   เรียนประธานสภาผู้แทนราษฎรดิฉันนางสาวชลธิชาแจ้งเร็วผู้แทน จังหวัดปทุมธานีพรรคก้าวไกลค่ะ วันนี้ฉันขอมีส่วนร่วมในการอภิปรายญัตตินี้นะคะท่านประธานคะดิฉันคิดว่าวันนี้ค่ะไปตรงกัน จากหน้าที่เราจะหยิบยกประเด็นเรื่องของการอพยพลี้ภัยจากประเทศเมียนมาร์ขึ้นมาพูดคุยกันอย่าง สิ่งต่างๆนะคะในรัฐสภาแห่งนี้ อาการเช่นนี้ค่ะไม่ใช่เพิ่งเกิดขึ้นนะคะหนังทหารเมื่อปี 60 ที่ผ่านมาของพม่า สไลด์ด้วยนะคะ หากย้อนไปค่ะกว่า 40 ปีค่ะในช่วงปีพ.ศ 2527 ที่ผ่านมานะคะ ที่มีการจัดการค่ายพัก ผู้ลี้ภัยนะจากเมียนมาร์เป็นครั้งแรกในประเทศไทยจนถึงบัดนี้ค่ะเรามีพื้นที่ สีชอล์คขาวใน 4 จังหวัดชายแดนยุค 9 แห่งด้วยกันซึ่งรองรับผู้หนีภัยจากการสู้รบ ประเทศพม่าประเทศเมียนมาร์นะคะราว 900 คนจำนวน 900 คนที่ว่านี้นะท่านประธาน มันไปถึงพวกคนที่เกิดและเติบโตขึ้นมาในผืนแผ่นดินประเทศไทยโดยถูกกักเก็บไว้ในล้วน 3 ของพื้นที่พักพิงนะคะโดยที่ไม่มีสิทธิ์ในการออกไปทำงานหาเลี้ยงชีพ  รอก่อนก็ได้นะคะต้องรอต้องรอรับความช่วยเหลือด้านปัจจัย 4 จากงบประมาณ กรมนุษยธรรมระหว่างประเทศนะคะซึ่งลดลงไปเรื่อยๆในทุกๆด้านโดยเฉพาะอย่าง ร้านอาหารซึ่งระบบ อาหารหรือว่าฟู้ดการ์ดนา System ให้มูลค่าเพียงแค่ 200 บาทถึง 400 บาท  เดือนเท่านั้นซึ่ง ปริมาณมูลค่าเท่านี้นะไม่เพียงพอต่อการดำรงชีพอย่างสมศักดิ์ศรีความเป็นมนุษย์  อะไรถัดไปได้เลยค่ะ มันมาจากค่ายพักพิงชั่วคราวหน้าที่ตั้งขึ้นมาหลายทศวรรษแล้วนะก็ยังมีสิ่งที่เรียกกันว่า พื้นที่ปลอดภัยชั่วคราวค่ะซึ่งเป็นพื้นที่รองรับผู้ลี้ภัยใหม่จากเมียนมาร์ที่  ยกนี้ใครเข้ามานะคะในช่วงปี 60 ที่ผ่านมานะคะ ที่ปลอดภัยชั่วคราวในอำเภอแม่สอดค่ะ จังหวัดตากควบคุมโดยทหารไทยนะคะแต่ท่านประธานคะจากค่าที่ได้ทานได้จบ อะไร หมาพันธุ์ทางหน้าจอเป็นสีนี้ค่ะไม่สามารถเรียกได้ว่าเป็นพื้นที่ปลอดภัยชั่วคราว ต้องเรียกว่าเป็นครอบครัวด้วยซ้ำนะคะเพราะไม่มีความผิด  เรื่องของกันสุขภาพจิต สุขภาพชีวิตนะคะและที่สำคัญค่ะคือในเรื่องของการเคารพศักดิ์ศรีความเป็นมนุษย์  ขอสลัดไปได้เลยค่ะ  ล่าสุดค่ะ วิกฤตการเมืองและการสู้รบในประเทศพม่าและประเทศเมียนมาร์มาตลอด 3 ปีนะคะ มีผู้ที่พัก  พี่ไผ่กลับไปกลับมาบนฝั่งพรมแดนไทยเมียนมาร์จะอยู่ราวประมาณ 50 คน องค์กรมนุษยธรรมระหว่างประเทศอีกครั้งนะคะยังมีครอบครัวของผู้ที่ลี้ภัย การประหารด้วยเหตุผลทางการเมืองนะคะ มาพักอาศัยอยู่ในบริเวณเมืองชายแดนและเมืองใหญ่ของประเทศไทยประเมินได้กี่ก็หลายหมื่น เช่นกัน ประธานคะดิฉันขอเรียนนะคะตามตรงว่าที่ฉันกล่าวมาทั้งหมดนี้นะคะปัญหาไม่ใช่ มีไข่ถ้าตัดปัญหาคือการที่รัฐไทยยังขาดความเอาจริงเอาจังที่จะมีนโยบายและแนวทางในการบริหาร การที่มีวิทยาศาสตร์ stain และตั้งอยู่บนหลักมนุษยธรรมและหลักสิทธิมนุษยชนทำให้การปฏิบัติในแต่ละ ที่ในแต่ละครั้งในแต่ละกรณีนั้นนะคะไม่มีมาตรฐาน  ปฏิบัติ ในแต่ละพื้นที่นะคะสิ่งเหล่านี้ค่ะทำให้ผู้ลี้ภัยอาจตกเป็นเหยื่อของการทุจริต การแสวงหาผลประโยชน์และการ  อาชญากรรมนะคะในบริเวณดังกล่าว แล้วก่อนหน้านี้ค่ะในช่วงที่เรามีการอภิปรายร่างพรบงบประมาณนะคะที่ผ่านมา สมาชิกนะคะก็ได้มีการนำเสนอข้อเสนอแนะเกี่ยวกับการบริหารจัดการการแก้ไขปัญหาการในเมียนมาร์นะคะ  ในระหว่างที่มีการอภิปรายพรบงบประมาณทางท่านนายกรัฐมนตรีจะได้รับปากเขาว่า สิ่งต่างกับการแก้ไขสถานการณ์ในประเทศเมียนมาร์การแก้ไขปัญหาการ ข้องกับความดัน แก้ไขด้วยเช่นเดียวกัน เป็นอันขาดมิฉะนั้นจะพลาดหวังเป็นอย่างยิ่งว่าเพื่อนสมาชิกในที่นี้นะคะเห็นด้วยกับการตั้งคณะกรรม การวิสามัญเพื่อเป็นพื้นที่ในการทำงานร่วมกันนะคะด้วยนะวันนี้ค่ะที่ท่านมีข้อเสนอแนะ อยากจะฝากไปกับคณะกรรมาธิการวิสามัญนะคะทางนี้ค่ะเรียนแรกค่ะ การรับรองสถานะของผู้ลี้ภัยนะคะดิฉันคิดว่าถึงเวลาแล้วค่ะที่รักใครจะต้องยอมรับ   ประชากรกลุ่มนี้คือผู้ลี้ภัยไม่ใช่เพียงผู้อพยพหนีภัยแล้วดำเนินการให้ ใครมีกฎหมายบัญญัตินิยามของคำว่าผู้ลี้ภัยตามอนุสัญญาว่าด้วย สถานภาพของผู้ลี้ภัยตามมาตรฐานสากล การจัดการผู้ลี้ภัยอย่างถูกต้อง เห็นกบอยู่บนหลักมนุษยธรรมและหลักสิทธิมนุษยชนนะคะ หอการค้าระบบการจัดการที่ดี กฎหมายรับรองสถานภาพของพวกเขาที่ทำให้เกิดผลกระทบต่อประเทศไทย ในด้านสาธารณสุขมาอย่างที่เพื่อนสมาชิกหลายคนได้อธิบายไปแล้วนะคะ การเติบโตของขบวนการทุจริตคอรัปชั่นในพื้นที่นะคะ อื่นๆอีกมากมายดังนั้นฉันจึงคิดว่าที่สำคัญ คือเราจะต้องเปลี่ยนมุมมองผ่านความคิดในการจัดการเรื่องนี้นะจ๊ะ  ความมั่นคงของชาติมาสู่ความมั่นคงของมนุษย์ค่ะ ประเด็นที่ 2 ค่ะคือการบริหารจัดการรองรับ ผู้ลี้ภัยใหม่หลังทหารเมียนมาร์ในช่วงปี 60 ที่ผ่านมานะคะ ประธานคะที่ท่านคิดว่ารัฐบาลไทยน่าจะต้องลงมือวางแนวทางในการบริหาร สารที่เป็นไปตามมาตรฐานสากล เปิดช่องทางการมีส่วนร่วมของภาคประชาสังคมนะคะหรือคอมพิวเตอร์แบบเอากันใน Central tdo นะคะ ตลอดจนหน่วยงานปกครองท้องถิ่นในพื้นที่ แล้วรวมไปถึงการเปิดให้หน่วยงานอิสระ สามารถเข้าไป ในพื้นที่เพื่อตรวจสอบราคาการทำงานของรัฐบาลไทย ในพื้นที่ค่ายอพยพต่างๆด้วยนะเพื่อความโปร่งใสและที่สำคัญค่ะ ฉันต้องขอย้ำนะคะว่าณเวลานี้ค่ะประเทศไทยเรามีกฎหมายป้องกันการบังคับสูญหาย การประมาณการผลักดันบุคคลกลับ ไปสู่ภยันอันตรายต่อชีวิตถือว่าเป็นการขัดต่อกฎหมายฉบับนี้ มีความจำเป็นอย่างยิ่งค่ะที่เราจะต้องมีการระบุเงื่อนไขของการส่งกลับผู้ลี้ภัยที่  ที่ชัดเจนและที่สำคัญค่ะคือจะต้องสอดคล้องกับหลักการระหว่างประเทศและกฎหมายภายในประเทศ ที่สำคัญคือการทำให้เป็นแนวปฏิบัติเช่นเดียวกันนะคะตลอดชายแดน วันที่ 3 ค่ะ การรับรองสถานภาพทางกฎหมายของผู้ลี้ภัยและการคุ้มครอง สิทธิขั้นพื้นฐานให้แก่พวกเขามีค่ะเป็นเรื่องที่มีความจำเป็นอย่างเร่งด่วนอย่างมาก จะต้องยุติ ลิขิตที่ครอบครัวของผู้ลี้ภัยโดยเฉพาะผู้ลี้ภัยทางการเมืองไทยกำลังเผชิญอยู่เนื่องจากการที่ เข้ามาในประเทศไทยแล้วกลายเป็น  ที่อยู่ในสถานะของคนเข้าเมืองแบบผิดกฎหมายนะคะและสิ่งเหล่านี้ค่ะ เป็นอุปสรรคต่อพวกเขาในการเข้าถึงสิทธิในการศึกษาในการรักษาพยาบาลตลอดวัน ทำงานหาเลี้ยงชีพนะคะที่สำคัญอย่างยิ่งที่ตกเป็นเหยื่อของขบวนการ คอรัปชั่นและอาชญากรรมการค้ามนุษย์นะคะ เดือนที่ 4 ค่ะคือท่าทีและบทบาทของรัฐบาลไทยถ้าต่อสถานการณ์เมียนมาร์ สถานะสถานการณ์ความรุนแรงอันแผ่กว้างในประเทศเมียนมาร์ในปัจจุบันนี้ ประเทศไทย ทุกด้านจึงขอเสนอนะคะว่ารัฐบาลไทยควรจะจริงจังกับการลุกขึ้นมามี ในภูมิภาคของพวกเราในการคลี่คลายวิกฤตดังกล่าวในประเทศเมียนมาร์ด้วยการดำเนิน ความสัมพันธ์ระหว่างประเทศนะคะ ที่มิใช่แค่เพียงการดำเนินความสัมพันธ์กับกองทัพหรือรัฐบาลสภาบริหารแห่งรัฐ เท่านั้นนะคะแต่ว่ายังจะต้องรวมไปถึงการดำเนินความสัมพันธ์ระหว่างประเทศ ร่วมกับรัฐบาลเอกภาพแห่งชาติหรือว่า nuc นะคะอันก่อตั้งมาจากสมาชิกสภาผู้แทน จากการเลือกตั้งและก่อนแล้วก็หาในประเทศเมียนมาร์ตลอดจนถึง รวมไปถึงการ สร้างความสัมพันธ์ร่วมกันระหว่างองค์กรร่วมกับองค์กรที่บริหารจัดการ พี่ชายใดที่สำคัญก็คือภาพถ่ายสังคมนะคะตลอดแนวชายแดน ไทยเมียนมาร์นะคะซึ่งสิ่งเหล่านี้ค่ะช่วยแนะนำไปสู่การแก้ไขปัญหาภายในระยะสั้น ในระยะยาวได้อย่างมั่นคงนะคะ สุดท้ายค่ะท่านประธานที่ทานข้าวอย่างยิ่งเพราะว่าปัญหาทุกอย่างนี้นะคะต่อจากเมื่อกี้ใครได้นะ รายการเริ่มต้นแต่การยอมรับความจริงได้ลงมือบริหารจัดการปัญหาอย่างจริงจังนะคะ แล้วเราจะต้องเปลี่ยนการมองผู้ลี้ภัยว่าเป็นภัยแล้วเป็นภาระของประเทศนะคะมาเป็นการมองว่า เขาคือมนุษย์ที่มีคุณค่าต่อสังคมไทยคือส่วนหนึ่งของ ประเทศไทยถ้าคือส่วนหนึ่งที่จะช่วยกันในการขับเคลื่อนเศรษฐกิจ ของสังคมไทยที่สำคัญค่ะ เพื่อนบ้านคือมิตรประเทศนะคะที่อยู่กับพวกเราในอนาคตค่ะขอบพระคุณค่ะ ขอบคุณครับ ต่อไปท่านปารมีไวจงเจริญ          ไม่อยู่ก็สละไปก่อนนะครับเพราะว่า มีปลาจำนวนมากนะครับต่อไป   ศนิวารบัวบานขอให้ขอให้รักษาเวลาด้วยนะครับ ทัศนีย์วรรณบัวบานครับ     กราบเรียนท่านประธานสภาผู้แทนราษฎรที่เคารพดิฉันสันนิวาส บานสมาชิกสภาผู้แทนราษฎรแบบบัญชีรายชื่อ ข้าวไก่ค่ะ  ดิฉันเป็นคนจังหวัดตากค่ะท่านประธานบ้านดิฉันนะคะก็มีพื้นที่พักพิงชั่วคราวค่ะกระจายตัว อยู่ตามชายแดนไทยเมียนมาร์นะคะที่ชั้นจึงขอมีส่วนร่วมอภิปรายสนับสนุน หนีนะคะ การสู้รบระหว่างทหารไทย ทหารรัฐบาลเมียนมากับกองกำลังชนกลุ่มน้อยนะคะมีมานานแล้วค่ะท่านประธานมีมามากกว่า 40 ดีแล้วนะครับเนื่องจากพื้นที่ชายแดนเต็มไปด้วยเขตป่าทึบแล้วก็เลือกเขาและทำให้  ผู้หนีภัยนะคะสามารถเล็ดลอดเข้ามาได้ง่ายนะคะรัฐบาลไทยจึงได้ถือหลักการให้ ความช่วยเหลือด้านมนุษยธรรมแก่ ผู้หนีภัยสงครามนะคะขอไซส์ด้วยค่ะ   แรกเริ่มเดิมทีนะคะได้ตั้งศูนย์แรกรับขึ้นนะคะในบริเวณชายแดน ประเทศไทยเมียนมาโดยมีองค์กรเอกชนระหว่างประเทศนะคะเข้ามาให้ความช่วยเหลือด้าน ปัจจัย 4 แก่ผู้หนีภัยเหล่านี้นะคะ  ครั้งนี้นะคะ ตามมาตรา 33 แห่งอนุสัญญาว่าด้วยสถานภาพผู้ลี้ภัย เอาองค์กรของสหประชาชาตินะคะพรุ่งนี้พลอยจะได้รับความคุ้มครองโดยไม่ส่งกลับ ประเทศต้นทางตามหลักการของการไม่ส่งกลับนะคะแต่ทั้งนี้ทั้งนั้นนะท่านประธานรัฐบาลไทยไม่ยอมรับ  ปฏิเสธการปฏิบัติการใดๆที่มีผลผูกพันถึงการให้สิทธิ์ต่างๆของผู้ลี้ภัยค่ะ ยังไม่ได้เข้าร่วมเป็นภาคีอนุสัญญาดังกล่าวนะคะ ก็ได้ให้การช่วยเหลือด้านมนุษยธรรมนะคะก็คือไอ้อาหารให้ที่อยู่อาศัย อยากรู้ผมยารักษาโรคแล้วก็การศึกษาให้พี่พอเพียงแต่การดำรงชีวิตนะคะ  ต่อไปค่ะ ทั้งนี้ทั้งนั้นนะคะรัฐบาลไทยนะคะได้มีการบริหารจัดการสำหรับศูนย์พักพิงโดยมีคณะกรรม การพิจารณาสถานภาพผู้ลี้ภัยระดับจังหวัดขึ้นนะคะมีการจัดตั้ง ศูนย์พักพิงเข้ามาทำการประเมินสถานะผู้ลี้ภัยจากเมียนมาร์ก่อนที่จะทำการขึ้นทะเบียน  ผู้หนีภัยอย่างเป็นทางการเพื่อที่จะสามารถอาศัยอยู่ใน ศูนย์พักพิงนั้นได้นะคะโดยมีกระทรวงมหาดไทยแล้วก็คณะกรรมการศูนย์เป็น หน่วยงานที่คอยดูแลและก็จัดการค่ายนะคะอีกทั้งมีองค์กรเอกชนแล้วก็หน่วยงานในระดับ ทนได้ให้ความช่วยเหลือทางด้านอาหารที่พักยารักษาโรคและก็การศึกษาค่ะ  แต่ทั้งนี้ทั้งนั้นนะคะโดยหลักการสิทธิมนุษยชนของผู้ลี้ภัยนะคะ ของ unhcr หรือสำนักงานข้าหลวงใหญ่แห่งผู้ลี้ภัยแห่งสหประชาชาติ  ผู้ลี้ภัยมีสิทธิ์ ที่จะมีชีวิตความเป็นอยู่ที่ดีมีอาหารที่เพียงพอ น้ำที่สะอาด และที่อยู่อาศัยที่ปลอดภัยนะครับหากแต่ในความเป็นจริงแล้วใครยังมีพื้นที่ ไอ้ชั่วคราวหลายๆแห่งนะคะสำหรับ ผู้หนีภัยความไม่สงบชาวเมียนมาร์นะคะพี่ระบบ พ่อก็ยังไม่เพียงพอนะคะ ไปต่อไปค่ะ รายการแรกที่ดิฉันจะขออภิปรายนะคะในเรื่องของอาหารนะคะที่ฉันต้อง  อาหารมีเพียงพอหรือไม่นะคะอาหารมีคุณค่าหรือไม่นะคะ ทั้งนี้ทั้งนั้นนะคะอาหารที่ผู้ลี้ภัย ได้รับนะคะไม่มีความหลากหลายและก็มีไม่มีความเพียงพอนะคะเนื่องจากงบประมาณนะคะ ที่ให้รับการช่วยเหลือนั้น ลดลงนะคะต้องรอรับการช่วยเหลือผ่านการบริจาคของหน่วยงานภาครัฐ และภาคเอกชนอีกช่องทางนึงนะคะส่วนใหญ่ก็จะเป็นอาหารประเภทข้าวสารอาหารแห้ง  ศูนย์พักพิงที่มีเด็กเล็ก จะมีความต้องการนมผงหรือนมกล่องของเด็กเล็กอีกด้วยนะคะ สิ่งของที่ได้มานั้นก็ไม่เพียงพอต่อจำนวนผู้ลี้ภัยนะคะทำให้ในบางพื้นที่นะคะ สีภายในต้องทำการปลูกผัก  ปลูกข้าวกินเองนะคะก็มีส่วนนะคะที่จะต้องทำการแพทย์ หมาเป็นเหตุ เป็นข้อขัดแย้งกับภาครัฐ ในพื้นที่ด้วยนะคะ  การที่ 2 ค่ะเรื่องน้ำนะคะ คุณภาพน้ำคันฉันมีความห่วงกังวลเรื่องคุณภาพน้ำที่ใช้ในการอุปโภคและบริโภค ขอโทษนะคะเนื่องจากแหล่งน้ำที่มีอยู่ในพื้นที่ก็มีค่อนข้างจำกัด ราคาไม่เพียงพอต่อการใช้งานของผู้ลี้ภัยนะคะไม่ว่าจะเป็นน้ำสำหรับดื่มกิน หรือสำหรับใช้เพื่อความทำความสะอาดร่างกายแล้วก็ซักล้างนะคะจะต้อง รอทางหน่วยงานรัฐหรือภาคเอกชน เอาให้รับปาก เขาให้การช่วยเหลือนะคะซึ่งการบริจาคน้ำเข้ามานั้นก็เป็นเพียงการช่วยเหลือ มีไผ่ได้ในระยะเวลาหนึ่งนะคะแต่จะดีกว่าไหมคะถ้าเกิดมีมาตรการช่วยเหลือเรื่องน้ำให้มีน้ำ น้ำใช้อย่างยั่งยืนแล้วก็  การสำรองน้ำไว้ใช้ ขอไปค่ะ รายการสุดท้ายค่ะในเรื่องของที่อยู่อาศัยนะคะจากภาพ พระพิฆเนศนะคะก็คือในส่วนของบ้านเรือนในศูนย์พักพิงมีความ  มันโค้งแล้วก็ส่วนใหญ่ก็คือสร้างด้วยวัสดุที่ทำมาจากธรรมชาตินะคะอย่างเช่นใบตอง ไปจากไม้ไผ่หรือแผ่นไม้นะคะอ่านแล้วก็ผุพัง ตามระยะเวลาค่ะเมื่อถึงหน้าแล้งนะคะมีโอกาสเสี่ยงสูงนะคะที่บ้านเรือน ทำด้วย ทำด้วยวัสดุธรรมชาตินี้นะคะจาก ไปได้ง่ายทำให้เกิดการลุกลามของไฟอย่างรวดเร็วนะคะ เราจะเห็นบ่อยๆค่ะว่าศูนย์พักพิงนะคะ เพลิงไหม้นะคะก็ปัญหานี้เป็นปัญหาค่อนข้างใหญ่ที่มองข้ามไม่ได้เลยนะคะ ซึ่งจะก่อให้เกิดความเสียหายต่อชีวิตและทรัพย์สินของผู้พักพิงด้วยค่ะ ทั้งนี้ทั้งนั้นนะคะเอาอะไรลงได้ค่ะ  เหมือนว่าใครนะคะอยากเรียกผู้ใหญ่ฝ่ายก็เรียกไปนะคะแต่รัฐบาลไทยนะคะไม่ยอมรับ  ประเทศไทยนั้นนะคะมีกลุ่มคนต่างด้าวหนีสงครามเข้ามาเพื่อหนีภัย ลี้ภัยนะคะแล้วมีคำถามตามมาค่ะว่า เพราะเหตุใดทำไมรัฐบาลไทยไม่ยอมเข้าร่วมภาคีอนุสัญญาผู้ลี้ภัยและ วิธีสานดังกล่าวนะคะหรือสิ่งที่รัฐบาล ทุกรัฐบาลที่ผ่านมาคิดนะคะก็คือรัฐบาลไทยไม่อยากแบกรับภาระ และเงื่อนไขการดูแลผู้ลี้ภัย ตามกฎ กติกามารยาทที่กำหนดไว้ในอนุสัญญานั้นหรือไม่นะคะรวมทั้ง งานการไม่ผลักดันกลับสู่   ประเทศต้นทางนะคะแล้วก็ มีภาระในการคัดเลือกผู้หนีภัยที่มีคุณสมบัติการประสานงานกับประเทศที่ 3 ทั้งนี้ทั้งนั้นค่ะท่านบรรหารหากประเทศไทยนะคะจะแสดงความจริงใจ ต่อหลักสิทธิมนุษยชนสากลนะคะเราจะต้องเริ่มที่ขั้นตอนแรกค่ะเนื้อเรื่อง ภาคีอนุสัญญาผู้ลี้ภัยเสียก่อนนะคะโดยรัฐบาลนะคะจึงจะรักษา  พูดได้อย่างเต็มปากเต็มคำว่าเรามีอารยะชนค่ะ ขอบคุณค่ะท่านประธาน  ครับขอบคุณครับ  สมาชิกครับผม จะขอแจ้งสมาชิกนะครับว่า 1 นะครับขอให้รักษาเวลา ที่กำหนด  2 นะครับ  จากนี้ไปเราเราจะไม่สลับไปสลับมานะครับ กระดาษนะครับท่านสลับจนแบบว่าชลประทานก็งงเหมือนกันว่า ท่านนั้นไปก่อนท่านนี้มาหลังนะครับ นะเนี่ย เมื่อท่านได้ลงชื่อแล้ว Miss You แล้วนะครับ  ครับผม ผมจะอ่านตามรายชื่อ  ท่านมาไม่ทันก็ จากนี้ไปนะครับก็ถือว่าสละสิทธิ์ นะครับแต่ตอนนี้อนุโลม  จากนี้ไปนะครับถ้ามีรายชื่อส่งมาแล้วตามนี้ถ้าท่านมาไม่ทัน ครับก็ถือว่าสละสิทธิ์ ดังนั้น   ของพักนะครับขอให้ประสานงานกับสมาชิกนะครับว่าถึงคิวซะแล้วอีก 2 ท่านจะ ทิวทัศน์แล้วนะครับให้รีบมาในห้องประชุม นะครับเพราะว่าเราจะได้ดำเนินการประชุมไปอย่างเรียบร้อยนะครับไม่กลับไปกลับมา  นี้อนุโลมก่อนครับท่าน  ครับ ท่านเชิญท่านพระมีครับ   กราบเรียนประธานสภาผู้แทนราษฎรที่เคารพดิฉันปารมีไวจงเจริญผู้แทนราษฎร บัญชีรายชื่อพรรคก้าวไกลฉันขอมีส่วนร่วมอภิปราย สนับสนุนญัตติ การตั้ง กมธวิสามัญพิจารณาแนวทางในการจัดการปัญหาผู้ลี้ภัยในที่พักชั่วคราว 9 แห่ง ขอไซส์ค่ะ ดิฉันขออธิบายในหัวข้อปัญหาการเข้าถึงการศึกษาและมาตรฐานการศึกษาของเด็กเยาวชน ลูกหลานพรุ่งนี้ภัยในฐานะที่ดิฉันทำงานนะคะด้านการศึกษา ไม่ว่านะคะสภาพความเป็นอยู่หรือสภาพนะคะ โรงเรียนหรือสถานที่จัดการเรียนการสอนของบรรดาเด็กเยาวชนลูกหลานพรุ่งนี้ไพนี่ มาตรฐานมากนะคะดังจะเห็นได้ในสไลด์นะคะต่อไปมาตรฐาน และการเข้าถึงเนี่ยต่ำกว่านะคะ  สากลต่างๆและต่ำกว่านะคะ ประเทศต่างๆทั่วไปแนวมากนะคะพรุ่งนี้ภัยมากกว่า 1 3 คนนะคะอาศัยอยู่ใน พระกริ่ง 9 แห่งจังหวัดชายแดนไทยเมียนมาร์ ผู้ลี้ภัยนะคะเหล่านี้สวยมากเป็นชนกลุ่มน้อยที่หนีตายจากการสู้รบ  จากประเทศเพื่อนบ้านยังไม่นับรวมผู้ลี้ภัยในเขตเมืองที่พักพิงอยู่ในกรุงเทพฯ ปริมณฑลอีกกว่านะคะ 9000 คนได้ข้อมูลจากเว็บไซต์ของ annecy จำนวนผู้ที่ภายในประเทศไทยนั้นมีแนวโน้มเพิ่มขึ้นเรื่อยๆ ปัญหาด้านความมั่นคงประเทศ  เป็นอย่างมากนะคะแล้วประเทศไทยจำเป็นต้องแสดงนะครับความรับผิดชอบในการให้ความช่วยเหลือ มนุษยธรรมให้กับรูปเหล่านี้อย่างเร่งด่วนสามารถเข้าถึง  ขั้นพื้นฐานต่างๆในระหว่างการที่ไปได้อย่างปลอดภัยและอย่าง มีศักดิ์ศรีของความเป็นมนุษย์ ที่เสมอภาคกันท่านประธานคะ มันคงรู้จักนะคะอนุสัญญาปีคริสตศักราช 1951 สภาพภูมิประเทศบางคนเรียกสั้นๆว่า สัญญาผู้ลี้ภัยซึ่งเป็นเอกสารทางกฎหมายที่กำหนดการทำงานขั้นพื้นฐานของ unhcr หรือสำนักงานข้าหลวงใหญ่ผู้ลี้ภัยแห่งสหประชาชาติ สำนักงานตำรวจนิยามของคำว่าผู้ลี้ภัยรวมถึงสิทธิ ของผู้ลี้ภัย พันธกรณีของรัฐภาคีในการคุ้มครองผู้ที่ไปก็คือหลักการสำคัญคืออะไร ไม่ตัดดันกลับ อันเป็นหลักการพื้นฐานที่จะได้ยืนยันสิทธิพื้นฐานในความเป็นมนุษย์ของผู้หญิงไทยที่จะไม่ ดันกลับไปยังประเทศเพราะเขาต้องเผชิญภัยร้ายแรงต่อชีวิตหรือร้ายแรงกว่า เสรีภาพของพวกเขา ประธานคะ จากผลการศึกษาข้อมูลของดิฉันพบว่าประเทศไทยยังไม่มีกฎหมายภายในประเทศที่เกี่ยว  พูดอะไรหรือยังไม่มีมาตรการทางกฎหมาย ในการคุ้มครองผู้ต้องหาที่ลี้ภัย เพิ่งมา นัดชั่วคราวในประเทศไทย เนื่องจากประเทศไทยยังไม่ได้เข้าร่วมเป็นรัฐภาคี ในอนุสัญญาว่าด้วยสภาพของผู้ที่ภายในคริสตศักราช 1951  และประเทศไทย ยังไม่ได้เข้าร่วม ถ้าอนุมัติในพิธีสารเกี่ยวกับสถานภาพผู้ลี้ภัยคริสตศักราช 1962   โดยประเทศไทยเลี่ยงบาลีไปใช้คำว่า ผู้หนีภัยความไม่สงบแทนคำว่าผู้ลี้ภัยเนื่องจากเหตุผลทางรัฐศาสตร์   ดังนั้นพรุ่งนี้ไผ่หรือผู้แสวงหาที่ลี้ภัยเข้ามาในประเทศไทยจึงตกอยู่ภายใต้ หมายว่าด้วยคนเข้าเมืองตามพรบคนเข้าเมืองปี 2522 ส่งผลให้ เหล่านี้เนี่ย มีสถานะเป็นผู้เข้าเมืองโดยผิดกฎหมาย  ทำให้เสียสิทธิหลายอย่างไป  ท่านประธานคะจากข้อกฎหมายนี่เอง ที่ทำให้ผู้ลี้ภัยเนี่ย เป็นคนเข้าเมืองผิดกฎหมายตามพรบคนเข้าเมืองปี 2522 ก่อให้เกิดการละเมิด ของคนต่างชาติซึ่งเป็นผู้แสวงหาที่ลี้ภัย ขัดกับหลักกฎหมายระหว่างประเทศด้านสิทธิมนุษยชนถึงแม้ว่าประเทศไทยจะไม่ได้เข้า รัฐภาคีในอนุสัญญาและพิธีสารที่ฉันกล่าวไปข้างต้น  แต่ประเทศไทยก็มีพันธะกรณีที่จะต้องปฏิบัติตามกฎหมายระหว่างประเทศด้านสิทธิมนุษยชน  โดย ก่อนหน้านี้ประเทศไทยได้ไปลงนามให้สัตยาบันในกฎหมายระหว่างประเทศด้านจิต มนุษยชนต่างๆถึงจะฉบับ  แต่ ดิฉันจะขอกล่าวถึงฉบับที่เกี่ยวข้องกับเด็กเยาวชนและเกี่ยวข้องกับประเด็นการศึกษาพิเศษ ก็คืออนุสัญญาว่าด้วยสิทธิเด็กเป็นข้อตกลงด้านสิทธิมนุษยชนระหว่าง เทพรับการรับรองมากที่สุดในโลกที่ 10 ชิ้นนะคะ ของอนุสัญญาว่าด้วยสิทธิเด็กคือ 1 สิทธิในการอยู่รอดของสิทธิในการได้รับการปกป้องคุ้มครอง ที่ได้รับการพัฒนาและ 4 สิทธิในการมีส่วนร่วมสิทธิเด็กในข้อ 3 สิทธิที่จะได้รับการพัฒนาเพราะเกี่ยวกับการเข้าถึงการศึกษาการศึกษาสำหรับเด็กผู้ใดเหล่านี้สำคัญมาก การบ้านในการสร้างสันติภาพและพัฒนาที่ยั่งยืนให้กับประเทศที่ให้การดูแล เขา  และรวมไปถึงประเทศของพวกเขาเองเพื่อพวกเขาจะได้เดินทางเมื่อพวกเขามีศักยภาพมีความสามารถเดินทาง ยัง ที่บ้านเกิดได้อนาคต เขาจะได้มีสินค้าในการดูแลตัวเองได้ แต่การศึกษาของบรรดาผู้ลี้ภัยในค่ายพักพิงปัจจุบันแย่มาก ช่องว่างทางการศึกษาของเด็กพรุ่งนี้พาไปแล้วช่องว่างนี้มีแต่จะขยายตัวกว้างขึ้นเรื่อยๆอย่างไม่เคยเป็น โอกาสในการเข้าถึงการศึกษาของเด็กเยาวชนลูกหลานพรุ่งนี้ใครมีน้อยมาก พูดคำหยาบบ่อยมากค่ะ จากการสำรวจพบว่าการจัดการศึกษาในพื้นที่ภายในทั้งหมดดำเนินการในองค์กรประเทศไทย องค์กรเอกชนระหว่างประเทศจากรัฐบาลไทยไม่ยอมรับกันนะ นิสัยคนเหล่านี้ทำให้เขาไม่มีทางเลือกมากนัก   ซึ่งการจัดการศึกษาในค่ายผู้ลี้ภัยจะมีอยู่ 2 องค์กรใหญ่ๆก็คือองค์กรผู้ลี้ภัยกรณี องค์กอบกู้ภัยกะเหรี่ยง โดยส่วนใหญ่ได้เงินสนับสนุนมาจากโครงการ  คนต่างชาติอย่างเช่น trs หรือจะผลิต residents จากเยาวชนต้องการเรียนจำนวนมากดังนั้นการแข่งขัน สถานศึกษาหรือโรงเรียนของบรรดาลูกหลาน จึงสูงมากแข่งขันกันสูงมากต้องเสียค่าใช้จ่ายในการเดินทางและรายจ่ายอื่นๆ ทางเราขออนุญาตเดินทางออกนอกค่ายทหารเขาไม่ได้พักอยู่ที่ค่ายนั้น  สนาม เขามีอุปสรรคมากมายนะคะได้มีโอกาสได้เข้ารับ การศึกษาก็ต่ำจากสถิติของยูเนสโกพบว่าบรรดาเด็กเยาวชนลูกหลาน มีไผมีเพียงร้อยละ 55 เท่านั้นที่มีโอกาสศึกษาต่อในระดับประถมศึกษา และ โตขึ้น  ก้มหน้าขึ้นอีกจะได้เข้าต่อมัธยมเพียงแค่ร้อยละ 20 บาท ปัญหาใหญ่ในการจัดการศึกษาในค่ายผู้ลี้ภัยนะดิฉันสรุปมา 4 ประเด็นดังนี้อันที่ 1 เด็กเหล่านี้สามารถเกิดในไทยได้อยู่มันอย่างนาน เขาไปเกี่ยวกับประเทศบ้านเกิดขึ้นบ้านเลยพวกเขาจึงไม่คิดจะกลับ แล้วพ่อมันแรงอย่างนี้ทำให้เขาเสียโอกาสเขากลับไม่ได้แน่ๆประเทศเราน่าจะใช้ต้นทุนทาง   จะหาโอกาสต้นโอกาสทางต้นทุนมนุษย์ในจุดนี้เพราะปัจจุบันประเทศไทยเราขาดงานหลายระดับ 2 มาตรฐานการศึกษาไม่มีเลยมีแต่ขาดไปหมดทุกอย่างแห่ง   พวกเขาต้องการความช่วยเหลือมากในการสร้าง ในการเชื่อมโรงเรียนเขาขาดโรงเรียนขาดอุปกรณ์การเรียนขาดคุณครู ขาดศึกษา อันที่ 3 ก็ขาดครูทั้งปริมาณและคุณภาพครูที่สอนในโรงเรียนตามขณะนี้มีผู้สำเร็จ ถ้าจะไปค่ายกูรีบไปอาจจะมาจากเมียนมาร์โดยได้รับการฝึกอบรมเพิ่มเติมสัญญาอายุน้อย ประสบการณ์การสอน ก็ไม่โทรก็ต่ำมากเดือนละพันบาท คุณภาพก็เลยไม่ได้สูงทำให้เยาวชนรุ่นใหม่ไม่อยากเป็นครูสืบเนื่องกันต่อ อันที่ 4 ที่เขาขาดคือพ่อแม่ผู้ปกครองของเขาไม่เห็นโอกาสของชีวิตเมื่อสำเร็จ พวกเขารู้สึกว่าจะอยู่หรือไปก็ไม่สามารถประกอบอาชีพได้เพราะเขาไม่ได้รับวุฒิการ  หากต้องการศึกษาต่อ การศึกษาต่อก็เป็นไปด้วยความยากลำบากทำให้หนุ่มสาวลูกหลานกูนิสัยมักแต่งงานกันเร็ว ตั้งแต่อายุ 15-16 นอกจากนี้ผู้ปกครอง ยังมีความเห็นว่าครูที่เป็นผู้ชายด้วยกันมาก่อนอายุน้อย ไม่มีความสามารถไม่มีผมการหาไม่มีทั้งความสามารถไม่มีกำหนดการจึงไม่อยากส่งเสริมให้ลูกเข้าเรียน เหล่านี้ล้วนเป็นนะคะ ปัญหาอุปสรรคสำคัญในการจัดการศึกษาชั้นเห็นว่าจะพาเราควรจะตั้ง วิสามัญ ขึ้นมาเพื่อพิจารณาหาแนวทางจัดการศึกษาของบรรดาลูกหลานคนไทยนะคะขอบคุณค่ะ ขอบคุณครับ 2 อันสุดท้ายนะครับ  ท่านแรกท่านร่มธรรมขำนุรักษ์นะครับท่านที่ 2 ท่านรังสิมันต์โรมจากนั้นก็จะมี สรุปแล้วครับ    2 ท่านนะครับ เชิญท่าน ร่มธรรมขำนุรักษ์ครับ ท่านประธานสภาที่เคารพ กระผมร่มธรรมขำนุรักษ์ สมาชิกสภาผู้แทนราษฎรจังหวัดพัทลุงพรรคประชาธิปัตย์ วันนี้กระผมขอเป็นฝ่ายสนับสนุนญัตติ เรื่องของสภาผู้แทนราษฎรตั้งคณะกรรมาธิการวิสามัญ เพื่อศึกษาและหาแนวทางแก้ไขปัญหากรณีผู้ลี้ภัยจากการสู้รบ ในพื้นที่พักพิง ชั่วคราว 9 แห่งในประเทศไทยและผู้หนีภัยความไม่สงบชาวเมียนมาร์ ของท่านมานพ ท่านที่สนาม คุณตะวันและท่านกวีสืบแสง สถานการณ์ความไม่สงบและการสู้รบในเมียนมาร์มีมาอย่างยาวนานหลายปี  หลังจากการรัฐประหาร เรียนมาปี 2564 นะครับ สถานการณ์ก็ได้รุนแรงขึ้นครับ ซึ่งประเทศไทยเองนะครับในฐานะที่เป็นเพื่อนบ้านที่สำคัญ เรามีชายแดนติดกับเมียนมากว่า 2000 กิโลเมตรนะครับย่อมได้รับ ผลกระทบ ทางตรงและทางอ้อม สำหรับประเด็นในวันนี้ครับคือเรื่องผู้หนีภัยจากการสู้รบและความไม่สงบชาวเมียนมา ที่เข้ามาในประเทศไทย ซึ่งเราจำเป็นต้องรับมือในฐานะเพื่อนบ้าน และในฐานะเพื่อนมนุษย์ครับตามหลักสิทธิมนุษยชนและมนุษยธรรม  สำหรับ ความไม่สงบจากเรียนมากลุ่มเก่านะครับ ที่เข้ามาในประเทศ ไปตั้งแต่ 2527 นะครับหรือว่า 40 กว่าปีแล้วนะครับ ได้เข้ามาอยู่ในพื้นที่พักพิงชั่วคราว 9 แห่งนะครับใน 4 จังหวัดก็คือจังหวัดแม่ฮ่องสอน จังหวัดตาก จังหวัดราชบุรีและจังหวัดกาญจนบุรี  มีผู้ลี้ภัยในคราวนี้นะครับมากกว่า 700 คน อาจมีมากถึง 900 บาท  ตลอดที่ผ่านมานะครับพวกเขาได้รับการช่วยเหลือจากหน่วยงานภาครัฐ องค์กรต่างๆ แต่ก็ยังเผชิญปัญหาด้านความเป็นอยู่ครับ สถานะด้านความมั่นคงทางอาหารด้านการเข้าถึงบริการสาธารณสุข การเข้าถึงโอกาสทางการศึกษา ขนาดการผลักดันและการช่วยเหลือไปสู่ประเทศต้นทางนะครับ ปัจจุบันก็ยังมีอยู่อย่างจำกัดครับ ไม่ปลุกเขาขาดโอกาสในชีวิต  สำหรับพรุ่งนี้ไปอีกกลุ่มครับก็คือกลุ่มใหม่ครับซึ่งมีการ สู้รบ หลังจากการรัฐประหารในเมียนมาร์เมื่อปี 2514 ครับซึ่งได้เข้ามาอยู่ในพื้นที่ปลอดภัย  พื้นที่อื่นๆของประเทศไทยนะครับ  ข้อมูลของร้านเขาบอกว่ามีอยู่ 3 พันคนนะครับแล้วก็อาจจะมีมากกว่านั้นนะครับ อาการยังเกิดขึ้นอย่างต่อเนื่องนะครับก็มีแนวโน้มที่จะมีผู้หนีภัย เข้ามาเพิ่มมากขึ้น มีจำนวนมากครับ ท่านประธานครับปัญหาการสู้รบในเมียนมาร์และปัญหาผู้ลี้ภัยไม่มีท่าทีที่จะบรรเทาลง อาจจะทำให้สถานการณ์บริเวณชายแดน เลวร้ายลงไปอีกครับ  และจะยิ่งส่งผลกระทบต่อประเทศของเรามากขึ้น ขนมเทียนด้วยครับว่าเราควรตั้งคณะกรรมาธิการวิสามัญ มาศึกษาหาแนวทางการบริหารจัดการผู้หนีไฟแนนซ์มาอย่างเป็นระบบ  แก้ไขปัญหาเดิมที่มีอยู่มายาวนานกว่า 40 ปีนะครับตลอดไปจนถึงการดำเนินการเชิงรุก การป้องกันและเตรียมพร้อมรับมือกับผู้ลี้ภัยที่อาจเข้ามาเพิ่มครับ ผมมีข้อเสนอแนะนะครับให้ทางคณะกรรมาธิการ  หน่วยงานที่เกี่ยวข้อง ได้พิจารณาดำเนินการดังต่อไปนี้นะครับ  สำหรับสถานการณ์การสู้รบในเมียนมานะครับ ขอให้พิจารณาว่า ประเทศไทยนะครับควรเพิ่มบทบาทและการทำงานร่วมกับชาติอาเซียน แข็งมากยิ่งขึ้นนะครับ รวมทั้งควรประสานงานกับประเทศเพื่อนบ้านของเมียนมาร์อื่นครับ  อินเดียและประเทศอื่นๆที่มีชายแดนติดกันนะครับ ไม่ผลักดันการปฏิบัติตามฉันทามติ 5 ข้อ พี่อาเจียน ไม่มี ชอบไว้นะครับไม่ว่าจะเป็นด้านความพยายามในการยุติความรุนแรง การเจรจาร่วมกันทุกฝ่าย การช่วยเหลือด้านมนุษยธรรมหน่อยครับ ประเทศไทยของเรานะครับอาจจะพิจารณาเปิดช่องทางการสื่อสารกับฝ่ายต่างๆในเมียนมาร์ รัฐบาลและกลุ่มชาติพันธุ์ ไม่เป็นการแทรกแซงกิจการภายในนะครับและควรเพิ่มประสิทธิภาพในการเจรจาพูดคุย ประเทศเมียนมาร์นะครับเป็นตัวแทนในการพูดคุยกับกลุ่มอาเซียน  ผมคิดว่าประเทศไทยนะครับมีบทบาทสำคัญในภูมิภาคของเราในการจัดการกับปัญหาประเด็นนี้ครับ  นอกจากนี้ครับประเทศไทยควรจะมีกลไกและหน่วยงานนะครับเพื่อทำหน้าที่คอยติดตามสถานการณ์ อยากมีผลกระทบข้ามมายังฝั่งไทยครับ ก็จำเป็นที่จะต้องปกป้องและรับมือให้เหมาะสมนะครับ นอกจากนี้ครับ  เราควรพิจารณาให้มี การเจรจาจัดตั้งพื้นที่ปลอดภัย การสู้รบในบริเวณชายแดนของไทยและเมียนมาร์  ให้มีการช่วยเหลือทางด้านมนุษยธรรมในพื้นที่ดังกล่าว แล้วก็เพื่อนมีการสนับสนุนแล้วก็ระดมทรัพยากรจากหน่วยงานและองค์กรต่างๆนะครับ ไม่เข้ามาช่วยเหลือ  แล้วก็รับมือกับสถานการณ์ที่อาจรุนแรงขึ้นนะครับช่วงนี้ก็เป็นข้อเสนอของท่านผู้เสนอญัตตินะครับ วันที่ 2 นะครับสำหรับ ผู้หนีภัยความไม่สงบและการสู้รบเมียนมาร์ในระยะเร่งด่วนนะครับ ขอให้พิจารณาว่าหน่วยงานที่เกี่ยวข้องนะครับ ดำเนินการสำรวจครับ  จำนวนผู้หนีภัยสงครามที่อยู่ในประเทศไทยปัจจุบันนะครับแล้วก็ควรจะประเมินปีกว่า  อาจจะมีเพิ่มเข้ามาอีกเท่าไหร่นะครับหากสถานการณ์ไม่ดีขึ้นนะครับ เราจะได้เตรียมตัวรับมือและบริหารจัดการ ให้ความช่วยเหลือด้านมนุษยธรรม อย่างเพียงพอและทั่วถึงนะครับทั้งในเรื่องการ  อาหารนะครับที่สำคัญสำหรับการดำรงชีวิตการแพทย์และสาธารณสุขและก็ให้มีพื้นที่อาศัยชั่วคราว  ครึ่ง วันนี้นะครับก็จะเกี่ยวข้องกับเรื่องการจัดสรรงบประมาณเพิ่มเติมของทางภาครัฐนะครับแล้วก็  การให้ความช่วยเหลือขององค์กรระหว่างประเทศนะครับ รัฐเองก็จำเป็นต้องอำนวยความสะดวกให้องค์กรเหล่านั้นนะครับ ต่างกันที่เกิดประสิทธิภาพสูงที่สุดนะครับ นอกจากนี้นะครับยังต้องพิจารณาการช่วยเหลือให้ผู้ลี้ภัยเหล่านี้นะครับ สามารถกลับไปประเทศต้นทางหรือยังถิ่นฐานประเทศที่ 3 ผมนะครับที่ 3 ครับสำหรับผู้ลี้ภัยความไม่สงบและการสู้รบเมียนมาร์ในระยะยาวนะคะ พิจารณาให้มีกลไกนะครับ ไม่มีหน่วยงานที่ดูแลเรื่องผู้ลี้ภัย  ผู้ลี้ภัยโดยเฉพาะครับ เพื่อที่จะบริหารจัดการอย่างรอบด้านนะครับนอกจากนี้นะครับยังควรมีการศึกษาและก็การ กฎหมาย การจัดการผู้ลี้ภัย ให้เป็นไปตามมาตรฐานสากลและตามกฎหมายระหว่างประเทศนะครับ  รวมถึงกฎหมายที่เกี่ยวข้องกับการกำหนดสถานะบุคคล สถานะผู้ลี้ภัย เพื่อเป็นการ นำไปสู่การช่วยเหลือ การแก้ไขปัญหาการลบลอบเข้าเมืองผิดกฎหมายการค้ามนุษย์และปัญหาแรงงานผิดกฎหมายอื่นๆ  สำหรับพรุ่งนี้ภัยความไม่สงบเรียนมานะครับ พี่มีมากกว่า 700 คน  ศูนย์พักพิง 9 แห่งที่อยู่มานานกว่า 40 ปีแล้วนะครับ  เราควรจะพิจารณาได้แล้วครับ  ควรจะบริหารจัดการช่วยเหลือ ดูแลพวกเขาบนพื้นฐานของมนุษยธรรมและพิจารณาให้พวกเขามีความเป็นอยู่ที่ดีขึ้น ในประเทศของเราครับ ต้องการเข้าถึงระบบการศึกษาการฝึกทักษะอบรม ระบบสาธารณสุข ไม่ถึง คนที่จะประเมินนะครับติดที่เขาจะทำงาน พวกเขาสามารถดำรงชีวิต อย่างเหมาะสมและมีส่วนร่วมในการ พัฒนาประเทศของเราครับ ก็แค่นี้เขาก็ควรจะมีการพิจารณากฎหมายต่างๆนะครับแล้วก็สนับสนุนให้เกิด โอกาสในการพัฒนาตนเอง ของเด็กๆเยาวชนที่เกิดใหม่ในศูนย์พักพิงเหล่านี้นะครับ เขาควรได้รับ การศึกษาตามเกณฑ์ขั้นพื้นฐาน ของประเทศไทยแล้วก็เป็นการเปิดโอกาสให้เด็กเหล่านั้นนะครับได้เติบโตมาอย่างมีคุณภาพ เลือกเส้นทาง การใช้ชีวิตได้ในอนาคต แล้วไม่เป็นการซ้ำเติมปัญหาภายในศูนย์พักพิงผู้ลี้ภัยในอนาคต สำหรับพี่น้องคนไทยที่อยู่ในเมียนมานะครับแล้วก็พี่น้องคนไทยที่อาศัยในจังหวัด อยู่ในพื้นที่ชายแดนของประเทศไทย ขอพิจารณา ติดตามและศึกษาผลกระทบ ต่อพี่น้องประชาชน การสู้รบที่เกิดขึ้นนี้ เพื่อที่เราจะได้ให้ความช่วยเหลือและลดผลกระทบอย่างเป็นระบบครับ ธรรมดาครับใกล้จบแล้วครับ สุดท้ายนี้นะครับท่านประธานครับผมคิดว่าเรานะครับในฐานะเพื่อนมนุษย์ สำคัญในฐานะเพื่อนบ้านของเมียนมา ที่มีรั้วติดกัน ไม่สามารถนั่งดูเพื่อนมีปัญหาภายในบ้าน อยู่เฉยๆต่อไปนะครับจึงขอสนับสนุนให้เรามีการตั้งคณะกรรมาธิการวิสามัญ เพื่อศึกษาพิจารณาหาแนวทางการแก้ไขปัญหาเรื่องนี้อย่างเป็นระบบครับ ครับ  ขอบคุณครับ ไปท่านรังสิมันต์โรมครับเชิญครับ เรียนท่านประธานครับก่อนที่จะเข้าสู่การอภิปรายผมจะขออนุญาตหารือท่านประธาน เกี่ยวกับ  ต้องขอ อภัยนะครับที่อาจจะต้อง ท่านประธานนะครับว่า มีความสลับซับซ้อนในเรื่องของการจัดการเวลาอยู่บ้างนะครับ เรียนท่านประธานในคำว่าเราเองก็อยากให้การทำงาน ห้องประชุมนะครับมันเป็นไปด้วยบรรยากาศที่เรียบร้อย ซึ่งเดี๋ยวก็คงจะต้องไปหารือกันระหว่างฝ่ายค้านและฝ่ายรัฐบาลต่อไป แต่ว่าอยากจะเรียนท่านประธานว่าตัวผมเอง กลับซึ่งทำหน้าที่เป็นประธานกรรมาธิการความมั่นคง ด้านหนึ่งก็ต้องยอมรับว่ามันก็วิ่งวุ่นเหมือนกันนะครับก็ต้องกราบขออภัยท่านประธานนะครับเดี๋ยวคราวหน้าเราจะ  ได้จากการประสานงานที่เป็นระเบียบเรียบร้อยมากยิ่งขึ้นนะครับ ก็ต้องขอบคุณท่านประธานที่อาจจะเรียกว่าครั้งนี้นะครับอาจจะยังไม่ได้ยิน  การตั้งคลัชนะครับในเรื่องของลำดับรายชื่อมากนะครับก็ต้องขอบคุณประธานเป็นอย่างยิ่งครับ  ก็ขออนุญาตเข้าสู่เนื้อหาของการอภิปรายนะครับท่านประธานครับ เรียนท่านประธานที่เคารพครับผมรังสิมันต์โรม สมาชิกสภาผู้แทนราษฎรบัญชีรายชื่อพรรคก้าวไกลนะครับ วันนี้นะครับขอร่วมอภิปราย แก้ไขปัญหาผู้ลี้ภัยการสู้รบในศูนย์พักพิงชั่วคราว 9 แห่ง แร็พ ผู้หนีภัยการสู้รบตามแนวชายแดนไทยเมียนมาร์นะครับ ซึ่งผมเองก็ขออนุญาตนะครับ จะตีดังกล่าวนะครับ ซึ่งเป็นปัญหา เหลือมากกว่า 40 ปีแล้วนะครับ กู้ภัยการสู้รบ ที่ได้มาอยู่ในศูนย์พักพิงทั้ง 9 แห่งนั้น เป็นกลุ่มชาติพันธุ์ ที่ หนีภัยการสู้รบมานะครับโดยประเทศไทยนะครับเปิดให้เข้ามาพักพิงตั้งแต่ปี 2500  ปัจจุบันนะครับ ข้อมูลที่เราได้รับนะครับจะอยู่ที่ประมาณ 70,000  สังคม   ข้อมูลตรงนี้ก่อนท่านประธานครับผมนั่งอยู่ในกรรมาธิการความมั่นคง มีการประชุมกันเรื่องนี้เนี่ยหลายครั้ง ต้องการทราบครับ  เอาข้อมูลเป๊ะๆแน่ๆเนี่ย ยังไม่รู้เลยอ่ะ เป็นข้อมูลคร่าวๆที่มีการคำนวณกว้างๆ เพราะเราไม่ได้ให้ความสนใจที่จะแก้ปัญหาเรื่องนี้อย่างจริงจัง ทำให้ สุดท้าย เราเลยไม่รู้ว่า ปัญหาในการจัดการนะครับผู้ที่หนีภัยการสู้รบ ทั้ง 9 แห่ง ตกลงแล้วเนี่ย เราจะต้องเตรียมการในเรื่องของทรัพยากรของการจัดการ  ทำอะไรครับ ที่ผ่านมานะครับ จนถึงปัจจุบัน เราใช้วิธีการในการแก้ปัญหาทั้ง 9 แห่งนะครับแชมป์พรุ่งนี้ภัยทั้ง 9 แห่ง  ด้วยการ ส่งพวกเขาไปที่ โดยเฉพาะอย่างสหรัฐอเมริกา  วันนี้ผมได้มีการประชุมแล้วพบกับทางทูตออสเตรเลียก็ได้รับยืนยันว่าทาง ออสเตรเลียนะครับเขาบอกว่าทางอ้อม พ่อกำลังทำงาน ร่วมกันกับสหรัฐอเมริกาเพื่อส่งคนเหล่านี้ ไปอยู่ประเทศที่ 3 ที่ปลอดภัย มีสภาพความเป็นอยู่ ที่ดีกว่าปัจจุบัน ซึ่งต้องเรียนท่านประธานครับว่าข้อเท็จจริงที่เราได้รับเนี่ย มันเป็นข้อเท็จจริงที่ต้องยืนยันว่ากลุ่มที่หนีภัยสงครามเหล่านี้ยังต้องรอคอยเวลา   วิ่งเร็วที่สุดที่เป็นไปได้ 7 ปี เขาหล่อมาแล้ว 40 ปีวันนี้เขาอาจจะต้องรอ 7 ปี เป็นขั้นต่ำที่เป็นไปได้มากที่สุด  ประธานครับ แล้วถามว่า ผู้ที่ต้องการ ที่ต้องหนีภัยแล้วไปอยู่ประเทศที่ 3 เนี่ย ทุกคนต้องการที่จะไปอยู่ตรงนั้นทั้งหมดไหม   หลายคนไม่ได้ต้องการไปหลายคนมีความรู้สึกว่าเขาอยากอยู่ประเทศไทย บางคนเกิดในแคมป์ทุกวันนี้เขาไม่รู้อ่ะ ประเทศมาตุภูมิที่ครอบครัวเขา ยกมามีสภาพอย่างไร วันนี้เขาแทบจะกลายเป็นคนไทยแล้ว มันติดอยู่แค่อย่างเดียวคือระบบกฎหมายของเรา  ยอมรับ ไม่ได้สนับสนุนไม่ให้สิทธิ์ แล้วทำให้พวกเขาต้องอยู่อย่างหลบๆซ่อนๆ ถ้าจะไปทำงานก็ต้องไปแอบทำงาน นี่คือสภาพความเป็นจริงที่เราจะยอมรับหรือไม่ยอมรับแต่มันได้เกิดขึ้นแล้ว เหมือนกันครับ ทั้งหมดที่ผมพูดมามันหมายความว่าอะไร มันหมายความว่าแม้เราจะสร้างทางเลือก ของการย้ายภูเขาไปอยู่ประเทศที่ 3 มันอาจจะไม่ได้เป็นทางออกที่ดีที่สุด ของกลุ่มคนเหล่านี้ ที่รอคอย อยู่ในถัง 9 แคมป์ ผมคิดว่าวิธีการที่เราจะสามารถแก้ปัญหาได้ แล้วสอดคล้อง ปัญหาที่ประเทศไทยกำลังเผชิญอยู่นั่นก็คือเราต้องยอมรับว่าวันนี้เราเข้าสู่สิ่งที่เรียกว่า จิ้งจก  เรากำลังเป็นสังคมผู้สูงอายุ เรากำลังขาดแคลนแรงงานเรากำลังขาดคนขาดแคลนทรัพยากรที่สำคัญที่สุด ในประเทศของเราคือทรัพยากร มนุษย์ ไม่กี่วันก่อนไม่กี่สัปดาห์ก่อนเราได้คุยกันเรื่องงบประมาณ  สิ่งหนึ่งที่เราอาจจะลืมไปว่าถ้า 10 ปีข้างหน้า 20 ปีข้างหน้า ทรัพยากรมนุษย์ของเรายังเป็นแบบนี้ ใครจะเสียภาษี เราจะเอาทรัพยากรจากไหนไปพัฒนาประเทศ เรายังต้องการทรัพยากรอีกจำนวนมาก  ที่ผ่านมาเรามองกลุ่มคนที่หนีภัย การสู้รบด้วยวิธีคิดแบบความมั่นคงทางการทหาร เราไปมองเขาเป็นคนอื่น แฟนเราลืมไป จริงๆแล้วประเทศไทยเป็นประเทศของผู้อพยพ   และอีกหลายๆคน  วันนี้เราแทบไม่รู้เราเลิกคุยกันแล้วอ่ะไทยแท้คืออะไร หาข้อสรุปไม่ได้  ต้นตระกูลของเราหลายๆคน เสื่อผืนหมอนใบ เป็นแบบนั้น ดังนั้นอยู่ถ้าเกิดเรา คิดใหม่ เรียนวิธีคิดในเรื่องของความมั่นคง เราเปิดรับมากขึ้น  แล้วมองไม่เห็นความเป็นจริงว่า สิ่งที่เราเรียกว่าวิกฤตมันคือโอกาสของประเทศนี้ นี่คือโจทย์ที่หนึ่งที่ผมอยากจะฝากเป็นการบ้านไปถึงรัฐบาล แล้วถ้ามีการตั้งกรรมาธิการซึ่งผมเชื่อว่าคงไม่มีการตั้งกรรมาธิการเนี่ย ส่งเข้ากรรมาธิการความมั่นคงซึ่งเป็นเรื่องที่ดี ผมคิดว่าที่คือโจทก์ที่ 1 ที่เราต้องช่วยกันคิดและหาทางออก โจทย์ที่ 2 วันนี้เราต้องยอมรับว่าสถานการณ์ในเมียนมาร์ มันมีความขัดแย้งรุนแรง  และมีผู้หนีภัยการสู้รบที่หลบหนีเข้ามาเพิ่มขึ้นเรื่อยๆ  สภาชุดที่แล้วเราก็มีการคุยกันว่า การหนีภัยการสู้รบและไม่มีการจัดระบบที่โปร่งใส สิ่งที่เกิดขึ้นมีผล 2 ประการ ประการที่หนึ่งก็คือทำให้ภาคเอกชน ซึ่งไม่ได้ไปรบกวน ภาษีอะไรของพี่น้องประชาชน เขาไม่สามารถช่วยเหลือกลุ่มคนเหล่านี้ได้ ภาคเอกชนจำนวนมาก NGO เนี่ย เขาออกมาพูด ผมจริงๆ บางครั้งก็ต้องใช้โต๊ะ  สายใต้โต๊ะเพื่อช่วย สิทธิมนุษยชน  มีการออกตั๋วเป็นรูปสัตว์ต่างๆ เพื่อให้รู้ว่าโอเคไอ้คนนี้มันจ่ายสวยแล้วนะ คนนี้มันจ่ายเงินแล้วนะ นี่คือสิ่งที่มันเกิดขึ้น  ผลประการที่สองท่านประธาน เพื่อนเราไม่มีความโปร่งใสสิ่งที่มันเกิดขึ้นตามมาที่มันมาอาจจะมาพร้อมกับคน คือมันเกิดสิ่ง กฎหมายจำนวนมาก ไม่ว่าจะเป็นการค้ามนุษย์การขนของผิดกฎหมาย แล้วสุดท้ายทำให้ชายแดนของเราวันนี้กลายเป็นพื้นที่ ที่อันตรายที่สุด ในพื้นที่ 1 ที่เกี่ยวข้องกับอาชญากรรมเทาดำ   เพราะเราไม่มีการจัดการเหล่านี้แล้วมากไปกว่านั้นก็ประธาน  แค่หนึ่งที่เราได้รับจากกรรมาธิการความมั่นคง ที่ผมนั่งเป็นประธาน เราพูดว่าการสู้รบตรงนี้กำลังจะขยายขอบเขตอย่างกว้างขวาง และอาจจะ ส่งผลกระทบที่ทำให้คนนับล้าน ไม่มีที่อยู่อาศัย คิดว่าคนนับล้านจะไปไหนอ่ะ โอกาสมากที่สุดในประเทศไทย แล้วท่านประธานทราบไหมครับ ข้อมูลจากกระทรวงมหาดไทยเรามี capacity หรือสามารถรองรับ ผู้หนีภัยการสู้รบได้เต็มที่ ไม่เกิน 75000 คน  ถ้าเราไม่มีการเตรียมการอะไรเลย วันนั้นจะเป็นวิกฤตครับ แต่ถ้าเรามีการเตรียมการ จะกลายเป็นโอกาส ท่านอาจจะกังวลว่าเมื่อมีผู้หนีภัยการสู้รบ  อย่างนี้เราก็ต้องเตรียมเงินภาษีของพี่น้องประชาชนชาวไทยใช่ไหม อย่างนี้ เราต้องควักกระเป๋าจ่ายใช่ไหม  ผมไม่ปฏิเสธว่ามันอาจจะต้องมีบ้างที่ประธาน แต่ผมอยากให้เรามองไม่เห็นโอกาสว่า ประเทศไทย ไม่ได้เป็นประเทศเดียวที่ต้องการแก้ไขวิกฤตการณ์ที่เกิดขึ้นในเมียนมาร์ แค่เพียงลำพัง ท่านนายกรัฐมนตรี เดินทางไปหลายประเทศผมชื่นชมนะครับ ผมเห็นด้วย แต่สิ่งที่ท่านต้องบอกให้รอบด้าน ครูวิกฤตพม่าเนี่ยถ้าเราเอา รถยนต์เหล่านี้ ไปพูดคุยหาทางออกแสวงหามิตร  ผมเชื่อว่าเราสามารถแก้ปัญหา สิ่งที่เกิดขึ้นในสถานการณ์เมียนมาร์ได้อย่างแน่นอน  ปัญหาคือที่ผ่านมาเนี่ย ท่านนายกรัฐมนตรี ได้มีการหยิบยกในประเด็นเหล่านี้มากแค่ไหน แทบไม่เห็นเลยอ่ะ ท่านนายกรัฐมนตรีไม่ได้มีความเข้าใจอะไรเลยกับทิศทาง คำมั่นคง แล้วก็ไม่ได้พูดถึงไม่ได้หยิบยก พวกเราผมในฐานะที่เป็นประธานกรรมาธิการความมั่นคงเราพยายามทำงานหรือ  อย่างจริงจังแต่ก็ต้องยอมรับว่าเราได้ความร่วมมือ  รัฐบาล  ผมไม่ขอรับฝั่งทหารผมไม่ขอรับฟัง  มหาดไทยที่เป็นระดับปฏิบัติการ  ผมคิดว่าสิ่งที่เราต้องการมากที่สุด political views หรือเจตจำนงทางการเมือง  ตอนที่ไม่มีสิ่งเหล่านี้มันเลยกลายเป็นปัญหาตามมาวันนี้แก๊งคอลเซ็นเตอร์มี เพื่อนคนไหน ที่สามารถตอบได้ไหมคะ ว่าตกลงปัญหาชายแดนแก๊งคอลเซ็นเตอร์เราจะเอายังไง บอกไม่ได้เพราะท่านไม่ได้คิดว่าจะแก้ไง มันเหมือนกันกับกรณีคนไทยที่เล้าไก่ ว่าท่านจะขยับมันก็ต้องรอให้ชนกลุ่มน้อยเขาปิดล้อมเมือง เธอไม่เคยรับอะไรเลย พอจะช่วยกันได้คือทุกฝ่ายต้องช่วยกัน ผมขอพูดนิดนึงในเมื่อพูดถึงคนไทยที่เรากัน  ก็หลังจากที่ บริการผมติดตามเรื่องนี้อย่างจริงจัง ก็มีคนไทยกลุ่มหนึ่ง  ถูกส่งไป ถูกส่งไปที่  สนามกีฬาแห่งหนึ่ง ซึ่งเป็นพื้นที่ของท่านธีรชัย ผมเองเข้าไปคุยกับพี่น้องคงไม่เจอผู้ชายคนนึงผมก็ถามว่า ทำไมตัวเขา ถึงไปตกอยู่ในสภาพไม่ได้ เขาบอกกับผมว่าเขามีฐานะยากจนท่านประธาน เขามีฐานะยากจนและเขาก็เห็นการประกาศรับสมัครงานที่ Facebook   เขาและภรรยาของเขาซึ่งอายุประมาณสัก ไม่เกิน 20 ปี ตัดสินใจว่าเอาวะ เดี๋ยวไปตายเอาดาบหน้า เพราะในการสมัครงานครั้งนี้ที่บอกว่าให้ทำเกี่ยวกับ Marketing Online ให้กับบริษัทแห่งหนึ่ง เขาสัญญาว่าถ้าคุณ ไม่อยากทำคุณจะออกมาเมื่อไหร่ก็ได้    สุดท้ายก็ตัดสินใจไป แล้วตอนที่ไปเนี่ยเขาเอาคนคนไทยของคนนี้ ไปอยู่ใต้รถ ระหว่างทางที่เดินทางไปถึงร่างกายมันต้องดมกลิ่นควันตลอดเวลา  ไปถึงก็ไม่ทำอะไรเกิดอะไรขึ้น กลุ่มคนจีนที่เป็นเจ้าของธุรกิจ คบกับผู้หญิงคนนี้กำลังตั้งครรภ์อ่อนๆ  เขาถามคู่สามีคู่นี้ว่า    ท่านประธานคะดิฉันสรัสนันท์อรรณนพพรสมาชิกสภาผู้แทนราษฎรจังหวัด  มีอะไรครับ รังสิมานะคะ ดิฉันขอประท้วงในข้อที่ 90 69 ค่ะ ไม่อยู่ในประเด็นนะคะเรากำลังพูดถึง บุหรี่ไผ่ผู้ที่อพยพมาที่เมืองไทยค่ะ ด้วยความเคารพค่ะขออนุญาตชี้แจงนะครับเดี๋ยวผมกลับไปลานะครับ เธอไปอะไร ไม่เกี่ยวข้องกับญัตติที่เรากำลังพิจารณากันอยู่ค่ะ นำเรียนท่านประธานท่านประธานรวยค่ะ    ขอบคุณครับ  ผมได้ใช้นะครับก็กลับเข้าเวรเหมือนกัน  ท่านประธานบอกว่ากลับเข้าบัญชีผมแสดงว่าท่านประธานกำลังวิ่งแถวผมไม่อยู่ในประเด็นนะ  นิดหน่อยก็เอาเข้ามาให้เห็นว่าจริงๆเรื่องทั้งหมดมันเกี่ยวกันธรรมดา  จงตอบคำถามต่อ ท่านประธา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สตรีม</dc:title>
  <dc:creator/>
  <cp:keywords/>
  <dcterms:created xsi:type="dcterms:W3CDTF">2024-01-22T12:18:03Z</dcterms:created>
  <dcterms:modified xsi:type="dcterms:W3CDTF">2024-01-22T12: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กราคม 2567 เวลา 09.26 น.</vt:lpwstr>
  </property>
  <property fmtid="{D5CDD505-2E9C-101B-9397-08002B2CF9AE}" pid="3" name="subtitle">
    <vt:lpwstr/>
  </property>
</Properties>
</file>